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ước</w:t>
      </w:r>
      <w:r>
        <w:t xml:space="preserve"> </w:t>
      </w:r>
      <w:r>
        <w:t xml:space="preserve">Mắt</w:t>
      </w:r>
      <w:r>
        <w:t xml:space="preserve"> </w:t>
      </w:r>
      <w:r>
        <w:t xml:space="preserve">Hoa</w:t>
      </w:r>
      <w:r>
        <w:t xml:space="preserve"> </w:t>
      </w:r>
      <w:r>
        <w:t xml:space="preserve">Tuyế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ước-mắt-hoa-tuyết"/>
      <w:bookmarkEnd w:id="21"/>
      <w:r>
        <w:t xml:space="preserve">Nước Mắt Hoa Tuyết</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15/nuoc-mat-hoa-tuyet.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húc các bạn đọc truyện vui vẻ!!!</w:t>
            </w:r>
            <w:r>
              <w:br w:type="textWrapping"/>
            </w:r>
          </w:p>
        </w:tc>
      </w:tr>
    </w:tbl>
    <w:p>
      <w:pPr>
        <w:pStyle w:val="Compact"/>
      </w:pPr>
      <w:r>
        <w:br w:type="textWrapping"/>
      </w:r>
      <w:r>
        <w:br w:type="textWrapping"/>
      </w:r>
      <w:r>
        <w:rPr>
          <w:i/>
        </w:rPr>
        <w:t xml:space="preserve">Đọc và tải ebook truyện tại: http://truyenclub.com/nuoc-mat-hoa-tuyet</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Mẹ ơi, đừng đi mà……mẹ………ơi.-Tiếng một cô bé gào khóc.</w:t>
      </w:r>
    </w:p>
    <w:p>
      <w:pPr>
        <w:pStyle w:val="BodyText"/>
      </w:pPr>
      <w:r>
        <w:t xml:space="preserve">-Tiểu thư, tiểu thư cô sao vậy ạ?</w:t>
      </w:r>
    </w:p>
    <w:p>
      <w:pPr>
        <w:pStyle w:val="BodyText"/>
      </w:pPr>
      <w:r>
        <w:t xml:space="preserve">-kh…ông……không sao……-nó hoảng loạn nói, mồ hôi đổ đầy trên trán.</w:t>
      </w:r>
    </w:p>
    <w:p>
      <w:pPr>
        <w:pStyle w:val="BodyText"/>
      </w:pPr>
      <w:r>
        <w:t xml:space="preserve">Đã bao năm, đối với nó mỗi đêm đều thật kinh khủng vì những cơn ác mộng, gì chúng không chỉ là ác mộng mà còn là quá khứ đầy đau khổ với nó, quá khứ đầy nước mắt, nỗi đau, quá khứ mà mãi mãi nó sẽ không bao giờ có thể quên, không bao giờ.</w:t>
      </w:r>
    </w:p>
    <w:p>
      <w:pPr>
        <w:pStyle w:val="BodyText"/>
      </w:pPr>
      <w:r>
        <w:t xml:space="preserve">-Tiểu thư cô lại gặp ác mộng à?</w:t>
      </w:r>
    </w:p>
    <w:p>
      <w:pPr>
        <w:pStyle w:val="BodyText"/>
      </w:pPr>
      <w:r>
        <w:t xml:space="preserve">-Uhm.-nó xoa nhẹ trán nói.</w:t>
      </w:r>
    </w:p>
    <w:p>
      <w:pPr>
        <w:pStyle w:val="BodyText"/>
      </w:pPr>
      <w:r>
        <w:t xml:space="preserve">-Hay để tôi xuống pha cho cô ly trà nóng hoặc ly sữa để cô dễ ngủ hơn nhé.</w:t>
      </w:r>
    </w:p>
    <w:p>
      <w:pPr>
        <w:pStyle w:val="BodyText"/>
      </w:pPr>
      <w:r>
        <w:t xml:space="preserve">-Không cần đâu, lấy cho tôi lọ thuốc ngủ là được rồi.-nó mệt mỏi nói.</w:t>
      </w:r>
    </w:p>
    <w:p>
      <w:pPr>
        <w:pStyle w:val="BodyText"/>
      </w:pPr>
      <w:r>
        <w:t xml:space="preserve">-Tiểu thư, cô quên là mình đã phản tác dụng với thuốc ngủ rồi à, giờ có uống bao nhiêu thuốc ngủ đi nữa thì cô vẫn không thể ngủ được đâu.</w:t>
      </w:r>
    </w:p>
    <w:p>
      <w:pPr>
        <w:pStyle w:val="BodyText"/>
      </w:pPr>
      <w:r>
        <w:t xml:space="preserve">-Vậy à? Vậy cô pha cho tôi ly cafe được rồi.-nó xuống giường đi vào wc.</w:t>
      </w:r>
    </w:p>
    <w:p>
      <w:pPr>
        <w:pStyle w:val="BodyText"/>
      </w:pPr>
      <w:r>
        <w:t xml:space="preserve">-Dạ.</w:t>
      </w:r>
    </w:p>
    <w:p>
      <w:pPr>
        <w:pStyle w:val="BodyText"/>
      </w:pPr>
      <w:r>
        <w:t xml:space="preserve">Một lát sau nó đi ra từ wc với bộ dạng mệt mỏi, ngồi xuống cái ghế cạnh cửa sổ hướng đôi mắt ra xa nó lại nhớ về quá khứ cái quá khứ cách đây đã rất lâu nhưng nó vẫn chưa bao giờ quên và có thể nói sẽ chẳng bao giờ nó có thể quên được.</w:t>
      </w:r>
    </w:p>
    <w:p>
      <w:pPr>
        <w:pStyle w:val="BodyText"/>
      </w:pPr>
      <w:r>
        <w:t xml:space="preserve">Huỳnh Tuyết Băng: Nó, 17t IQ 200/200 là một cô gái lạnh lùng, tàn nhẫn và có thể nói là vô cùng độc ác nhưng cũng rất xinh đẹp nét đẹp khó ai sánh bằng, đại tiểu thư họ Huỳnh (giới thiệu sơ như vậy thôi nhé trong truyện mình sẽ viết rõ hơn).</w:t>
      </w:r>
    </w:p>
    <w:p>
      <w:pPr>
        <w:pStyle w:val="BodyText"/>
      </w:pPr>
      <w:r>
        <w:t xml:space="preserve">(Qúa khứ: 10 năm trước, chỉ trong một đêm nó bỗng trở thành đứa trẻ không cha không mẹ mất hết tất cả, nó vốn dĩ có một gia đình vô cùng hạnh phúc có cha mẹ yêu thương nhưng rồi………bỗng một đêm………………cái đêm mà nó không bao giờ có thể quên được, đó là đêm sinh nhật nó, sinh nhật nó tròn 7t vốn nghĩ rằng nó sẽ có một đêm sinh nhật rất vui vẻ nhưng…….........rồi chính đêm đó ba nó đã đưa người phụ nữ khác về nhà và nói rằng họ đã có 2 đứa con và sẽ ly hôn với mẹ nó, mẹ nó gì không chịu được cú sok ấy mà bệnh tim tái phát rồi ra đi mãi mãi. Vậy là nó đã mất hết tất cả chỉ trong 1 đêm, sau khi mẹ mất nó bị ba và người phụ nữ kia đuổi ra khỏi nhà, bà ta còn mắng chưởi nó và sỉ nhục cả mẹ nó dù bà đã mất.</w:t>
      </w:r>
    </w:p>
    <w:p>
      <w:pPr>
        <w:pStyle w:val="BodyText"/>
      </w:pPr>
      <w:r>
        <w:t xml:space="preserve">-Đúng là mẹ nào con đó, y như nhau đều là thứ ma quỷ, biến đi biến hết đi, đem cả di ảnh quỷ quái của mẹ mày biến đi.</w:t>
      </w:r>
    </w:p>
    <w:p>
      <w:pPr>
        <w:pStyle w:val="BodyText"/>
      </w:pPr>
      <w:r>
        <w:t xml:space="preserve">Nó đành lang thang rời khỏi nhà, mang theo ảnh của mẹ nó rời khỏi cái nơi mà nó đã sinh ra, rời khỏi nơi chứa đựng biết bao tiếng cười, niềm vui và hạnh phúc của cả gia đình nó. Vậy là từ một đại tiểu thư gia đình hạnh phúc nó đã trở thành một cô bé lang thang không nhà cửa, không cha mẹ, cuộc sống của nó từ đó cũng đã thay đổi hẳn lang thang, khổ cực, bị mọi người trà đạp mà không một ai thương xót, có đôi lúc nó còn bị chính người phụ nữ đã khiến nó trở nên như bây giờ sỉ nhục. Từ đó nó đã thề rằng nó sẽ trả thù, trả thù tất cả những kẻ đã khiến gia đình nó tan vỡ, khiến mẹ nó phải ra đi kể cả ba nó bằng mọi giá, dù có phải hy sinh tất cả. Rồi trong 1 đêm mưa gió, với sức lực của 1 đứa trẻ 7t nó đã không thể tiếp tục cố gắng chống chọi và ngất xỉu ngay trên đường cũng nhờ cái đêm đó mà cuộc đời nó đã thay đổi, nó may mắn được một cặp vợ chồng cứu giúp rồi nhận làm con nuôi và đưa nó sang nước ngoài sống, vậy là nó bắt đầu cuộc sống mới nhưng mối hận trong lòng thì vẫn không bao giờ quên).Đang mãi mê suy nghĩ thì dòng suy nghĩ của nó bị cắt ngang bởi tiếng chuông điện thoại.</w:t>
      </w:r>
    </w:p>
    <w:p>
      <w:pPr>
        <w:pStyle w:val="BodyText"/>
      </w:pPr>
      <w:r>
        <w:t xml:space="preserve">Là….lá……la…….la…là……..la.</w:t>
      </w:r>
    </w:p>
    <w:p>
      <w:pPr>
        <w:pStyle w:val="BodyText"/>
      </w:pPr>
      <w:r>
        <w:t xml:space="preserve">-Alo.- nó lạnh lùng bắt máy.</w:t>
      </w:r>
    </w:p>
    <w:p>
      <w:pPr>
        <w:pStyle w:val="BodyText"/>
      </w:pPr>
      <w:r>
        <w:t xml:space="preserve">-Con lại gặp ác mộng phải không?- mẹ nuôi nó nhẹ nhàng hỏi.</w:t>
      </w:r>
    </w:p>
    <w:p>
      <w:pPr>
        <w:pStyle w:val="BodyText"/>
      </w:pPr>
      <w:r>
        <w:t xml:space="preserve">-Dạ.-nó nhẹ trả lời.</w:t>
      </w:r>
    </w:p>
    <w:p>
      <w:pPr>
        <w:pStyle w:val="BodyText"/>
      </w:pPr>
      <w:r>
        <w:t xml:space="preserve">-Mẹ biết con sẽ lại gặp ác mộng và không ngủ được.-mẹ nuôi nó thở dài.</w:t>
      </w:r>
    </w:p>
    <w:p>
      <w:pPr>
        <w:pStyle w:val="BodyText"/>
      </w:pPr>
      <w:r>
        <w:t xml:space="preserve">-Con xin lỗi, con lại làm mẹ lo.- nó dịu giọng, giọng nói đã giảm bớt sự lạnh lùng và nó chỉ không lạnh lùng với riêng ba mẹ nuôi của mình</w:t>
      </w:r>
    </w:p>
    <w:p>
      <w:pPr>
        <w:pStyle w:val="BodyText"/>
      </w:pPr>
      <w:r>
        <w:t xml:space="preserve">-Con là con của mẹ mà, ak mẹ gọi để nhắc con ngày mai là ngày đầu tiên con sẽ bắt đầu học ở trường mới nhớ đến sớm.- mẹ nuôi nó vui vẻ nói.</w:t>
      </w:r>
    </w:p>
    <w:p>
      <w:pPr>
        <w:pStyle w:val="BodyText"/>
      </w:pPr>
      <w:r>
        <w:t xml:space="preserve">-Dạ, con sẽ không để ba mẹ thất vọng đâu ạ.- nó nhẹ mỉm cười nụ cười mà chỉ duy nhất ba mẹ nuôi nó có thể thấy (trong trường hợp này thì chỉ có gió thấy mà thôi).</w:t>
      </w:r>
    </w:p>
    <w:p>
      <w:pPr>
        <w:pStyle w:val="BodyText"/>
      </w:pPr>
      <w:r>
        <w:t xml:space="preserve">-Vậy thôi tạm biệt con.- mẹ nuôi nó nói.</w:t>
      </w:r>
    </w:p>
    <w:p>
      <w:pPr>
        <w:pStyle w:val="BodyText"/>
      </w:pPr>
      <w:r>
        <w:t xml:space="preserve">-Tạm biệt mẹ.-nó nói xong thì cúp máy.</w:t>
      </w:r>
    </w:p>
    <w:p>
      <w:pPr>
        <w:pStyle w:val="Compact"/>
      </w:pPr>
      <w:r>
        <w:t xml:space="preserve">Nó lại tiếp tục rơi vào những dòng suy nghĩ không giới hạn………………………….nhưng nó đâu biết lần trở về này cuộc đời nó sẽ lại thay đổi thêm 1 lần nữa………………………</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Reng………………reng……………reng…………………6h45ph.</w:t>
      </w:r>
    </w:p>
    <w:p>
      <w:pPr>
        <w:pStyle w:val="BodyText"/>
      </w:pPr>
      <w:r>
        <w:t xml:space="preserve">Rầm……..tiếng chiếc đồng hồ bị quăng đi 1 cách không thương tiết va vào tường và giờ thì tan tành thành 1 đống vỡ vụn.</w:t>
      </w:r>
    </w:p>
    <w:p>
      <w:pPr>
        <w:pStyle w:val="BodyText"/>
      </w:pPr>
      <w:r>
        <w:t xml:space="preserve">-Tiểu thư, tiểu thư có chuyện gì vậy ạ?</w:t>
      </w:r>
    </w:p>
    <w:p>
      <w:pPr>
        <w:pStyle w:val="BodyText"/>
      </w:pPr>
      <w:r>
        <w:t xml:space="preserve">-Không có gì, mấy giờ rồi?- nó cất tiếng hỏi bằng cái chất giọng lạnh lùng của mình.</w:t>
      </w:r>
    </w:p>
    <w:p>
      <w:pPr>
        <w:pStyle w:val="BodyText"/>
      </w:pPr>
      <w:r>
        <w:t xml:space="preserve">-Dạ 6h45 rồi ạ.</w:t>
      </w:r>
    </w:p>
    <w:p>
      <w:pPr>
        <w:pStyle w:val="BodyText"/>
      </w:pPr>
      <w:r>
        <w:t xml:space="preserve">-Uhm, hôm nay tôi không ăn sáng pha cho tôi ly cafe là được.- nó bước xuống giường đi vào wc.</w:t>
      </w:r>
    </w:p>
    <w:p>
      <w:pPr>
        <w:pStyle w:val="BodyText"/>
      </w:pPr>
      <w:r>
        <w:t xml:space="preserve">-Dạ.</w:t>
      </w:r>
    </w:p>
    <w:p>
      <w:pPr>
        <w:pStyle w:val="BodyText"/>
      </w:pPr>
      <w:r>
        <w:t xml:space="preserve">Nó mệt mỏi làm xong vscn, rồi thay nhanh bộ đồng phục trường Star trường nó sẽ học, bộ đồng phục có váy màu xanh lá cây dài đến gối, áo màu trắng có đường viền ở cổ và tay áo màu xanh cùng cái nơ xanh trước ngực. Không cần trang điểm nó cũng vẫn vô cùng xinh đẹp, vẻ đẹp tự nhiên không son phấn, đến bàn nhâm nhi ly cafe nhìn nó bây giờ thật thanh thản nhưng có ai biết được nó đang toan tính điều gì. Uống xong cafe, đeo cặp lên vai nó bước xuống lầu, tất cả người hầu và vệ sĩ trong nhà cuối chào nó.</w:t>
      </w:r>
    </w:p>
    <w:p>
      <w:pPr>
        <w:pStyle w:val="BodyText"/>
      </w:pPr>
      <w:r>
        <w:t xml:space="preserve">-Mời tiểu thư lên xe.- bác tài xế mở cửa cho nó, nó lên xe đến trường.</w:t>
      </w:r>
    </w:p>
    <w:p>
      <w:pPr>
        <w:pStyle w:val="BodyText"/>
      </w:pPr>
      <w:r>
        <w:t xml:space="preserve">(Gioi thiệu chút về trường Star nhé. Star một trong những trường THPT danh tiếng nhất Việt Nam, do 2 nhà Trần-Huỳnh làm chủ trước đây là 2 nhà Trần-Nguyễn, nhưng sau khi nó về Việt Nam và quyết định học ở trường này thì ba mẹ nuôi của nó đã mua lại số cổ phần của ngôi trường mà nhà họ Nguyễn nắm trong tay, đây là chuyện bí mật chỉ nhà họ Trần, thầy hiệu trưởng biết ngoài ra không ai biết cả, chỉ biết cổ phần của ngôi trường trong tay nhà họ Nguyễn đã bị người khác mua lại mà không biết là ai (còn về tại sao lại mua của nhà họ Nguyễn mà không phải họ Trần thì Jenny sẽ nói sau nhé). Trường chỉ dành cho các cậu ấm, cô chiêu gia đình vô cùng giàu có vào học, gì chỉ có họ mới có thể trả được khoản học phí hằng tháng cả chục triệu của ngôi trường này).</w:t>
      </w:r>
    </w:p>
    <w:p>
      <w:pPr>
        <w:pStyle w:val="BodyText"/>
      </w:pPr>
      <w:r>
        <w:t xml:space="preserve">``Cũng không tệ``.-nó thầm nghĩ.</w:t>
      </w:r>
    </w:p>
    <w:p>
      <w:pPr>
        <w:pStyle w:val="BodyText"/>
      </w:pPr>
      <w:r>
        <w:t xml:space="preserve">-Mời tiểu thư.- bác tài xế mở cửa xe cho nó, nó xuống xe đi sau là 4 tên vệ sĩ (Tuyết Băng: 2 tên là đủ rồi khoa trương quá vậy.</w:t>
      </w:r>
    </w:p>
    <w:p>
      <w:pPr>
        <w:pStyle w:val="BodyText"/>
      </w:pPr>
      <w:r>
        <w:t xml:space="preserve">Jenny: ngày đầu tiên đi học phải lấy le chứ hehe.</w:t>
      </w:r>
    </w:p>
    <w:p>
      <w:pPr>
        <w:pStyle w:val="BodyText"/>
      </w:pPr>
      <w:r>
        <w:t xml:space="preserve">Tuyết Băng: saxxxxx).</w:t>
      </w:r>
    </w:p>
    <w:p>
      <w:pPr>
        <w:pStyle w:val="BodyText"/>
      </w:pPr>
      <w:r>
        <w:t xml:space="preserve">-Woa ai mà đẹp quá vậy.-nam sinh 1 trầm trồ.</w:t>
      </w:r>
    </w:p>
    <w:p>
      <w:pPr>
        <w:pStyle w:val="BodyText"/>
      </w:pPr>
      <w:r>
        <w:t xml:space="preserve">-Trời tôi chết gì cô ấy mất.-nam sinh 2 hướng đôi mắt hình S2 về phía nó.</w:t>
      </w:r>
    </w:p>
    <w:p>
      <w:pPr>
        <w:pStyle w:val="BodyText"/>
      </w:pPr>
      <w:r>
        <w:t xml:space="preserve">-Tiên nữ hay thiên thần.- nam sinh 3 mơ mộng.</w:t>
      </w:r>
    </w:p>
    <w:p>
      <w:pPr>
        <w:pStyle w:val="BodyText"/>
      </w:pPr>
      <w:r>
        <w:t xml:space="preserve">-Mẹ kiếp con này ở đâu ra vậy?- nữ sinh 1 nghiến răng.</w:t>
      </w:r>
    </w:p>
    <w:p>
      <w:pPr>
        <w:pStyle w:val="BodyText"/>
      </w:pPr>
      <w:r>
        <w:t xml:space="preserve">-Hình như học sinh mới, vừa từ nước ngoài về.-nữ sinh 2 giải thích.</w:t>
      </w:r>
    </w:p>
    <w:p>
      <w:pPr>
        <w:pStyle w:val="BodyText"/>
      </w:pPr>
      <w:r>
        <w:t xml:space="preserve">-Chị 2 xem đám con trai nhìn nó kìa.- nữ sinh 3 tức giận nói.</w:t>
      </w:r>
    </w:p>
    <w:p>
      <w:pPr>
        <w:pStyle w:val="BodyText"/>
      </w:pPr>
      <w:r>
        <w:t xml:space="preserve">-Tụi mày yên tâm, để rồi xem.- 1 nữ sinh được những nữ sinh khác gọi là chị hai nắm chặt tay lại, nghiến răng nói.</w:t>
      </w:r>
    </w:p>
    <w:p>
      <w:pPr>
        <w:pStyle w:val="BodyText"/>
      </w:pPr>
      <w:r>
        <w:t xml:space="preserve">Nó thong thả bước vào trường đến phòng hiệu trưởng, mặc kệ những lời nói vừa rồi.</w:t>
      </w:r>
    </w:p>
    <w:p>
      <w:pPr>
        <w:pStyle w:val="BodyText"/>
      </w:pPr>
      <w:r>
        <w:t xml:space="preserve">-Chào tiểu thư.-hiệu trưởng cuối đầu.</w:t>
      </w:r>
    </w:p>
    <w:p>
      <w:pPr>
        <w:pStyle w:val="BodyText"/>
      </w:pPr>
      <w:r>
        <w:t xml:space="preserve">-Tôi sẽ học lớp nào?-nó lạnh lùng hỏi không nhìn người đối diện 1 cái.</w:t>
      </w:r>
    </w:p>
    <w:p>
      <w:pPr>
        <w:pStyle w:val="BodyText"/>
      </w:pPr>
      <w:r>
        <w:t xml:space="preserve">-Dạ 11A.-hiệu trưởng nhanh chóng tl.</w:t>
      </w:r>
    </w:p>
    <w:p>
      <w:pPr>
        <w:pStyle w:val="BodyText"/>
      </w:pPr>
      <w:r>
        <w:t xml:space="preserve">Nó rời phòng hiệu trưởng đến lớp của mình.</w:t>
      </w:r>
    </w:p>
    <w:p>
      <w:pPr>
        <w:pStyle w:val="BodyText"/>
      </w:pPr>
      <w:r>
        <w:t xml:space="preserve">-Em theo cô.- cô giáo chủ nhiệm đưa nó vào lớp.</w:t>
      </w:r>
    </w:p>
    <w:p>
      <w:pPr>
        <w:pStyle w:val="BodyText"/>
      </w:pPr>
      <w:r>
        <w:t xml:space="preserve">-Gioi thiệu với các em đây là Huỳnh Tuyết Băng vừa từ nước ngoài về sẽ học lớp chúng ta.-cô chủ nhiệm giới thiệu nó với cả lớp.</w:t>
      </w:r>
    </w:p>
    <w:p>
      <w:pPr>
        <w:pStyle w:val="BodyText"/>
      </w:pPr>
      <w:r>
        <w:t xml:space="preserve">-Em sẽ ngồi đâu thưa cô?- nó lạnh lùng cất tiếng hỏi.</w:t>
      </w:r>
    </w:p>
    <w:p>
      <w:pPr>
        <w:pStyle w:val="BodyText"/>
      </w:pPr>
      <w:r>
        <w:t xml:space="preserve">-À em ngồi cạnh Gia Nghi nhé.-cô chủ nhiệm chỉ tay về phía Gia Nghi.</w:t>
      </w:r>
    </w:p>
    <w:p>
      <w:pPr>
        <w:pStyle w:val="BodyText"/>
      </w:pPr>
      <w:r>
        <w:t xml:space="preserve">-Cái gì cái con đó mà được ngồi kế chị 2 ak lại còn ngồi gần ba hot-boy của chúng ta nữa chứ.-1 nữ sinh tức giận nói.</w:t>
      </w:r>
    </w:p>
    <w:p>
      <w:pPr>
        <w:pStyle w:val="BodyText"/>
      </w:pPr>
      <w:r>
        <w:t xml:space="preserve">-Làm ơn đi người ta đẹp hơn bà rất nhiều đó, ở đó mà nói người ta con này con nọ.-1 nam sinh khác chen vào nói.</w:t>
      </w:r>
    </w:p>
    <w:p>
      <w:pPr>
        <w:pStyle w:val="BodyText"/>
      </w:pPr>
      <w:r>
        <w:t xml:space="preserve">-Thì đó cái này được gọi là ghanh tỵ, nhưng mà nói thật cô gái này lạnh lùng quá.-nam sinh 1 chặt lưỡi vẻ tiết núi.</w:t>
      </w:r>
    </w:p>
    <w:p>
      <w:pPr>
        <w:pStyle w:val="BodyText"/>
      </w:pPr>
      <w:r>
        <w:t xml:space="preserve">-Nhưng mà lại rất đẹp.-nam sinh 2 mơ màng</w:t>
      </w:r>
    </w:p>
    <w:p>
      <w:pPr>
        <w:pStyle w:val="BodyText"/>
      </w:pPr>
      <w:r>
        <w:t xml:space="preserve">-Và cũng vô cùng lạnh lùng, rất lạnh lùng.-nam sinh 3 lắc đầu.</w:t>
      </w:r>
    </w:p>
    <w:p>
      <w:pPr>
        <w:pStyle w:val="BodyText"/>
      </w:pPr>
      <w:r>
        <w:t xml:space="preserve">-Ê cái con nhỏ đó không phải là con nhỏ khi nãy trước cổng trường sau?-nữ sinh 1 thắc mắt.</w:t>
      </w:r>
    </w:p>
    <w:p>
      <w:pPr>
        <w:pStyle w:val="BodyText"/>
      </w:pPr>
      <w:r>
        <w:t xml:space="preserve">-Uhm đúng rồi là nó đó nhìn mà thấy ghét.-nữ sinh 2 bễu môi.</w:t>
      </w:r>
    </w:p>
    <w:p>
      <w:pPr>
        <w:pStyle w:val="BodyText"/>
      </w:pPr>
      <w:r>
        <w:t xml:space="preserve">-Bày đặt ra vẻ lạnh lùng này nọ, chỉ toàn làm màu.-nữ sinh 3 liết mắt.</w:t>
      </w:r>
    </w:p>
    <w:p>
      <w:pPr>
        <w:pStyle w:val="BodyText"/>
      </w:pPr>
      <w:r>
        <w:t xml:space="preserve">-Các em đã nói xong chưa.-cô chủ nhiệm đập bàn mà cả lớp vẫn còn ồn ào bàn tán, hết cách cô chủ nhiệm đành hướng ánh mắt về phía Gia Nghi chị 2 của trường (được cả trường công nhận, ai cũng phải nể). Còn nó thì đã yên vị vào chỗ ngồi từ lâu.</w:t>
      </w:r>
    </w:p>
    <w:p>
      <w:pPr>
        <w:pStyle w:val="BodyText"/>
      </w:pPr>
      <w:r>
        <w:t xml:space="preserve">-IM…….- Gia Nghi quát lớn, ngay lập tức lớp học trở nên vô cùng yên lặng không 1 tiếng động nhỏ.</w:t>
      </w:r>
    </w:p>
    <w:p>
      <w:pPr>
        <w:pStyle w:val="BodyText"/>
      </w:pPr>
      <w:r>
        <w:t xml:space="preserve">Hoàng Gia Nghi: 17t, IQ 200/200 tiểu thư họ Lâm là hot-girl cũng là chị 2 trường star, tuy không đẹp bằng nó nhưng cũng không thua gì bao nhiêu, tính tình hòa đồng, vui vẻ và có thể nói là diệu dàng hơn nó 1 chút nhưng khi cần thì cũng lạnh lùng, tàn nhẫn tkhông thua gì nó (trong truyện Jenny sẽ nói rõ hơn nhé).</w:t>
      </w:r>
    </w:p>
    <w:p>
      <w:pPr>
        <w:pStyle w:val="BodyText"/>
      </w:pPr>
      <w:r>
        <w:t xml:space="preserve">-Chào mừng bà trở về.- Gia Nghi ôm trầm nó trong sự ngỡ ngàng của cả lớp.</w:t>
      </w:r>
    </w:p>
    <w:p>
      <w:pPr>
        <w:pStyle w:val="BodyText"/>
      </w:pPr>
      <w:r>
        <w:t xml:space="preserve">-Bà đã thay đổi nhiều rồi.-nó vẫn lạnh lùng.</w:t>
      </w:r>
    </w:p>
    <w:p>
      <w:pPr>
        <w:pStyle w:val="BodyText"/>
      </w:pPr>
      <w:r>
        <w:t xml:space="preserve">-Ê bạn bà à?- Kỳ Tuấn nhìn nó nghi hoặc.</w:t>
      </w:r>
    </w:p>
    <w:p>
      <w:pPr>
        <w:pStyle w:val="BodyText"/>
      </w:pPr>
      <w:r>
        <w:t xml:space="preserve">-Uhm.-Gia Nghi gật đầu.</w:t>
      </w:r>
    </w:p>
    <w:p>
      <w:pPr>
        <w:pStyle w:val="BodyText"/>
      </w:pPr>
      <w:r>
        <w:t xml:space="preserve">-Sao chúng tôi chưa từng nghe bà nhắc đến?-Thiên Bảo tỏ vẻ không tin.</w:t>
      </w:r>
    </w:p>
    <w:p>
      <w:pPr>
        <w:pStyle w:val="BodyText"/>
      </w:pPr>
      <w:r>
        <w:t xml:space="preserve">-Vô duyên bạn tôi nhắc với mấy ông làm gì.-Gia Nghi tl.</w:t>
      </w:r>
    </w:p>
    <w:p>
      <w:pPr>
        <w:pStyle w:val="BodyText"/>
      </w:pPr>
      <w:r>
        <w:t xml:space="preserve">-Chào mừng cô.- hắn lạnh lùng nói.</w:t>
      </w:r>
    </w:p>
    <w:p>
      <w:pPr>
        <w:pStyle w:val="BodyText"/>
      </w:pPr>
      <w:r>
        <w:t xml:space="preserve">Trần Thiên Hoàng: hắn, 17t IQ 200/200, thiếu gia nhà họ Trần, 1 trong bộ ba hot-boy đẹp trai, tàn nhẫn, lạnh lùng ( trong truyện Jenny sẽ viết rõ hơn nhé).</w:t>
      </w:r>
    </w:p>
    <w:p>
      <w:pPr>
        <w:pStyle w:val="BodyText"/>
      </w:pPr>
      <w:r>
        <w:t xml:space="preserve">Dương Thiên Bảo: 17t, IQ 200/200, thiếu gia họ Dương, 1 trong bộ ba hot-boy cũng đẹp trai nhưng tính tình có phần vui vẻ, hòa đồng hơn, nhưng khi gặp chuyện thì cũng lạnh lùng độc ác không thua ai (trong truyện Jenny sẽ viết rõ hơn).</w:t>
      </w:r>
    </w:p>
    <w:p>
      <w:pPr>
        <w:pStyle w:val="BodyText"/>
      </w:pPr>
      <w:r>
        <w:t xml:space="preserve">Đỗ Kỳ Tuấn: 17t, IQ 200/200, thiếu gia họ Đỗ, 1 trong bộ ba hot-boy cũng đẹp trai không thua gì Thiên Hoàng, Thiên Bảo. Tính tình không hoàn toàn lạnh lùng, khó gần như Thiên Hoàng nhưng cũng không quá vui vẻ, dễ gần như Thiên Bảo mà chỉ đơn giản là chững chạc, điềm tĩnh. Khi cần thi cũng tàn nhẫn không nhẹ tay bao giờ (trong truyện Jenny sẽ viết rõ hơn nhé).</w:t>
      </w:r>
    </w:p>
    <w:p>
      <w:pPr>
        <w:pStyle w:val="BodyText"/>
      </w:pPr>
      <w:r>
        <w:t xml:space="preserve">-Vậy bắt đầu từ bây giờ chúng ta làm bạn nhé.-Thiên Bảo bắt tay nó.</w:t>
      </w:r>
    </w:p>
    <w:p>
      <w:pPr>
        <w:pStyle w:val="BodyText"/>
      </w:pPr>
      <w:r>
        <w:t xml:space="preserve">-Uhm.- nó vẫn lạnh lùng tl.</w:t>
      </w:r>
    </w:p>
    <w:p>
      <w:pPr>
        <w:pStyle w:val="Compact"/>
      </w:pPr>
      <w:r>
        <w:t xml:space="preserve">Gio đây, họ vui vẻ nói chuyện nhưng đâu biết rằng sóng gió sắp bắt đầu……………………………………………………………</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Reng………reng………buổi học đầu tiên kết thúc, gì hôm nay lớp nó không có tiết học buổi chiều nên Gia Nghi đã đề nghị cả đám sẽ đến nhà nó.</w:t>
      </w:r>
    </w:p>
    <w:p>
      <w:pPr>
        <w:pStyle w:val="BodyText"/>
      </w:pPr>
      <w:r>
        <w:t xml:space="preserve">-Gio chúng ta đến nhà Tuyết Băng nhé?-Gia Nghi phấn khởi hỏi.</w:t>
      </w:r>
    </w:p>
    <w:p>
      <w:pPr>
        <w:pStyle w:val="BodyText"/>
      </w:pPr>
      <w:r>
        <w:t xml:space="preserve">-Đến làm gì?- Kỳ Tuấn trơ mặt ra hỏi.</w:t>
      </w:r>
    </w:p>
    <w:p>
      <w:pPr>
        <w:pStyle w:val="BodyText"/>
      </w:pPr>
      <w:r>
        <w:t xml:space="preserve">-Có gì ăn không?-đến lượt Thiên Bảo hỏi 1 cách ngu ngơ.</w:t>
      </w:r>
    </w:p>
    <w:p>
      <w:pPr>
        <w:pStyle w:val="BodyText"/>
      </w:pPr>
      <w:r>
        <w:t xml:space="preserve">-Tất nhiên là đến chơi rồi, có phải đi sa mạc hay bắc cực đâu mà không có gì để ăn.-Gia Nghi tức giận nói.</w:t>
      </w:r>
    </w:p>
    <w:p>
      <w:pPr>
        <w:pStyle w:val="BodyText"/>
      </w:pPr>
      <w:r>
        <w:t xml:space="preserve">-Đi thôi.-nó chuẩn bị lên xe thì………</w:t>
      </w:r>
    </w:p>
    <w:p>
      <w:pPr>
        <w:pStyle w:val="BodyText"/>
      </w:pPr>
      <w:r>
        <w:t xml:space="preserve">-CH……Ị….....ị.-1 cậu nhok trông cực kỳ kute chạy đến ôm trầm nó.</w:t>
      </w:r>
    </w:p>
    <w:p>
      <w:pPr>
        <w:pStyle w:val="BodyText"/>
      </w:pPr>
      <w:r>
        <w:t xml:space="preserve">-Sao chị về không bảo em 1 tiếng? mà chị về khi nào vậy?............-cậu nhok hỏi liên tục.</w:t>
      </w:r>
    </w:p>
    <w:p>
      <w:pPr>
        <w:pStyle w:val="BodyText"/>
      </w:pPr>
      <w:r>
        <w:t xml:space="preserve">-Này Khánh Nam, hình như em làm hơi quá hả rồi đó, nhìn đi.-Gia Nghi nói rồi hướng mắt nhìn về đám học sinh trường Star đang đứng trước cổng trường nhìn về phía nó và Khánh Nam, gì Khánh Nam cũng đẹp trai không thua gì bộ ba hot-boy mà chỉ có điều Khánh Nam là học sinh trường khác, nhưng cũng rất được 1 phần nữ sinh trường Star yêu mến.</w:t>
      </w:r>
    </w:p>
    <w:p>
      <w:pPr>
        <w:pStyle w:val="BodyText"/>
      </w:pPr>
      <w:r>
        <w:t xml:space="preserve">Gio thì cả nó và Khánh Nam đều hướng mắt nhìn về đám học sinh đó, chủ yếu là nữ đang đứng trước cổng trường xôn xao bàn tán.</w:t>
      </w:r>
    </w:p>
    <w:p>
      <w:pPr>
        <w:pStyle w:val="BodyText"/>
      </w:pPr>
      <w:r>
        <w:t xml:space="preserve">-Cái con đó là cái gì mà may mắn vậy chứ, vừa được ngồi gần bộ ba hot-boy mà giờ còn quen biết cả hot-boy trường Royal nữa.-nữ sinh 1 tức giận nói.</w:t>
      </w:r>
    </w:p>
    <w:p>
      <w:pPr>
        <w:pStyle w:val="BodyText"/>
      </w:pPr>
      <w:r>
        <w:t xml:space="preserve">-May mắn gì chứ chắc con này dùng bùa phép mê hoặc anh Khánh Nam thôi.-nữ sinh 2 bon chen xen vào.</w:t>
      </w:r>
    </w:p>
    <w:p>
      <w:pPr>
        <w:pStyle w:val="BodyText"/>
      </w:pPr>
      <w:r>
        <w:t xml:space="preserve">-Đúng đúng chứ nó có là cái thá gì đâu mà được anh Khánh Nam để mắt đến chứ.-nữ sinh 3 bặm môi trợn mắt nói.</w:t>
      </w:r>
    </w:p>
    <w:p>
      <w:pPr>
        <w:pStyle w:val="BodyText"/>
      </w:pPr>
      <w:r>
        <w:t xml:space="preserve">-Mẹ kiếp phải nói chị hai tống cổ con này khỏi trường mới được.-nữ sinh 4 nghiến răng.</w:t>
      </w:r>
    </w:p>
    <w:p>
      <w:pPr>
        <w:pStyle w:val="BodyText"/>
      </w:pPr>
      <w:r>
        <w:t xml:space="preserve">-BIẾN………-Gia Nghi tức giận hét lên, tất cả biến ngay chỉ trong 5ph.</w:t>
      </w:r>
    </w:p>
    <w:p>
      <w:pPr>
        <w:pStyle w:val="BodyText"/>
      </w:pPr>
      <w:r>
        <w:t xml:space="preserve">-Chị càng ngày càng có uy quyền ak nhe, hahahahaha.-khánh Nam cười lớn.</w:t>
      </w:r>
    </w:p>
    <w:p>
      <w:pPr>
        <w:pStyle w:val="BodyText"/>
      </w:pPr>
      <w:r>
        <w:t xml:space="preserve">-Ê thằng nhok này là ai vậy?-Thiên Bảo lại thắt mắt.</w:t>
      </w:r>
    </w:p>
    <w:p>
      <w:pPr>
        <w:pStyle w:val="BodyText"/>
      </w:pPr>
      <w:r>
        <w:t xml:space="preserve">-Em họ của Tuyết Băng, Lý Khánh Nam là học sinh cũng là hot-boy trường Royal.-Gia Nghi trịnh trọng giải thích.</w:t>
      </w:r>
    </w:p>
    <w:p>
      <w:pPr>
        <w:pStyle w:val="BodyText"/>
      </w:pPr>
      <w:r>
        <w:t xml:space="preserve">-Chị à em nhớ chị lắm á.-Khánh Nam tiếp tục ôm trầm nó nũng nịu chẳng khác gì con nít 3t.</w:t>
      </w:r>
    </w:p>
    <w:p>
      <w:pPr>
        <w:pStyle w:val="BodyText"/>
      </w:pPr>
      <w:r>
        <w:t xml:space="preserve">-Saxxxx này Khánh Nam sáng em uống thuốc chưa vậy?-Gia Nghi hỏi 1 câu làm Khánh Nam giận đỏ mặt.</w:t>
      </w:r>
    </w:p>
    <w:p>
      <w:pPr>
        <w:pStyle w:val="BodyText"/>
      </w:pPr>
      <w:r>
        <w:t xml:space="preserve">-Chị nghĩ sao vậy hả? người ta dù gì đường đường cũng là hot-boy đàng hoàng vậy mà chị lại hỏi như vậy.-Khánh Nam tức giận cãi lại.</w:t>
      </w:r>
    </w:p>
    <w:p>
      <w:pPr>
        <w:pStyle w:val="BodyText"/>
      </w:pPr>
      <w:r>
        <w:t xml:space="preserve">-Vậy là 2 người có quen biết trước rồi ak?-Kỳ Tuấn bỏ hai tay vào túi quần.</w:t>
      </w:r>
    </w:p>
    <w:p>
      <w:pPr>
        <w:pStyle w:val="BodyText"/>
      </w:pPr>
      <w:r>
        <w:t xml:space="preserve">-Uhm, có gì không?-Gia Nghi hỏi ngược lại.</w:t>
      </w:r>
    </w:p>
    <w:p>
      <w:pPr>
        <w:pStyle w:val="BodyText"/>
      </w:pPr>
      <w:r>
        <w:t xml:space="preserve">-Không, thắt mắt thì hỏi thôi.-Kỳ Tuấn tl 1 cách lơ đãng.</w:t>
      </w:r>
    </w:p>
    <w:p>
      <w:pPr>
        <w:pStyle w:val="BodyText"/>
      </w:pPr>
      <w:r>
        <w:t xml:space="preserve">-Về.-nó lên xe đi về, cả đám cũng đi theo ai đi xe người đó.</w:t>
      </w:r>
    </w:p>
    <w:p>
      <w:pPr>
        <w:pStyle w:val="BodyText"/>
      </w:pPr>
      <w:r>
        <w:t xml:space="preserve">Lý Khánh Nam: 16t, IQ 200/200, thiếu gia nhà họ Lý, em họ Tuyết Băng cũng rất đẹp trai và cũng là hot-boy trường Royal, tính tình có phần hơi con nít, vui vẻ nhưng khi gặp chuyện thì cũng rất độc ác lạnh lùng (thừa kế gen di truyền của nó, trong truyện Jenny sẽ viết rõ hơn nhé).</w:t>
      </w:r>
    </w:p>
    <w:p>
      <w:pPr>
        <w:pStyle w:val="BodyText"/>
      </w:pPr>
      <w:r>
        <w:t xml:space="preserve">Biệt thự ``Tuyết``.</w:t>
      </w:r>
    </w:p>
    <w:p>
      <w:pPr>
        <w:pStyle w:val="BodyText"/>
      </w:pPr>
      <w:r>
        <w:t xml:space="preserve">-Trời ơi nhìn cái biệt thự sao kinh dị quá vậy?-Thiên Bảo nhìn ngôi biệt thự nhăn mặt nói.</w:t>
      </w:r>
    </w:p>
    <w:p>
      <w:pPr>
        <w:pStyle w:val="BodyText"/>
      </w:pPr>
      <w:r>
        <w:t xml:space="preserve">-Chưa vào đã cảm thấy rùng rợn rồi.-Khánh Nam lắc đầu.</w:t>
      </w:r>
    </w:p>
    <w:p>
      <w:pPr>
        <w:pStyle w:val="BodyText"/>
      </w:pPr>
      <w:r>
        <w:t xml:space="preserve">-Chưa vào sao biết, đi thôi.-Gia Nghi ra vẻ đẩy cả đám vào trừ nó (gì đây là nhà nó mà).</w:t>
      </w:r>
    </w:p>
    <w:p>
      <w:pPr>
        <w:pStyle w:val="BodyText"/>
      </w:pPr>
      <w:r>
        <w:t xml:space="preserve">Chỉ mới vào đến sân mọi người đã bắt đầu cảm thấy vô cùng ghê rợn.</w:t>
      </w:r>
    </w:p>
    <w:p>
      <w:pPr>
        <w:pStyle w:val="BodyText"/>
      </w:pPr>
      <w:r>
        <w:t xml:space="preserve">-Mẹ ơi. Sao mà như ngôi nhà ma vậy trời?- Thiên Bảo nhăn mặt.</w:t>
      </w:r>
    </w:p>
    <w:p>
      <w:pPr>
        <w:pStyle w:val="BodyText"/>
      </w:pPr>
      <w:r>
        <w:t xml:space="preserve">-Còn hơn cả ngôi nhà ma, trời ơi lạnh lẽo ghê rợn.-Khánh Nam run rẩy.</w:t>
      </w:r>
    </w:p>
    <w:p>
      <w:pPr>
        <w:pStyle w:val="BodyText"/>
      </w:pPr>
      <w:r>
        <w:t xml:space="preserve">-Cái hồ đó là nước gì vậy trời?-giờ đến lượt Gia Nghi hoảng hốt chỉ vào cái hồ nước có màu đỏ chẳng khác gì máu trước mặt.</w:t>
      </w:r>
    </w:p>
    <w:p>
      <w:pPr>
        <w:pStyle w:val="BodyText"/>
      </w:pPr>
      <w:r>
        <w:t xml:space="preserve">-Còn cái cây này nữa, cái màu sơn, cách trang trí ngôi biệt thự cả sân vườn nữa chứ. Trời tất cả đều chẳng khác gì…-Gia Nghi đã hơi run.</w:t>
      </w:r>
    </w:p>
    <w:p>
      <w:pPr>
        <w:pStyle w:val="BodyText"/>
      </w:pPr>
      <w:r>
        <w:t xml:space="preserve">-Vậy có vào nhà không?-nó vừa hỏi vừa đi vào nhà, mọi người đành đi theo.</w:t>
      </w:r>
    </w:p>
    <w:p>
      <w:pPr>
        <w:pStyle w:val="BodyText"/>
      </w:pPr>
      <w:r>
        <w:t xml:space="preserve">Vừa vào nhà tất cả lại thêm một lần nữa run rẩy lẫy bẩy (trừ nó và hắn).</w:t>
      </w:r>
    </w:p>
    <w:p>
      <w:pPr>
        <w:pStyle w:val="BodyText"/>
      </w:pPr>
      <w:r>
        <w:t xml:space="preserve">-Mẹ ơi.-Khánh Nam hét lên.</w:t>
      </w:r>
    </w:p>
    <w:p>
      <w:pPr>
        <w:pStyle w:val="BodyText"/>
      </w:pPr>
      <w:r>
        <w:t xml:space="preserve">-Kinh khủng.-Thiên Bảo cũng chen vào.</w:t>
      </w:r>
    </w:p>
    <w:p>
      <w:pPr>
        <w:pStyle w:val="BodyText"/>
      </w:pPr>
      <w:r>
        <w:t xml:space="preserve">Thấy mọi người run rẩy hoảng sợ, nó đi đến mở công tắc lên tất cả những hình thù ma quái, rùng rợn xung quanh nhà biến mất thay vào là ánh sáng của đèn và các vật trang trí như thiên đường.</w:t>
      </w:r>
    </w:p>
    <w:p>
      <w:pPr>
        <w:pStyle w:val="BodyText"/>
      </w:pPr>
      <w:r>
        <w:t xml:space="preserve">-Woa so với khi nãy khác xa.-khánh nam trầm trồ đi lại khắp nơi trong nhà.</w:t>
      </w:r>
    </w:p>
    <w:p>
      <w:pPr>
        <w:pStyle w:val="BodyText"/>
      </w:pPr>
      <w:r>
        <w:t xml:space="preserve">-Khác 1 trời 1 vực như địa ngục và thiên đàng.-Kỳ Tuấn xoa cằm bình luận.</w:t>
      </w:r>
    </w:p>
    <w:p>
      <w:pPr>
        <w:pStyle w:val="BodyText"/>
      </w:pPr>
      <w:r>
        <w:t xml:space="preserve">-Như vậy có phải tốt hơn không, ủa mà sao nhà bà không có ngươi hầu gì hết vậy?-Thiên Bảo lại thắt mắt.</w:t>
      </w:r>
    </w:p>
    <w:p>
      <w:pPr>
        <w:pStyle w:val="BodyText"/>
      </w:pPr>
      <w:r>
        <w:t xml:space="preserve">-Cho nghỉ hết rồi chỉ còn vệ sĩ và 3 người giúp việc, ở phía sau căn biệt thự.-nó lấy số hồ sơ trên bàn lao vào công việc.</w:t>
      </w:r>
    </w:p>
    <w:p>
      <w:pPr>
        <w:pStyle w:val="BodyText"/>
      </w:pPr>
      <w:r>
        <w:t xml:space="preserve">-Á……á……á.-Gia Nghi hốt hoảng la lên khi vừa mở tủ lạnh thì một bầy rắn bò ra trong đó chỉ toàn những chai lọ đựng những loại nước đủ màu, mọi người chạy ra xem cũng hốt hoảng.</w:t>
      </w:r>
    </w:p>
    <w:p>
      <w:pPr>
        <w:pStyle w:val="BodyText"/>
      </w:pPr>
      <w:r>
        <w:t xml:space="preserve">-Chị ơiiiiiiiiiiiiiii.- Khánh Nam la lên, nó từ phòng khách đi ra cầm 1 cây sáo cất tiếng thổi, bầy rắn ngay lập tức bò trở vào tủ lạnh, của tủ lạnh cũng tự động đóng lại.</w:t>
      </w:r>
    </w:p>
    <w:p>
      <w:pPr>
        <w:pStyle w:val="BodyText"/>
      </w:pPr>
      <w:r>
        <w:t xml:space="preserve">-Đừng bao giờ mở tủ lạnh này, những con rắn đó đều là rắn độc đó.-nó nói rồi bấm công tắt trên tường một chiếc tủ lạnh khác hiện ra.</w:t>
      </w:r>
    </w:p>
    <w:p>
      <w:pPr>
        <w:pStyle w:val="BodyText"/>
      </w:pPr>
      <w:r>
        <w:t xml:space="preserve">-Trời chị ơi nhà ở chị làm gì mà trang hoàng như nhà ma mà lại còn nuôi đám rắn này nữa chứ.-Khánh nam bức xúc.</w:t>
      </w:r>
    </w:p>
    <w:p>
      <w:pPr>
        <w:pStyle w:val="BodyText"/>
      </w:pPr>
      <w:r>
        <w:t xml:space="preserve">-Để bảo vệ.-nó cầm cây sáo đi ra phòng khách.</w:t>
      </w:r>
    </w:p>
    <w:p>
      <w:pPr>
        <w:pStyle w:val="BodyText"/>
      </w:pPr>
      <w:r>
        <w:t xml:space="preserve">Mọi người lấy nước, đồ ăn rồi cũng đi ra.</w:t>
      </w:r>
    </w:p>
    <w:p>
      <w:pPr>
        <w:pStyle w:val="BodyText"/>
      </w:pPr>
      <w:r>
        <w:t xml:space="preserve">-Này ăn xong chúng ta đi tham quan ngôi biệt thự này 1 vòng được chứ.-Gia Nghi vẫn còn hăng hái đưa ra cái đề nghị quái gở đó.</w:t>
      </w:r>
    </w:p>
    <w:p>
      <w:pPr>
        <w:pStyle w:val="BodyText"/>
      </w:pPr>
      <w:r>
        <w:t xml:space="preserve">-Hả.-Khánh Nam, Thiên Bảo, Kỳ Tuấn đồng thanh.</w:t>
      </w:r>
    </w:p>
    <w:p>
      <w:pPr>
        <w:pStyle w:val="BodyText"/>
      </w:pPr>
      <w:r>
        <w:t xml:space="preserve">-Sao sợ à vậy thì ở đây đi tôi đi một mình.-Gia nghi nói rồi cầm cái bánh chuẩn bị đi.</w:t>
      </w:r>
    </w:p>
    <w:p>
      <w:pPr>
        <w:pStyle w:val="BodyText"/>
      </w:pPr>
      <w:r>
        <w:t xml:space="preserve">-Ai…ai sợ chứ đi thì đi.-Thiên Bảo ra vẻ anh hùng đi theo, cả Kỳ Tuấn và khánh nam mặc dù rất không muốn đi nhưng cũng đành lắc đầu phó mặt số phận cho trời. Hắn cũng đi theo, gì không yên tâm nên nó cũng đành dẹp số hồ sơ qua 1 bên đi theo họ.</w:t>
      </w:r>
    </w:p>
    <w:p>
      <w:pPr>
        <w:pStyle w:val="BodyText"/>
      </w:pPr>
      <w:r>
        <w:t xml:space="preserve">Vừa lên lầu cả đám đã thấy đầy những hình ma quái, con vật như hồ ly 9 đuôi, rắn,……….. được trang trí y như thật, nhất là phòng nó thì không cần phải nói. Những dây leo được trồng bò khắp phòng, màu sơn tường thì chỉ duy nhất một màu đen, chiếc giường được làm bằng pha lê trong suốt, chạm khắc hoa văn tinh xảo. Phía trên rải đầy những thứ màu trắng như tuyết, những vật trang trí trong phòng cũng tạo cảm giác kinh dị không kém, không chỉ kinh dị mà còn lạnh lẽo đến rùng mình. Phòng nó còn có cửa thông với phòng sách cũng là phòng làm việc và căn phòng bí mật, phòng sách thì không đến nỗi nào chỉ có điều sách trong phòng chỉ toàn là nói về thới giới tâm linh ma quỷ, hoặc là những cuốn truyện về thần thánh, thiên đường hoặc ác quỷ và địa ngục. Nhưng đến căn phòng bí mật thì………………</w:t>
      </w:r>
    </w:p>
    <w:p>
      <w:pPr>
        <w:pStyle w:val="BodyText"/>
      </w:pPr>
      <w:r>
        <w:t xml:space="preserve">-A….a……a… rắn..rắn nữa kìa.-Gia Nghi hốt hoảng la lên.</w:t>
      </w:r>
    </w:p>
    <w:p>
      <w:pPr>
        <w:pStyle w:val="BodyText"/>
      </w:pPr>
      <w:r>
        <w:t xml:space="preserve">-Mắt bà bị gì vậy? không thấy chúng bị nhôt hết trong lọ hả?- Kỳ Tuấn lắc đầu.</w:t>
      </w:r>
    </w:p>
    <w:p>
      <w:pPr>
        <w:pStyle w:val="BodyText"/>
      </w:pPr>
      <w:r>
        <w:t xml:space="preserve">-Nhưng nhìn chúng đáng sợ thật mà, bò quanh lọ thè lưỡi, phùng mang.-gia nghi cãi lại chỉ vào mấy cái lọ đựng rắn.</w:t>
      </w:r>
    </w:p>
    <w:p>
      <w:pPr>
        <w:pStyle w:val="BodyText"/>
      </w:pPr>
      <w:r>
        <w:t xml:space="preserve">-Không chỉ có rắn mà còn cả nhện, bò cạp, rít, ……. Tất cả đều là động vật có độc.-Thiên Bảo nhìn tất cả các lọ nói.</w:t>
      </w:r>
    </w:p>
    <w:p>
      <w:pPr>
        <w:pStyle w:val="BodyText"/>
      </w:pPr>
      <w:r>
        <w:t xml:space="preserve">-Không chỉ có động vật có độc mà còn có cả thực vật có độc.-Khánh nam nhìn về phía khu vườn trong nhà kính chỉ trồng toàn các loài thực vật có độc.</w:t>
      </w:r>
    </w:p>
    <w:p>
      <w:pPr>
        <w:pStyle w:val="BodyText"/>
      </w:pPr>
      <w:r>
        <w:t xml:space="preserve">-Băng à bà làm gì với mấy thứ này vậy? lúc tôi còn ở nước ngoài hình như bà đâu có nuôi và trồng những thứ này âu.-Gia Nghi đã bình tĩnh hơn nhìn xung quanh nói.</w:t>
      </w:r>
    </w:p>
    <w:p>
      <w:pPr>
        <w:pStyle w:val="BodyText"/>
      </w:pPr>
      <w:r>
        <w:t xml:space="preserve">-Ko phải ko có mà là bà ko thấy, thật ra tôi đã nuôi và trồng chúng từ lâu khi còn nhỏ, còn để làm j sau này bà sẽ biết, nhớ đừng bao giờ nói với ai về căn phòng đặt biệt này.-nó nói rồi đi đến khu nhà kính tưới nước cho số thực vật trong đó, nó bấm công tắt nước từ trên chảy xuống, một loại nước có màu rất lạ. Cả đám đứng gần đó nhìn và bắt đầu thắt mắt.</w:t>
      </w:r>
    </w:p>
    <w:p>
      <w:pPr>
        <w:pStyle w:val="BodyText"/>
      </w:pPr>
      <w:r>
        <w:t xml:space="preserve">-Băng à nước gì vậy?-Gia Nghi thắt mắt.</w:t>
      </w:r>
    </w:p>
    <w:p>
      <w:pPr>
        <w:pStyle w:val="BodyText"/>
      </w:pPr>
      <w:r>
        <w:t xml:space="preserve">-Nước độc.-giơ hắn mới lên tiếng.</w:t>
      </w:r>
    </w:p>
    <w:p>
      <w:pPr>
        <w:pStyle w:val="BodyText"/>
      </w:pPr>
      <w:r>
        <w:t xml:space="preserve">-Cái gì?-khánh nam, Thiên bảo, Gia Nghi đồng thanh.</w:t>
      </w:r>
    </w:p>
    <w:p>
      <w:pPr>
        <w:pStyle w:val="BodyText"/>
      </w:pPr>
      <w:r>
        <w:t xml:space="preserve">-Muốn loài thực vật đó mang độc tính càng mạnh thì nước dùng để tưới cho chúng cũng phải thật độc.- Kỳ Tuấn trầm ngâm nhìn vào khu nhà kính nói.</w:t>
      </w:r>
    </w:p>
    <w:p>
      <w:pPr>
        <w:pStyle w:val="BodyText"/>
      </w:pPr>
      <w:r>
        <w:t xml:space="preserve">-Băng à tôi phục bà thật đó, không hổ danh là………….-Gia Nghi chưa kịp nói thì đã bị nó chặn lại.</w:t>
      </w:r>
    </w:p>
    <w:p>
      <w:pPr>
        <w:pStyle w:val="BodyText"/>
      </w:pPr>
      <w:r>
        <w:t xml:space="preserve">-Gia Nghi.-nó nhìn Gia Nghi như muốn nói gì đó.</w:t>
      </w:r>
    </w:p>
    <w:p>
      <w:pPr>
        <w:pStyle w:val="BodyText"/>
      </w:pPr>
      <w:r>
        <w:t xml:space="preserve">-hả? không hổ danh là gì?-Thiên bảo thắt mắt.</w:t>
      </w:r>
    </w:p>
    <w:p>
      <w:pPr>
        <w:pStyle w:val="BodyText"/>
      </w:pPr>
      <w:r>
        <w:t xml:space="preserve">-Chúng ta đi xuống thôi, xem xong rồi.-Khánh nam giải vây cho Gia Nghi.</w:t>
      </w:r>
    </w:p>
    <w:p>
      <w:pPr>
        <w:pStyle w:val="BodyText"/>
      </w:pPr>
      <w:r>
        <w:t xml:space="preserve">-Uhm còn ngoài vườn chưa xem á.-Gia Nghi nhanh chóng chạy đi.</w:t>
      </w:r>
    </w:p>
    <w:p>
      <w:pPr>
        <w:pStyle w:val="BodyText"/>
      </w:pPr>
      <w:r>
        <w:t xml:space="preserve">Cả đám xuống lầu ra vườn nơi này cũng chẳng thua gì trong nhà, 1 cái cây thật to trông thật ma quái, 1 cái hồ đỏ máu, 1 khu vườn chỉ toàn hoa hồng đen đầy gai, những bụi dây leo bò khắp nơi, những loại cây đầy gai…..tât cả đều khiến người khác ớn lạnh nhưng ít nhất vẫn chưa đến nỗi run sợ như trong nhà.</w:t>
      </w:r>
    </w:p>
    <w:p>
      <w:pPr>
        <w:pStyle w:val="BodyText"/>
      </w:pPr>
      <w:r>
        <w:t xml:space="preserve">-Tất cả đều có độc trừ cái cây to này.-kỳ Tuấn tham quan 1 vòng và phán 1 câu.</w:t>
      </w:r>
    </w:p>
    <w:p>
      <w:pPr>
        <w:pStyle w:val="BodyText"/>
      </w:pPr>
      <w:r>
        <w:t xml:space="preserve">-Trời ơi, tôi bắt đầu cảm thấy nghi ngờ cô ta lắm rồi đó thật ra cô ta là cái gì vậy chứ? Khắp nơi trong nhà toàn độc là độc.-Thiên Bảo bức xúc nhăn mặt nói.</w:t>
      </w:r>
    </w:p>
    <w:p>
      <w:pPr>
        <w:pStyle w:val="BodyText"/>
      </w:pPr>
      <w:r>
        <w:t xml:space="preserve">-Chị à ngôi nhà to đằng sau khu vườn hoa hồng là nơi ở của ai vậy?-Khánh nam chỉ tay về phía ngôi nhà, tất cả nhìn theo.</w:t>
      </w:r>
    </w:p>
    <w:p>
      <w:pPr>
        <w:pStyle w:val="BodyText"/>
      </w:pPr>
      <w:r>
        <w:t xml:space="preserve">-Nơi ở của vệ sĩ và 3 người làm.-nó lạnh lùng tl.</w:t>
      </w:r>
    </w:p>
    <w:p>
      <w:pPr>
        <w:pStyle w:val="BodyText"/>
      </w:pPr>
      <w:r>
        <w:t xml:space="preserve">-Nè bà đã tham quan xong chưa? có thể đi vô được chưa?-Thiên Bảo khều nhẹ Gia Nghi.</w:t>
      </w:r>
    </w:p>
    <w:p>
      <w:pPr>
        <w:pStyle w:val="BodyText"/>
      </w:pPr>
      <w:r>
        <w:t xml:space="preserve">-Đợi chút sao tôi cứ thấy cái cây này kì kì.-gia nghi nhìn lên cái cây suy nghĩ.</w:t>
      </w:r>
    </w:p>
    <w:p>
      <w:pPr>
        <w:pStyle w:val="BodyText"/>
      </w:pPr>
      <w:r>
        <w:t xml:space="preserve">-Cây thì kì gì mà kì.-Thiên Bảo nhìn lên cái cây nói.</w:t>
      </w:r>
    </w:p>
    <w:p>
      <w:pPr>
        <w:pStyle w:val="BodyText"/>
      </w:pPr>
      <w:r>
        <w:t xml:space="preserve">-Lên rồi biết.-nó nói rồi giựt 1 cái hình nộm treo trên cây ngay lập tức 1 cái thang xuất hiện, cả đám ngạc nhiên.</w:t>
      </w:r>
    </w:p>
    <w:p>
      <w:pPr>
        <w:pStyle w:val="BodyText"/>
      </w:pPr>
      <w:r>
        <w:t xml:space="preserve">-Thấy không tôi nói kì là kì mà.-Gia Nghi vênh mặt lên nói.</w:t>
      </w:r>
    </w:p>
    <w:p>
      <w:pPr>
        <w:pStyle w:val="BodyText"/>
      </w:pPr>
      <w:r>
        <w:t xml:space="preserve">-Trời trên đó lại là cái gì nữa rồi.-Thiên Bảo nhăn mặt.</w:t>
      </w:r>
    </w:p>
    <w:p>
      <w:pPr>
        <w:pStyle w:val="BodyText"/>
      </w:pPr>
      <w:r>
        <w:t xml:space="preserve">Cả đám trèo lên thang lên cây, trên cây là 1 ngôi nhà nói đúng hơn là 1 biệt thự thu nhỏ, đều đặt biệt là nó không ma quái như ngôi biệt thự to bên dưới mà chủ yếu tất cả đồ vật trong ngôi biệt thự này đều được làm bằng pha lê trong suốt tinh xảo, tuyệt đẹp và cũng vô cùng chắc chắn, lại còn tạo cảm giác lạnh giá khi sờ vào.</w:t>
      </w:r>
    </w:p>
    <w:p>
      <w:pPr>
        <w:pStyle w:val="BodyText"/>
      </w:pPr>
      <w:r>
        <w:t xml:space="preserve">-Woa tuyệt vời.-Gia nghi trầm trồ.</w:t>
      </w:r>
    </w:p>
    <w:p>
      <w:pPr>
        <w:pStyle w:val="BodyText"/>
      </w:pPr>
      <w:r>
        <w:t xml:space="preserve">-Đầy đủ tiện nghi, ở trên này xem ra còn an toàn hơn ở dưới nữa chứ.-Thiên bảo ra vẻ hài lòng.</w:t>
      </w:r>
    </w:p>
    <w:p>
      <w:pPr>
        <w:pStyle w:val="BodyText"/>
      </w:pPr>
      <w:r>
        <w:t xml:space="preserve">-Này trên ngọn cây là sân thượng còn có thể nhìn thấy cả thành phố nữa.-Khánh nam phấn khởi từ trên ngọn cây đi xuống nói.</w:t>
      </w:r>
    </w:p>
    <w:p>
      <w:pPr>
        <w:pStyle w:val="BodyText"/>
      </w:pPr>
      <w:r>
        <w:t xml:space="preserve">-Này băng à mai tôi dọn sang ở với bà nhé.-gia nghi nhỏ nhẹ nói với nó.</w:t>
      </w:r>
    </w:p>
    <w:p>
      <w:pPr>
        <w:pStyle w:val="BodyText"/>
      </w:pPr>
      <w:r>
        <w:t xml:space="preserve">-Uhm tùy bà, nếu thích mọi người có thể đến chơi bất cứ lúc nào, nhưng tôi nói trước chỉ đến khi tôi có ở nhà và đừng đụng vào bất cứ thứ gì trong nhà, riêng ngôi biệt thự nhỏ trên cây này thì thoải mái nhưng đừng đụng lung tung vào các hình nộm treo bên dưới cũng như các chuông gió các vật trang trí được treo bằng dây trong này.-nó giải thích 1 tràng.</w:t>
      </w:r>
    </w:p>
    <w:p>
      <w:pPr>
        <w:pStyle w:val="BodyText"/>
      </w:pPr>
      <w:r>
        <w:t xml:space="preserve">-Tại sao?- tất cả cùng đồng thanh trừ hắn.</w:t>
      </w:r>
    </w:p>
    <w:p>
      <w:pPr>
        <w:pStyle w:val="BodyText"/>
      </w:pPr>
      <w:r>
        <w:t xml:space="preserve">-Thử đi rồi biết.-hắn lạnh lùng nói nhìn họ.</w:t>
      </w:r>
    </w:p>
    <w:p>
      <w:pPr>
        <w:pStyle w:val="BodyText"/>
      </w:pPr>
      <w:r>
        <w:t xml:space="preserve">-Á………đau quá.- Gia nghi la lên khi thử chạm vào một chiếc chuông gió, một thứ gì đó như vô hình gim vào tay gia nghi làm tay cô thâm đen lên vì bị trúng độc.</w:t>
      </w:r>
    </w:p>
    <w:p>
      <w:pPr>
        <w:pStyle w:val="BodyText"/>
      </w:pPr>
      <w:r>
        <w:t xml:space="preserve">-Ê tay cô sao vậy thâm đen rồi như trúng độc vậy?-Kỳ Tuấn lo lắng chạy đến cầm tay cô lên xem.</w:t>
      </w:r>
    </w:p>
    <w:p>
      <w:pPr>
        <w:pStyle w:val="BodyText"/>
      </w:pPr>
      <w:r>
        <w:t xml:space="preserve">-Đừng đụng vào đưa tay bà đây.-nó đi đến cầm tay gia nghi lên nhỏ vào đó 1 loại nước gì đó 1 lát sau tay cô trở lại bình thường.</w:t>
      </w:r>
    </w:p>
    <w:p>
      <w:pPr>
        <w:pStyle w:val="BodyText"/>
      </w:pPr>
      <w:r>
        <w:t xml:space="preserve">-Bây giờ thì biết tại sao rồi chứ?-nó nhìn mọi người hỏi 1 cách lơ đãng.</w:t>
      </w:r>
    </w:p>
    <w:p>
      <w:pPr>
        <w:pStyle w:val="BodyText"/>
      </w:pPr>
      <w:r>
        <w:t xml:space="preserve">-Bi….ết…..biết rồi.-khánh nam lấp bấp nhìn xung quanh nói.</w:t>
      </w:r>
    </w:p>
    <w:p>
      <w:pPr>
        <w:pStyle w:val="BodyText"/>
      </w:pPr>
      <w:r>
        <w:t xml:space="preserve">Nó vào tủ lạnh lấy bánh và nước ra ọi người còn mình thì lại tiếp tục lao vào công việc, tất cả lại vui vẻ đùa giỡn. Một ngày vui vẻ kết thúc liệu ngày mày có được như vậy hay sẽ là bão tố…………………………………………..</w:t>
      </w:r>
    </w:p>
    <w:p>
      <w:pPr>
        <w:pStyle w:val="BodyText"/>
      </w:pPr>
      <w:r>
        <w:t xml:space="preserve">Sau khi từ nhà nó về Gia Nghi quết định dọn sang ở với nó ngay trong tối hôm đó.</w:t>
      </w:r>
    </w:p>
    <w:p>
      <w:pPr>
        <w:pStyle w:val="BodyText"/>
      </w:pPr>
      <w:r>
        <w:t xml:space="preserve">-À. Mọi người trong bang rất muốn được gặp bà đó.-gia nghi quay sang nói với nó.</w:t>
      </w:r>
    </w:p>
    <w:p>
      <w:pPr>
        <w:pStyle w:val="BodyText"/>
      </w:pPr>
      <w:r>
        <w:t xml:space="preserve">-Uhm, bà sắp sếp thời gian đi.-nó vẫn cuối đầu vào công việc.</w:t>
      </w:r>
    </w:p>
    <w:p>
      <w:pPr>
        <w:pStyle w:val="BodyText"/>
      </w:pPr>
      <w:r>
        <w:t xml:space="preserve">-Uhm, lần này về tôi thấy bà đã thay đổi nhiều rồi đó.-gia nghi lo lắng nhìn nó.</w:t>
      </w:r>
    </w:p>
    <w:p>
      <w:pPr>
        <w:pStyle w:val="BodyText"/>
      </w:pPr>
      <w:r>
        <w:t xml:space="preserve">-Không biết.-nó tl cộc lốc.</w:t>
      </w:r>
    </w:p>
    <w:p>
      <w:pPr>
        <w:pStyle w:val="BodyText"/>
      </w:pPr>
      <w:r>
        <w:t xml:space="preserve">-Chính bà mà bà ko biết, không sao dù gì tôi cũng tin rằng rồi bà cũng sẽ trở về là chính bà thôi.-gia nghi nở nụ cười nói.</w:t>
      </w:r>
    </w:p>
    <w:p>
      <w:pPr>
        <w:pStyle w:val="BodyText"/>
      </w:pPr>
      <w:r>
        <w:t xml:space="preserve">-Không bao giờ, gì con người hiện nay đã là chính tôi rồi.-nó cương quyết giữ suy nghĩ của mình.</w:t>
      </w:r>
    </w:p>
    <w:p>
      <w:pPr>
        <w:pStyle w:val="BodyText"/>
      </w:pPr>
      <w:r>
        <w:t xml:space="preserve">-Uhm đợi rồi xem.-gia nghi nở nụ cười nham hiểm.</w:t>
      </w:r>
    </w:p>
    <w:p>
      <w:pPr>
        <w:pStyle w:val="BodyText"/>
      </w:pPr>
      <w:r>
        <w:t xml:space="preserve">-Dạo gần đây bang nhóm có gì mới không?-nó đánh trống lảng.</w:t>
      </w:r>
    </w:p>
    <w:p>
      <w:pPr>
        <w:pStyle w:val="BodyText"/>
      </w:pPr>
      <w:r>
        <w:t xml:space="preserve">-Không vẫn vậy.-gia nghi lắt đầu tl.</w:t>
      </w:r>
    </w:p>
    <w:p>
      <w:pPr>
        <w:pStyle w:val="BodyText"/>
      </w:pPr>
      <w:r>
        <w:t xml:space="preserve">-Uhm, đi ngủ tối mai đúng 11h hẹn mọi người trong bang ra gặp mặt, bar Rose.-nó nói rồi lên giường ngủ 1 cách ngon lành, nhưng vẫn nhìn rõ 1 nỗi buồn hiện lên từ khuôn mặt nó.</w:t>
      </w:r>
    </w:p>
    <w:p>
      <w:pPr>
        <w:pStyle w:val="BodyText"/>
      </w:pPr>
      <w:r>
        <w:t xml:space="preserve">``Yên tâm tôi sẽ giúp bà nhất định sẽ giúp bà, không để bà tiếp tục sống như bây giờ đâu``.-gia nghi thầm nghĩ.</w:t>
      </w:r>
    </w:p>
    <w:p>
      <w:pPr>
        <w:pStyle w:val="BodyText"/>
      </w:pPr>
      <w:r>
        <w:t xml:space="preserve">Sáng hôm sau. 6h30ph………reng………reng………reng………..</w:t>
      </w:r>
    </w:p>
    <w:p>
      <w:pPr>
        <w:pStyle w:val="BodyText"/>
      </w:pPr>
      <w:r>
        <w:t xml:space="preserve">Rầm……….lại thêm 1 chiếc đồng hồ nữa có số phận bi thảm.</w:t>
      </w:r>
    </w:p>
    <w:p>
      <w:pPr>
        <w:pStyle w:val="BodyText"/>
      </w:pPr>
      <w:r>
        <w:t xml:space="preserve">-Chết….trễ học rồi……………..-gia nghi hoảng loạn xuống giường vào wc làm vscn.</w:t>
      </w:r>
    </w:p>
    <w:p>
      <w:pPr>
        <w:pStyle w:val="BodyText"/>
      </w:pPr>
      <w:r>
        <w:t xml:space="preserve">-Băng à dậy mau, trễ học rồi.-gia nghi từ wc nói vọng ra.</w:t>
      </w:r>
    </w:p>
    <w:p>
      <w:pPr>
        <w:pStyle w:val="BodyText"/>
      </w:pPr>
      <w:r>
        <w:t xml:space="preserve">-Bà cứ đi trước, tôi ko trễ âu.-nó vẫn ngủ ngon lành.</w:t>
      </w:r>
    </w:p>
    <w:p>
      <w:pPr>
        <w:pStyle w:val="BodyText"/>
      </w:pPr>
      <w:r>
        <w:t xml:space="preserve">-Cái gì?-giờ thì gia nghi đã làm xong vscn nhìn nó ngủ ngon lành mà ko khỏi bực bội.</w:t>
      </w:r>
    </w:p>
    <w:p>
      <w:pPr>
        <w:pStyle w:val="BodyText"/>
      </w:pPr>
      <w:r>
        <w:t xml:space="preserve">-Ok vậy tôi đi trước, trễ gáng chiệu.-gia nghi thay xong đồng phục, trang điểm nhẹ 1 chút rồi ik học còn nó thì vẫn ngủ ngon lành.</w:t>
      </w:r>
    </w:p>
    <w:p>
      <w:pPr>
        <w:pStyle w:val="BodyText"/>
      </w:pPr>
      <w:r>
        <w:t xml:space="preserve">6h50ph…………nó xuống giường vào wc làm vscn, thay đồng phục, trang điểm nhẹ…………….tất cả chỉ trong 5ph.</w:t>
      </w:r>
    </w:p>
    <w:p>
      <w:pPr>
        <w:pStyle w:val="BodyText"/>
      </w:pPr>
      <w:r>
        <w:t xml:space="preserve">7h00 nó có mặt tại lớp khi tiếng chuông vào học cũng vừa vang lên, trước sự ngỡ ngàng của gia nghi và bộ ba hot-boy.</w:t>
      </w:r>
    </w:p>
    <w:p>
      <w:pPr>
        <w:pStyle w:val="BodyText"/>
      </w:pPr>
      <w:r>
        <w:t xml:space="preserve">-Vừa đúng giờ không trễ 1ph.-gia nghi nhìn nó thảng thốt.</w:t>
      </w:r>
    </w:p>
    <w:p>
      <w:pPr>
        <w:pStyle w:val="BodyText"/>
      </w:pPr>
      <w:r>
        <w:t xml:space="preserve">-Cô cũng hay thật đó, thức trễ mà vẫn đến đúng giờ không trễ 1ph.-Thiên Bảo trầm trồ ngưỡng mộ.</w:t>
      </w:r>
    </w:p>
    <w:p>
      <w:pPr>
        <w:pStyle w:val="BodyText"/>
      </w:pPr>
      <w:r>
        <w:t xml:space="preserve">Tiết học bắt đầu trong sự yên bình trừ bàn của nó và ba vị hot-boy, nó thì giải quyết công việc, hắn thì đeo headphone nghe nhạc và ngủ, còn Kỳ Tuấn-Gia nghi-thiên bảo thì bày trò chơi y như con nít vậy, làm bao nữ sinh khác trong lớp ghanh tỵ vô cùng, mà thầy cô thì cũng chẳng thể làm gì nói đúng hơn là ko dám làm gì.</w:t>
      </w:r>
    </w:p>
    <w:p>
      <w:pPr>
        <w:pStyle w:val="BodyText"/>
      </w:pPr>
      <w:r>
        <w:t xml:space="preserve">na..ná…na…na…ná…na…….tiếng chuông điện thoại gia nghi vang lên.</w:t>
      </w:r>
    </w:p>
    <w:p>
      <w:pPr>
        <w:pStyle w:val="BodyText"/>
      </w:pPr>
      <w:r>
        <w:t xml:space="preserve">-Alô.-gia nghi bắt máy.</w:t>
      </w:r>
    </w:p>
    <w:p>
      <w:pPr>
        <w:pStyle w:val="BodyText"/>
      </w:pPr>
      <w:r>
        <w:t xml:space="preserve">-…………………………-đầu bên kia nói j đó (xl mình ko nghe đx).</w:t>
      </w:r>
    </w:p>
    <w:p>
      <w:pPr>
        <w:pStyle w:val="BodyText"/>
      </w:pPr>
      <w:r>
        <w:t xml:space="preserve">-Không biết ở đâu lan truyền tin đồn bang chủ bang HHT xuất hiện làm giới giang hồ sóng gió.-gia nghi khẽ nói vào tai nó.</w:t>
      </w:r>
    </w:p>
    <w:p>
      <w:pPr>
        <w:pStyle w:val="BodyText"/>
      </w:pPr>
      <w:r>
        <w:t xml:space="preserve">-Nói mọi người trong bang truyền tin đúng 11h tối nay bang chủ bang HHT sẽ xuất hiện tại bar Rose.- nó khẽ nói chỉ đủ Gia nghi nghe.</w:t>
      </w:r>
    </w:p>
    <w:p>
      <w:pPr>
        <w:pStyle w:val="BodyText"/>
      </w:pPr>
      <w:r>
        <w:t xml:space="preserve">-Ok.-gia nghi ngay lập tức lấy đt ra nt.</w:t>
      </w:r>
    </w:p>
    <w:p>
      <w:pPr>
        <w:pStyle w:val="BodyText"/>
      </w:pPr>
      <w:r>
        <w:t xml:space="preserve">-Ê 2 bà làm j mà mờ mờ ám ám vậy?- Thiên Bảo từ sau lưng nó chen vào hỏi.</w:t>
      </w:r>
    </w:p>
    <w:p>
      <w:pPr>
        <w:pStyle w:val="BodyText"/>
      </w:pPr>
      <w:r>
        <w:t xml:space="preserve">-Nhiều chuyện, ê tôi thấy ông tò mò nhiều lắm rồi á.-gia nghi chỉ trích Thiên Bảo.</w:t>
      </w:r>
    </w:p>
    <w:p>
      <w:pPr>
        <w:pStyle w:val="BodyText"/>
      </w:pPr>
      <w:r>
        <w:t xml:space="preserve">Tính…..tinh…tính….tinh…..tiếng chuông báo tn đt Kỳ tuấn, đọc xong tn Kỳ Tuấn liền quay sang nói nhỏ j đó với Thiên bảo rồi gửi tn cho hắn ngồi 1 mnh bàn phía trước nó.</w:t>
      </w:r>
    </w:p>
    <w:p>
      <w:pPr>
        <w:pStyle w:val="BodyText"/>
      </w:pPr>
      <w:r>
        <w:t xml:space="preserve">reng…………reng………..reng……….giờ giải lao.</w:t>
      </w:r>
    </w:p>
    <w:p>
      <w:pPr>
        <w:pStyle w:val="BodyText"/>
      </w:pPr>
      <w:r>
        <w:t xml:space="preserve">-Xuống cantin nhé.-gia nghi làm mặt cún con với nó.</w:t>
      </w:r>
    </w:p>
    <w:p>
      <w:pPr>
        <w:pStyle w:val="BodyText"/>
      </w:pPr>
      <w:r>
        <w:t xml:space="preserve">-Uhm.-nó đứng lên đi xuống cantin cùng gia nghi.</w:t>
      </w:r>
    </w:p>
    <w:p>
      <w:pPr>
        <w:pStyle w:val="BodyText"/>
      </w:pPr>
      <w:r>
        <w:t xml:space="preserve">-Ê đợi tụi tôi với.-thiên bảo chạy theo, đi sau là Kỳ Tuấn và hắn đang thì thầm j đó.</w:t>
      </w:r>
    </w:p>
    <w:p>
      <w:pPr>
        <w:pStyle w:val="BodyText"/>
      </w:pPr>
      <w:r>
        <w:t xml:space="preserve">-Cậu thấy chuyện này ntn?-kỳ tuấn nhìn hắn.</w:t>
      </w:r>
    </w:p>
    <w:p>
      <w:pPr>
        <w:pStyle w:val="BodyText"/>
      </w:pPr>
      <w:r>
        <w:t xml:space="preserve">-Tối nay sẽ biết.-hắn vẫn vô tư nz.</w:t>
      </w:r>
    </w:p>
    <w:p>
      <w:pPr>
        <w:pStyle w:val="BodyText"/>
      </w:pPr>
      <w:r>
        <w:t xml:space="preserve">Vừa xuống đến cantin……………….</w:t>
      </w:r>
    </w:p>
    <w:p>
      <w:pPr>
        <w:pStyle w:val="BodyText"/>
      </w:pPr>
      <w:r>
        <w:t xml:space="preserve">-Bộ ba hot-boy xuống cantin.-một nữ sinh hét lên, ngay lập tức tất cả nữ sinh trong cantin đều đổ ào về phía họ.</w:t>
      </w:r>
    </w:p>
    <w:p>
      <w:pPr>
        <w:pStyle w:val="BodyText"/>
      </w:pPr>
      <w:r>
        <w:t xml:space="preserve">-Anh Bảo à ăn vs em nhé.</w:t>
      </w:r>
    </w:p>
    <w:p>
      <w:pPr>
        <w:pStyle w:val="BodyText"/>
      </w:pPr>
      <w:r>
        <w:t xml:space="preserve">-Anh tuấn à tôi nay ik chơi vs em nhe.</w:t>
      </w:r>
    </w:p>
    <w:p>
      <w:pPr>
        <w:pStyle w:val="BodyText"/>
      </w:pPr>
      <w:r>
        <w:t xml:space="preserve">-Anh Hoàng à làm bạn trai em nhe, I love you.</w:t>
      </w:r>
    </w:p>
    <w:p>
      <w:pPr>
        <w:pStyle w:val="BodyText"/>
      </w:pPr>
      <w:r>
        <w:t xml:space="preserve">bla………bla……….bla…………..không còn cách nào họ đành hướng ánh mắt cầu xin cứu giúp về phía gia nghi chị 2 của trường, còn gia nghi thì cười vui vẻ nhìn 3 người bọn họ, bắt gặp ánh mắt cầu xin của họ ko còn cách nào khác cô đành ra tay cứu giúp (ra tiếng thì đúng hơn, hét muốn bể trường).</w:t>
      </w:r>
    </w:p>
    <w:p>
      <w:pPr>
        <w:pStyle w:val="BodyText"/>
      </w:pPr>
      <w:r>
        <w:t xml:space="preserve">-BIẾN…………………..NGAY.-gia nghi hét lên liền ngay lập tức có hiệu quả, tất cả nhanh chóng giải tán ko còn 1 bóng chỉ trong 2ph30s.</w:t>
      </w:r>
    </w:p>
    <w:p>
      <w:pPr>
        <w:pStyle w:val="BodyText"/>
      </w:pPr>
      <w:r>
        <w:t xml:space="preserve">-Woa may quá.-thiên bảo thở phào nhẹ nhõm.</w:t>
      </w:r>
    </w:p>
    <w:p>
      <w:pPr>
        <w:pStyle w:val="BodyText"/>
      </w:pPr>
      <w:r>
        <w:t xml:space="preserve">-haizzzz tội nghiệp tội nghiệp, sau này 2 người nhớ trả tiền bảo kê cho tôi ak.-gia nghi vênh mặt lên nói.</w:t>
      </w:r>
    </w:p>
    <w:p>
      <w:pPr>
        <w:pStyle w:val="BodyText"/>
      </w:pPr>
      <w:r>
        <w:t xml:space="preserve">-Cô đang mơ hả?-kỳ tuấn nhìn gia nghi hỏi 1 cách trêu chọc.</w:t>
      </w:r>
    </w:p>
    <w:p>
      <w:pPr>
        <w:pStyle w:val="BodyText"/>
      </w:pPr>
      <w:r>
        <w:t xml:space="preserve">-Anh……….-gia nghi đang định cãi lại thì bỗng từ đâu xuất hiện………………1 con………….(cái này tùy mọi người đọc truyện rồi nhận xét nhé).</w:t>
      </w:r>
    </w:p>
    <w:p>
      <w:pPr>
        <w:pStyle w:val="BodyText"/>
      </w:pPr>
      <w:r>
        <w:t xml:space="preserve">-Anh Tuấn. em chỉ mới ik có 1 tg anh đã thay lòng rồi sao? Tại sao anh lại ngồi chung với 2 con nhỏ xấu xí này (nhìn lại mình ik bạn ``kinh khủng``)?-1 con nhỏ đỏng đảnh, chảnh chọe từ đâu ik ra xen vào.</w:t>
      </w:r>
    </w:p>
    <w:p>
      <w:pPr>
        <w:pStyle w:val="BodyText"/>
      </w:pPr>
      <w:r>
        <w:t xml:space="preserve">-Trời ơi! Mùi mỹ phẩm nồng quá.-gia nghi phẩy phẩy tay quạt đi mùi mỹ phẩm nồng nặc xung quanh.</w:t>
      </w:r>
    </w:p>
    <w:p>
      <w:pPr>
        <w:pStyle w:val="BodyText"/>
      </w:pPr>
      <w:r>
        <w:t xml:space="preserve">-Nè Nguyễn ngọc lam thật ra hôm nay truok khi ra đường cô đã đổ bao nhiêu lọ mỹ phẩm lên người vậy hả? khó chiệu quá.-thiên bảo nhăn mặt.</w:t>
      </w:r>
    </w:p>
    <w:p>
      <w:pPr>
        <w:pStyle w:val="BodyText"/>
      </w:pPr>
      <w:r>
        <w:t xml:space="preserve">-Nguyễn ngọc lam xin cô làm ơn giữ lại chút phong thái tiểu thư, tính cách ngây thơ cuối cùng của 1 cô nữ sinh ik đx ko.-kỳ tuấn bây giờ mới lên tiếng.</w:t>
      </w:r>
    </w:p>
    <w:p>
      <w:pPr>
        <w:pStyle w:val="BodyText"/>
      </w:pPr>
      <w:r>
        <w:t xml:space="preserve">-Anh nói j z chứ? Anh có bt anh đang làm tổn thương em ko hả?-ngọc lam rươm rướm nước mắt “cá sấu” ỏng ẹo nói.</w:t>
      </w:r>
    </w:p>
    <w:p>
      <w:pPr>
        <w:pStyle w:val="BodyText"/>
      </w:pPr>
      <w:r>
        <w:t xml:space="preserve">-Tiểu thư cô ta mà là tiểu thư sao 1 chút phong thái cũng ko có, đừng nói đến phong thái cần có của 1 tiểu thư đến cách ăn mặc cũng ko thể chấp nhận cô muốn múa cột vào quán bar mak múa.-nó lạnh lùng bình luận ko thương tiết.</w:t>
      </w:r>
    </w:p>
    <w:p>
      <w:pPr>
        <w:pStyle w:val="BodyText"/>
      </w:pPr>
      <w:r>
        <w:t xml:space="preserve">-Tụi mày dám nói tao như vậy sao? Tụi mày có biết tao là ai ko hả?-ngọc lam tức giận hét lên.</w:t>
      </w:r>
    </w:p>
    <w:p>
      <w:pPr>
        <w:pStyle w:val="BodyText"/>
      </w:pPr>
      <w:r>
        <w:t xml:space="preserve">-Là ai? Là tiểu thư nhà họ nguyễn à? Là chủ ngôi trường này à? Là ai hả?- nó lạnh lùng nhìn con ngọc lam bằng con mắt căm hận (còn lý do mình sẽ nói sau nhé).</w:t>
      </w:r>
    </w:p>
    <w:p>
      <w:pPr>
        <w:pStyle w:val="BodyText"/>
      </w:pPr>
      <w:r>
        <w:t xml:space="preserve">-Mày………..mày………..đúng là đồ ko bt tốt xấu mà..-con ngọc lam định đưa tay lên tát nó thì ngay lập tức bị nó nắm lại.</w:t>
      </w:r>
    </w:p>
    <w:p>
      <w:pPr>
        <w:pStyle w:val="BodyText"/>
      </w:pPr>
      <w:r>
        <w:t xml:space="preserve">-Cô nên biết giờ cô đã ko còn là chủ ngôi trường này nữa nên biết thân phận đi, còn tiểu thư nhà họ Nguyễn j đó tôi chỉ có 1 câu nhắc nhở cô “tranh thủ tận hưởng đi không còn lâu âu”.-nó dùng chất giọng và ánh mắt lạnh lùng đến mức làm con ngọc lam phải run rẩy.</w:t>
      </w:r>
    </w:p>
    <w:p>
      <w:pPr>
        <w:pStyle w:val="BodyText"/>
      </w:pPr>
      <w:r>
        <w:t xml:space="preserve">-Mày nói vậy là ý j hả con kia?-con ngọc lam lo sợ hét lên.</w:t>
      </w:r>
    </w:p>
    <w:p>
      <w:pPr>
        <w:pStyle w:val="BodyText"/>
      </w:pPr>
      <w:r>
        <w:t xml:space="preserve">-Không hiểu thì từ từ rồi sẽ hiểu tất cả chỉ mới bắt đầu thôi.-nó lạnh giọng nói nhìn ngọc lam nở nụ cười nửa miệng đầy gian xảo làm 3 vị hot-boy chẳng hiểu mô tê gì, trừ gia nghi.</w:t>
      </w:r>
    </w:p>
    <w:p>
      <w:pPr>
        <w:pStyle w:val="BodyText"/>
      </w:pPr>
      <w:r>
        <w:t xml:space="preserve">-Mày………..mày…………tao sẽ nhớ rõ mặt mày mày đợi đó tao ko tha ày âu cả mày nữa con nhỏ kia.-con ngọc lam tức giận bặm môi trợn mắt nhìn nó và gia nghi la hét rồi bỏ đi trong sự tức giận tột cùng.</w:t>
      </w:r>
    </w:p>
    <w:p>
      <w:pPr>
        <w:pStyle w:val="BodyText"/>
      </w:pPr>
      <w:r>
        <w:t xml:space="preserve">-Được thôi tôi đợi cô đúng là ko bt sống chết là gì mà.-gia nghi bực bội.</w:t>
      </w:r>
    </w:p>
    <w:p>
      <w:pPr>
        <w:pStyle w:val="BodyText"/>
      </w:pPr>
      <w:r>
        <w:t xml:space="preserve">-Mẹ nào con đó.-nó lại nói thêm 1 câu tiếp tục làm 3 chàng hot-boy chẳng hiển j, dù ko hiu j cả nhưng riêng hắn thì lại để ý thấy rõ sự căm hận vô cùng to lớn hiện lên trong ánh mắt nó.</w:t>
      </w:r>
    </w:p>
    <w:p>
      <w:pPr>
        <w:pStyle w:val="BodyText"/>
      </w:pPr>
      <w:r>
        <w:t xml:space="preserve">``Đúng tất cả chỉ mới bắt đầu thôi``-nó thầm nghĩ và lại tiếp tục nở nụ cười nửa miệng đầy gian xảo của mình.</w:t>
      </w:r>
    </w:p>
    <w:p>
      <w:pPr>
        <w:pStyle w:val="Compact"/>
      </w:pPr>
      <w:r>
        <w:t xml:space="preserve">Nguyễn Ngọc Lam: 17t, IQ chẳng bt là bao nhiu nhưng có thể nói là con này vô cùng ngu ngốc, đã ngu mà còn lì suốt ngày bày mưu tính kế mà chẳng làm được j ai chủ yếu toàn hại ngược lại mình, mưu mô, nham hiểm nhưng chẳng đx tích sự j, cũng xinh đẹp đó nhưng toàn nhờ dao kéo, phẫu thuật mỗi lần ra đường là bôi chét có thể nói là ``đổ`` ko bt bao nhiêu lọ mỹ phẩm lên người. (em cùng cha khác mẹ với nó trong truyện mình sẽ viết rõ hơn nhé).</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Reng……..reng…………reng…………….giờ giải lao kết thúc, buổi học lại bắt đầu nhưng trong buổi học này nó, gia nghi và cả ba chàng hot-boy đều im lặng chìm vào những suy nghĩ, tò mò của mình. Nhưng đáng tiết gì hôm nay lớp nó phải học hai buổi nên sự im lặng đó chỉ diễn ra trong vài tiết học cuối cùng của buổi sáng, đến tiết học buổi chiều thì mọi thứ đâu lại vào đấy, hắn lại tiếp tục nghe nhạc bằng headphone rồi ngủ, nó lại cắm đầu vào công việc, gia nghi-kỳ tuấn-thiên bảo lại hăng say tiếp tục bày đủ trò.</w:t>
      </w:r>
    </w:p>
    <w:p>
      <w:pPr>
        <w:pStyle w:val="BodyText"/>
      </w:pPr>
      <w:r>
        <w:t xml:space="preserve">Reng…………..reng………..reng…………một ngày học tập vất vả (chỉ các học sinh khác vất vả chứ hai cô nàng và 3 anh chàng của chúng ta thì vất vả nỗi j) kết thúc.</w:t>
      </w:r>
    </w:p>
    <w:p>
      <w:pPr>
        <w:pStyle w:val="BodyText"/>
      </w:pPr>
      <w:r>
        <w:t xml:space="preserve">-Hôm nay chúng tôi có 1 số việc bận nên sẽ ko đến nhà Tuyết Băng được.-Kỳ tuấn lên tiếng.</w:t>
      </w:r>
    </w:p>
    <w:p>
      <w:pPr>
        <w:pStyle w:val="BodyText"/>
      </w:pPr>
      <w:r>
        <w:t xml:space="preserve">-Uhm, hôm nay tôi và Tuyết Băng cũng có việc rồi, tạm biệt.-gia nghi và nó lên xe đi về.</w:t>
      </w:r>
    </w:p>
    <w:p>
      <w:pPr>
        <w:pStyle w:val="BodyText"/>
      </w:pPr>
      <w:r>
        <w:t xml:space="preserve">-Về chuẩn bị thôi.-kỳ tuấn nhắc nhở.</w:t>
      </w:r>
    </w:p>
    <w:p>
      <w:pPr>
        <w:pStyle w:val="BodyText"/>
      </w:pPr>
      <w:r>
        <w:t xml:space="preserve">Biệt thự của nó………….</w:t>
      </w:r>
    </w:p>
    <w:p>
      <w:pPr>
        <w:pStyle w:val="BodyText"/>
      </w:pPr>
      <w:r>
        <w:t xml:space="preserve">-Bà nghĩ tối nay các bang nhóm khác có đến ko?-gia nghĩ nhìn nó hỏi.</w:t>
      </w:r>
    </w:p>
    <w:p>
      <w:pPr>
        <w:pStyle w:val="BodyText"/>
      </w:pPr>
      <w:r>
        <w:t xml:space="preserve">-Chắc chắn sẽ đến mà còn đến rất đông đủ ko thiếu 1 bang nhóm nào cả.-nó nói và mắt thì vẫn dán vào đống hồ sơ công việc.</w:t>
      </w:r>
    </w:p>
    <w:p>
      <w:pPr>
        <w:pStyle w:val="BodyText"/>
      </w:pPr>
      <w:r>
        <w:t xml:space="preserve">-Tôi cũng đoán như vậy, vậy bà định dùng gương mặt thật hay tiếp tục…………….-gia nghi đang định nói tiếp thì bị nó chặn lại.</w:t>
      </w:r>
    </w:p>
    <w:p>
      <w:pPr>
        <w:pStyle w:val="BodyText"/>
      </w:pPr>
      <w:r>
        <w:t xml:space="preserve">-Tất nhiên là mặt nạ, chuyện tôi nhờ bà điều tra sau rồi?-nó quay sang nhìn gia nghi.</w:t>
      </w:r>
    </w:p>
    <w:p>
      <w:pPr>
        <w:pStyle w:val="BodyText"/>
      </w:pPr>
      <w:r>
        <w:t xml:space="preserve">-Có rồi, đây nè.-gia nghi đưa cho nó 1 tập hồ sơ.</w:t>
      </w:r>
    </w:p>
    <w:p>
      <w:pPr>
        <w:pStyle w:val="BodyText"/>
      </w:pPr>
      <w:r>
        <w:t xml:space="preserve">-Rất tốt, nhưng tôi vẫn muốn chơi với họ thêm 1 chút nữa.-nó nhìn tập hồ sơ gia nghi đưa rồi nở nụ cười nửa miệng.</w:t>
      </w:r>
    </w:p>
    <w:p>
      <w:pPr>
        <w:pStyle w:val="BodyText"/>
      </w:pPr>
      <w:r>
        <w:t xml:space="preserve">-Tùy bà, tôi chỉ sợ bà sẽ mềm lòng, rồi bị đối phó ngược lại bọn họ rất xảo quyệt.-gia nghi trầm giọng nói.</w:t>
      </w:r>
    </w:p>
    <w:p>
      <w:pPr>
        <w:pStyle w:val="BodyText"/>
      </w:pPr>
      <w:r>
        <w:t xml:space="preserve">-Mềm lòng, ko-bao-giờ-cho-đến ngày-tôi-chết.-nó nhấn mạnh từng chữ, hướng ánh mắt ra phía vườn hoa hồng đen đầy gai 1 ký ức đau khổ khác lại hiện về.</w:t>
      </w:r>
    </w:p>
    <w:p>
      <w:pPr>
        <w:pStyle w:val="BodyText"/>
      </w:pPr>
      <w:r>
        <w:t xml:space="preserve">(Ký ức: tối hôm đó trong bộ dạng nhếc nhác, rách rưới như 1 đứa ăn mày đói lả, nó lê bước đến trước 1 nhà hàng sang trọng và cảnh tượng mà nó thấy bây giờ thật quá tàn nhẫn với nó. Ba nó cùng người phụ nữ kia người đã gián tiếp hại chết mẹ nó đang vui vẻ ngồi ăn trong nhà hàng bên cạnh còn có 2 đứa bé 1 trai 1 gái, họ nói cười vui vẻ vô cùng hạnh phúc, đáng ra người được hưởng những điều đó phải là nó, được cha mẹ yêu thương, cùng cha mẹ ngồi ăn uống nói cười vui vẻ vô cùng hạnh phúc như vậy phải là nó. Nhưng lúc đó nó vẫn còn ngu ngốc mà nghĩ rằng cha nó vẫn còn yêu thương nó có lẽ cha nó cũng không muốn đuổi nó ra khỏi nhà, cũng ko muốn ly hôn với mẹ nó, chắc chắn là cha nó vẫn còn thương nó, chắc chắn là như vậy. Gì cái suy nghĩ đó mà nó đã đứng chờ ông ta trước cửa nhà hàng, trong cái lạnh giá của buổi tối, trong khi cơ thể chỉ mặc duy nhất 1 chiếc áo mỏng manh rách rưới, nó đã đứng đó đợi ông ta rất lâu, cuối cùng ông ta cũng bước ra cùng người phụ nữ kia và 2 đứa con của họ. Nó gọi ông ta.</w:t>
      </w:r>
    </w:p>
    <w:p>
      <w:pPr>
        <w:pStyle w:val="BodyText"/>
      </w:pPr>
      <w:r>
        <w:t xml:space="preserve">-Cha. Cha à.-nó chạy đến nắm lấy tay ông, cứ nghĩ rằng sẽ được ông bồng bế, yêu thương, nhưng rồi những j nó nhận lại được chỉ là…………….</w:t>
      </w:r>
    </w:p>
    <w:p>
      <w:pPr>
        <w:pStyle w:val="BodyText"/>
      </w:pPr>
      <w:r>
        <w:t xml:space="preserve">-Buông ra. Cái con ăn mày này mày ở đâu ra mà gọi cha, kêu mẹ ở đây hả?-ông ta hất bàn tay nhỏ bé của nó ra.</w:t>
      </w:r>
    </w:p>
    <w:p>
      <w:pPr>
        <w:pStyle w:val="BodyText"/>
      </w:pPr>
      <w:r>
        <w:t xml:space="preserve">-Bẩn thỉu quá đi quần áo rách rưới như vậy mà dám nhận tao là cha mày.-ông buông lời sỉ nhục nó.</w:t>
      </w:r>
    </w:p>
    <w:p>
      <w:pPr>
        <w:pStyle w:val="BodyText"/>
      </w:pPr>
      <w:r>
        <w:t xml:space="preserve">-Mày cũng như con mẹ mày vậy bẩn thỉu, đáng ghét, ở đây ko có ai là cha mày đâu nhìn đi hai đứa này mới là con của ông ấy.-bà ta chỉ tay vào mặt nó mắng chưởi rồi chỉ sang 2 đứa bé đứng bên cạnh.</w:t>
      </w:r>
    </w:p>
    <w:p>
      <w:pPr>
        <w:pStyle w:val="BodyText"/>
      </w:pPr>
      <w:r>
        <w:t xml:space="preserve">-Tưởng là gì thì ra là con chó cản đường, cái thứ bẩn thỉu như mày mà dám nhận là con của cha tao ak hả?-đứa bé gái bằng tuổi nó cũng như người mẹ chỉ tay vào mặt nó mà chưởi.</w:t>
      </w:r>
    </w:p>
    <w:p>
      <w:pPr>
        <w:pStyle w:val="BodyText"/>
      </w:pPr>
      <w:r>
        <w:t xml:space="preserve">-Bẩn thỉu, rách rưới, dơ dáy, đúng là 1 con nhỏ ăn mày ko hơn ko kém, nói đúng hơn là như con chó hoang.-đứa bé trai có vẻ lớn hơn nó 1t nhìn nó bằng đôi mắt khinh bỉ.</w:t>
      </w:r>
    </w:p>
    <w:p>
      <w:pPr>
        <w:pStyle w:val="BodyText"/>
      </w:pPr>
      <w:r>
        <w:t xml:space="preserve">-Thôi mình về đi em, về thôi 2 con ko cần tốn thời gian với cái con ăn mày này.-nói rồi ông ta đưa người phụ nữ kia và 2 đứa trẻ lên xe, trước khi ik ông ta còn quay lại nhìn nó bằng đôi mắt khinh khi.</w:t>
      </w:r>
    </w:p>
    <w:p>
      <w:pPr>
        <w:pStyle w:val="Compact"/>
      </w:pPr>
      <w:r>
        <w:t xml:space="preserve">Bây giờ thì nó thật sự ngã quỵ, nó khóc như ngày mẹ nó mất, nó khóc ko chỉ vì bị bà ta và 2 đứa trẻ kia sỉ nhục mà điều quan trọng hơn nó khóc gì cha nó người mà nó nghĩ rằng sẽ yêu thương và bảo vệ nó lại cùng họ sỉ nhục nó, đứng im nhìn họ trà đạp nó, giờ thì nó đã hiểu ông ta ko còn là cha nó nữa rồi, KHÔNG CÒN NỮA RỒI……………).</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Băng, Băng à bà sao vậy?-gia nghi lay vai nó khi nó cứ nhìn ko chớp mắt vào vườn hoa hồng đen đầy gai kia.</w:t>
      </w:r>
    </w:p>
    <w:p>
      <w:pPr>
        <w:pStyle w:val="BodyText"/>
      </w:pPr>
      <w:r>
        <w:t xml:space="preserve">-Hả? à….à ko sao.-nó cầm ly cafe lên uống 1 ngụm để lấy lại tinh thần.</w:t>
      </w:r>
    </w:p>
    <w:p>
      <w:pPr>
        <w:pStyle w:val="BodyText"/>
      </w:pPr>
      <w:r>
        <w:t xml:space="preserve">-Uhm ko sao thì tốt rồi, để tôi đi chuẩn bị lát nữa còn đi gặp bang nữa.-gia nghi lo lắng nhìn nó nói.</w:t>
      </w:r>
    </w:p>
    <w:p>
      <w:pPr>
        <w:pStyle w:val="BodyText"/>
      </w:pPr>
      <w:r>
        <w:t xml:space="preserve">-Uhm.-nó lại tiếp tục quay lại công việc.</w:t>
      </w:r>
    </w:p>
    <w:p>
      <w:pPr>
        <w:pStyle w:val="BodyText"/>
      </w:pPr>
      <w:r>
        <w:t xml:space="preserve">10h30ph……………nó giải quyết xong công việc nhìn lại đồng hồ thì thấy đã 10h30ph. Nó dẹp hồ sơ sang 1 bên lên phòng chuẩn bị.</w:t>
      </w:r>
    </w:p>
    <w:p>
      <w:pPr>
        <w:pStyle w:val="BodyText"/>
      </w:pPr>
      <w:r>
        <w:t xml:space="preserve">-10h40ph…………...cả nó và gia nghi đều đã chuẩn bị xong. Hôm nay nó mặc bộ đồ màu đen từ trên xuống dưới đều 1 màu đen, còn gia nghi thì lại ngược lại từ trên xuống dưới đều 1 màu trắng, cả 2 đều mang mặt nạ, mặt nạ của nó màu đen che phân nửa khuôn mặt, ở giữa có đính 1 viên đá quý màu tím thẫm khiến người khác nhìn vào sẽ có cảm giác như có ma thuật vậy, ngoài viên đá quý trên chiếc mặt nạ còn có thêm một chùm lông vũ màu đen, nhìn nó bây giờ thật bí ẩn và quyến rũ. Còn mặt nạ của gia nghi thì đương nhiên sẽ là màu trắng, ở giữa thì đính 1 viên đá quý màu đỏ thẫm và cũng có chùm lông vũ màu trắng như mặt nạ của nó. Nó lên chiếc xe đua màu đen bí ẩn loại mới nhất, gia nghi cũng lên 1 chiếc xe đua loại mới nhất nhưng là màu trắng, cả 2 chạy đến bar Rose quán bar thuộc quản lí của bang nó.</w:t>
      </w:r>
    </w:p>
    <w:p>
      <w:pPr>
        <w:pStyle w:val="BodyText"/>
      </w:pPr>
      <w:r>
        <w:t xml:space="preserve">Tại bar Rose. Các bang nhóm trên giang hồ đều có mặt đông đủ ko thiếu 1 bang nào đúng như lời nó nói, người của bang nó thì ko cần phải nói cũng bt là ko ai vắng mặt (tiết lộ nhé người của bang nó chủ yếu 9/10 là con gái, mà lại là rất đẹp nữa nhé, điểm để phân biệt người của bang HHT là trên tay các thành viên của bang đều có đeo một sợi dây có mặt là 1 bông hoa hồng đen (hoa thật nhé mấy you) còn con trai thì đều xăm hình hoa tuyết trên cánh tay mà cũng chỉ có bang do e nó Khánh nam làm bang chủ thì mới có thành viên là con trai).</w:t>
      </w:r>
    </w:p>
    <w:p>
      <w:pPr>
        <w:pStyle w:val="BodyText"/>
      </w:pPr>
      <w:r>
        <w:t xml:space="preserve">-Thật ra thì bang chủ của các người có đến ko z?-bang chủ của 1 bang nhóm lên tiếng (các bang chủ ở đây người lớn tuổi nhất cũng nhỏ hơn 30t).</w:t>
      </w:r>
    </w:p>
    <w:p>
      <w:pPr>
        <w:pStyle w:val="BodyText"/>
      </w:pPr>
      <w:r>
        <w:t xml:space="preserve">-Là do các người đến sớm thôi.-1 đứa con gái xinh đẹp lạnh giọng nói.</w:t>
      </w:r>
    </w:p>
    <w:p>
      <w:pPr>
        <w:pStyle w:val="BodyText"/>
      </w:pPr>
      <w:r>
        <w:t xml:space="preserve">-Cũng phải chúng ta đến hơi sớm.-Thiên bảo nói nhỏ với 2 thằng bạn.</w:t>
      </w:r>
    </w:p>
    <w:p>
      <w:pPr>
        <w:pStyle w:val="BodyText"/>
      </w:pPr>
      <w:r>
        <w:t xml:space="preserve">-Mày là con nào, ở đây có chỗ ày nói hả?-ngọc lam đến trước mặt đứa con gái khi nãy lên mặt.</w:t>
      </w:r>
    </w:p>
    <w:p>
      <w:pPr>
        <w:pStyle w:val="BodyText"/>
      </w:pPr>
      <w:r>
        <w:t xml:space="preserve">-Xin lỗi muốn ra oai thì về bang của cô mà ra oai ở đây là địa bàn của HHT.-1 thằng con trai thuộc bang của khánh nam trừng mắt với cô ta nói.</w:t>
      </w:r>
    </w:p>
    <w:p>
      <w:pPr>
        <w:pStyle w:val="BodyText"/>
      </w:pPr>
      <w:r>
        <w:t xml:space="preserve">-Hứ. Tụi mày được lắm.-ngọc lam thất thế đành quay về chỗ ngồi.</w:t>
      </w:r>
    </w:p>
    <w:p>
      <w:pPr>
        <w:pStyle w:val="BodyText"/>
      </w:pPr>
      <w:r>
        <w:t xml:space="preserve">Ở ngoài bar, nó và gia Nghi đều đã đến, còn khánh nam thì đứng trước quán bar đợi họ.</w:t>
      </w:r>
    </w:p>
    <w:p>
      <w:pPr>
        <w:pStyle w:val="BodyText"/>
      </w:pPr>
      <w:r>
        <w:t xml:space="preserve">-Chị đến rồi à.-khánh nam chạy đến chỗ nó. Hôm nay khánh nam cũng mặc bộ đồ màu trắng như gia nghi, nhưng lại đeo mặt nạ màu đen như của nó (biết kết hợp ghê hé).</w:t>
      </w:r>
    </w:p>
    <w:p>
      <w:pPr>
        <w:pStyle w:val="BodyText"/>
      </w:pPr>
      <w:r>
        <w:t xml:space="preserve">-vào thôi.-nó đi vào theo sau là gia nghi và khánh nam.</w:t>
      </w:r>
    </w:p>
    <w:p>
      <w:pPr>
        <w:pStyle w:val="BodyText"/>
      </w:pPr>
      <w:r>
        <w:t xml:space="preserve">-ĐẠI TỶ.-Tất cả người của bang HHT đều cuối đầu chào nó.</w:t>
      </w:r>
    </w:p>
    <w:p>
      <w:pPr>
        <w:pStyle w:val="BodyText"/>
      </w:pPr>
      <w:r>
        <w:t xml:space="preserve">-Nhìn dáng là bt đẹp rồi.-bang chủ của 1 bang nhóm nhẹ nở nụ cười nửa miệng.</w:t>
      </w:r>
    </w:p>
    <w:p>
      <w:pPr>
        <w:pStyle w:val="BodyText"/>
      </w:pPr>
      <w:r>
        <w:t xml:space="preserve">-Không trễ đúng ko các vị.-Gia nghi lạnh lùng lên tiếng.</w:t>
      </w:r>
    </w:p>
    <w:p>
      <w:pPr>
        <w:pStyle w:val="BodyText"/>
      </w:pPr>
      <w:r>
        <w:t xml:space="preserve">-Không.-1 bang chủ thay mặt các bang khác tl.</w:t>
      </w:r>
    </w:p>
    <w:p>
      <w:pPr>
        <w:pStyle w:val="BodyText"/>
      </w:pPr>
      <w:r>
        <w:t xml:space="preserve">-Chắc các vị cũng đã bt lí do hôm nay bang chủ bang HHT lộ diện trước mọi người.- gia nghi lạnh lùng đi quanh bàn các bang chủ nói.</w:t>
      </w:r>
    </w:p>
    <w:p>
      <w:pPr>
        <w:pStyle w:val="BodyText"/>
      </w:pPr>
      <w:r>
        <w:t xml:space="preserve">-Cái này mà cũng được gọi là lộ diện sao cũng vẫn như mọi lần đều đeo mặt nạ.-kỳ tuấn nhảy vào.</w:t>
      </w:r>
    </w:p>
    <w:p>
      <w:pPr>
        <w:pStyle w:val="BodyText"/>
      </w:pPr>
      <w:r>
        <w:t xml:space="preserve">-Không thì các vị muốn sao?-gia nghi đến bàn kỳ tuấn khẽ hỏi.</w:t>
      </w:r>
    </w:p>
    <w:p>
      <w:pPr>
        <w:pStyle w:val="BodyText"/>
      </w:pPr>
      <w:r>
        <w:t xml:space="preserve">-Đơn giản để chúng tôi thấy mặt.- thiên bảo cười gian xảo nhìn gia nghi nói.</w:t>
      </w:r>
    </w:p>
    <w:p>
      <w:pPr>
        <w:pStyle w:val="BodyText"/>
      </w:pPr>
      <w:r>
        <w:t xml:space="preserve">Phập………1 bông hoa hồng đen từ tay nó bay đến bàn hắn, hắn chụp được nhưng hắn chỉ vừa chạm vào bông hoa thì nó đã nhanh chóng tan biến.</w:t>
      </w:r>
    </w:p>
    <w:p>
      <w:pPr>
        <w:pStyle w:val="BodyText"/>
      </w:pPr>
      <w:r>
        <w:t xml:space="preserve">-Đến cả 1 bông hoa còn ko chụp được mà lại muốn nhìn gương mặt thật của tôi.-nó lên tiếng chất giọng lạnh lùng ko hơn ko kém có thể nói cũng làm các bang chủ có mặt hơi rùng mình.</w:t>
      </w:r>
    </w:p>
    <w:p>
      <w:pPr>
        <w:pStyle w:val="BodyText"/>
      </w:pPr>
      <w:r>
        <w:t xml:space="preserve">-Hôm nay đơn giản chỉ là buổi gặp mặt của bang chủ bang HHT với mọi người trong bang chỉ là do có 1 số tin đồn ở bên ngoài nên hôm nay bang chủ của chúng tôi mới mời các vị đến để giải tỏa tin đồn, mong rằng các vị đừng làm quá.-khánh nam cũng lạnh lùng lên tiếng.</w:t>
      </w:r>
    </w:p>
    <w:p>
      <w:pPr>
        <w:pStyle w:val="BodyText"/>
      </w:pPr>
      <w:r>
        <w:t xml:space="preserve">-Để ko làm mất lòng nhau hôm nay bang HHT sẽ chiêu đãi các bang nhóm có mặt tai đây 1 bữa tiệt thật hoành tráng. Bốp….bốp….bốp….- gia nghi vỗ tay, ngay lập tức các thành viên của bang HHT đã mang thức ăn và rượu ra.</w:t>
      </w:r>
    </w:p>
    <w:p>
      <w:pPr>
        <w:pStyle w:val="BodyText"/>
      </w:pPr>
      <w:r>
        <w:t xml:space="preserve">-MỜI.-gia nghi nâng ly lên.</w:t>
      </w:r>
    </w:p>
    <w:p>
      <w:pPr>
        <w:pStyle w:val="BodyText"/>
      </w:pPr>
      <w:r>
        <w:t xml:space="preserve">Mọi người cùng nâng ly ăn uống vui vẻ, nhưng nó biết chắc rằng sẽ ko chỉ đơn giản nz âu, các bang nhóm đến đây chủ yếu là để nhìn thấy khuôn mặt thật của nó, nếu hôm nay ko thấy được thì sau này sẽ ko để yên và nó cũng thấy trong buổi gặp mặt hôm nay có cả bang của ngọc lam. Nó kín đáo nở nụ cười nửa miệng.</w:t>
      </w:r>
    </w:p>
    <w:p>
      <w:pPr>
        <w:pStyle w:val="BodyText"/>
      </w:pPr>
      <w:r>
        <w:t xml:space="preserve">-Sắp có phim hay xem rồi.-khánh nam thì thầm với gia nghi, khi nhìn thấy chị mình nhìn về phía bàn của ngọc lam và nở nụ cười nửa miệng thì bt rằng sắp có chuyện vui xảy ra rồi.</w:t>
      </w:r>
    </w:p>
    <w:p>
      <w:pPr>
        <w:pStyle w:val="BodyText"/>
      </w:pPr>
      <w:r>
        <w:t xml:space="preserve">`` Sao giọng nói lạnh lùng này lại quen như vậy chứ``?-hắn lắc nhẹ ly rượu nhìn nó mà suy nghĩ.</w:t>
      </w:r>
    </w:p>
    <w:p>
      <w:pPr>
        <w:pStyle w:val="BodyText"/>
      </w:pPr>
      <w:r>
        <w:t xml:space="preserve">``Cái mùi nước hoa này sao giống của Gia Nghi vậy chứ, nhưng ko lẽ nào``. -kỳ tuấn băn khoăn nhìn gia nghi.</w:t>
      </w:r>
    </w:p>
    <w:p>
      <w:pPr>
        <w:pStyle w:val="Compact"/>
      </w:pPr>
      <w:r>
        <w:t xml:space="preserve">Những suy nghĩ bắt đầu những câu chuyện……………………………</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6h50ph……reng…………..reng………….reng………….gì hôm qua buổi tiệc kết thúc rất khuya, nên hôm nay cả gia nghi cũng thức trễ.</w:t>
      </w:r>
    </w:p>
    <w:p>
      <w:pPr>
        <w:pStyle w:val="BodyText"/>
      </w:pPr>
      <w:r>
        <w:t xml:space="preserve">-Á…………trễ rồi.-gia nghi hét lên muốn rung chuyển cả ngôi nhà, rời giường chạy ngay vào wc chuẩn bị.</w:t>
      </w:r>
    </w:p>
    <w:p>
      <w:pPr>
        <w:pStyle w:val="BodyText"/>
      </w:pPr>
      <w:r>
        <w:t xml:space="preserve">-Bà quên hôm nay chúng ta chỉ học buổi chiều thôi à.- nó từ ngoài bước vào tay cầm ly cafe lên tiếng nhắc nhở cô bạn.</w:t>
      </w:r>
    </w:p>
    <w:p>
      <w:pPr>
        <w:pStyle w:val="BodyText"/>
      </w:pPr>
      <w:r>
        <w:t xml:space="preserve">-Trời ơi tôi quên mất, thật là sao ko nói sớm chứ làm ngta chạy mún chết.-gia nghi phụng phịu ra vẻ giận dỗi nói.</w:t>
      </w:r>
    </w:p>
    <w:p>
      <w:pPr>
        <w:pStyle w:val="BodyText"/>
      </w:pPr>
      <w:r>
        <w:t xml:space="preserve">-Bà ko hỏi.-nó ngồi vào cái ghế ngoài ban công thanh thản nhâm nhi ly cofe nói.</w:t>
      </w:r>
    </w:p>
    <w:p>
      <w:pPr>
        <w:pStyle w:val="BodyText"/>
      </w:pPr>
      <w:r>
        <w:t xml:space="preserve">-Trời. Mà sao hôm nay bà thức sớm z? ngày ik học thì lo ngủ ngày ko ik học thì thức sớm.-gia nghi nhìn nó tò mò.</w:t>
      </w:r>
    </w:p>
    <w:p>
      <w:pPr>
        <w:pStyle w:val="BodyText"/>
      </w:pPr>
      <w:r>
        <w:t xml:space="preserve">-Bị đánh thức.-nó vẫn thanh thản nhâm nhi cofe.</w:t>
      </w:r>
    </w:p>
    <w:p>
      <w:pPr>
        <w:pStyle w:val="BodyText"/>
      </w:pPr>
      <w:r>
        <w:t xml:space="preserve">-Hả? ai có thể đánh thức bà chứ.-gia nghi càng tò mò hơn.</w:t>
      </w:r>
    </w:p>
    <w:p>
      <w:pPr>
        <w:pStyle w:val="BodyText"/>
      </w:pPr>
      <w:r>
        <w:t xml:space="preserve">-Điện thoại.-nó lại tiếp tục tl cộc lốc.</w:t>
      </w:r>
    </w:p>
    <w:p>
      <w:pPr>
        <w:pStyle w:val="BodyText"/>
      </w:pPr>
      <w:r>
        <w:t xml:space="preserve">-Uhm. Cũng phải bà là người của công việc mà, chỉ cần có đt của công việc là lao vào ngay.-gia nghi phụng phịu khuôn mặt.</w:t>
      </w:r>
    </w:p>
    <w:p>
      <w:pPr>
        <w:pStyle w:val="BodyText"/>
      </w:pPr>
      <w:r>
        <w:t xml:space="preserve">Nó ko nói j mà chỉ nhẹ nở nụ cười nửa miệng nhìn về khu vườn hoa hồng đen.</w:t>
      </w:r>
    </w:p>
    <w:p>
      <w:pPr>
        <w:pStyle w:val="BodyText"/>
      </w:pPr>
      <w:r>
        <w:t xml:space="preserve">Tại biệt thự của bọn hắn thì…………3 chàng đang bàn tán vô cùng sôi nổi về 1 chuyện.</w:t>
      </w:r>
    </w:p>
    <w:p>
      <w:pPr>
        <w:pStyle w:val="BodyText"/>
      </w:pPr>
      <w:r>
        <w:t xml:space="preserve">-Ê sao tôi cứ cảm thấy bang chủ bang HHT sao sao á.-Thiên bảo suy nghĩ.</w:t>
      </w:r>
    </w:p>
    <w:p>
      <w:pPr>
        <w:pStyle w:val="BodyText"/>
      </w:pPr>
      <w:r>
        <w:t xml:space="preserve">-Không chỉ cô ta kỳ lạ mà cả 2 phó bang chủ cũng nz.-kỳ tuấn bổ sung thêm.</w:t>
      </w:r>
    </w:p>
    <w:p>
      <w:pPr>
        <w:pStyle w:val="BodyText"/>
      </w:pPr>
      <w:r>
        <w:t xml:space="preserve">-Không phải kỳ lạ mà có cái j đó quen thuộc.-hắn chen vào.</w:t>
      </w:r>
    </w:p>
    <w:p>
      <w:pPr>
        <w:pStyle w:val="BodyText"/>
      </w:pPr>
      <w:r>
        <w:t xml:space="preserve">-Uhm. Đúng đúng quen thuộc.-thiên bảo như bắt được vàng nhiệt tình hưởng ứng.</w:t>
      </w:r>
    </w:p>
    <w:p>
      <w:pPr>
        <w:pStyle w:val="BodyText"/>
      </w:pPr>
      <w:r>
        <w:t xml:space="preserve">-Mùi nc hoa của cô gái phó bang chủ, giọng nói lạnh lùng của cô gái bang chủ.-Kỳ Tuấn suy tư.</w:t>
      </w:r>
    </w:p>
    <w:p>
      <w:pPr>
        <w:pStyle w:val="BodyText"/>
      </w:pPr>
      <w:r>
        <w:t xml:space="preserve">-Mùi nc hoa giống y như mùi nc hoa của gia nghi, còn giọng nói thì………….-thiên bảo như hiểu ra vấn đề.</w:t>
      </w:r>
    </w:p>
    <w:p>
      <w:pPr>
        <w:pStyle w:val="BodyText"/>
      </w:pPr>
      <w:r>
        <w:t xml:space="preserve">-Là giọng nói của tuyết băng.-hắn nhìn 2 thằng bạn đang phân vân suy nghĩ.</w:t>
      </w:r>
    </w:p>
    <w:p>
      <w:pPr>
        <w:pStyle w:val="BodyText"/>
      </w:pPr>
      <w:r>
        <w:t xml:space="preserve">-Vậy ko lẽ…………….-thiên bảo nghi ngờ.</w:t>
      </w:r>
    </w:p>
    <w:p>
      <w:pPr>
        <w:pStyle w:val="BodyText"/>
      </w:pPr>
      <w:r>
        <w:t xml:space="preserve">-Không phải ko lẽ mà chắc chắn chính là họ, mùi nc hoa đó ko sai âu.-kỳ tuấn chắc chắn nhận định.</w:t>
      </w:r>
    </w:p>
    <w:p>
      <w:pPr>
        <w:pStyle w:val="BodyText"/>
      </w:pPr>
      <w:r>
        <w:t xml:space="preserve">-Nhưng lỡ như có người dùng loại nc hoa giống thì sao.-Thiên bảo vẫn chưa hoàn toàn tin chắc.</w:t>
      </w:r>
    </w:p>
    <w:p>
      <w:pPr>
        <w:pStyle w:val="BodyText"/>
      </w:pPr>
      <w:r>
        <w:t xml:space="preserve">-Vậy còn giọng nói của bang chủ bang HHT thì sao, tôi dám chắc trên đời ko ai còn có giọng nói lạnh lùng đáng sợ hơn cô ta âu.-kỳ tuấn lại 1 lần nữa củng cố nhận định của mình.</w:t>
      </w:r>
    </w:p>
    <w:p>
      <w:pPr>
        <w:pStyle w:val="BodyText"/>
      </w:pPr>
      <w:r>
        <w:t xml:space="preserve">-Vậy cậu phó bang chủ sẽ ko ai khác ngoài Khánh nam em họ của tuyết băng.-thiên bảo chắc chắn nói.</w:t>
      </w:r>
    </w:p>
    <w:p>
      <w:pPr>
        <w:pStyle w:val="BodyText"/>
      </w:pPr>
      <w:r>
        <w:t xml:space="preserve">-Uhm.-kỳ tuấn gật đầu.</w:t>
      </w:r>
    </w:p>
    <w:p>
      <w:pPr>
        <w:pStyle w:val="BodyText"/>
      </w:pPr>
      <w:r>
        <w:t xml:space="preserve">-Ghê gớm thật, tôi vốn nghĩ gia nghi chỉ đơn giản là chị 2 của trường thôi chứ.-thiên bảo chặt lưỡi.</w:t>
      </w:r>
    </w:p>
    <w:p>
      <w:pPr>
        <w:pStyle w:val="BodyText"/>
      </w:pPr>
      <w:r>
        <w:t xml:space="preserve">-Có lẽ j gia nghi là phó bang chủ mà chúng ta lại là bạn của cô ta nên từ trước đến nay chưa bao giờ bang chúng ta xung đột với bang HHT.-kỳ tuấn nhìn hắn như tìm câu tl.</w:t>
      </w:r>
    </w:p>
    <w:p>
      <w:pPr>
        <w:pStyle w:val="BodyText"/>
      </w:pPr>
      <w:r>
        <w:t xml:space="preserve">-Đúng vậy.-hắn nói mà khuôn mặt lại ko biểu lộ 1 chút biểu cảm, nhưng lại có vẻ vô cùng suy tư.</w:t>
      </w:r>
    </w:p>
    <w:p>
      <w:pPr>
        <w:pStyle w:val="BodyText"/>
      </w:pPr>
      <w:r>
        <w:t xml:space="preserve">-Hả? z mà tôi cứ nghĩ j họ sợ chúng ta chứ.-thiên bảo tỏ vẻ thất vọng nói.</w:t>
      </w:r>
    </w:p>
    <w:p>
      <w:pPr>
        <w:pStyle w:val="BodyText"/>
      </w:pPr>
      <w:r>
        <w:t xml:space="preserve">-Sợ. Ko chừng ngược lại là chúng ta phải ta phải sợ họ nữa đó.-kỳ tuấn nhìn thiên bảo.</w:t>
      </w:r>
    </w:p>
    <w:p>
      <w:pPr>
        <w:pStyle w:val="BodyText"/>
      </w:pPr>
      <w:r>
        <w:t xml:space="preserve">-Tại sao chứ? bang chúng ta cũng có thua j họ đâu.-Thiên bảo chẳng hiểu j trơ mặt ra hỏi (Jenny: nói thật nhé trong truyện này có lẽ ông là người khờ nhất á.</w:t>
      </w:r>
    </w:p>
    <w:p>
      <w:pPr>
        <w:pStyle w:val="BodyText"/>
      </w:pPr>
      <w:r>
        <w:t xml:space="preserve">Thiên Bảo: ê cái con jenny kia nói j z hả?</w:t>
      </w:r>
    </w:p>
    <w:p>
      <w:pPr>
        <w:pStyle w:val="BodyText"/>
      </w:pPr>
      <w:r>
        <w:t xml:space="preserve">Jenny: ``xách dép bỏ chạy``).</w:t>
      </w:r>
    </w:p>
    <w:p>
      <w:pPr>
        <w:pStyle w:val="BodyText"/>
      </w:pPr>
      <w:r>
        <w:t xml:space="preserve">-Không thấy những bang nhóm trước đây từng gây chuyện với HHT có kết cuộc ntn à?-Kỳ tuấn khai sáng cho thiên bảo.</w:t>
      </w:r>
    </w:p>
    <w:p>
      <w:pPr>
        <w:pStyle w:val="BodyText"/>
      </w:pPr>
      <w:r>
        <w:t xml:space="preserve">-Ko chỉ bang nhóm biến mất mà người trực tiếp gây chuyện với họ cũng biến mất theo 1 cách kỳ lạ.-hắn trầm ngâm.</w:t>
      </w:r>
    </w:p>
    <w:p>
      <w:pPr>
        <w:pStyle w:val="BodyText"/>
      </w:pPr>
      <w:r>
        <w:t xml:space="preserve">-Điều này cho thấy rõ bang họ đáng sợ ntn, đụng đến họ thì khi chết cũng ko yên.-kỳ tuấn cũng suy tư theo hắn.</w:t>
      </w:r>
    </w:p>
    <w:p>
      <w:pPr>
        <w:pStyle w:val="BodyText"/>
      </w:pPr>
      <w:r>
        <w:t xml:space="preserve">-Công nhận là vậy thật. Nếu thật sự bang chủ và 2 phó bang chủ của bang HHT là tuyết băng-gia nghi và khánh nam thì chúng ta phải làm sao (Jenny: lại hỏi ngu.</w:t>
      </w:r>
    </w:p>
    <w:p>
      <w:pPr>
        <w:pStyle w:val="BodyText"/>
      </w:pPr>
      <w:r>
        <w:t xml:space="preserve">Thiên Bảo: ê con kia nhịn đủ rồi nhe.</w:t>
      </w:r>
    </w:p>
    <w:p>
      <w:pPr>
        <w:pStyle w:val="BodyText"/>
      </w:pPr>
      <w:r>
        <w:t xml:space="preserve">Jenny: ``chuồn nhanh``).</w:t>
      </w:r>
    </w:p>
    <w:p>
      <w:pPr>
        <w:pStyle w:val="BodyText"/>
      </w:pPr>
      <w:r>
        <w:t xml:space="preserve">-Thì tháo mặt nạ của họ ra chứ sao, dù gì trong suốt tg qua họ cũng chẳng gây sự j với bang của mình với lại có vài lần bang của chúng ta gặp chuyện cũng được họ jup đỡ.-Kỳ tuấn tiếp tục suy nghĩ.</w:t>
      </w:r>
    </w:p>
    <w:p>
      <w:pPr>
        <w:pStyle w:val="BodyText"/>
      </w:pPr>
      <w:r>
        <w:t xml:space="preserve">-Uhm. Hỉu rồi, mà công nhận đàn em của bang HHT đúng là đẹp thật đó.-Thiên bảo lại giở trò mê gái của mình ra.</w:t>
      </w:r>
    </w:p>
    <w:p>
      <w:pPr>
        <w:pStyle w:val="BodyText"/>
      </w:pPr>
      <w:r>
        <w:t xml:space="preserve">-Nhưng so với tuyết băng bang chủ và gia nghi phó bang chủ thì vẫn ko bằng.-kỳ tuấn cũng hùa theo.</w:t>
      </w:r>
    </w:p>
    <w:p>
      <w:pPr>
        <w:pStyle w:val="BodyText"/>
      </w:pPr>
      <w:r>
        <w:t xml:space="preserve">-Nếu 2 người mún bang của chúng ta biến mất 1 cách bí ẩn và cả chúng ta cũng chết 1 cách ko rõ lí do cả xác cũng ko tìm đx thì cứ đụng đến họ.-hắn lạnh lùng nhìn 2 thằng bạn mê gái của mình.</w:t>
      </w:r>
    </w:p>
    <w:p>
      <w:pPr>
        <w:pStyle w:val="BodyText"/>
      </w:pPr>
      <w:r>
        <w:t xml:space="preserve">-Hiii. Đùa chút thôi, mà nói thật họ đúng là rất xinh nhưng dù j thì cũng ko hợp vs tôi.-thiên bảo lắc đầu.</w:t>
      </w:r>
    </w:p>
    <w:p>
      <w:pPr>
        <w:pStyle w:val="BodyText"/>
      </w:pPr>
      <w:r>
        <w:t xml:space="preserve">-Vậy như con rắn uốn uốn lượn lượn vy vy sẽ hợp hơn à?-kỳ tuấn nhìn thiên bảo lắc đầu mà trêu chọc.</w:t>
      </w:r>
    </w:p>
    <w:p>
      <w:pPr>
        <w:pStyle w:val="BodyText"/>
      </w:pPr>
      <w:r>
        <w:t xml:space="preserve">-Nghĩ sao vậy hả? cô ta cả nhìn tôi còn ko mún chứ nói j có tình cảm, đúng là chị nào e đó dù chỉ là chị em họ.-thiên bảo trã đũa nhìn Kỳ tuấn với ánh mắt gian tà.</w:t>
      </w:r>
    </w:p>
    <w:p>
      <w:pPr>
        <w:pStyle w:val="BodyText"/>
      </w:pPr>
      <w:r>
        <w:t xml:space="preserve">-Ý j hả?-kỳ tuấn đuổi thiên bảo chạy khắp nhà, còn hắn thì vẫn ngồi đó nhâm nhi ly trà trầm tư suy nghĩ.</w:t>
      </w:r>
    </w:p>
    <w:p>
      <w:pPr>
        <w:pStyle w:val="BodyText"/>
      </w:pPr>
      <w:r>
        <w:t xml:space="preserve">Lại tại 1 biệt thư khác……………….cũng đang xôn xao bàn tán.</w:t>
      </w:r>
    </w:p>
    <w:p>
      <w:pPr>
        <w:pStyle w:val="BodyText"/>
      </w:pPr>
      <w:r>
        <w:t xml:space="preserve">-Anh thấy sao về cô gái bang chủ bang HHT?- con ngọc lam hỏi người con trai ngồi trước mặt mình.</w:t>
      </w:r>
    </w:p>
    <w:p>
      <w:pPr>
        <w:pStyle w:val="BodyText"/>
      </w:pPr>
      <w:r>
        <w:t xml:space="preserve">-Xinh đẹp, quyến rũ, nhưng tao thích nhất vẫn là mùi nc hoa của cô gái phó bang chủ.-người con trai đó nở nụ cười nham nhở.</w:t>
      </w:r>
    </w:p>
    <w:p>
      <w:pPr>
        <w:pStyle w:val="BodyText"/>
      </w:pPr>
      <w:r>
        <w:t xml:space="preserve">-Anh có im ik ko, e ko thích anh khen đứa con gái khác trước mặt e âu, e đã nói bao nhiu lần rui hả?-con ngọc lam tức giận.</w:t>
      </w:r>
    </w:p>
    <w:p>
      <w:pPr>
        <w:pStyle w:val="BodyText"/>
      </w:pPr>
      <w:r>
        <w:t xml:space="preserve">-Tao thích khen ai thì khen, mày là cái j mà quản tao hả? dù ko thấy mặt nhưng chỉ cần nhìn dáng thì tao cũng biết họ rất đẹp cả đám đàn em cũng đẹp hơn đám đàn em vô tích sự của mày nhiều.-người con trai càng nói quá hơn.</w:t>
      </w:r>
    </w:p>
    <w:p>
      <w:pPr>
        <w:pStyle w:val="BodyText"/>
      </w:pPr>
      <w:r>
        <w:t xml:space="preserve">-Anh…….im ngay ik…….anh đừng quên mỗi lần anh muốn gây chuyện với bang Evil thì đều bị tụi nó phá đám.-con ngọc lam nói bằng giọng châm trọc, nhưng cũng đã có phần tức giận.</w:t>
      </w:r>
    </w:p>
    <w:p>
      <w:pPr>
        <w:pStyle w:val="BodyText"/>
      </w:pPr>
      <w:r>
        <w:t xml:space="preserve">-Vậy thì sao, đó là chuyện giang hồ còn chuyện này là chuyện trai gái, là chuyện tao thích con nhỏ phó bang chủ của bang HHT, hay mày ghen tức j ko đx đẹp như ngta, ngta ko chỉ đẹp mà còn giỏi nhìn dáng thì cũng đủ biết họ còn rất trẻ, nhưng đã có trong tay 1 bang nhóm mạnh và vô cùng có tiếng nz, còn mày nhìn lại mình đi chẳng làm được tích sự j.-người con trai nở nụ cười nửa miệng tiếp tục mỉa mai con ngọc lam, làm sắc mặt con nhỏ phải chuyển từ hồng sang đỏ rồi tím gì giận.</w:t>
      </w:r>
    </w:p>
    <w:p>
      <w:pPr>
        <w:pStyle w:val="BodyText"/>
      </w:pPr>
      <w:r>
        <w:t xml:space="preserve">-Vậy thì đợi mà xem, tôi sẽ cho anh thấy, nhưng trước mắt bây giờ tôi giải quyết 2 con nhỏ kia đã.-con ngọc lam cố gắng lấy lại bình tĩnh nói.</w:t>
      </w:r>
    </w:p>
    <w:p>
      <w:pPr>
        <w:pStyle w:val="BodyText"/>
      </w:pPr>
      <w:r>
        <w:t xml:space="preserve">-2 con nào?-người con trai nhìn nó tò mò.</w:t>
      </w:r>
    </w:p>
    <w:p>
      <w:pPr>
        <w:pStyle w:val="BodyText"/>
      </w:pPr>
      <w:r>
        <w:t xml:space="preserve">-Thì con gia nghi chị 2 của trường vs 1 con nhỏ mới chuyển vô tên j tuyết băng j đó, tụi nó dám sỉ nhục em.-con ngọc lam lại tức giận.</w:t>
      </w:r>
    </w:p>
    <w:p>
      <w:pPr>
        <w:pStyle w:val="BodyText"/>
      </w:pPr>
      <w:r>
        <w:t xml:space="preserve">-Sỉ nhục mày, vậy là còn nhẹ ày rồi, muốn làm sao thì làm chỉ cần đừng gây ảnh hưởng đến bang nhóm của tao là được, mà tao nghĩ mày cũng nên biết an phận 1 chút ik, bây giờ ngôi trường đó cũng ko còn là trường của mày đâu.-người con trai nhìn con ngọc lam vs ánh mắt ko đx thiện cảm lắm.</w:t>
      </w:r>
    </w:p>
    <w:p>
      <w:pPr>
        <w:pStyle w:val="BodyText"/>
      </w:pPr>
      <w:r>
        <w:t xml:space="preserve">-Ko cần anh quan tâm em sẽ cho anh thấy cả cái tụi bang HHT nữa em sẽ cho tụi nó biết chọc giận con này sẽ có kết quả ntn.-con ngọc lam nghiến răng, trợn mắt nói.</w:t>
      </w:r>
    </w:p>
    <w:p>
      <w:pPr>
        <w:pStyle w:val="BodyText"/>
      </w:pPr>
      <w:r>
        <w:t xml:space="preserve">-tùy mày, tao vẫn câu đó đừng gây ảnh hưởng đến bang của tao là được.-nói rồi anh ta rời khỏi phòng.</w:t>
      </w:r>
    </w:p>
    <w:p>
      <w:pPr>
        <w:pStyle w:val="BodyText"/>
      </w:pPr>
      <w:r>
        <w:t xml:space="preserve">`` ày 1 bài học cũng tốt, để mày bt âu là trờ là đất``.-anh ta thầm nghĩ.</w:t>
      </w:r>
    </w:p>
    <w:p>
      <w:pPr>
        <w:pStyle w:val="BodyText"/>
      </w:pPr>
      <w:r>
        <w:t xml:space="preserve">-Đợi rồi xem, rồi tụi mày sẽ thấy.-con ngọc lam nở nụ cười nửa miệng mà ko bt rằng người sắp có chuyện lại là mình (Đã bảo ngu ngay từ đầu rồi mà).</w:t>
      </w:r>
    </w:p>
    <w:p>
      <w:pPr>
        <w:pStyle w:val="Compact"/>
      </w:pPr>
      <w:r>
        <w:t xml:space="preserve">Nguyễn Duy Khánh: 17t, IQ đỡ hơn con em ngu ngốc Ngọc Lam 1 chút, cũng chẳng tốt lành gì, gian xảo, mưu mô, xấu xa. Đẹp trai thì cũng có đẹp trai đó nhưng ko bằng 3 chàng hot-boy, trước đây là học sinh trường Star nhưng sau đó gì ko hợp (nói đúng hơn là đố kỵ với bộ ba hot-boy nhưng đấu ko lại họ) nên đã chuyển trường sang Royal (hahahaha qua đây lại gặp khánh nam), là anh cùng cha khác mẹ vs nó.</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Trước cổng trường Star……………..</w:t>
      </w:r>
    </w:p>
    <w:p>
      <w:pPr>
        <w:pStyle w:val="BodyText"/>
      </w:pPr>
      <w:r>
        <w:t xml:space="preserve">-Này tối nay ik chơi ko?-Thiên bảo phấn khởi hỏi.</w:t>
      </w:r>
    </w:p>
    <w:p>
      <w:pPr>
        <w:pStyle w:val="BodyText"/>
      </w:pPr>
      <w:r>
        <w:t xml:space="preserve">-Chưa vào học đã nghĩ đến chuyện tối nay đi chơi.-Gia nghi chỉnh sửa.</w:t>
      </w:r>
    </w:p>
    <w:p>
      <w:pPr>
        <w:pStyle w:val="BodyText"/>
      </w:pPr>
      <w:r>
        <w:t xml:space="preserve">-Thì tính trước có chết ai ko? ko phải thầy cô thường nói chúng ta nên biết lập sẵn kế hoạch, thời gian biểu cho cuộc sống chủa chúng ta sao?-thiên bảo cãi lại.</w:t>
      </w:r>
    </w:p>
    <w:p>
      <w:pPr>
        <w:pStyle w:val="BodyText"/>
      </w:pPr>
      <w:r>
        <w:t xml:space="preserve">-Tính trước bước ko tới, câu ca dao của ông bà xưa đấy nhé.-gia nghi ko chịu thua.</w:t>
      </w:r>
    </w:p>
    <w:p>
      <w:pPr>
        <w:pStyle w:val="BodyText"/>
      </w:pPr>
      <w:r>
        <w:t xml:space="preserve">Reng……………reng………..reng…… vào học, nó, hắn và kỳ tuấn đều đã vào lớp từ lâu rùi chỉ còn 2 người đứng trước cổng cãi nhau.</w:t>
      </w:r>
    </w:p>
    <w:p>
      <w:pPr>
        <w:pStyle w:val="BodyText"/>
      </w:pPr>
      <w:r>
        <w:t xml:space="preserve">-Nè. Sao vô ko kêu tôi vậy.-gia nghi bước vào lớp.</w:t>
      </w:r>
    </w:p>
    <w:p>
      <w:pPr>
        <w:pStyle w:val="BodyText"/>
      </w:pPr>
      <w:r>
        <w:t xml:space="preserve">-Tôi thấy bà cãi hăng say quá nên ko nỡ phá đám.-nó vẫn lạnh lùng nhìn gia nghi nhưng trong câu nói có phần trêu chọc.</w:t>
      </w:r>
    </w:p>
    <w:p>
      <w:pPr>
        <w:pStyle w:val="BodyText"/>
      </w:pPr>
      <w:r>
        <w:t xml:space="preserve">-Bà nói j đó hả?-gia nghi nham hiểm tiến đến chỗ nó.</w:t>
      </w:r>
    </w:p>
    <w:p>
      <w:pPr>
        <w:pStyle w:val="BodyText"/>
      </w:pPr>
      <w:r>
        <w:t xml:space="preserve">-Tôi ko nói j hết trúng S2 đen à?-nó ra vẻ ngây ngô nhìn gia nghi tức giận.</w:t>
      </w:r>
    </w:p>
    <w:p>
      <w:pPr>
        <w:pStyle w:val="BodyText"/>
      </w:pPr>
      <w:r>
        <w:t xml:space="preserve">-Vào học rồi kìa, bộ 2 người muốn ra ngoài đứng ngắm cảnh hả?-thiên bảo nhắc nhở.</w:t>
      </w:r>
    </w:p>
    <w:p>
      <w:pPr>
        <w:pStyle w:val="BodyText"/>
      </w:pPr>
      <w:r>
        <w:t xml:space="preserve">2 người im lặng ai vào việc người đó, nó lại tiếp tục cắm đầu vào công việc, còn gia nghi thì lại tiếp tục bày trò chơi (Jenny: bà này con nít</w:t>
      </w:r>
    </w:p>
    <w:p>
      <w:pPr>
        <w:pStyle w:val="BodyText"/>
      </w:pPr>
      <w:r>
        <w:t xml:space="preserve">gớm nhỉ.</w:t>
      </w:r>
    </w:p>
    <w:p>
      <w:pPr>
        <w:pStyle w:val="BodyText"/>
      </w:pPr>
      <w:r>
        <w:t xml:space="preserve">Gia Nghi: ê cái con</w:t>
      </w:r>
    </w:p>
    <w:p>
      <w:pPr>
        <w:pStyle w:val="BodyText"/>
      </w:pPr>
      <w:r>
        <w:t xml:space="preserve">kia lớn hơn</w:t>
      </w:r>
    </w:p>
    <w:p>
      <w:pPr>
        <w:pStyle w:val="BodyText"/>
      </w:pPr>
      <w:r>
        <w:t xml:space="preserve">ai mà nói hả?</w:t>
      </w:r>
    </w:p>
    <w:p>
      <w:pPr>
        <w:pStyle w:val="BodyText"/>
      </w:pPr>
      <w:r>
        <w:t xml:space="preserve">Jenny: ``chuồn</w:t>
      </w:r>
    </w:p>
    <w:p>
      <w:pPr>
        <w:pStyle w:val="BodyText"/>
      </w:pPr>
      <w:r>
        <w:t xml:space="preserve">nhanh``).</w:t>
      </w:r>
    </w:p>
    <w:p>
      <w:pPr>
        <w:pStyle w:val="BodyText"/>
      </w:pPr>
      <w:r>
        <w:t xml:space="preserve">-Hôm nay Ngọc Lam sẽ trở về lớp.-cô giáo bước vào nói với cả lớp.</w:t>
      </w:r>
    </w:p>
    <w:p>
      <w:pPr>
        <w:pStyle w:val="BodyText"/>
      </w:pPr>
      <w:r>
        <w:t xml:space="preserve">-Chào tất cả các bạn.-ngọc lam bước vào nở nụ cười thiên thần (ác quỷ) vs mọi người.</w:t>
      </w:r>
    </w:p>
    <w:p>
      <w:pPr>
        <w:pStyle w:val="BodyText"/>
      </w:pPr>
      <w:r>
        <w:t xml:space="preserve">-Cô à em muốn ngồi vs bạn Kỳ tuấn.-con nhỏ quay lại nói vs cô giáo.</w:t>
      </w:r>
    </w:p>
    <w:p>
      <w:pPr>
        <w:pStyle w:val="BodyText"/>
      </w:pPr>
      <w:r>
        <w:t xml:space="preserve">-Cô à bàn em có thiên bảo rồi, mà em cũng ko thích ngồi vs người lạ.-kỳ tuấn nhanh miệng phản đối.</w:t>
      </w:r>
    </w:p>
    <w:p>
      <w:pPr>
        <w:pStyle w:val="BodyText"/>
      </w:pPr>
      <w:r>
        <w:t xml:space="preserve">-Bạn ấy ngồi sau lưng em, em ko chịu được mùi mỹ phẩm của bạn ấy đâu.-gia nghi cũng thêm vào.</w:t>
      </w:r>
    </w:p>
    <w:p>
      <w:pPr>
        <w:pStyle w:val="BodyText"/>
      </w:pPr>
      <w:r>
        <w:t xml:space="preserve">-À vậy ngọc lam em tự tìm chỗ ik nhé.-chị 2 và 1 trong bộ ba hot-boy của trường đã lên tiếng thì cô giáo cũng ko thể làm j.</w:t>
      </w:r>
    </w:p>
    <w:p>
      <w:pPr>
        <w:pStyle w:val="BodyText"/>
      </w:pPr>
      <w:r>
        <w:t xml:space="preserve">-Dạ………-con ngọc lam tức giận nghiến răng đi xuống tìm bàn trống ngồi (toàn làm chuyện mất mặt).</w:t>
      </w:r>
    </w:p>
    <w:p>
      <w:pPr>
        <w:pStyle w:val="BodyText"/>
      </w:pPr>
      <w:r>
        <w:t xml:space="preserve">Buổi học lại tiếp tục trong hòa bình, nhưng ở bàn con ngọc lam thì con nhỏ đang mang cục tức to đùng, j bây giờ phải ngồi với cái tên mọt sách mang cặp kính cận to đùng.</w:t>
      </w:r>
    </w:p>
    <w:p>
      <w:pPr>
        <w:pStyle w:val="BodyText"/>
      </w:pPr>
      <w:r>
        <w:t xml:space="preserve">(Sau này Jenny sẽ gọi ngọc lam là NL nhé).</w:t>
      </w:r>
    </w:p>
    <w:p>
      <w:pPr>
        <w:pStyle w:val="BodyText"/>
      </w:pPr>
      <w:r>
        <w:t xml:space="preserve">Reng………………reng……………..reng……………đến giờ giải lao.</w:t>
      </w:r>
    </w:p>
    <w:p>
      <w:pPr>
        <w:pStyle w:val="BodyText"/>
      </w:pPr>
      <w:r>
        <w:t xml:space="preserve">-Nè ba chàng hot-boy còn dám xuống cantin ko?-gia nghi trêu chọc</w:t>
      </w:r>
    </w:p>
    <w:p>
      <w:pPr>
        <w:pStyle w:val="BodyText"/>
      </w:pPr>
      <w:r>
        <w:t xml:space="preserve">-Sợ j mà ko.-thiên bảo hùng dũng nói.</w:t>
      </w:r>
    </w:p>
    <w:p>
      <w:pPr>
        <w:pStyle w:val="BodyText"/>
      </w:pPr>
      <w:r>
        <w:t xml:space="preserve">-Woa z nhớ khi bị đám con gái dưới đó bu như kiến bu đường thì đừng cầu xin tôi giúp đỡ nhé.-gia nghi cười nhẹ quay bước ik.</w:t>
      </w:r>
    </w:p>
    <w:p>
      <w:pPr>
        <w:pStyle w:val="BodyText"/>
      </w:pPr>
      <w:r>
        <w:t xml:space="preserve">-Ê chơi j kỳ z? thôi gáng jup chúng tôi ăn uống yên bình ik nhé.-thiên bảo chạy theo nài nỉ.</w:t>
      </w:r>
    </w:p>
    <w:p>
      <w:pPr>
        <w:pStyle w:val="BodyText"/>
      </w:pPr>
      <w:r>
        <w:t xml:space="preserve">-Uhm. Được thôi thấy ông tội nghiệp nz tôi mà ko jup thì ko fai là rất ko có tình người sao.-gia nghi vỗ vay thiên bảo.</w:t>
      </w:r>
    </w:p>
    <w:p>
      <w:pPr>
        <w:pStyle w:val="BodyText"/>
      </w:pPr>
      <w:r>
        <w:t xml:space="preserve">-Tuyết băng âu?-kỳ tuấn nhìn quanh tò mò.</w:t>
      </w:r>
    </w:p>
    <w:p>
      <w:pPr>
        <w:pStyle w:val="BodyText"/>
      </w:pPr>
      <w:r>
        <w:t xml:space="preserve">-Uhm hé , băng âu rồi?-gia nghi nhìn xung quanh tìm kiếm.</w:t>
      </w:r>
    </w:p>
    <w:p>
      <w:pPr>
        <w:pStyle w:val="BodyText"/>
      </w:pPr>
      <w:r>
        <w:t xml:space="preserve">Bỗng từ đâu có tiếng sao vọng đến, hình như từ bãi cỏ sau trường. Mọi người liền ik theo, đến nơi thì thấy nó đang ngồi vắt vẻo trên cây thổi sáo.</w:t>
      </w:r>
    </w:p>
    <w:p>
      <w:pPr>
        <w:pStyle w:val="BodyText"/>
      </w:pPr>
      <w:r>
        <w:t xml:space="preserve">-Oh my god.-thiên bảo lắc đầu.</w:t>
      </w:r>
    </w:p>
    <w:p>
      <w:pPr>
        <w:pStyle w:val="BodyText"/>
      </w:pPr>
      <w:r>
        <w:t xml:space="preserve">-Tiếng sáo kì lạ quá.-kỳ tuấn thắt mắt.</w:t>
      </w:r>
    </w:p>
    <w:p>
      <w:pPr>
        <w:pStyle w:val="BodyText"/>
      </w:pPr>
      <w:r>
        <w:t xml:space="preserve">-Tiếng sáo này, chỉ mới thỏi thôi đúng ko?-gia nghi lo lắng nhìn bọn hắn hỏi.</w:t>
      </w:r>
    </w:p>
    <w:p>
      <w:pPr>
        <w:pStyle w:val="BodyText"/>
      </w:pPr>
      <w:r>
        <w:t xml:space="preserve">-Uhm hình như là vậy. Sao z?-thiên bảo hỏi ngược lại.</w:t>
      </w:r>
    </w:p>
    <w:p>
      <w:pPr>
        <w:pStyle w:val="BodyText"/>
      </w:pPr>
      <w:r>
        <w:t xml:space="preserve">-Chết rồi trèo lên cây mau.-gia nghi nói xong thì hoảng hốt trèo ngay lên cây, bọn hắn tuy chẳng hiểu j nhưng cũng trèo theo, khi cả đám vừa trèo hết lên cây thì bên dưới cũng có một bầy rắn bò ra tụ dưới gốc cây, nhưng lỳ lạ là chúng ko bò lên cây.</w:t>
      </w:r>
    </w:p>
    <w:p>
      <w:pPr>
        <w:pStyle w:val="BodyText"/>
      </w:pPr>
      <w:r>
        <w:t xml:space="preserve">-May quá, chút nữa là tiêu.-gia nghi thở phào nhẹ nhõm.</w:t>
      </w:r>
    </w:p>
    <w:p>
      <w:pPr>
        <w:pStyle w:val="BodyText"/>
      </w:pPr>
      <w:r>
        <w:t xml:space="preserve">-Ê trong trường sau nhiều rắn z?-thiên bảo thắt mắt.</w:t>
      </w:r>
    </w:p>
    <w:p>
      <w:pPr>
        <w:pStyle w:val="BodyText"/>
      </w:pPr>
      <w:r>
        <w:t xml:space="preserve">-Ko fai trong trường đây là bãi cỏ sau trường chuyện có rắn là tất nhiên thôi.-gia nghi giải thích.</w:t>
      </w:r>
    </w:p>
    <w:p>
      <w:pPr>
        <w:pStyle w:val="BodyText"/>
      </w:pPr>
      <w:r>
        <w:t xml:space="preserve">-Nhưng trước giờ chúng tôi vẫn hay ra đây có thấy j đâu.-thiên bảo lại tiếp tục hỏi</w:t>
      </w:r>
    </w:p>
    <w:p>
      <w:pPr>
        <w:pStyle w:val="BodyText"/>
      </w:pPr>
      <w:r>
        <w:t xml:space="preserve">-Thì ko tìm sao thấy.-gia nghi lại tiếp tục giải thích.</w:t>
      </w:r>
    </w:p>
    <w:p>
      <w:pPr>
        <w:pStyle w:val="BodyText"/>
      </w:pPr>
      <w:r>
        <w:t xml:space="preserve">-Uhm, cũng phải mà sao hồi nãy cô ta thổi sáo kêu bầy rắn bò ra chúng ta ở dưới mà lại ko nhắc, muốn ám sát chúng ta à?-thiên bảo bực mình nói.</w:t>
      </w:r>
    </w:p>
    <w:p>
      <w:pPr>
        <w:pStyle w:val="BodyText"/>
      </w:pPr>
      <w:r>
        <w:t xml:space="preserve">-Trong lúc đang thổi sáo gọi rắn ra mà dừng lại nửa chừng thì khi lũ rắn bò ra sẽ ko nghe theo tiếng sáo cũng như sẽ ko nghe theo lời người thổi sáo nữa lúc đó sẽ gây hậu quả lớn đó, hiểu chưa hả?-gia nghi nhìn thiên bảo.</w:t>
      </w:r>
    </w:p>
    <w:p>
      <w:pPr>
        <w:pStyle w:val="BodyText"/>
      </w:pPr>
      <w:r>
        <w:t xml:space="preserve">Lúc này thì nó cũng ngưng thổi sáo, trèo xuống cây đến chỗ bầy rắn bắt từng con lên xem (mẹ ơi mình viết mà mình còn ko dám tưởng tượng cảnh đó nữa).</w:t>
      </w:r>
    </w:p>
    <w:p>
      <w:pPr>
        <w:pStyle w:val="BodyText"/>
      </w:pPr>
      <w:r>
        <w:t xml:space="preserve">-Xuống thôi.-kỳ tuấn cũng định xuống theo thì bị gia nghi giữ lại.</w:t>
      </w:r>
    </w:p>
    <w:p>
      <w:pPr>
        <w:pStyle w:val="BodyText"/>
      </w:pPr>
      <w:r>
        <w:t xml:space="preserve">-Ko đx, bây giờ bầy rắn đúng là ngoan ngoãn nghe lời băng nhưng chỉ nghe lời của băng thôi, chúng ta mà xuống là có hơi người lạ ko fai hơi của chủ nhân chúng thì chúng sẽ quay ngược lại tấn công cả chúng ta và băng đó.-gia nghi giải thích.</w:t>
      </w:r>
    </w:p>
    <w:p>
      <w:pPr>
        <w:pStyle w:val="BodyText"/>
      </w:pPr>
      <w:r>
        <w:t xml:space="preserve">-Ghê z sao? Công nhận cô ta gan thật đó.-thiên bảo nhìn nó ở dưới bắt từng con rắn lên xem mà chặt lưỡi.</w:t>
      </w:r>
    </w:p>
    <w:p>
      <w:pPr>
        <w:pStyle w:val="BodyText"/>
      </w:pPr>
      <w:r>
        <w:t xml:space="preserve">-Mà sao hôm ở nhà tuyết băng tôi thấy cô cũng sợ rắn lắm mà, sao hôm nay bình thường vậy?-kỳ tuấn thắt mắt nhìn gia nghi hỏi.</w:t>
      </w:r>
    </w:p>
    <w:p>
      <w:pPr>
        <w:pStyle w:val="BodyText"/>
      </w:pPr>
      <w:r>
        <w:t xml:space="preserve">-Thì hôm đó trực tiếp đối mặt nên hơi sợ vs lại mấy con rắn hôm đó ghê thật mà, còn hôm nay thì ngoan ngoãn hơn rồi với lại chúng ta đang ở trên cây có băng ở dưới chế ngự chúng thì sợ j.-gia nghi cười tươi nói.</w:t>
      </w:r>
    </w:p>
    <w:p>
      <w:pPr>
        <w:pStyle w:val="BodyText"/>
      </w:pPr>
      <w:r>
        <w:t xml:space="preserve">-Xuống được rồi.-nó nhìn lên cây gọi mọi người xuống.</w:t>
      </w:r>
    </w:p>
    <w:p>
      <w:pPr>
        <w:pStyle w:val="BodyText"/>
      </w:pPr>
      <w:r>
        <w:t xml:space="preserve">-bò đi hết rồi, sau bà cô kêu chúng ra làm j rồi giờ để chúng bò ik?-thiên bảo lại hỏi (quả đúng như câu ``ko biết thì phải hỏi``).</w:t>
      </w:r>
    </w:p>
    <w:p>
      <w:pPr>
        <w:pStyle w:val="BodyText"/>
      </w:pPr>
      <w:r>
        <w:t xml:space="preserve">-ko có độc thì phải để chúng bò ik thôi.-hắn giờ mới lên tiếng.</w:t>
      </w:r>
    </w:p>
    <w:p>
      <w:pPr>
        <w:pStyle w:val="BodyText"/>
      </w:pPr>
      <w:r>
        <w:t xml:space="preserve">-Bà gọi bầy rắn đó ra chỉ là để tìm rắn độc à? Số rắn độc ở nhà bà còn chưa đủ hả?-gia nghi hỏi liên tục.</w:t>
      </w:r>
    </w:p>
    <w:p>
      <w:pPr>
        <w:pStyle w:val="BodyText"/>
      </w:pPr>
      <w:r>
        <w:t xml:space="preserve">-Không phải ko đủ mà tôi cần thêm 1 số rắn độc nữa để lấy nọc độc của chúng.-nó vẫn lạnh lùng nói nhưng nét mặt hình như có phần hơi thất vọng.</w:t>
      </w:r>
    </w:p>
    <w:p>
      <w:pPr>
        <w:pStyle w:val="BodyText"/>
      </w:pPr>
      <w:r>
        <w:t xml:space="preserve">-Cô đúng là khó hiểu thật đó.-kỳ tuấn trầm ngâm nhìn nó.</w:t>
      </w:r>
    </w:p>
    <w:p>
      <w:pPr>
        <w:pStyle w:val="BodyText"/>
      </w:pPr>
      <w:r>
        <w:t xml:space="preserve">ỳ tuấn và thiên bảo đùa giỡn rất vui vẻ.</w:t>
      </w:r>
    </w:p>
    <w:p>
      <w:pPr>
        <w:pStyle w:val="BodyText"/>
      </w:pPr>
      <w:r>
        <w:t xml:space="preserve">reng…………….reng………….reng……….giờ giải lao kết thúc.</w:t>
      </w:r>
    </w:p>
    <w:p>
      <w:pPr>
        <w:pStyle w:val="BodyText"/>
      </w:pPr>
      <w:r>
        <w:t xml:space="preserve">-Tôi ko cần ai hiểu mình cả.-nó lạnh nói rồi bước vào lớp.</w:t>
      </w:r>
    </w:p>
    <w:p>
      <w:pPr>
        <w:pStyle w:val="BodyText"/>
      </w:pPr>
      <w:r>
        <w:t xml:space="preserve">-Haizzz, đi thôi.-gia nghi thở dài đi theo nó.</w:t>
      </w:r>
    </w:p>
    <w:p>
      <w:pPr>
        <w:pStyle w:val="BodyText"/>
      </w:pPr>
      <w:r>
        <w:t xml:space="preserve">-Đúng là khó hiểu thật đó, ko chỉ tuyết băng mà cả gia nghi nữa.-thiên bảo suy nghĩ.</w:t>
      </w:r>
    </w:p>
    <w:p>
      <w:pPr>
        <w:pStyle w:val="BodyText"/>
      </w:pPr>
      <w:r>
        <w:t xml:space="preserve">-Vào thôi.-hắn lạnh lùng nói rồi cũng ik vào lớp.</w:t>
      </w:r>
    </w:p>
    <w:p>
      <w:pPr>
        <w:pStyle w:val="BodyText"/>
      </w:pPr>
      <w:r>
        <w:t xml:space="preserve">Trước cửa lớp…………..bọn nó và hắn đang định vào lớp thì bị con NL chặn lại.</w:t>
      </w:r>
    </w:p>
    <w:p>
      <w:pPr>
        <w:pStyle w:val="BodyText"/>
      </w:pPr>
      <w:r>
        <w:t xml:space="preserve">-Anh tuấn anh ik âu mà ko xuống cantin z?-con NL đứng trước cửa lớp õng ẹo dẻo nhẹo nhìn kỳ tuấn hỏi.</w:t>
      </w:r>
    </w:p>
    <w:p>
      <w:pPr>
        <w:pStyle w:val="BodyText"/>
      </w:pPr>
      <w:r>
        <w:t xml:space="preserve">-Cô là cái j?-kỳ tuấn lạnh lùng nhìn con nhỏ hỏi.</w:t>
      </w:r>
    </w:p>
    <w:p>
      <w:pPr>
        <w:pStyle w:val="BodyText"/>
      </w:pPr>
      <w:r>
        <w:t xml:space="preserve">-Em…..là………là bạn gái anh.-con nhỏ ngang ngược nói.</w:t>
      </w:r>
    </w:p>
    <w:p>
      <w:pPr>
        <w:pStyle w:val="BodyText"/>
      </w:pPr>
      <w:r>
        <w:t xml:space="preserve">-Làm ơn ik loại con gái như cô mà muốn làm bạn gái Kỳ tuấn, cho dù có sắp hàng cũng là đứng cuối hàng đó.-thiên bảo nhảy vào mỉa mai.</w:t>
      </w:r>
    </w:p>
    <w:p>
      <w:pPr>
        <w:pStyle w:val="BodyText"/>
      </w:pPr>
      <w:r>
        <w:t xml:space="preserve">-Xin lỗi chị NL chị làm ơn sau này làm giảm bớt cái mùi mỹ phẩm kinh khủng trên cơ thể mình rồi thì hãy đứng trước mặt em nhé, em sắp chết vì ko còn oxi để thở rồi nè.-gia nghi cũng ko buông tha cho NL chen vào nói.</w:t>
      </w:r>
    </w:p>
    <w:p>
      <w:pPr>
        <w:pStyle w:val="BodyText"/>
      </w:pPr>
      <w:r>
        <w:t xml:space="preserve">-Mày là cái quái gì mà dám ăn nói với tao kiểu đó hả, chuyện của tao và anh kỳ tuấn ko liên quan mày, im cái miệng lại ik.-NL vừa dứt lời……thì ngay lập tức…….BỐP…….một cái tát dành cho con NL và chủ nhân cái tát là kỳ tuấn.</w:t>
      </w:r>
    </w:p>
    <w:p>
      <w:pPr>
        <w:pStyle w:val="BodyText"/>
      </w:pPr>
      <w:r>
        <w:t xml:space="preserve">-Cô mới là cái thứ ko có quyền ăn nói kiểu đó với gia nghi, tốt nhất cô nên biết an phận ik.-kỳ tuấn lạnh lùng nói trừng mắt cảnh cáo con NL.</w:t>
      </w:r>
    </w:p>
    <w:p>
      <w:pPr>
        <w:pStyle w:val="BodyText"/>
      </w:pPr>
      <w:r>
        <w:t xml:space="preserve">-Anh dám tát em sao anh lại j cái con đó mà tát em hả?-NL vẫn ko biết thân biết phận……..BỐP………….lại thêm 1 cái tát nữa và lần này chủ nhân cái tát cũng là Kỳ tuấn.</w:t>
      </w:r>
    </w:p>
    <w:p>
      <w:pPr>
        <w:pStyle w:val="BodyText"/>
      </w:pPr>
      <w:r>
        <w:t xml:space="preserve">-Tôi cấm cô gọi gia nghi là con này con nọ, bây giờ thì biến.-Kỳ tuấn tức giận quát.</w:t>
      </w:r>
    </w:p>
    <w:p>
      <w:pPr>
        <w:pStyle w:val="BodyText"/>
      </w:pPr>
      <w:r>
        <w:t xml:space="preserve">Con NL ôm mặt khóc lóc chạy ik, cả lớp thì được dịp xem 1 bộ phim vô cùng hấp dẫn.</w:t>
      </w:r>
    </w:p>
    <w:p>
      <w:pPr>
        <w:pStyle w:val="BodyText"/>
      </w:pPr>
      <w:r>
        <w:t xml:space="preserve">-Này tôi ko ngờ anh lại tốt vs tôi nz đó.-gia nghi vỗ vay kỳ tuấn.</w:t>
      </w:r>
    </w:p>
    <w:p>
      <w:pPr>
        <w:pStyle w:val="BodyText"/>
      </w:pPr>
      <w:r>
        <w:t xml:space="preserve">-Bộ trước giờ tôi ko tốt hả?-kỳ tuấn lo lắng nhìn gia nghi hỏi.</w:t>
      </w:r>
    </w:p>
    <w:p>
      <w:pPr>
        <w:pStyle w:val="BodyText"/>
      </w:pPr>
      <w:r>
        <w:t xml:space="preserve">-Hiiiii nhìn mặt anh kìa tôi đùa thôi trước giờ anh đều rất tốt.-gia nghi cười tươi làm tim ai kia xao xuyến.</w:t>
      </w:r>
    </w:p>
    <w:p>
      <w:pPr>
        <w:pStyle w:val="BodyText"/>
      </w:pPr>
      <w:r>
        <w:t xml:space="preserve">-Nè nè được chưa 2 bạn vào học rồi đó, có muốn tâm tình j thì về nhà mà tâm.-thiên bảo nhảy vào (phá đám).</w:t>
      </w:r>
    </w:p>
    <w:p>
      <w:pPr>
        <w:pStyle w:val="BodyText"/>
      </w:pPr>
      <w:r>
        <w:t xml:space="preserve">-Ông, cậu nói j hả?-cả 2 đồng thanh, đúng lúc thầy giáo bước vào giải cứu cho thiên bảo.</w:t>
      </w:r>
    </w:p>
    <w:p>
      <w:pPr>
        <w:pStyle w:val="BodyText"/>
      </w:pPr>
      <w:r>
        <w:t xml:space="preserve">Vậy là buổi học lại bắt đầu trong yên bình cho đến khi tiếng chuông báo tin nhắn điện thoại kỳ tuấn vang lên.</w:t>
      </w:r>
    </w:p>
    <w:p>
      <w:pPr>
        <w:pStyle w:val="BodyText"/>
      </w:pPr>
      <w:r>
        <w:t xml:space="preserve">Tính…….ting…….tính…….ting…Kỳ tuấn mở tin nhắn ra xem.</w:t>
      </w:r>
    </w:p>
    <w:p>
      <w:pPr>
        <w:pStyle w:val="BodyText"/>
      </w:pPr>
      <w:r>
        <w:t xml:space="preserve">-Bang Hắc Long muốn gây chuyện, tối nay 10h, địa điểm chúng sẽ hẹn sau.-kỳ tuấn đọc xong tin nhắn liền quay sang nói nhỏ với thiên bảo.</w:t>
      </w:r>
    </w:p>
    <w:p>
      <w:pPr>
        <w:pStyle w:val="BodyText"/>
      </w:pPr>
      <w:r>
        <w:t xml:space="preserve">-Chắc là cái vụ cậu tát con NL 2 tát hồi nãy, nên tụi nó có cớ.-thiên bảo suy nghĩ rồi nói nhỏ.</w:t>
      </w:r>
    </w:p>
    <w:p>
      <w:pPr>
        <w:pStyle w:val="BodyText"/>
      </w:pPr>
      <w:r>
        <w:t xml:space="preserve">-Uhm. Để tôi nt cho Thiên hoàng.-kỳ tuấn lấy điện thoại nhắn tin cho Thiên hoàng.</w:t>
      </w:r>
    </w:p>
    <w:p>
      <w:pPr>
        <w:pStyle w:val="BodyText"/>
      </w:pPr>
      <w:r>
        <w:t xml:space="preserve">“Bang Hắc Long muốn gây sự”.Kỳ tuấn nt cho thiên hoàng.</w:t>
      </w:r>
    </w:p>
    <w:p>
      <w:pPr>
        <w:pStyle w:val="BodyText"/>
      </w:pPr>
      <w:r>
        <w:t xml:space="preserve">“Lí do”.thiên hoàng tl.</w:t>
      </w:r>
    </w:p>
    <w:p>
      <w:pPr>
        <w:pStyle w:val="BodyText"/>
      </w:pPr>
      <w:r>
        <w:t xml:space="preserve">“Là gì khi nãy tôi tát NL 2 tát”.kỳ tuấn tl.</w:t>
      </w:r>
    </w:p>
    <w:p>
      <w:pPr>
        <w:pStyle w:val="BodyText"/>
      </w:pPr>
      <w:r>
        <w:t xml:space="preserve">“Tên đó mà cũng quan tâm em mình à?”.thiên hoàng tl.</w:t>
      </w:r>
    </w:p>
    <w:p>
      <w:pPr>
        <w:pStyle w:val="BodyText"/>
      </w:pPr>
      <w:r>
        <w:t xml:space="preserve">“Chỉ là mượn cớ”.kỳ tuấn tl.</w:t>
      </w:r>
    </w:p>
    <w:p>
      <w:pPr>
        <w:pStyle w:val="BodyText"/>
      </w:pPr>
      <w:r>
        <w:t xml:space="preserve">“thời gian, địa điểm”.thiên hoàng tl.</w:t>
      </w:r>
    </w:p>
    <w:p>
      <w:pPr>
        <w:pStyle w:val="BodyText"/>
      </w:pPr>
      <w:r>
        <w:t xml:space="preserve">“tối nay 10h00 địa điểm hẹn sau”.kỳ tuấn tl.</w:t>
      </w:r>
    </w:p>
    <w:p>
      <w:pPr>
        <w:pStyle w:val="BodyText"/>
      </w:pPr>
      <w:r>
        <w:t xml:space="preserve">“chuẩn bị sẵn ik”.thiên hoàng tl.</w:t>
      </w:r>
    </w:p>
    <w:p>
      <w:pPr>
        <w:pStyle w:val="BodyText"/>
      </w:pPr>
      <w:r>
        <w:t xml:space="preserve">“ok”.kỳ tuấn tl, quá trình trao đổi bằng tin nhắn kết thúc.</w:t>
      </w:r>
    </w:p>
    <w:p>
      <w:pPr>
        <w:pStyle w:val="BodyText"/>
      </w:pPr>
      <w:r>
        <w:t xml:space="preserve">Ngay lúc đó điện thoại gia nghi cũng có tin nhắn.</w:t>
      </w:r>
    </w:p>
    <w:p>
      <w:pPr>
        <w:pStyle w:val="BodyText"/>
      </w:pPr>
      <w:r>
        <w:t xml:space="preserve">Tinh…tinh….tinh…..tinh……gia nghi mở tin nhắn ra xem.</w:t>
      </w:r>
    </w:p>
    <w:p>
      <w:pPr>
        <w:pStyle w:val="BodyText"/>
      </w:pPr>
      <w:r>
        <w:t xml:space="preserve">-Bang Hắc Long muốn gây sự với Evil, tối nay 10h địa điểm hẹn sau.-gia nghi đọc xong tin nhắn cũng quay sang nói nhỏ với nó.</w:t>
      </w:r>
    </w:p>
    <w:p>
      <w:pPr>
        <w:pStyle w:val="BodyText"/>
      </w:pPr>
      <w:r>
        <w:t xml:space="preserve">-Gì kỳ tuấn đã tát NL 2 tát.-nó nói nhỏ.</w:t>
      </w:r>
    </w:p>
    <w:p>
      <w:pPr>
        <w:pStyle w:val="BodyText"/>
      </w:pPr>
      <w:r>
        <w:t xml:space="preserve">-Chỉ là mượn cớ bà cũng biết rõ tên đó âu có tốt lành nz.-gia nghi cười khinh bỉ.</w:t>
      </w:r>
    </w:p>
    <w:p>
      <w:pPr>
        <w:pStyle w:val="BodyText"/>
      </w:pPr>
      <w:r>
        <w:t xml:space="preserve">-Nhắn tin cho bang bảo họ chuẩn bị đi.-nó lạnh lùng tl.</w:t>
      </w:r>
    </w:p>
    <w:p>
      <w:pPr>
        <w:pStyle w:val="BodyText"/>
      </w:pPr>
      <w:r>
        <w:t xml:space="preserve">-Uhm.-gia nghi tl.</w:t>
      </w:r>
    </w:p>
    <w:p>
      <w:pPr>
        <w:pStyle w:val="Compact"/>
      </w:pPr>
      <w:r>
        <w:t xml:space="preserve">`` Chồng nào vợ đó, cha mẹ nào con cái đó, anh nào em đó. Quả ko sai đúng là 1 gia đình, đến cả dòng họ cũng như vậy, toàn lũ hình người tâm thú``.-nó thầm nghĩ rồi kín đáo nở nụ cười nửa miệng đầy gian xảo.</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Reng……reng…….reng……..cuối cùng rồi buổi học cũng kết thúc.</w:t>
      </w:r>
    </w:p>
    <w:p>
      <w:pPr>
        <w:pStyle w:val="BodyText"/>
      </w:pPr>
      <w:r>
        <w:t xml:space="preserve">-Hôm nay chúng tôi có chút việc bận, nên tối ko ik chơi đx.-thiên bảo nói với vẻ hối lỗi.</w:t>
      </w:r>
    </w:p>
    <w:p>
      <w:pPr>
        <w:pStyle w:val="BodyText"/>
      </w:pPr>
      <w:r>
        <w:t xml:space="preserve">-Ko sao chúng tôi cũng có việc bận, vậy pp.-gia nghi cười, cùng nó lên xe ik về.</w:t>
      </w:r>
    </w:p>
    <w:p>
      <w:pPr>
        <w:pStyle w:val="BodyText"/>
      </w:pPr>
      <w:r>
        <w:t xml:space="preserve">-Cậu nghĩ sao, trước giờ những lần bang Hắc Long muốn gây chuyện, chúng ta đều được bang HHT giúp đỡ.-kỳ tuấn nhìn theo xe của bọn nó nói.</w:t>
      </w:r>
    </w:p>
    <w:p>
      <w:pPr>
        <w:pStyle w:val="BodyText"/>
      </w:pPr>
      <w:r>
        <w:t xml:space="preserve">-Lần này cũng vậy, về thôi.-hắn chắc chắn khẳng định rồi bước đi.</w:t>
      </w:r>
    </w:p>
    <w:p>
      <w:pPr>
        <w:pStyle w:val="BodyText"/>
      </w:pPr>
      <w:r>
        <w:t xml:space="preserve">Tại biệt thự của nó…………………</w:t>
      </w:r>
    </w:p>
    <w:p>
      <w:pPr>
        <w:pStyle w:val="BodyText"/>
      </w:pPr>
      <w:r>
        <w:t xml:space="preserve">-Chị nghĩ tối nay sẽ thế nào?-khánh nam nhìn bà chị mình vẫn đang cắm cuối vào công việc hỏi.</w:t>
      </w:r>
    </w:p>
    <w:p>
      <w:pPr>
        <w:pStyle w:val="BodyText"/>
      </w:pPr>
      <w:r>
        <w:t xml:space="preserve">-Sẽ chẳng thế nào cả.-nó vẫn lạnh lùng chăm chú vào đống hồ sơ.</w:t>
      </w:r>
    </w:p>
    <w:p>
      <w:pPr>
        <w:pStyle w:val="BodyText"/>
      </w:pPr>
      <w:r>
        <w:t xml:space="preserve">-Chị lại ko định ra mặt à?-khánh nam nhìn nó dò xét.</w:t>
      </w:r>
    </w:p>
    <w:p>
      <w:pPr>
        <w:pStyle w:val="BodyText"/>
      </w:pPr>
      <w:r>
        <w:t xml:space="preserve">-Hỏi thừa, tất nhiên là ko rồi.-gia nghi lên tiếng.</w:t>
      </w:r>
    </w:p>
    <w:p>
      <w:pPr>
        <w:pStyle w:val="BodyText"/>
      </w:pPr>
      <w:r>
        <w:t xml:space="preserve">-Không lần này tôi sẽ ra mặt, đã chuẩn bị xong hết chưa?-giờ đến lượt nó hỏi lại.</w:t>
      </w:r>
    </w:p>
    <w:p>
      <w:pPr>
        <w:pStyle w:val="BodyText"/>
      </w:pPr>
      <w:r>
        <w:t xml:space="preserve">-Dạ rồi, chỉ còn đợi đến giờ là đi thôi.-khánh nam phấn khởi nói, như đang rất mong đợi.</w:t>
      </w:r>
    </w:p>
    <w:p>
      <w:pPr>
        <w:pStyle w:val="BodyText"/>
      </w:pPr>
      <w:r>
        <w:t xml:space="preserve">-Hả? ra mặt ổn ko?-gia nghi lo lắng.</w:t>
      </w:r>
    </w:p>
    <w:p>
      <w:pPr>
        <w:pStyle w:val="BodyText"/>
      </w:pPr>
      <w:r>
        <w:t xml:space="preserve">-Ra mặt chứ ko phải lộ mặt thật.-nó chấn an con bạn.</w:t>
      </w:r>
    </w:p>
    <w:p>
      <w:pPr>
        <w:pStyle w:val="BodyText"/>
      </w:pPr>
      <w:r>
        <w:t xml:space="preserve">9h30ph…………….</w:t>
      </w:r>
    </w:p>
    <w:p>
      <w:pPr>
        <w:pStyle w:val="BodyText"/>
      </w:pPr>
      <w:r>
        <w:t xml:space="preserve">-Gần đến giờ rồi, chuẩn bị đi.-nó dẹp đống hồ sơ sang 1 bên lên lầu chuẩn bị.</w:t>
      </w:r>
    </w:p>
    <w:p>
      <w:pPr>
        <w:pStyle w:val="BodyText"/>
      </w:pPr>
      <w:r>
        <w:t xml:space="preserve">9h45ph……….nó và gia nghi đi xuống, vẫn như mọi lần nó 1 cây đen, gia nghi 1 cây trắng, 2 người đều mang mặt nạ cũng vẫn là cái mặt nạ quen thuộc của bang chủ và phó bang chủ bang HHT, còn khánh nam thì luôn là sự kết hợp giữa 2 màu đen trắng và đã chuẩn bị xong trước khi đến, chỉ còn đeo mặt nạ vào nữa là ok, cả đám ra xe. Nó vẫn là chiếc xe đua màu đen, gia nghi màu trắng và khánh nam thì trắng đen kết hợp (từ quần áo đến mặt nạ giờ cả xe cũng vẫn là 2 màu trắng đen, bái phục ông này thiệt). Nó lên xe và ``bay thôi``, gia nghi, khánh nam cũng ko kém, bay trên đường như đang chạy đua với gió, 5ph sau bọn nó có mặt tại 1 bãi đất trống, bang Hắc Long và Evil đều đã có mặt, cả bang của bọn nó cũng đã đến, dừng xe lại, bọn nó xuống xe đứng dựa vào đầu xe đợi xem náo nhiệt.</w:t>
      </w:r>
    </w:p>
    <w:p>
      <w:pPr>
        <w:pStyle w:val="BodyText"/>
      </w:pPr>
      <w:r>
        <w:t xml:space="preserve">-Đúng là ko ngoài dự đoán, bang HHT cũng đã đến, mà lần này cả bang chủ và 2 vị phó bang chủ cũng ra mặt, thật là vinh hạnh cho bang Hắc Long.-Duy khánh cười gian xảo.</w:t>
      </w:r>
    </w:p>
    <w:p>
      <w:pPr>
        <w:pStyle w:val="BodyText"/>
      </w:pPr>
      <w:r>
        <w:t xml:space="preserve">-Bang chủ nói quá chúng tôi chỉ đến xem náo nhiệt thôi.-nó lạnh lùng lên tiếng.</w:t>
      </w:r>
    </w:p>
    <w:p>
      <w:pPr>
        <w:pStyle w:val="BodyText"/>
      </w:pPr>
      <w:r>
        <w:t xml:space="preserve">-Vậy chúng tôi ko khách sáo.-Duy khánh gian tà nhìn 2 đứa nó nói.</w:t>
      </w:r>
    </w:p>
    <w:p>
      <w:pPr>
        <w:pStyle w:val="BodyText"/>
      </w:pPr>
      <w:r>
        <w:t xml:space="preserve">-Ko cần nhiều lời nz, tiết kiệm sức ik.-thiên bảo bực mình lên tiếng.</w:t>
      </w:r>
    </w:p>
    <w:p>
      <w:pPr>
        <w:pStyle w:val="BodyText"/>
      </w:pPr>
      <w:r>
        <w:t xml:space="preserve">-Lên……-2 bang xông vào nhau, đánh đấm lộn xộn, bây giờ chẳng còn biết đâu là bang Hắc Long âu là bang Evil, làm bọn nó đứng xem mà cũng muốn chóng mặt theo.</w:t>
      </w:r>
    </w:p>
    <w:p>
      <w:pPr>
        <w:pStyle w:val="BodyText"/>
      </w:pPr>
      <w:r>
        <w:t xml:space="preserve">20ph sau………………..</w:t>
      </w:r>
    </w:p>
    <w:p>
      <w:pPr>
        <w:pStyle w:val="BodyText"/>
      </w:pPr>
      <w:r>
        <w:t xml:space="preserve">-Ko cần xem nữa cũng biết, bang Hắc Long thua rồi.-khánh nam bình luận.</w:t>
      </w:r>
    </w:p>
    <w:p>
      <w:pPr>
        <w:pStyle w:val="BodyText"/>
      </w:pPr>
      <w:r>
        <w:t xml:space="preserve">-Ê băng à hình như tụi nó chuẩn bị chơi xấu kìa.-gia nghi chỉ đám đàn em của bang Hắc Long đang chuẩn bị chơi xấu (đánh ko lại thì chơi xấu “nhục”).</w:t>
      </w:r>
    </w:p>
    <w:p>
      <w:pPr>
        <w:pStyle w:val="BodyText"/>
      </w:pPr>
      <w:r>
        <w:t xml:space="preserve">Nó nhìn theo, rồi phóng ra 1 bông hoa hồng đen báo hiệu, ngay lập tức đàn em của nó cũng xông vào, ko cần mất quá nhiều thời gian, chỉ cần quay qua quay lại 1 chút thì người của bang HHT đã giải quyết xong cái đám ``chơi ko anh hùng, ko quân tử`` của bang Hắc Long.</w:t>
      </w:r>
    </w:p>
    <w:p>
      <w:pPr>
        <w:pStyle w:val="BodyText"/>
      </w:pPr>
      <w:r>
        <w:t xml:space="preserve">-Nếu đủ khả năng đánh với người ta thì hãy kiếm chuyện với bang nhóm khác, còn ko thì cũng đừng có chơi xấu.-gia nghi mỉa mai.</w:t>
      </w:r>
    </w:p>
    <w:p>
      <w:pPr>
        <w:pStyle w:val="BodyText"/>
      </w:pPr>
      <w:r>
        <w:t xml:space="preserve">Bọn nó chuẩn bị lên xe thì tên Duy khánh gì ko chịu thua mà cầm cây côn quăng vào bọn hắn, còn quăng với lực rất mạnh trong tình thế này thì dù thế nào trong 3 chàng cũng sẽ có 1 người bị thương và bị thương rất nặng (đúng là anh nào em đó ``bỉ ổi``). Nhưng xem như bọn hắn còn may mắn, có làm nhiều việc thiện nên đx trời thương, ngay lúc duy khánh quăng cây côn gần đến chỗ bọn hắn, thì nó đã nhanh tay phóng ra 1 cái phi tiêu hình hoa tuyết với lực cũng mạnh ko kém làm cây côn gơi xuống, cứu đx bọn hắn.</w:t>
      </w:r>
    </w:p>
    <w:p>
      <w:pPr>
        <w:pStyle w:val="BodyText"/>
      </w:pPr>
      <w:r>
        <w:t xml:space="preserve">-Đúng là 1 lũ bỉ ổi mà.-khánh nam tức giận.</w:t>
      </w:r>
    </w:p>
    <w:p>
      <w:pPr>
        <w:pStyle w:val="BodyText"/>
      </w:pPr>
      <w:r>
        <w:t xml:space="preserve">-Về thôi.-nó lạnh lùng nói rồi lên xe chạy về, gia nghi- khánh nam cũng về theo mặc dù trong lòng tức lắm.</w:t>
      </w:r>
    </w:p>
    <w:p>
      <w:pPr>
        <w:pStyle w:val="BodyText"/>
      </w:pPr>
      <w:r>
        <w:t xml:space="preserve">-Tụi tao thật ko ngờ tụi mày lại chơi kiểu tiểu nhân như vậy.-kỳ tuấn tức giận nhìn cả đám ban Hắc Long nói.</w:t>
      </w:r>
    </w:p>
    <w:p>
      <w:pPr>
        <w:pStyle w:val="BodyText"/>
      </w:pPr>
      <w:r>
        <w:t xml:space="preserve">-Về thôi.-hắn cũng tức giận ko kém nhưng biết kiềm chế hơn, lên xe đi về. kỳ tuấn- thiên bảo theo sao cũng như gia nghi-khánh nam trong lòng cũng tức lắm.</w:t>
      </w:r>
    </w:p>
    <w:p>
      <w:pPr>
        <w:pStyle w:val="BodyText"/>
      </w:pPr>
      <w:r>
        <w:t xml:space="preserve">-Chúng tôi rất ghét con trai và nhất là đối với đám con trai ko bỉ ổi, tiểu nhân như các người.-1 đứa con gái của bang HHT nhìn đám đàn em bang Hắc Long khinh bỉ nói rồi kéo nhau về, đàn em của Evil cũng giải tán theo, chỉ còn lại bang Hắc Long.</w:t>
      </w:r>
    </w:p>
    <w:p>
      <w:pPr>
        <w:pStyle w:val="BodyText"/>
      </w:pPr>
      <w:r>
        <w:t xml:space="preserve">-Mẹ kiếp.-duy khánh tức giận.</w:t>
      </w:r>
    </w:p>
    <w:p>
      <w:pPr>
        <w:pStyle w:val="BodyText"/>
      </w:pPr>
      <w:r>
        <w:t xml:space="preserve">(Sau này mình sẽ viết Duy khánh là DK nhé).</w:t>
      </w:r>
    </w:p>
    <w:p>
      <w:pPr>
        <w:pStyle w:val="BodyText"/>
      </w:pPr>
      <w:r>
        <w:t xml:space="preserve">-Đại ca sau giờ?-1 tên đàn em đến bên cạnh DK hỏi.</w:t>
      </w:r>
    </w:p>
    <w:p>
      <w:pPr>
        <w:pStyle w:val="Compact"/>
      </w:pPr>
      <w:r>
        <w:t xml:space="preserve">-Đi về chứ sao, má tụi mày cứ đợi đó.-Dk nghiến răng nói. (đúng là ngu mà còn lì toàn làm chuyện khùng).</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6h30ph………reng………….reng……….reng…….rầm. Vẫn là cái tiếng đồng hồ va vào tường quen thuộc và tất nhiên ``hung thủ`` ko ai khác ngoài nó.</w:t>
      </w:r>
    </w:p>
    <w:p>
      <w:pPr>
        <w:pStyle w:val="BodyText"/>
      </w:pPr>
      <w:r>
        <w:t xml:space="preserve">-Băng à. Trễ rồi đó.- gia nghi đã biết rút kinh nghiệm từ những hôm trước, nên hôm nay thức sớm khá sớm dù tối hôm qua về rất khuya.</w:t>
      </w:r>
    </w:p>
    <w:p>
      <w:pPr>
        <w:pStyle w:val="BodyText"/>
      </w:pPr>
      <w:r>
        <w:t xml:space="preserve">-Bà đi học trước đi.-nó vẫn cuộ tròn trong chăn, say sưa giấc điệp.</w:t>
      </w:r>
    </w:p>
    <w:p>
      <w:pPr>
        <w:pStyle w:val="BodyText"/>
      </w:pPr>
      <w:r>
        <w:t xml:space="preserve">-Uhm, vậy tôi ik trước.-gia nghi đeo cặp lên vai ra khỏi phòng.</w:t>
      </w:r>
    </w:p>
    <w:p>
      <w:pPr>
        <w:pStyle w:val="BodyText"/>
      </w:pPr>
      <w:r>
        <w:t xml:space="preserve">Tại trường………….</w:t>
      </w:r>
    </w:p>
    <w:p>
      <w:pPr>
        <w:pStyle w:val="BodyText"/>
      </w:pPr>
      <w:r>
        <w:t xml:space="preserve">-Ê Tuyết băng âu?-thiên bảo nhìn xung quanh hỏi.</w:t>
      </w:r>
    </w:p>
    <w:p>
      <w:pPr>
        <w:pStyle w:val="BodyText"/>
      </w:pPr>
      <w:r>
        <w:t xml:space="preserve">-Còn ngủ.-gia nghi để cặp lên bàn.</w:t>
      </w:r>
    </w:p>
    <w:p>
      <w:pPr>
        <w:pStyle w:val="BodyText"/>
      </w:pPr>
      <w:r>
        <w:t xml:space="preserve">-Saxx rồi lại như hôm trước, đến phút cuối mới xuất hiện à.-thiên bảo lắc đầu.</w:t>
      </w:r>
    </w:p>
    <w:p>
      <w:pPr>
        <w:pStyle w:val="BodyText"/>
      </w:pPr>
      <w:r>
        <w:t xml:space="preserve">6h55ph……………nó có mặt tại trường và đến khi vào lớp thì…………….đúng 7h00.</w:t>
      </w:r>
    </w:p>
    <w:p>
      <w:pPr>
        <w:pStyle w:val="BodyText"/>
      </w:pPr>
      <w:r>
        <w:t xml:space="preserve">Reng………reng………reng……….vào học.</w:t>
      </w:r>
    </w:p>
    <w:p>
      <w:pPr>
        <w:pStyle w:val="BodyText"/>
      </w:pPr>
      <w:r>
        <w:t xml:space="preserve">-Bái phục.-thiên bảo nắm 2 tay lại như phim kiếm hiệp.</w:t>
      </w:r>
    </w:p>
    <w:p>
      <w:pPr>
        <w:pStyle w:val="BodyText"/>
      </w:pPr>
      <w:r>
        <w:t xml:space="preserve">-Vào học rồi kìa ở đó mà bái với lạy.-gia nghi lắc đầu nói.</w:t>
      </w:r>
    </w:p>
    <w:p>
      <w:pPr>
        <w:pStyle w:val="BodyText"/>
      </w:pPr>
      <w:r>
        <w:t xml:space="preserve">-Hôm nay lớp chúng ta sẽ có thêm bạn mới.-cô giáo bước vào nói với cả lớp, lớp học lại tiếp tục xôn xao, bàn tán.</w:t>
      </w:r>
    </w:p>
    <w:p>
      <w:pPr>
        <w:pStyle w:val="BodyText"/>
      </w:pPr>
      <w:r>
        <w:t xml:space="preserve">-Ko biết là nam hay nữ nữa.-1 nữ sinh suy nghĩ.</w:t>
      </w:r>
    </w:p>
    <w:p>
      <w:pPr>
        <w:pStyle w:val="BodyText"/>
      </w:pPr>
      <w:r>
        <w:t xml:space="preserve">-Ước j là boy, mà còn là 1 bạch mã hoàng tử.-1 nữ sinh mơ mộng trên mây.</w:t>
      </w:r>
    </w:p>
    <w:p>
      <w:pPr>
        <w:pStyle w:val="BodyText"/>
      </w:pPr>
      <w:r>
        <w:t xml:space="preserve">-Ê nếu là con gái thì tốt quá.-1 nam sinh khều mấy thằng bạn mình.</w:t>
      </w:r>
    </w:p>
    <w:p>
      <w:pPr>
        <w:pStyle w:val="BodyText"/>
      </w:pPr>
      <w:r>
        <w:t xml:space="preserve">-Uhm, mà còn là người đẹp thì quá tuyệt vời.-1 nam sinh trong đám suy tư mơ tưởng.</w:t>
      </w:r>
    </w:p>
    <w:p>
      <w:pPr>
        <w:pStyle w:val="BodyText"/>
      </w:pPr>
      <w:r>
        <w:t xml:space="preserve">-Mà sao năm nay lớp mình nhiều người mới vậy hé? Hết cô gái tên Lâm Tuyết Băng rồi đến người này, hôm trước cả Nguyễn Ngọc Lam cũng xin chuyển qua lớp chúng ta.-1 nam sinh khác ngặm viết suy nghĩ (hii giống mình). Cả lớp vẫn còn tiếp tục bàn tán xôn xao, đến cả cô giáo cũng chẳng làm được gì.</w:t>
      </w:r>
    </w:p>
    <w:p>
      <w:pPr>
        <w:pStyle w:val="BodyText"/>
      </w:pPr>
      <w:r>
        <w:t xml:space="preserve">-Trật tự…rầm..rầm-cô giáo hét muốn khang cả cổ đến nỗi đập bàn đỏ cả tay mà cả lớp vẫn ồn ào bàn tán, hết cách cô giáo đành hướng ánh mắt cầu cứu về phía Gia Nghi.</w:t>
      </w:r>
    </w:p>
    <w:p>
      <w:pPr>
        <w:pStyle w:val="BodyText"/>
      </w:pPr>
      <w:r>
        <w:t xml:space="preserve">-IM…..-gia nghi quát lên, cả lớp ngay lập tức im lặng, im đến nỗi có thể nghe cả tiếng lá rụng ngoài sân.</w:t>
      </w:r>
    </w:p>
    <w:p>
      <w:pPr>
        <w:pStyle w:val="BodyText"/>
      </w:pPr>
      <w:r>
        <w:t xml:space="preserve">-Em vào được rồi.-bây giờ cô giáo mới có thể nhìn ra cửa lớp kêu học sinh mới vào lớp.</w:t>
      </w:r>
    </w:p>
    <w:p>
      <w:pPr>
        <w:pStyle w:val="BodyText"/>
      </w:pPr>
      <w:r>
        <w:t xml:space="preserve">-Giới thiệu với các em đây là Hà Tuyết Mi, vừa từ nước ngoài về sẽ học ở lớp chúng ta.-cô giáo chỉ vào Tuyết Mi giới thiệu</w:t>
      </w:r>
    </w:p>
    <w:p>
      <w:pPr>
        <w:pStyle w:val="BodyText"/>
      </w:pPr>
      <w:r>
        <w:t xml:space="preserve">-Chào tất cả các bạn mình là Hà Tuyết Mi. Mong các bạn giúp đỡ.-Tuyết Mi nhẹ nhàng nói còn khuyến mãi thêm nụ cười chết người, cuối đầu chào cả lớp và lại 1 lần nữa cả lớp xôn xao.</w:t>
      </w:r>
    </w:p>
    <w:p>
      <w:pPr>
        <w:pStyle w:val="BodyText"/>
      </w:pPr>
      <w:r>
        <w:t xml:space="preserve">-Á…mẹ ơi đẹp quá.-1 nam sinh trầm trồ.</w:t>
      </w:r>
    </w:p>
    <w:p>
      <w:pPr>
        <w:pStyle w:val="BodyText"/>
      </w:pPr>
      <w:r>
        <w:t xml:space="preserve">-Dễ thương quá.-1 nam sinh khác cũng ko kiềm chế được mà thốt lên.</w:t>
      </w:r>
    </w:p>
    <w:p>
      <w:pPr>
        <w:pStyle w:val="BodyText"/>
      </w:pPr>
      <w:r>
        <w:t xml:space="preserve">-Trời ơi. Nàng cướp S2 tôi rồi.-lại 1 nam sinh khác thảng thốt.</w:t>
      </w:r>
    </w:p>
    <w:p>
      <w:pPr>
        <w:pStyle w:val="BodyText"/>
      </w:pPr>
      <w:r>
        <w:t xml:space="preserve">-Mẹ kiếp lại là con gái.-1 nữ sinh tức giận nhìn tuyết mi nói.</w:t>
      </w:r>
    </w:p>
    <w:p>
      <w:pPr>
        <w:pStyle w:val="BodyText"/>
      </w:pPr>
      <w:r>
        <w:t xml:space="preserve">-Xem đám con trai trong lớp nhìn con nhỏ đó kìa.-1 nữ sinh khác cũng tức giận ko kém.</w:t>
      </w:r>
    </w:p>
    <w:p>
      <w:pPr>
        <w:pStyle w:val="BodyText"/>
      </w:pPr>
      <w:r>
        <w:t xml:space="preserve">-Má. Con này xem ra cũng ko tầm thường đâu.-con Ngọc Lam lên tiếng.</w:t>
      </w:r>
    </w:p>
    <w:p>
      <w:pPr>
        <w:pStyle w:val="BodyText"/>
      </w:pPr>
      <w:r>
        <w:t xml:space="preserve">-Chị lần này giải quyết hết luôn đi.-1 con nhỏ khác nhìn tuyết mi như muốn ăn tươi nuốt sống.</w:t>
      </w:r>
    </w:p>
    <w:p>
      <w:pPr>
        <w:pStyle w:val="BodyText"/>
      </w:pPr>
      <w:r>
        <w:t xml:space="preserve">-Lại từ nước ngoài về, sau lớp mình có nhiều người từ nước ngoài về quá vậy?-nam sinh ngặm viết suy nghĩ khi nãy cũng lại 1 lần nữa lên tiếng và lần này cũng lại tiếp tục ngặm viết nhìn tuyết mi suy nghĩ, cả lớp có lẽ sẽ vẫn còn tiếp tục xôn xao nếu nó ko lên tiếng. Nó thì vốn dĩ chẳng quan tâm gì đến những chuyện này nhưng khi nghe cô giáo nói tên, nó ngạc nhiên rời mắt khỏi đống hồ sơ ngước lên nhìn và quả ko sai……………………………………………….</w:t>
      </w:r>
    </w:p>
    <w:p>
      <w:pPr>
        <w:pStyle w:val="BodyText"/>
      </w:pPr>
      <w:r>
        <w:t xml:space="preserve">-Các người đã bàn tán xong chưa………..-nó ko quát lên uy quyền như gia nghi mà chỉ nhẹ nhàng cất cái chất giọng lạnh lẽo của mình lên. Nhưng cũng đủ làm cả lớp im lặng, trật tự.</w:t>
      </w:r>
    </w:p>
    <w:p>
      <w:pPr>
        <w:pStyle w:val="BodyText"/>
      </w:pPr>
      <w:r>
        <w:t xml:space="preserve">-Chiiiiiiiiiiiiiiiiị-tuyết mi thấy tình hình đã ổn hơn thì chạy đến ôm trầm nó.</w:t>
      </w:r>
    </w:p>
    <w:p>
      <w:pPr>
        <w:pStyle w:val="BodyText"/>
      </w:pPr>
      <w:r>
        <w:t xml:space="preserve">-Sao em lại ở đây ko phải em đang ở Anh sao?-nó nhìn tuyết mi dò xét.</w:t>
      </w:r>
    </w:p>
    <w:p>
      <w:pPr>
        <w:pStyle w:val="BodyText"/>
      </w:pPr>
      <w:r>
        <w:t xml:space="preserve">-Em sẽ kể cho chị nghe sao, giờ tìm chỗ ngồi cho em đã.-tuyết mi nhìn xung quanh tìm chỗ ngồi, thiên bảo nãy giờ im lặng ngồi mơ mộng chống cằm ngắm nhìn tuyết mi (Jenny:chết rồi trúng rồi.</w:t>
      </w:r>
    </w:p>
    <w:p>
      <w:pPr>
        <w:pStyle w:val="BodyText"/>
      </w:pPr>
      <w:r>
        <w:t xml:space="preserve">Thiên Bảo: trúng j?</w:t>
      </w:r>
    </w:p>
    <w:p>
      <w:pPr>
        <w:pStyle w:val="BodyText"/>
      </w:pPr>
      <w:r>
        <w:t xml:space="preserve">Jenny: tiếng sét ái tình, mũi tên tình yêu. Hehehehe.</w:t>
      </w:r>
    </w:p>
    <w:p>
      <w:pPr>
        <w:pStyle w:val="BodyText"/>
      </w:pPr>
      <w:r>
        <w:t xml:space="preserve">Thiên bảo: nói bậy bạ tại anh mày thấy con bé đó cũng xinh nên ngắm 1 chút thôi, trúng gì mà trúng.</w:t>
      </w:r>
    </w:p>
    <w:p>
      <w:pPr>
        <w:pStyle w:val="BodyText"/>
      </w:pPr>
      <w:r>
        <w:t xml:space="preserve">Jenny: Ai biết được chứ, chuyện tương lai, hahahahaa. ``xách dép chuồn nhanh``.</w:t>
      </w:r>
    </w:p>
    <w:p>
      <w:pPr>
        <w:pStyle w:val="BodyText"/>
      </w:pPr>
      <w:r>
        <w:t xml:space="preserve">Thiên bảo: ê con kia có ngon thì đừng chạy).</w:t>
      </w:r>
    </w:p>
    <w:p>
      <w:pPr>
        <w:pStyle w:val="BodyText"/>
      </w:pPr>
      <w:r>
        <w:t xml:space="preserve">Kỳ Tuấn cũng nhìn thấy biểu hiện ``ko bình thường`` đó của thằng bạn mình, cười gian xảo Kỳ tuấn lên tiếng.</w:t>
      </w:r>
    </w:p>
    <w:p>
      <w:pPr>
        <w:pStyle w:val="BodyText"/>
      </w:pPr>
      <w:r>
        <w:t xml:space="preserve">-Hình như trong lớp cũng hết chỗ rồi, chỉ còn mỗi chỗ của Thiên Hoàng, nhưng nó ko thích ngồi với người lạ đâu hay em ngồi đây với thiên bảo đi để anh lên trên ngồi với thiên hoàng.-kỳ tuấn cười tươi lên tiếng (Jenny: saxxx có ý đồ đấy bà con đừng để bị lừa.</w:t>
      </w:r>
    </w:p>
    <w:p>
      <w:pPr>
        <w:pStyle w:val="BodyText"/>
      </w:pPr>
      <w:r>
        <w:t xml:space="preserve">Kỳ Tuấn: nói j hả bé?</w:t>
      </w:r>
    </w:p>
    <w:p>
      <w:pPr>
        <w:pStyle w:val="BodyText"/>
      </w:pPr>
      <w:r>
        <w:t xml:space="preserve">Jenny: d…ạ…d…..ạ đâu có..đâu có…gì đâu ``chuồn thôi``).</w:t>
      </w:r>
    </w:p>
    <w:p>
      <w:pPr>
        <w:pStyle w:val="BodyText"/>
      </w:pPr>
      <w:r>
        <w:t xml:space="preserve">Kỳ Tuấn: biết điều đó nhok).</w:t>
      </w:r>
    </w:p>
    <w:p>
      <w:pPr>
        <w:pStyle w:val="BodyText"/>
      </w:pPr>
      <w:r>
        <w:t xml:space="preserve">-Dạ. Vậy em cảm ơn anh nhiều.-tuyết mi chẳng suy nghĩ nhiều cảm ơn kỳ tuấn rồi vào chỗ ngồi, còn kỳ tuấn thì đành hy sinh gì ``hạnh phúc tương lai`` của thằng bạn (hehehehe).</w:t>
      </w:r>
    </w:p>
    <w:p>
      <w:pPr>
        <w:pStyle w:val="BodyText"/>
      </w:pPr>
      <w:r>
        <w:t xml:space="preserve">-Trời. Sao người đẹp đều tụ về 3 cái bàn đó hết vậy?-1 nam sinh đau khổ nói.</w:t>
      </w:r>
    </w:p>
    <w:p>
      <w:pPr>
        <w:pStyle w:val="BodyText"/>
      </w:pPr>
      <w:r>
        <w:t xml:space="preserve">-Mày im đi nói 1 hồi, chị 2 đá mày ra khỏi lớp đó.-1 nam sinh khác lên tiếng nhắc nhở thằng bạn đang nát tan trái tim.</w:t>
      </w:r>
    </w:p>
    <w:p>
      <w:pPr>
        <w:pStyle w:val="BodyText"/>
      </w:pPr>
      <w:r>
        <w:t xml:space="preserve">-Mà Tuyết Mi là gì của 2 bà vậy? kỳ tuấn ngổi ở bàn trên quay xuống nhiều chuyện.</w:t>
      </w:r>
    </w:p>
    <w:p>
      <w:pPr>
        <w:pStyle w:val="BodyText"/>
      </w:pPr>
      <w:r>
        <w:t xml:space="preserve">-Chừng nữa tôi kể cho nghe.-gia nghi nhìn kỳ tuấn nói.</w:t>
      </w:r>
    </w:p>
    <w:p>
      <w:pPr>
        <w:pStyle w:val="BodyText"/>
      </w:pPr>
      <w:r>
        <w:t xml:space="preserve">-Ê hay tối nay chúng ta sẽ tổ chức 1 buổi tiệc ở nhà băng chào mừng Tuyết Mi về nhé?-gia nghi phấn khởi nói nhìn cả đám.</w:t>
      </w:r>
    </w:p>
    <w:p>
      <w:pPr>
        <w:pStyle w:val="BodyText"/>
      </w:pPr>
      <w:r>
        <w:t xml:space="preserve">-Uhm, cũng được.-kỳ tuấn ko có ý kiến j.</w:t>
      </w:r>
    </w:p>
    <w:p>
      <w:pPr>
        <w:pStyle w:val="BodyText"/>
      </w:pPr>
      <w:r>
        <w:t xml:space="preserve">-Hay đó.-thiên bảo cũng vậy</w:t>
      </w:r>
    </w:p>
    <w:p>
      <w:pPr>
        <w:pStyle w:val="BodyText"/>
      </w:pPr>
      <w:r>
        <w:t xml:space="preserve">-Sao cũng được.-nó thì lại tiếp tục chúi đầu vào công việc.</w:t>
      </w:r>
    </w:p>
    <w:p>
      <w:pPr>
        <w:pStyle w:val="BodyText"/>
      </w:pPr>
      <w:r>
        <w:t xml:space="preserve">-Tùy.-hắn thì chẳng bao giờ quan tâm đến những chuyện này.</w:t>
      </w:r>
    </w:p>
    <w:p>
      <w:pPr>
        <w:pStyle w:val="BodyText"/>
      </w:pPr>
      <w:r>
        <w:t xml:space="preserve">-Hiii, tốt quá em lại có lộc ăn rồi.-tuyết mi cười tươi như trẻ con làm S2 ai kia xốn xao (nói mà ko nghe).</w:t>
      </w:r>
    </w:p>
    <w:p>
      <w:pPr>
        <w:pStyle w:val="BodyText"/>
      </w:pPr>
      <w:r>
        <w:t xml:space="preserve">-Vậy bây giờ em ở đâu?-gia nghìn tuyết mi hỏi.</w:t>
      </w:r>
    </w:p>
    <w:p>
      <w:pPr>
        <w:pStyle w:val="BodyText"/>
      </w:pPr>
      <w:r>
        <w:t xml:space="preserve">-Tất nhiên là nhà chị băng, em cho người mang vali đến đó rồi.-tuyết mi long lanh đôi mắt nhìn nó.</w:t>
      </w:r>
    </w:p>
    <w:p>
      <w:pPr>
        <w:pStyle w:val="BodyText"/>
      </w:pPr>
      <w:r>
        <w:t xml:space="preserve">-Em đừng vui mừng quá sớm, chị sẽ nói chuyện với em sau.-nó vẫn ko rời mắt khỏi đống hồ sơ, lạnh lùng nói, tuyết mi ỉu xìu. Mọi người cũng ko dám có nhiều ý kiến, đành ai về việc nấy (Jenny: saxxx chỉ có nó là làm việc còn lại toàn là chơi).</w:t>
      </w:r>
    </w:p>
    <w:p>
      <w:pPr>
        <w:pStyle w:val="BodyText"/>
      </w:pPr>
      <w:r>
        <w:t xml:space="preserve">Hắn-Thiên bảo-Kỳ Tuấn-Gia Nghi-Tuyết Mi: nói gì đó hả?</w:t>
      </w:r>
    </w:p>
    <w:p>
      <w:pPr>
        <w:pStyle w:val="BodyText"/>
      </w:pPr>
      <w:r>
        <w:t xml:space="preserve">Jenny: ``chết rồi chạy thôi``).</w:t>
      </w:r>
    </w:p>
    <w:p>
      <w:pPr>
        <w:pStyle w:val="BodyText"/>
      </w:pPr>
      <w:r>
        <w:t xml:space="preserve">Reng……reng………reng…………giờ giải lao.</w:t>
      </w:r>
    </w:p>
    <w:p>
      <w:pPr>
        <w:pStyle w:val="BodyText"/>
      </w:pPr>
      <w:r>
        <w:t xml:space="preserve">-Đi ăn thôi.-tuyết mi vui mừng rời bàn đi xuống cantin.</w:t>
      </w:r>
    </w:p>
    <w:p>
      <w:pPr>
        <w:pStyle w:val="BodyText"/>
      </w:pPr>
      <w:r>
        <w:t xml:space="preserve">-Ko bao giờ lớn được.-nó lạnh lùng nói nhưng vẫn phải đi theo.</w:t>
      </w:r>
    </w:p>
    <w:p>
      <w:pPr>
        <w:pStyle w:val="BodyText"/>
      </w:pPr>
      <w:r>
        <w:t xml:space="preserve">Cantin…………</w:t>
      </w:r>
    </w:p>
    <w:p>
      <w:pPr>
        <w:pStyle w:val="BodyText"/>
      </w:pPr>
      <w:r>
        <w:t xml:space="preserve">-Bộ ba hot-boy kìa.-1 đám nữ sinh hét lên, nhưng đáng tiết chưa kịp chạy đến thì đã bị gia nghi ``hét`` bay hết rồi (vậy xem ra chất giọng bà này có thể đem ra so sánh với quạt Ba Tiêu của Thiết Phiến công chúa rồi, hiiii).</w:t>
      </w:r>
    </w:p>
    <w:p>
      <w:pPr>
        <w:pStyle w:val="BodyText"/>
      </w:pPr>
      <w:r>
        <w:t xml:space="preserve">-BIẾN……….-gia nghi hét lên, tất cả nữ sinh chạy tán loạn.</w:t>
      </w:r>
    </w:p>
    <w:p>
      <w:pPr>
        <w:pStyle w:val="BodyText"/>
      </w:pPr>
      <w:r>
        <w:t xml:space="preserve">-Woa chị gia nghi giỏi quá.-tuyết mi thích thú nói, cả đám còn đang đứng đó thì nó đã đi lấy thức ăn và đến bàn ngồi từ lâu.</w:t>
      </w:r>
    </w:p>
    <w:p>
      <w:pPr>
        <w:pStyle w:val="BodyText"/>
      </w:pPr>
      <w:r>
        <w:t xml:space="preserve">-Chị à anh khánh nam đâu ạ?-tuyết mi bây giờ mới nhớ đến khánh nam, đặt thức ăn xuống bàn ngồi xuống hỏi. Những người khác cũng ngồi xuống.</w:t>
      </w:r>
    </w:p>
    <w:p>
      <w:pPr>
        <w:pStyle w:val="BodyText"/>
      </w:pPr>
      <w:r>
        <w:t xml:space="preserve">-Ở trường Royal.-nó lạnh lùng vừa ăn vừa nói.</w:t>
      </w:r>
    </w:p>
    <w:p>
      <w:pPr>
        <w:pStyle w:val="BodyText"/>
      </w:pPr>
      <w:r>
        <w:t xml:space="preserve">-Á học trường khác, thật là.-tuyết mi có vẻ hơi buồn.</w:t>
      </w:r>
    </w:p>
    <w:p>
      <w:pPr>
        <w:pStyle w:val="BodyText"/>
      </w:pPr>
      <w:r>
        <w:t xml:space="preserve">-Uhm tối nay nhớ gọi khánh nam.-gia nghi nhìn tuyết mi nói.</w:t>
      </w:r>
    </w:p>
    <w:p>
      <w:pPr>
        <w:pStyle w:val="BodyText"/>
      </w:pPr>
      <w:r>
        <w:t xml:space="preserve">-Dạ. Chắc chắn là phải có mặt anh ấy rồi.-tuyết mi vui vẻ trở lại</w:t>
      </w:r>
    </w:p>
    <w:p>
      <w:pPr>
        <w:pStyle w:val="BodyText"/>
      </w:pPr>
      <w:r>
        <w:t xml:space="preserve">Mọi người đang vui vẻ ăn uống thì con NL từ đâu xuất hiện, ẹo qua ẹo lại đi chung còn có 2 đứa con gái khác cũng chẳng thua gì.</w:t>
      </w:r>
    </w:p>
    <w:p>
      <w:pPr>
        <w:pStyle w:val="BodyText"/>
      </w:pPr>
      <w:r>
        <w:t xml:space="preserve">-Anh Tuấn sao anh lại còn ăn chung với mấy con nhỏ xấu xí này chứ.-NL õng ẹo nói (mẹ ơi con mới ăn cơm đừng hại con phải ói).</w:t>
      </w:r>
    </w:p>
    <w:p>
      <w:pPr>
        <w:pStyle w:val="BodyText"/>
      </w:pPr>
      <w:r>
        <w:t xml:space="preserve">-……chị …..chị …..ơi khó thở quá mùi mỹ phẩm………..mùi mỹ phẩm.-tuyết mi khó thở gì mùi mỹ phẩm kinh khủng của con NL.</w:t>
      </w:r>
    </w:p>
    <w:p>
      <w:pPr>
        <w:pStyle w:val="BodyText"/>
      </w:pPr>
      <w:r>
        <w:t xml:space="preserve">-Tuyết Mi, tuyết mi……thuốc …thuốc của em đâu.-nó lo lắng gần như là hốt hoảng lên, lấy ly nước lọc trên bàn cho cô uống.</w:t>
      </w:r>
    </w:p>
    <w:p>
      <w:pPr>
        <w:pStyle w:val="BodyText"/>
      </w:pPr>
      <w:r>
        <w:t xml:space="preserve">-Vệ sĩ…………….vệ sĩ…-nó hét lên 2 tên vệ sĩ đứng trước cửa cantin chạy vào.</w:t>
      </w:r>
    </w:p>
    <w:p>
      <w:pPr>
        <w:pStyle w:val="BodyText"/>
      </w:pPr>
      <w:r>
        <w:t xml:space="preserve">-Dạ tiểu thư.-2 tên vệ sĩ hốt hoảng.</w:t>
      </w:r>
    </w:p>
    <w:p>
      <w:pPr>
        <w:pStyle w:val="BodyText"/>
      </w:pPr>
      <w:r>
        <w:t xml:space="preserve">-Mau lên lớp đến bàn của Tuyết Mi lấy trong cặp nó lọ thuốc ra đây NHANH LÊN.-nó như ko còn giữ được bình tĩnh, 2 tên vệ sĩ chạy đi.</w:t>
      </w:r>
    </w:p>
    <w:p>
      <w:pPr>
        <w:pStyle w:val="BodyText"/>
      </w:pPr>
      <w:r>
        <w:t xml:space="preserve">-Cô còn ko mau biến.-gia nghi quát thẳng vào mặt con ngọc lam.</w:t>
      </w:r>
    </w:p>
    <w:p>
      <w:pPr>
        <w:pStyle w:val="BodyText"/>
      </w:pPr>
      <w:r>
        <w:t xml:space="preserve">-tuyết mi, tuyết mi cô ko sao chứ?-thiên bảo lo lắng.</w:t>
      </w:r>
    </w:p>
    <w:p>
      <w:pPr>
        <w:pStyle w:val="BodyText"/>
      </w:pPr>
      <w:r>
        <w:t xml:space="preserve">-Anh bảo anh làm gì lo lắng cho cái con bệnh hoạn đó dữ vậy.-1 con nhỏ đi chung NL lên tiếng tỏ vẻ giận dỗi.</w:t>
      </w:r>
    </w:p>
    <w:p>
      <w:pPr>
        <w:pStyle w:val="BodyText"/>
      </w:pPr>
      <w:r>
        <w:t xml:space="preserve">Bốp………..thiên bảo tức giận tát con nhỏ đó 1 cái.</w:t>
      </w:r>
    </w:p>
    <w:p>
      <w:pPr>
        <w:pStyle w:val="BodyText"/>
      </w:pPr>
      <w:r>
        <w:t xml:space="preserve">-Tôi cấm cô nói tuyết mi như vậy, nếu ko muốn bị tát nữa thì BIẾN.-thiên bảo thật sự tức giận nghiến răng nói.</w:t>
      </w:r>
    </w:p>
    <w:p>
      <w:pPr>
        <w:pStyle w:val="BodyText"/>
      </w:pPr>
      <w:r>
        <w:t xml:space="preserve">-Anh….anh…sao anh lại có thể gì con đó mà tát em chứ, rồi em sẽ cho anh thấy.-con nhỏ đó ôm mặt khóc chạy đi.</w:t>
      </w:r>
    </w:p>
    <w:p>
      <w:pPr>
        <w:pStyle w:val="BodyText"/>
      </w:pPr>
      <w:r>
        <w:t xml:space="preserve">-Sao 2 người cũng muốn bị tát như vậy rồi mới chịu đi hả?-kỳ tuấn cũng tức giận nói.</w:t>
      </w:r>
    </w:p>
    <w:p>
      <w:pPr>
        <w:pStyle w:val="BodyText"/>
      </w:pPr>
      <w:r>
        <w:t xml:space="preserve">-Hứ..tụi mày được lắm…..rồi tao sẽ cho tụi mày thấy.-con ngọc lam tức giận nghiến răng nhìn bọn nó rồi bỏ đi.</w:t>
      </w:r>
    </w:p>
    <w:p>
      <w:pPr>
        <w:pStyle w:val="BodyText"/>
      </w:pPr>
      <w:r>
        <w:t xml:space="preserve">-Anh hoàng à em ko có làm gì hết, anh cho em ngồi lại ăn với anh nhe (mẹ ơi mặt con này dày).-1con nhỏ cũng đi chung với con ngọc lam õng ẹo trước mặt thiên hoàng nói.</w:t>
      </w:r>
    </w:p>
    <w:p>
      <w:pPr>
        <w:pStyle w:val="BodyText"/>
      </w:pPr>
      <w:r>
        <w:t xml:space="preserve">-Biến.-thiên hoàng ko thèm liết nhìn 1 cái chỉ chăm chú nhìn nó đang lo lắng cho tuyết mi.</w:t>
      </w:r>
    </w:p>
    <w:p>
      <w:pPr>
        <w:pStyle w:val="BodyText"/>
      </w:pPr>
      <w:r>
        <w:t xml:space="preserve">-Anh hoàng à, anh sao vậy?-con nhỏ vẫn ko biết thân biết phận lượn qua lượn lại.</w:t>
      </w:r>
    </w:p>
    <w:p>
      <w:pPr>
        <w:pStyle w:val="BodyText"/>
      </w:pPr>
      <w:r>
        <w:t xml:space="preserve">-BIẾN.-thiên hoàng tức giận trừng mắt quát, con nhỏ rớm rớm nước mắt chạy đi.</w:t>
      </w:r>
    </w:p>
    <w:p>
      <w:pPr>
        <w:pStyle w:val="BodyText"/>
      </w:pPr>
      <w:r>
        <w:t xml:space="preserve">-Mẹ kiếp toàn lũ nước mắt cá sấu.-thiên bảo thật sự vô cùng tức giận, lúc này 2 tên vệ sĩ cũng xuống mang theo lọ thuốc cho tuyết mi.</w:t>
      </w:r>
    </w:p>
    <w:p>
      <w:pPr>
        <w:pStyle w:val="BodyText"/>
      </w:pPr>
      <w:r>
        <w:t xml:space="preserve">-Dạ thuốc đây thưa tiểu thư .-1 tên vệ sĩ đưa lọ thọ thuốc cho nó, nó lấy lọ thuốc cho tuyết mi uống, vuốt ngực cho cô thở đều lại.</w:t>
      </w:r>
    </w:p>
    <w:p>
      <w:pPr>
        <w:pStyle w:val="BodyText"/>
      </w:pPr>
      <w:r>
        <w:t xml:space="preserve">-Nè ko sao rồi chứ?-kỳ tuấn lo lắng nhìn tuyết mi hỏi, nó để lọ thuốc lên bàn, thiên bảo tò mò cầm lên xe, thì ra là thuốc bệnh tim.</w:t>
      </w:r>
    </w:p>
    <w:p>
      <w:pPr>
        <w:pStyle w:val="BodyText"/>
      </w:pPr>
      <w:r>
        <w:t xml:space="preserve">``Bệnh tim sao, 1 cô bé dễ thương, ngây thơ như vậy mà lại bị bệnh tim sao``-thiên bảo đặt lọ thuốc xuống thầm nghĩ, cảm thấy trái tim cũng đau theo.</w:t>
      </w:r>
    </w:p>
    <w:p>
      <w:pPr>
        <w:pStyle w:val="BodyText"/>
      </w:pPr>
      <w:r>
        <w:t xml:space="preserve">-Em ko sao rồi chị ko cần phải lo như vậy.-tuyết mi hơi thở yếu ớt nhẹ nói.</w:t>
      </w:r>
    </w:p>
    <w:p>
      <w:pPr>
        <w:pStyle w:val="BodyText"/>
      </w:pPr>
      <w:r>
        <w:t xml:space="preserve">-Chị kêu vệ sĩ đưa em về nhe.-nó diệu dàng lo lắng nhìn tuyết mi thở khó nhọc nói.</w:t>
      </w:r>
    </w:p>
    <w:p>
      <w:pPr>
        <w:pStyle w:val="BodyText"/>
      </w:pPr>
      <w:r>
        <w:t xml:space="preserve">``Cô ấy đã ko còn lạnh lùng rồi, lúc này trông cô ấy thật như 1 nàng công chúa, cần được người khác bảo vệ và che chở``.</w:t>
      </w:r>
    </w:p>
    <w:p>
      <w:pPr>
        <w:pStyle w:val="BodyText"/>
      </w:pPr>
      <w:r>
        <w:t xml:space="preserve">-Để tôi đưa cô ấy lên phòng y tế nằm nghỉ.-thiên bảo nhảy vào nói.</w:t>
      </w:r>
    </w:p>
    <w:p>
      <w:pPr>
        <w:pStyle w:val="BodyText"/>
      </w:pPr>
      <w:r>
        <w:t xml:space="preserve">-Uhm. Vậy cũng được.-nó lo lắng nhìn tuyết mi rồi cũng đồng ý, thiên bảo đưa tuyết mi lên phòng y tế.</w:t>
      </w:r>
    </w:p>
    <w:p>
      <w:pPr>
        <w:pStyle w:val="BodyText"/>
      </w:pPr>
      <w:r>
        <w:t xml:space="preserve">-2 người đi theo ik.-nó nhìn 2 tên vệ sĩ nói.</w:t>
      </w:r>
    </w:p>
    <w:p>
      <w:pPr>
        <w:pStyle w:val="BodyText"/>
      </w:pPr>
      <w:r>
        <w:t xml:space="preserve">-Dạ.-2 tên vệ sĩ ik theo tuyết mi và thiên bảo.</w:t>
      </w:r>
    </w:p>
    <w:p>
      <w:pPr>
        <w:pStyle w:val="BodyText"/>
      </w:pPr>
      <w:r>
        <w:t xml:space="preserve">Reng……..reng……….reng……..giờ giải lao kết thúc, cả đám lên lớp chuẩn bị cho tiết học sau. Nó mệt mỏi lao vào công việc, gia nghi cũng chẳng còn tâm trí để chơi (muốn chơi cũng ko ai chơi cùng), kỳ tuấn thì lo lắng nhớ đến lời nói của bọn con NL. Hắn thì vẫn như bình thường nghe nhạc ngủ, nhưng hôm nay hắn vỗn dĩ ko thể ngủ được trong đầu hắn lúc này chỉ toàn hình ảnh diệu dàng của nó khi nãy, cùng 1 đống suy nghĩ chẳng âu vào âu.</w:t>
      </w:r>
    </w:p>
    <w:p>
      <w:pPr>
        <w:pStyle w:val="BodyText"/>
      </w:pPr>
      <w:r>
        <w:t xml:space="preserve">Trên phòng y tế……………………tuyết mi nằm trên giường ngủ ngon lành, dễ thương như 1 nàng công chúa, còn thiên bảo thì ngồi bên cạnh lo lắng nhìn cô.</w:t>
      </w:r>
    </w:p>
    <w:p>
      <w:pPr>
        <w:pStyle w:val="BodyText"/>
      </w:pPr>
      <w:r>
        <w:t xml:space="preserve">`` 1 cô bé dễ thương như vậy mà lại bệnh tim sao? Đúng là số phận mà``.-thiên bảo đau lòng nhìn cô thầm nghĩ, rồi cũng như Kỳ Tuấn, thiên bảo cũng nhớ đến lời nói của đám con NL và lo lắng.</w:t>
      </w:r>
    </w:p>
    <w:p>
      <w:pPr>
        <w:pStyle w:val="BodyText"/>
      </w:pPr>
      <w:r>
        <w:t xml:space="preserve">`` Cho dù tuyết băng, gia nghi có trong tay bang nhóm mạnh ntn, họ có giỏi ntn thì có lẽ cũng chỉ có thể tự bảo vệ ình còn muốn bảo vệ cho tuyết mi xem ra sẽ rất khó với lại tuyết mi còn mang bệnh tim. Không được mình phải nghĩ cách để có thể bảo vệ cho tuyết mi ko thể để cô ấy có chuyện gì, nhất là những chuyện như hôm nay ko thể được``.-lần này thiên bảo lo lắng thật sự, nắm tay tuyết mi mà anh cảm thấy vừa đau lòng vừa ấm áp (haizzz tác giả cũng ko muốn như vậy đâu…………). Kết quả rồi sẽ ra sau đây, tuyết mi ra đi gì bệnh tim, thiên bảo ở lại đau khổ hay họ sẽ có 1 happy wending……………………………..</w:t>
      </w:r>
    </w:p>
    <w:p>
      <w:pPr>
        <w:pStyle w:val="Compact"/>
      </w:pPr>
      <w:r>
        <w:t xml:space="preserve">Hà Tuyết Mi: 16t, IQ 200/200, xinh đẹp, ngây thơ, rất hòa đồng và hiền lành (trong truyện mình sẽ nói rõ hơn về bé này nhé).</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Reng……reng……reng……tiếng chuông báo hiệu 1 ngày học đã kết thúc, dù hôm nay lớp nó phải học đến hai buổi, nhưng buổi chiều chỉ học có 3 tiết nên cả đám được về sớm.</w:t>
      </w:r>
    </w:p>
    <w:p>
      <w:pPr>
        <w:pStyle w:val="BodyText"/>
      </w:pPr>
      <w:r>
        <w:t xml:space="preserve">-Tuyết mi âu?-nó lại 1 lần nữa lo lắng cho tuyết mi.</w:t>
      </w:r>
    </w:p>
    <w:p>
      <w:pPr>
        <w:pStyle w:val="BodyText"/>
      </w:pPr>
      <w:r>
        <w:t xml:space="preserve">-Em ở đây.-tuyết mi vui vẻ từ trong trường đi ra cùng thiên bảo.</w:t>
      </w:r>
    </w:p>
    <w:p>
      <w:pPr>
        <w:pStyle w:val="BodyText"/>
      </w:pPr>
      <w:r>
        <w:t xml:space="preserve">-Vậy về thôi.-nó lạnh lùng trở lại.</w:t>
      </w:r>
    </w:p>
    <w:p>
      <w:pPr>
        <w:pStyle w:val="BodyText"/>
      </w:pPr>
      <w:r>
        <w:t xml:space="preserve">-Vậy chuyện đến nhà bà thì sao?-thiên bảo hỏi (saxxx ko mún xa tuyết mi thì nói đại đi còn bày đặt).</w:t>
      </w:r>
    </w:p>
    <w:p>
      <w:pPr>
        <w:pStyle w:val="BodyText"/>
      </w:pPr>
      <w:r>
        <w:t xml:space="preserve">-Tùy.-nó lạnh lùng phán, rồi lên xe về. Bọn hắn cũng đi theo</w:t>
      </w:r>
    </w:p>
    <w:p>
      <w:pPr>
        <w:pStyle w:val="BodyText"/>
      </w:pPr>
      <w:r>
        <w:t xml:space="preserve">Tại biệt thự của nó…………………………..</w:t>
      </w:r>
    </w:p>
    <w:p>
      <w:pPr>
        <w:pStyle w:val="BodyText"/>
      </w:pPr>
      <w:r>
        <w:t xml:space="preserve">-À chị nghi gọi cho anh khánh nam chưa?-tuyết mi nhìn gia nghi hỏi.</w:t>
      </w:r>
    </w:p>
    <w:p>
      <w:pPr>
        <w:pStyle w:val="BodyText"/>
      </w:pPr>
      <w:r>
        <w:t xml:space="preserve">-Hiii chị quên để chị gọi liền.-gia nghi vừa chuẩn bị lấy điện thoại gọi cho khánh nam thì khánh nam cũng xuất hiện.</w:t>
      </w:r>
    </w:p>
    <w:p>
      <w:pPr>
        <w:pStyle w:val="BodyText"/>
      </w:pPr>
      <w:r>
        <w:t xml:space="preserve">-Ko cần em ở đây.-khánh nam đi vào.</w:t>
      </w:r>
    </w:p>
    <w:p>
      <w:pPr>
        <w:pStyle w:val="BodyText"/>
      </w:pPr>
      <w:r>
        <w:t xml:space="preserve">-A…….nh-tuyết mi vui mừng chạy đến ôm trầm khánh nam, làm S2 ai kia rắc…rắc…..vỡ tan rồi.</w:t>
      </w:r>
    </w:p>
    <w:p>
      <w:pPr>
        <w:pStyle w:val="BodyText"/>
      </w:pPr>
      <w:r>
        <w:t xml:space="preserve">-Hiiii, nè cô bé về sau không nói anh 1 tiếng?-khánh nam cũng vui mừng ôm trầm tuyết mi.</w:t>
      </w:r>
    </w:p>
    <w:p>
      <w:pPr>
        <w:pStyle w:val="BodyText"/>
      </w:pPr>
      <w:r>
        <w:t xml:space="preserve">-Trốn về sau dám nói.-nó từ trên lầu đi xuống trên tay cầm 1 đống hồ sơ.</w:t>
      </w:r>
    </w:p>
    <w:p>
      <w:pPr>
        <w:pStyle w:val="BodyText"/>
      </w:pPr>
      <w:r>
        <w:t xml:space="preserve">-Trốn.-cả đám đồng thanh trừ hắn.</w:t>
      </w:r>
    </w:p>
    <w:p>
      <w:pPr>
        <w:pStyle w:val="BodyText"/>
      </w:pPr>
      <w:r>
        <w:t xml:space="preserve">-Sao chị biết?-tuyết mi quay lại hỏi nó.</w:t>
      </w:r>
    </w:p>
    <w:p>
      <w:pPr>
        <w:pStyle w:val="BodyText"/>
      </w:pPr>
      <w:r>
        <w:t xml:space="preserve">-Gì vừa gọi điện.-nó đặt đống hồ sơ xuống bàn, lao vào công việc.</w:t>
      </w:r>
    </w:p>
    <w:p>
      <w:pPr>
        <w:pStyle w:val="BodyText"/>
      </w:pPr>
      <w:r>
        <w:t xml:space="preserve">-Hả? mẹ em nói sau, mẹ có bắt em về ko? Cha e có tý định gì ko?-tuyết mi hỏi 1 tràng.</w:t>
      </w:r>
    </w:p>
    <w:p>
      <w:pPr>
        <w:pStyle w:val="BodyText"/>
      </w:pPr>
      <w:r>
        <w:t xml:space="preserve">-Ơ chuyện này là sao? Sao mà nghe tuyết mi hỏi tôi chẳng hiểu gì hết vậy.-thiên bảo ngu ngơ nhìn mọi người.</w:t>
      </w:r>
    </w:p>
    <w:p>
      <w:pPr>
        <w:pStyle w:val="BodyText"/>
      </w:pPr>
      <w:r>
        <w:t xml:space="preserve">-Gì nói em nên tự động về đừng để ba bắt về.-nó vẫn ko rời mắt khỏi đống hồ sơ.</w:t>
      </w:r>
    </w:p>
    <w:p>
      <w:pPr>
        <w:pStyle w:val="BodyText"/>
      </w:pPr>
      <w:r>
        <w:t xml:space="preserve">-Không bao giờ, có đánh chết em em cũng ko về, ông ấy muốn bắt em về à được thôi, vậy thì trước khi lên máy bay em sẽ chết cho họ thấy.-tuyết mi quát lớn.</w:t>
      </w:r>
    </w:p>
    <w:p>
      <w:pPr>
        <w:pStyle w:val="BodyText"/>
      </w:pPr>
      <w:r>
        <w:t xml:space="preserve">-Bà ta lại ngược đãi em à?-khánh nam nhìn tuyết mi dò hỏi.</w:t>
      </w:r>
    </w:p>
    <w:p>
      <w:pPr>
        <w:pStyle w:val="BodyText"/>
      </w:pPr>
      <w:r>
        <w:t xml:space="preserve">-Hức…hức...hức…Bà ấy bắt em làm việc như người ở khi ông ta ko có nhà, còn đánh em chỉ cần bà ấy ko vui là lôi em ra đánh, còn có hôm ko cho em ăn cơm, dady đưa tiền cho bà ấy gửi vào tài khoản cho em nhưng bà ấy ko những ko gửi vào mà còn đóng băng tài khoản của em, chỉ cần bà ấy ko vui là sẽ chưởi em và còn chưởi cả mẹ, còn sỉ nhục cả mẹ em……….vv.-tuyết mi vừa khóc vừa kể.</w:t>
      </w:r>
    </w:p>
    <w:p>
      <w:pPr>
        <w:pStyle w:val="BodyText"/>
      </w:pPr>
      <w:r>
        <w:t xml:space="preserve">-Mẹ kiếp, bà ta đừng để anh gặp được nếu ko anh sẽ trả lại bà ấy gấp đôi những gì em phải chiệu.-khánh nam tức giận nghiến răng nói.</w:t>
      </w:r>
    </w:p>
    <w:p>
      <w:pPr>
        <w:pStyle w:val="BodyText"/>
      </w:pPr>
      <w:r>
        <w:t xml:space="preserve">-Mà nè chuyện này là sao vậy?-thiên bảo vẫn hỏi 1 cách ngu ngốc.</w:t>
      </w:r>
    </w:p>
    <w:p>
      <w:pPr>
        <w:pStyle w:val="BodyText"/>
      </w:pPr>
      <w:r>
        <w:t xml:space="preserve">-Trời, nghe nãy giờ ông vẫn ko hiểu gì hết hả?-gia nghi vừa tức giận chuyện của tuyết mi vừa bực bội câu hỏi ngốc của thiên bảo.</w:t>
      </w:r>
    </w:p>
    <w:p>
      <w:pPr>
        <w:pStyle w:val="BodyText"/>
      </w:pPr>
      <w:r>
        <w:t xml:space="preserve">-Thật ra tuyết mi là em họ của tôi và chị băng, mẹ chúng tôi là chị em ruột với nhau, năm tuyết mi 12t thì ba mẹ ly hôn, lúc đó gì muốn dành quyền nuôi con mà ba tuyết mi đã dùng mưu kế tạo bằng chứng giả để tòa sử cho ông ấy được nuôi tuyết mi, sau khi tòa sử ông ấy được quyền nuôi con, ông ấy đã mang tuyết mi sang Anh sống với người tình của mình, từ đó tuyết mi phải sống cảnh mẹ ghẻ con chồng bị ngược đãi, lại thêm bệnh tim nên có thể nói cuộc sống của nó ở Anh là vô cùng cực khổ, mỗi năm nó chỉ được về thăm mẹ mình 1 lần duy nhất mà thời gian thì chỉ có 1 tháng. Lần này nó phải trốn về chắc chắn là gì ko thể chịu người đàn bà đó thêm được nữa, nên mới phải dùng hạ sách này.-khanh nam đau lòng kể lại bi kịch cuộc đời của em mình.</w:t>
      </w:r>
    </w:p>
    <w:p>
      <w:pPr>
        <w:pStyle w:val="BodyText"/>
      </w:pPr>
      <w:r>
        <w:t xml:space="preserve">-Vậy sao các người ko giúp tuyết mi, dành lại quyền nuôi con ẹ cô ấy.-kỳ tuấn thắc mắt.</w:t>
      </w:r>
    </w:p>
    <w:p>
      <w:pPr>
        <w:pStyle w:val="BodyText"/>
      </w:pPr>
      <w:r>
        <w:t xml:space="preserve">-Dành được chúng tôi cũng làm rồi, với thế lực của chúng tôi ko lẽ lại ko làm đươc, chỉ là…………gì-khánh nam ấp úng.</w:t>
      </w:r>
    </w:p>
    <w:p>
      <w:pPr>
        <w:pStyle w:val="BodyText"/>
      </w:pPr>
      <w:r>
        <w:t xml:space="preserve">-Chỉ là gì?-thiên bảo nóng lòng hỏi.</w:t>
      </w:r>
    </w:p>
    <w:p>
      <w:pPr>
        <w:pStyle w:val="BodyText"/>
      </w:pPr>
      <w:r>
        <w:t xml:space="preserve">-Gì ông ta uy hiếp mẹ tuyết mi là chỉ cần bà ấy muốn dành lại quyền nuôi tuyết mi thì nếu có thất bại tuyết mi vẫn là ông ta nuôi thì đừng trách lúc đó ông ta ác, đối xử tệ với tuyết mi, gì vậy mẹ tuyết mi mới ko dám đánh cược.-khánh nam giọng buồn buồn nói</w:t>
      </w:r>
    </w:p>
    <w:p>
      <w:pPr>
        <w:pStyle w:val="BodyText"/>
      </w:pPr>
      <w:r>
        <w:t xml:space="preserve">-Vậy bây giờ ông ta đối xử tốt quá nhỉ?-thiên bảo tức giận.</w:t>
      </w:r>
    </w:p>
    <w:p>
      <w:pPr>
        <w:pStyle w:val="BodyText"/>
      </w:pPr>
      <w:r>
        <w:t xml:space="preserve">-Chị à…….đừng kêu em về Anh em chịu hết nổi rồi.-tuyết mi ngồi khóc nãy giờ bỗng lên tiếng xin nó.</w:t>
      </w:r>
    </w:p>
    <w:p>
      <w:pPr>
        <w:pStyle w:val="BodyText"/>
      </w:pPr>
      <w:r>
        <w:t xml:space="preserve">-Vậy em về với mẹ ik, lần này chị sẽ giúp gì thắng kiện để dành lại quyền nuôi em.-nó vẫn lạnh lùng nói nhưng ánh mắt đã có phần diệu dàng hơn.</w:t>
      </w:r>
    </w:p>
    <w:p>
      <w:pPr>
        <w:pStyle w:val="BodyText"/>
      </w:pPr>
      <w:r>
        <w:t xml:space="preserve">-Không đâu, mẹ đã có gia đình của mình em ko muốn làm phiền mẹ và dượng.-tuyết mi vẫn khóc lắc đầu nói.</w:t>
      </w:r>
    </w:p>
    <w:p>
      <w:pPr>
        <w:pStyle w:val="BodyText"/>
      </w:pPr>
      <w:r>
        <w:t xml:space="preserve">-Chị à tuyết mi đã như vậy rồi sao chị vẫn cứ muốn đưa em ấy về cái nơi tồi tệ đó chứ, hay chị ko muốn nuôi em ấy vậy thì để em nuôi.-khánh nam tức giận nói.</w:t>
      </w:r>
    </w:p>
    <w:p>
      <w:pPr>
        <w:pStyle w:val="BodyText"/>
      </w:pPr>
      <w:r>
        <w:t xml:space="preserve">Bốp…….nó tức giận đứng lên tát cho khánh nam 1cái.</w:t>
      </w:r>
    </w:p>
    <w:p>
      <w:pPr>
        <w:pStyle w:val="BodyText"/>
      </w:pPr>
      <w:r>
        <w:t xml:space="preserve">-Băng bà làm gì vậy?-gia nghi chạy đến kéo băng ra, thiên bảo-kỳ tuấn và cả hắn cũng bất ngờ nhìn 2 chị em họ.</w:t>
      </w:r>
    </w:p>
    <w:p>
      <w:pPr>
        <w:pStyle w:val="BodyText"/>
      </w:pPr>
      <w:r>
        <w:t xml:space="preserve">-Anh Nam e biết chị băng ko có ý đó âu anh đừng nói nz với chị.-tuyết mi kéo khánh nam lại phía mình nói.</w:t>
      </w:r>
    </w:p>
    <w:p>
      <w:pPr>
        <w:pStyle w:val="BodyText"/>
      </w:pPr>
      <w:r>
        <w:t xml:space="preserve">-EM THỪA BIẾT RẤT RÕ CHỊ YÊU THƯƠNG CÁC EM NHƯ THẾ NÀO MÀ.-nó hét lên, vỏ bọc lạnh lùng bên ngoài cũng như tan biến.</w:t>
      </w:r>
    </w:p>
    <w:p>
      <w:pPr>
        <w:pStyle w:val="BodyText"/>
      </w:pPr>
      <w:r>
        <w:t xml:space="preserve">-Em……..e…m xin lỗi.-khánh nam biết lỗi cuối đầu nói.</w:t>
      </w:r>
    </w:p>
    <w:p>
      <w:pPr>
        <w:pStyle w:val="BodyText"/>
      </w:pPr>
      <w:r>
        <w:t xml:space="preserve">-Em nghĩ mình có thể chăm sóc tốt cho tuyết mi sao? Em có biết hôm nay nó ở trường bệnh tim tái phát chị đã lo thế nào ko hả? lỡ như sau này những chuyện như vậy còn xảy ra chúng ta phải làm sao hả? em nghĩ rằng mình rảnh rỗi lắm sao, có thể chăm sóc tốt hoàn toàn cho tuyết mi hả? chỉ có đưa em ấy về với gì thì em ấy mới được chăm sóc tốt nhất em hiểu ko?-nó đưa ra hàng loạt câu hỏi cho khánh nam.</w:t>
      </w:r>
    </w:p>
    <w:p>
      <w:pPr>
        <w:pStyle w:val="BodyText"/>
      </w:pPr>
      <w:r>
        <w:t xml:space="preserve">-E….m…em……..xin lỗi, là em suy nghĩ ko chu đáo.-khánh nam hỗi lỗi.</w:t>
      </w:r>
    </w:p>
    <w:p>
      <w:pPr>
        <w:pStyle w:val="BodyText"/>
      </w:pPr>
      <w:r>
        <w:t xml:space="preserve">-Được rồi mà Băng.-gia nghi cố lấy lại bình tĩnh cho nó.</w:t>
      </w:r>
    </w:p>
    <w:p>
      <w:pPr>
        <w:pStyle w:val="BodyText"/>
      </w:pPr>
      <w:r>
        <w:t xml:space="preserve">-Em xin lỗi, tất cả là tại em tại em bị bệnh làm gánh nặng cho anh chị, tại em vô dụng.-tuyết mi khóc chạy đi.</w:t>
      </w:r>
    </w:p>
    <w:p>
      <w:pPr>
        <w:pStyle w:val="BodyText"/>
      </w:pPr>
      <w:r>
        <w:t xml:space="preserve">-Tuyết mi, tuyết mi.-nó-thiên bảo-gia nghi-khánh nam hốt hoảng gọi tuyết mi.</w:t>
      </w:r>
    </w:p>
    <w:p>
      <w:pPr>
        <w:pStyle w:val="BodyText"/>
      </w:pPr>
      <w:r>
        <w:t xml:space="preserve">-Không được hôm nay bệnh tim của con bé lại tái phát sức khỏe vẫn chưa hoàn toàn hồi phục, bên ngoài đêm khuya rất lạnh sẽ ảnh hưởng đên sức khỏe của con bé.-nó hoảng loạn nói.</w:t>
      </w:r>
    </w:p>
    <w:p>
      <w:pPr>
        <w:pStyle w:val="BodyText"/>
      </w:pPr>
      <w:r>
        <w:t xml:space="preserve">-Vệ sĩ…..vệ sĩ……-nó hét lên như ko còn biết gì.</w:t>
      </w:r>
    </w:p>
    <w:p>
      <w:pPr>
        <w:pStyle w:val="BodyText"/>
      </w:pPr>
      <w:r>
        <w:t xml:space="preserve">-Dạ, tiểu thư.-1 đám vệ sĩ chạy đến bên nó cuối đầu.</w:t>
      </w:r>
    </w:p>
    <w:p>
      <w:pPr>
        <w:pStyle w:val="BodyText"/>
      </w:pPr>
      <w:r>
        <w:t xml:space="preserve">-Mau, mau đi tìm tuyết mi về đây, con bé mà có chuyện gì các người sẽ phải dùng mạng mình để trả giá.-nó quát lên.</w:t>
      </w:r>
    </w:p>
    <w:p>
      <w:pPr>
        <w:pStyle w:val="BodyText"/>
      </w:pPr>
      <w:r>
        <w:t xml:space="preserve">-Dạ.-đám vệ sĩ chạy ik tìm tuyết mi.</w:t>
      </w:r>
    </w:p>
    <w:p>
      <w:pPr>
        <w:pStyle w:val="BodyText"/>
      </w:pPr>
      <w:r>
        <w:t xml:space="preserve">-Chỉ có vệ sĩ ik tìm cũng ko ổn tôi phải ik tìm tuyết mi.-thiên bảo nói rồi cũng chạy đi.</w:t>
      </w:r>
    </w:p>
    <w:p>
      <w:pPr>
        <w:pStyle w:val="BodyText"/>
      </w:pPr>
      <w:r>
        <w:t xml:space="preserve">-Thiên Bảo, Thiên bảo.-kỳ tuấn cũng muốn chạy theo, nhưng bị hắn giữ lại.</w:t>
      </w:r>
    </w:p>
    <w:p>
      <w:pPr>
        <w:pStyle w:val="BodyText"/>
      </w:pPr>
      <w:r>
        <w:t xml:space="preserve">-Để cậu ấy đi tìm đi.-hắn lạnh lùng nói nhưng mắt thì vẫn ko rời khỏi nó đang lo lắng ngồi trên ghế.</w:t>
      </w:r>
    </w:p>
    <w:p>
      <w:pPr>
        <w:pStyle w:val="BodyText"/>
      </w:pPr>
      <w:r>
        <w:t xml:space="preserve">-Là tại em, là tại em.-khánh nam tự trách.</w:t>
      </w:r>
    </w:p>
    <w:p>
      <w:pPr>
        <w:pStyle w:val="BodyText"/>
      </w:pPr>
      <w:r>
        <w:t xml:space="preserve">-Hay bây giờ chúng ta cùng đi tìm.-kỳ tuấn thấy bọn nó lo lắng nz đã lên tiếng.</w:t>
      </w:r>
    </w:p>
    <w:p>
      <w:pPr>
        <w:pStyle w:val="BodyText"/>
      </w:pPr>
      <w:r>
        <w:t xml:space="preserve">-Uhm, vậy tôi và anh đi cùng nhau, thiên hoàng và tuyết băng, khánh nam đi 1 mình được chứ?-gia nghi phân chia.</w:t>
      </w:r>
    </w:p>
    <w:p>
      <w:pPr>
        <w:pStyle w:val="BodyText"/>
      </w:pPr>
      <w:r>
        <w:t xml:space="preserve">-Sao cũng được đi thôi.-nó bây giờ thì sao cũng được chỉ cần tìm được tuyết mi là nó đều đồng ý. Cả đám ra xe và chạy đi với tốc độ cả gió chắc cũng phải nhường.</w:t>
      </w:r>
    </w:p>
    <w:p>
      <w:pPr>
        <w:pStyle w:val="BodyText"/>
      </w:pPr>
      <w:r>
        <w:t xml:space="preserve">Trên xe kỳ tuấn-gia nghi.</w:t>
      </w:r>
    </w:p>
    <w:p>
      <w:pPr>
        <w:pStyle w:val="BodyText"/>
      </w:pPr>
      <w:r>
        <w:t xml:space="preserve">-Sao cô lại để tuyết băng và thiên hoàng đi cùng nhau?-kỳ tuấn thắc mắt.</w:t>
      </w:r>
    </w:p>
    <w:p>
      <w:pPr>
        <w:pStyle w:val="BodyText"/>
      </w:pPr>
      <w:r>
        <w:t xml:space="preserve">-Gì chỉ cần là chuyện có liên quan đến gia đình tuyết băng và khánh nam đều sẽ mất hết bình tĩnh, để 2 chị em họ đi chung anh muốn chết người à, nhưng thiên hoàng thì sẽ có thể kiềm chế được tuyết băng, nên để 2 người đi chung là cách tốt nhất.-gia nghi giải thích.</w:t>
      </w:r>
    </w:p>
    <w:p>
      <w:pPr>
        <w:pStyle w:val="BodyText"/>
      </w:pPr>
      <w:r>
        <w:t xml:space="preserve">-Vậy sao cô ko ik cùng khánh nam để kiềm chế cậu ta?-kỳ tuấn lại thắt mắt.</w:t>
      </w:r>
    </w:p>
    <w:p>
      <w:pPr>
        <w:pStyle w:val="BodyText"/>
      </w:pPr>
      <w:r>
        <w:t xml:space="preserve">-Tính khánh nam tôi rất hiểu trong những trường hợp này phải để cậu ấy 1 mình nz cậu ấy mới có thể điều khiển lại cảm xúc và lý trí của mình.-gia nghi tiếp tục giải thích, giải thích và cũng đã nghe giải thích xong 2 người quay lại vs nhiệm vụ tìm tuyết mi của mình.</w:t>
      </w:r>
    </w:p>
    <w:p>
      <w:pPr>
        <w:pStyle w:val="BodyText"/>
      </w:pPr>
      <w:r>
        <w:t xml:space="preserve">Trên xe hắn và nó. Im lặng, im lặng đến đáng sợ, mỗi người 1 suy nghĩ 1 tâm trạng.</w:t>
      </w:r>
    </w:p>
    <w:p>
      <w:pPr>
        <w:pStyle w:val="BodyText"/>
      </w:pPr>
      <w:r>
        <w:t xml:space="preserve">Còn Thiên Bảo sau khi chạy theo tuyết mi tìm 1 hồi mới thấy cô ngồi trong công viên khóc sướt mướt, thấy cảnh đó ko hiểu sau anh thấy S2 mình đau vô cùng, ngồi xuống bên cô.</w:t>
      </w:r>
    </w:p>
    <w:p>
      <w:pPr>
        <w:pStyle w:val="BodyText"/>
      </w:pPr>
      <w:r>
        <w:t xml:space="preserve">-Tôi vô dụng lắm phải ko?-cô quệt hàng nước mắt trên mặt nhìn thiên bảo hỏi.</w:t>
      </w:r>
    </w:p>
    <w:p>
      <w:pPr>
        <w:pStyle w:val="BodyText"/>
      </w:pPr>
      <w:r>
        <w:t xml:space="preserve">-Ai nói chứ, cô cũng thấy đó chỉ là do anh chị cô quá lo cho cô thôi.-thiên bảo cười nhẹ an ủi cô.</w:t>
      </w:r>
    </w:p>
    <w:p>
      <w:pPr>
        <w:pStyle w:val="BodyText"/>
      </w:pPr>
      <w:r>
        <w:t xml:space="preserve">-Tôi biết điều đó chứ, nhưng tôi cũng biết mình bệnh tim sức khỏe ko được tốt, luôn là gánh nặng cho người thân.-nước mắt cô lại tiếp tục rơi làm tim anh như thắt lại.</w:t>
      </w:r>
    </w:p>
    <w:p>
      <w:pPr>
        <w:pStyle w:val="BodyText"/>
      </w:pPr>
      <w:r>
        <w:t xml:space="preserve">-Ko âu. Mãi mãi cũng ko cô ko thấy à cô rất đẹp, lại dễ thương, ai cũng yêu quý cả.-thiên bảo lấy tay lau nhẹ giọt nước mắt trên mặt cô, 1 hành động làm tuyết mi ngỡ ngàng, quay mặt đi chỗ khác.</w:t>
      </w:r>
    </w:p>
    <w:p>
      <w:pPr>
        <w:pStyle w:val="BodyText"/>
      </w:pPr>
      <w:r>
        <w:t xml:space="preserve">-À….à…...sau…sau mà cô 16t, khánh nam 16t, mà cô lại học lớp 11 còn khánh nam lại học lớp 10, cô lại còn gọi khánh nam là anh nữa?-thiên bảo ấp úng hỏi đánh trống lảng sang chuyện khác.</w:t>
      </w:r>
    </w:p>
    <w:p>
      <w:pPr>
        <w:pStyle w:val="BodyText"/>
      </w:pPr>
      <w:r>
        <w:t xml:space="preserve">-À chuyện đó là tại gì lúc tôi ở Anh khi đi học gì IQ của tôi rất cao với lại thầy cô muốn lấy lòng dady tôi để dady tôi đóng góp nhiều hơn cho trường mà họ đã để tôi được nhảy lớp, hiii thấy hay ko?-tuyết băng vui vẻ cười trở lại.</w:t>
      </w:r>
    </w:p>
    <w:p>
      <w:pPr>
        <w:pStyle w:val="BodyText"/>
      </w:pPr>
      <w:r>
        <w:t xml:space="preserve">-Đó thấy ko cô âu có vô dụng âu, cũng chẳng là gánh nặng cho ai cả, cô rất thông minh mà.-thiên bảo cũng vui vẻ cười với cô, an ủi cô.</w:t>
      </w:r>
    </w:p>
    <w:p>
      <w:pPr>
        <w:pStyle w:val="Compact"/>
      </w:pPr>
      <w:r>
        <w:t xml:space="preserve">-Hiii, còn tại sao tôi lại gọi khánh nam là anh là do mẹ của anh khánh nam là chị của mẹ tôi với lại tháng sinh của tôi cũng là sinh sau anh ấy.-tuyết mi tận tình giải thích cho thiên bảo. Hai người vui vẻ nói chuyện, bắt đầu từ giây phút đó thiên bảo đã chắc chắn rằng mình sẽ bảo vệ và làm chỗ dựa cho tuyết mi mãi mãi…….nhưng liệu rồi số phận có thuận như ý muốn của họ hay lại tiếp tục trêu đùa……………………</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11h khuya………………….cả đám vẫn đang lang thang khắp đường phố để tìm tuyết mi, còn cô nàng thì lại đang say sưa ngủ ngon lành trên vai thiên bảo. Tìm mãi ko thấy, mọi người tụ họp về nhà nó.</w:t>
      </w:r>
    </w:p>
    <w:p>
      <w:pPr>
        <w:pStyle w:val="BodyText"/>
      </w:pPr>
      <w:r>
        <w:t xml:space="preserve">-Mà thiên bảo đâu? ko chừng thiên bảo đã tìm thấy con bé rồi.-gia nghi nhìn quanh nói.</w:t>
      </w:r>
    </w:p>
    <w:p>
      <w:pPr>
        <w:pStyle w:val="BodyText"/>
      </w:pPr>
      <w:r>
        <w:t xml:space="preserve">-Vậy gọi cho anh bảo đi.-khánh nam khẩn trương, kỳ tuấn lấy điện thoại ra gọi cho thiên bảo.</w:t>
      </w:r>
    </w:p>
    <w:p>
      <w:pPr>
        <w:pStyle w:val="BodyText"/>
      </w:pPr>
      <w:r>
        <w:t xml:space="preserve">-Alô.-thiên bảo bắt máy.</w:t>
      </w:r>
    </w:p>
    <w:p>
      <w:pPr>
        <w:pStyle w:val="BodyText"/>
      </w:pPr>
      <w:r>
        <w:t xml:space="preserve">-Ông tìm được tuyết mi chưa? mọi người đang rất lo lắng.-kỳ tuấn nhanh chóng đi vào vấn đề 9.</w:t>
      </w:r>
    </w:p>
    <w:p>
      <w:pPr>
        <w:pStyle w:val="BodyText"/>
      </w:pPr>
      <w:r>
        <w:t xml:space="preserve">-Tìm được rồi giờ đang ngủ tôi sẽ đưa về cô ấy về ngay, mọi người ko cần lo.-thiên bảo vui vẻ nói.</w:t>
      </w:r>
    </w:p>
    <w:p>
      <w:pPr>
        <w:pStyle w:val="BodyText"/>
      </w:pPr>
      <w:r>
        <w:t xml:space="preserve">-Vậy thì tốt, nhớ về nhanh đó.-kỳ tuấn nói rồi cúp máy, quay lại báo tin tốt với mọi người.</w:t>
      </w:r>
    </w:p>
    <w:p>
      <w:pPr>
        <w:pStyle w:val="BodyText"/>
      </w:pPr>
      <w:r>
        <w:t xml:space="preserve">-Tìm được rồi, lát nữa thiên bảo sẽ đưa về.-kỳ tuấn nói.</w:t>
      </w:r>
    </w:p>
    <w:p>
      <w:pPr>
        <w:pStyle w:val="BodyText"/>
      </w:pPr>
      <w:r>
        <w:t xml:space="preserve">-Vậy thì tốt quá rồi.-khánh nam vui mừng, bỗng lúc đó 1 người vệ sĩ đi vào.</w:t>
      </w:r>
    </w:p>
    <w:p>
      <w:pPr>
        <w:pStyle w:val="BodyText"/>
      </w:pPr>
      <w:r>
        <w:t xml:space="preserve">-Tiểu thư.-tên vệ sĩ cuối đầu nhìn nó như có gì cần nói riêng. Nó cũng hiểu ý bước lên lầu, tên vệ sĩ đi theo sau.</w:t>
      </w:r>
    </w:p>
    <w:p>
      <w:pPr>
        <w:pStyle w:val="BodyText"/>
      </w:pPr>
      <w:r>
        <w:t xml:space="preserve">Trong phòng làm việc của nó…………………………………..</w:t>
      </w:r>
    </w:p>
    <w:p>
      <w:pPr>
        <w:pStyle w:val="BodyText"/>
      </w:pPr>
      <w:r>
        <w:t xml:space="preserve">-Dạ thưa tiểu thư có đầy đủ bằng chứng trốn thuế của công ty LA rồi ạ.-tên vệ sĩ cuối đầu nói, đưa cho nó 1 đống hồ sơ.</w:t>
      </w:r>
    </w:p>
    <w:p>
      <w:pPr>
        <w:pStyle w:val="BodyText"/>
      </w:pPr>
      <w:r>
        <w:t xml:space="preserve">-Tốt. Hoàn thành luôn những việc cuối cùng đi, nhớ ko được thiếu 1 thông tin nào cả, cũng đừng để có sai sót nghe rõ chưa.-nó ngồi trong bóng tối lạnh lùng nói.</w:t>
      </w:r>
    </w:p>
    <w:p>
      <w:pPr>
        <w:pStyle w:val="BodyText"/>
      </w:pPr>
      <w:r>
        <w:t xml:space="preserve">-Dạ.-tên vệ sĩ nói rồi cuối đầu chào nó bước ra khỏi phòng.</w:t>
      </w:r>
    </w:p>
    <w:p>
      <w:pPr>
        <w:pStyle w:val="BodyText"/>
      </w:pPr>
      <w:r>
        <w:t xml:space="preserve">-Sao rồi?-khánh nam ngồi ở sopa thấy tên vệ sĩ đi xuống liền hỏi.</w:t>
      </w:r>
    </w:p>
    <w:p>
      <w:pPr>
        <w:pStyle w:val="BodyText"/>
      </w:pPr>
      <w:r>
        <w:t xml:space="preserve">-Dạ. Rất tốt ạ, mọi việc đều thuận lợi đúng như kế hoạch của tiểu thư.-tên vệ sĩ cẩn thận nói.</w:t>
      </w:r>
    </w:p>
    <w:p>
      <w:pPr>
        <w:pStyle w:val="BodyText"/>
      </w:pPr>
      <w:r>
        <w:t xml:space="preserve">-Vậy thì tốt, anh có thể về.-khánh nam cười nhẹ nói.</w:t>
      </w:r>
    </w:p>
    <w:p>
      <w:pPr>
        <w:pStyle w:val="BodyText"/>
      </w:pPr>
      <w:r>
        <w:t xml:space="preserve">-Dạ, Hoàng tiểu thư, Lý thiếu gia tôi xin phép.-tên vệ sĩ nói rồi cuối đầu đi ra.</w:t>
      </w:r>
    </w:p>
    <w:p>
      <w:pPr>
        <w:pStyle w:val="BodyText"/>
      </w:pPr>
      <w:r>
        <w:t xml:space="preserve">-Ê chuyện gì vậy?-kỳ tuấn nãy giờ ngồi nghe mà thắc mắt.</w:t>
      </w:r>
    </w:p>
    <w:p>
      <w:pPr>
        <w:pStyle w:val="BodyText"/>
      </w:pPr>
      <w:r>
        <w:t xml:space="preserve">-Ko có gì cả.-gia nghi chống chế đúng lúc đó thiên bảo đưa tuyết mi về.</w:t>
      </w:r>
    </w:p>
    <w:p>
      <w:pPr>
        <w:pStyle w:val="BodyText"/>
      </w:pPr>
      <w:r>
        <w:t xml:space="preserve">-Tuyết mi, em về rồi anh lo quá.-khánh nam vui mừng chạy đến ôm trầm tuyết mi.</w:t>
      </w:r>
    </w:p>
    <w:p>
      <w:pPr>
        <w:pStyle w:val="BodyText"/>
      </w:pPr>
      <w:r>
        <w:t xml:space="preserve">-Băng ơi tuyết mi về rồi.-gia nghi nọi vọng lên lầu.</w:t>
      </w:r>
    </w:p>
    <w:p>
      <w:pPr>
        <w:pStyle w:val="BodyText"/>
      </w:pPr>
      <w:r>
        <w:t xml:space="preserve">-Về thì tốt rồi, lên phòng nghỉ ngơi đi chị sẽ nói gì năm nấu tổ yến cho em.-nó lạnh lùng từ trên lầu đi xuống nói.</w:t>
      </w:r>
    </w:p>
    <w:p>
      <w:pPr>
        <w:pStyle w:val="BodyText"/>
      </w:pPr>
      <w:r>
        <w:t xml:space="preserve">-Chiiiiiiị………..em xin lỗi đã để chị lo.-tuyết mi chạy đến ôm trầm nó khóc.</w:t>
      </w:r>
    </w:p>
    <w:p>
      <w:pPr>
        <w:pStyle w:val="BodyText"/>
      </w:pPr>
      <w:r>
        <w:t xml:space="preserve">-Khờ quá, em đã quên gì dặn như thế nào khi em cùng ba sang Anh sao? Không bao giờ được để nước mắt rơi 1 cách vô nghĩa, phải kiên cường mà sống, gì em là người thừa kế duy nhất, nhớ là duy nhất của nhà họ Hà.-nó nhìn thẳng vào mắt tuyết mi nói.</w:t>
      </w:r>
    </w:p>
    <w:p>
      <w:pPr>
        <w:pStyle w:val="BodyText"/>
      </w:pPr>
      <w:r>
        <w:t xml:space="preserve">-Chị à, nhưng em………..-tuyết mi ko muốn phải nghe những điều như vậy, người thừa kế gì gì đó, con bé chỉ muốn sống vô tư, vui vẻ.</w:t>
      </w:r>
    </w:p>
    <w:p>
      <w:pPr>
        <w:pStyle w:val="BodyText"/>
      </w:pPr>
      <w:r>
        <w:t xml:space="preserve">-Em muốn gì thất vọng sao, gì đau lòng để em rời xa mình để ông ấy dành được quyền nuôi em chính là muốn để em sống bên ông ấy để em có thể thừa kế tài sản của nhà họ Hà. Em tưởng con đường thừa kế tài sản nhà họ Hà của mình dễ lắm sao? em nghĩ người đàn bà kia cam tâm chiệu để yên như vậy à? Nếu ko phải gì đã bỏ ra rất nhiều công sức dùng đủ mọi cách thì em tưởng mình có thể dễ dàng nắm trong tay số tài sản hiện nay em có sao? Em phải nhớ trong số tài sản của nhà họ Hà có 1 phần là của nhà họ Huỳnh, là công sức bao năm cố gắng cùng chồng của mẹ em, là phần em đáng được hưởng mà ko phải chỉ 1 phần đó mà phải là tất cả và ko bao giờ được để rơi vào tay người đàn bà, người ko xứng đáng được nhận dù chỉ 1 xu e hiểu ko? bây giờ em bỏ đi là xem như số tài sản còn lại e đã nói tiếng ko cần gì vậy đừng mong được nhận, mà cả số tài sản hiện nay ko phải cũng chưa hoàn toàn thuộc về em sao?-nó nói thật nhiều, càng nói nó như càng đang cố gắng bắt buộc tuyết mi phải làm những điều mà con bé ko muốn chứ ko chỉ đơn giản là nói cho con bé hiểu.</w:t>
      </w:r>
    </w:p>
    <w:p>
      <w:pPr>
        <w:pStyle w:val="BodyText"/>
      </w:pPr>
      <w:r>
        <w:t xml:space="preserve">-Chị à tuyết mi mệt rồi chị để em ấy lên phòng nghỉ ngơi nhe.-khánh nam giải vây cho tuyết mi nhẹ nhàng nói để nó có thể điều khiển lại cảm xúc của mình.</w:t>
      </w:r>
    </w:p>
    <w:p>
      <w:pPr>
        <w:pStyle w:val="BodyText"/>
      </w:pPr>
      <w:r>
        <w:t xml:space="preserve">-Đúng đó Băng, con bé mệt rồi, đây ko phải lúc nói những điều đó đâu.-gia nghi cũng khuyên nó.</w:t>
      </w:r>
    </w:p>
    <w:p>
      <w:pPr>
        <w:pStyle w:val="BodyText"/>
      </w:pPr>
      <w:r>
        <w:t xml:space="preserve">-Được rồi, em lên phòng đi. Chị sẽ nói chuyện với em sau.-nó mệ mỏi ngồi xuống sopa.</w:t>
      </w:r>
    </w:p>
    <w:p>
      <w:pPr>
        <w:pStyle w:val="BodyText"/>
      </w:pPr>
      <w:r>
        <w:t xml:space="preserve">-Dạ.-tuyết mi lặng lẽ đi lên phòng.</w:t>
      </w:r>
    </w:p>
    <w:p>
      <w:pPr>
        <w:pStyle w:val="BodyText"/>
      </w:pPr>
      <w:r>
        <w:t xml:space="preserve">-Nè cho dù như thế nào cô cũng ko nên bắt ép tuyết mi như vậy chứ.-thiên bảo bức xúc đứng xem 2 chị em họ từ nãy đến giờ anh thấy bất bình cho tuyết mi lắm rồi.</w:t>
      </w:r>
    </w:p>
    <w:p>
      <w:pPr>
        <w:pStyle w:val="BodyText"/>
      </w:pPr>
      <w:r>
        <w:t xml:space="preserve">-Anh hiểu được chuyện của gia đình chúng tôi sau? Đó ko còn là chuyện của 1 gia đình mà đã là chuyện của cả 1 dòng họ, anh hiểu được sao?-nó lạnh lùng lên tiếng.</w:t>
      </w:r>
    </w:p>
    <w:p>
      <w:pPr>
        <w:pStyle w:val="BodyText"/>
      </w:pPr>
      <w:r>
        <w:t xml:space="preserve">-Đúng tôi ko hiểu gì cả, nhưng tôi biết tuyết mi chỉ là 1 cô bé ngây thơ, vốn dĩ sống rất vô tư tại sao lại cứ nhất định đặt lên vai cô ấy nhiều gánh nặng như vậy chứ?-thiên bảo tức giận nói.</w:t>
      </w:r>
    </w:p>
    <w:p>
      <w:pPr>
        <w:pStyle w:val="BodyText"/>
      </w:pPr>
      <w:r>
        <w:t xml:space="preserve">-Được rồi thiên bảo bình tĩnh đi, đó là chuyện của gia đình họ đừng xen vào nữa.-kỳ tuấn thấy tình hình đang rất ko ổn nên đã lên tiếng.</w:t>
      </w:r>
    </w:p>
    <w:p>
      <w:pPr>
        <w:pStyle w:val="BodyText"/>
      </w:pPr>
      <w:r>
        <w:t xml:space="preserve">-Nhưng……….-thiên bảo vẫn ko muốn chịu thua thì bị gia nghi ngăn lại.</w:t>
      </w:r>
    </w:p>
    <w:p>
      <w:pPr>
        <w:pStyle w:val="BodyText"/>
      </w:pPr>
      <w:r>
        <w:t xml:space="preserve">-Thôi được rồi, khuya rồi các ông về trước đi hé.-gia nghi lên tiếng chấm dứt tình hình căng thẳng trước mắt.</w:t>
      </w:r>
    </w:p>
    <w:p>
      <w:pPr>
        <w:pStyle w:val="BodyText"/>
      </w:pPr>
      <w:r>
        <w:t xml:space="preserve">-Uhm vậy cũng được, chúng tôi về trước.-kỳ tuấn gật đầu kéo thiên bảo về, hắn đi sau trước khi ra khỏi cửa hắn còn quay lại nhìn dáng vẻ mệt mỏi đến đau lòng của nó, nhưng chỉ đành bất lực ra về ko làm được gì cả.</w:t>
      </w:r>
    </w:p>
    <w:p>
      <w:pPr>
        <w:pStyle w:val="BodyText"/>
      </w:pPr>
      <w:r>
        <w:t xml:space="preserve">-Được rồi băng à bà cũng mệt rồi đi nghĩ đi.-gia nghi thấy nó mệt mỏi đau khổ như vậy cũng ko đành lòng, nhẹ nhàng nói.</w:t>
      </w:r>
    </w:p>
    <w:p>
      <w:pPr>
        <w:pStyle w:val="BodyText"/>
      </w:pPr>
      <w:r>
        <w:t xml:space="preserve">-Uhm bà cũng nghĩ sớm.-nó lên lầu giờ thì nó thật sự cần 1 bờ vai để được khóc, được dựa vào nó mệt mỏi quá rồi. Nhưng dù có mệt mỏi ntn ik nữa thì nó cũng ko thể từ bỏ, cũng ko thể buông xuôi, nó còn rất nhiều việc cần phải làm, cần hoàn thành.</w:t>
      </w:r>
    </w:p>
    <w:p>
      <w:pPr>
        <w:pStyle w:val="BodyText"/>
      </w:pPr>
      <w:r>
        <w:t xml:space="preserve">-Haizzz, em cũng muốn mệt mỏi theo luôn rồi.-khánh nam thở dài nhìn nó đi lên lầu.</w:t>
      </w:r>
    </w:p>
    <w:p>
      <w:pPr>
        <w:pStyle w:val="BodyText"/>
      </w:pPr>
      <w:r>
        <w:t xml:space="preserve">-Thôi đi nghĩ sớm đi, đừng suy nghĩ lo lắng nhiều quá.-gia nghi cười nhẹ nói.</w:t>
      </w:r>
    </w:p>
    <w:p>
      <w:pPr>
        <w:pStyle w:val="BodyText"/>
      </w:pPr>
      <w:r>
        <w:t xml:space="preserve">-Dạ, chị cũng nghĩ sớm.-khánh nam cũng lên lầu để lại gia nghi 1 mình ngồi đó lo lắng cho nó cho cả tuyết mi và khánh nam.</w:t>
      </w:r>
    </w:p>
    <w:p>
      <w:pPr>
        <w:pStyle w:val="BodyText"/>
      </w:pPr>
      <w:r>
        <w:t xml:space="preserve">Còn trên xe bọn hắn, mỗi người 1 xe, 1 suy nghĩ, 1 tâm trạng………………………….</w:t>
      </w:r>
    </w:p>
    <w:p>
      <w:pPr>
        <w:pStyle w:val="BodyText"/>
      </w:pPr>
      <w:r>
        <w:t xml:space="preserve">``Nhìn cô ấy thật nhỏ bé, như pha lê đẹp mà lại vô cùng dễ vỡ``.-thiên hoàng thầm nghĩ và cảm thấy thật đau lòng (Jenny: haizzz đường</w:t>
      </w:r>
    </w:p>
    <w:p>
      <w:pPr>
        <w:pStyle w:val="BodyText"/>
      </w:pPr>
      <w:r>
        <w:t xml:space="preserve">đường cũng là 1</w:t>
      </w:r>
    </w:p>
    <w:p>
      <w:pPr>
        <w:pStyle w:val="BodyText"/>
      </w:pPr>
      <w:r>
        <w:t xml:space="preserve">hot-boy, lạnh lùng vô</w:t>
      </w:r>
    </w:p>
    <w:p>
      <w:pPr>
        <w:pStyle w:val="BodyText"/>
      </w:pPr>
      <w:r>
        <w:t xml:space="preserve">cảm như thế nào vậy</w:t>
      </w:r>
    </w:p>
    <w:p>
      <w:pPr>
        <w:pStyle w:val="BodyText"/>
      </w:pPr>
      <w:r>
        <w:t xml:space="preserve">mà bây giờ lại ko</w:t>
      </w:r>
    </w:p>
    <w:p>
      <w:pPr>
        <w:pStyle w:val="BodyText"/>
      </w:pPr>
      <w:r>
        <w:t xml:space="preserve">dám ngỏ lời với 1 cô</w:t>
      </w:r>
    </w:p>
    <w:p>
      <w:pPr>
        <w:pStyle w:val="BodyText"/>
      </w:pPr>
      <w:r>
        <w:t xml:space="preserve">gái.</w:t>
      </w:r>
    </w:p>
    <w:p>
      <w:pPr>
        <w:pStyle w:val="BodyText"/>
      </w:pPr>
      <w:r>
        <w:t xml:space="preserve">Thiên Hoàng: chắc</w:t>
      </w:r>
    </w:p>
    <w:p>
      <w:pPr>
        <w:pStyle w:val="BodyText"/>
      </w:pPr>
      <w:r>
        <w:t xml:space="preserve">gì ngỏ lời người ta đã</w:t>
      </w:r>
    </w:p>
    <w:p>
      <w:pPr>
        <w:pStyle w:val="BodyText"/>
      </w:pPr>
      <w:r>
        <w:t xml:space="preserve">đồng ý, ko chừng lại</w:t>
      </w:r>
    </w:p>
    <w:p>
      <w:pPr>
        <w:pStyle w:val="BodyText"/>
      </w:pPr>
      <w:r>
        <w:t xml:space="preserve">gây thêm suy nghĩ,</w:t>
      </w:r>
    </w:p>
    <w:p>
      <w:pPr>
        <w:pStyle w:val="BodyText"/>
      </w:pPr>
      <w:r>
        <w:t xml:space="preserve">buồn phiền cho</w:t>
      </w:r>
    </w:p>
    <w:p>
      <w:pPr>
        <w:pStyle w:val="BodyText"/>
      </w:pPr>
      <w:r>
        <w:t xml:space="preserve">người ta.</w:t>
      </w:r>
    </w:p>
    <w:p>
      <w:pPr>
        <w:pStyle w:val="BodyText"/>
      </w:pPr>
      <w:r>
        <w:t xml:space="preserve">Jenny: haizzz).</w:t>
      </w:r>
    </w:p>
    <w:p>
      <w:pPr>
        <w:pStyle w:val="BodyText"/>
      </w:pPr>
      <w:r>
        <w:t xml:space="preserve">``Tại sao số phận cứ thích đùa giỡn với cô ấy vậy chứ? 1 cô bé hồn nhiên vô tư như thế nào vậy mà phải gánh trên vai nhiều gánh nặng ko thể sống đúng như 9 mình, phải gánh chiệu nhiều điều đau khổ như vậy``.-thiên bảo thầm nghĩ cảm nhận được rất rõ tim mình rất đau, đau vô cùng.</w:t>
      </w:r>
    </w:p>
    <w:p>
      <w:pPr>
        <w:pStyle w:val="BodyText"/>
      </w:pPr>
      <w:r>
        <w:t xml:space="preserve">``Sao mình cứ suy nghĩ mãi về cô ấy vậy chứ? Ko lẽ.......ko...ko ....ko thể nào.-kỳ tuấn thầm nghĩ rồi lại lắc đầu liên tục để xua đi cái suy nghĩ đó (saxxx đã suy nghĩ rồi thì thôi đi, còn nếu ko mún nghĩ thì nghĩ làm gì để rồi lắc đầu vất vả vậy chứ. Thật là).</w:t>
      </w:r>
    </w:p>
    <w:p>
      <w:pPr>
        <w:pStyle w:val="Compact"/>
      </w:pPr>
      <w:r>
        <w:t xml:space="preserve">1 cuộc đời đau khổ gánh trên vai nhiều gánh nặng, thật ra cuộc đời của tuyết mi hay của nó đau khổ hơn, hay thực chất cuộc đời của tuyết mi ko thể nào so sánh với cuộc đời của nó, những gì mà nó phải gánh chiệu còn lớn hơn rất nhiều lần. Vậy số phận sẽ quyết định cuộc đời của nó của tuyết mi ra sau đây...........................đau khổ tiếp tục đau khổ hay sẽ dành ra 1 con đường hạnh phúc cho họ, dù chỉ là con đường cùng.</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6h50ph……reng………….reng……………..reng………….rầm………chắc các bạn đã quen với âm thanh quen thuộc này rồi hé, nhưng có 1 điều đặt biệt ở đây là hôm nay ko chỉ 1 cái đồng hồ ở phòng nó vỡ tan mà cả 3 cái đồng hồ ở phòng 3 người, gia nghi-khánh nam-tuyết mi cũng đã tan tành. Và đương nhiên chủ nhân của những cái đồng hồ xấu số đó sẽ lại tiếp tục cuộc tròn chăn lại mà ngủ tiếp rồi.</w:t>
      </w:r>
    </w:p>
    <w:p>
      <w:pPr>
        <w:pStyle w:val="BodyText"/>
      </w:pPr>
      <w:r>
        <w:t xml:space="preserve">Trường Star………………..</w:t>
      </w:r>
    </w:p>
    <w:p>
      <w:pPr>
        <w:pStyle w:val="BodyText"/>
      </w:pPr>
      <w:r>
        <w:t xml:space="preserve">-Ê sao hôm nay cả gia nghi cũng đến trễ vậy?-thiên bảo nhìn quanh thắc mắt.</w:t>
      </w:r>
    </w:p>
    <w:p>
      <w:pPr>
        <w:pStyle w:val="BodyText"/>
      </w:pPr>
      <w:r>
        <w:t xml:space="preserve">-Uhm. Mọi ngày tuyết băng đến trễ là chuyện bình thường sau hôm nay cả gia nghi cũng đến trễ.-kỳ tuấn bắt đầu lo lắng.</w:t>
      </w:r>
    </w:p>
    <w:p>
      <w:pPr>
        <w:pStyle w:val="BodyText"/>
      </w:pPr>
      <w:r>
        <w:t xml:space="preserve">``ko lẽ họ có chuyện gì rồi``.-hắn tuy ko nói ra nhưng trong lòng thì đang như lửa đốt.</w:t>
      </w:r>
    </w:p>
    <w:p>
      <w:pPr>
        <w:pStyle w:val="BodyText"/>
      </w:pPr>
      <w:r>
        <w:t xml:space="preserve">7h00…..reng……..reng……..reng……..vào học, tiếng chuông báo hiệu giờ vào lớp vang lên và đúng lúc này cả đám xuất hiện trừ khánh nam gì khánh nam học trường khác mà.</w:t>
      </w:r>
    </w:p>
    <w:p>
      <w:pPr>
        <w:pStyle w:val="BodyText"/>
      </w:pPr>
      <w:r>
        <w:t xml:space="preserve">-Hahahahaha, may quá vừa kịp.-gia nghi tuyết mi chạy như ma đuổi vào lớp, còn nó thì ung dung đi sau.</w:t>
      </w:r>
    </w:p>
    <w:p>
      <w:pPr>
        <w:pStyle w:val="BodyText"/>
      </w:pPr>
      <w:r>
        <w:t xml:space="preserve">-Trời mấy bà làm gì mà đến trễ vậy?-thiên bảo lo lắng bức xúc nói.</w:t>
      </w:r>
    </w:p>
    <w:p>
      <w:pPr>
        <w:pStyle w:val="BodyText"/>
      </w:pPr>
      <w:r>
        <w:t xml:space="preserve">-Hiii tại tối qua ngủ khuya quá.-gia nghi cười trừ.</w:t>
      </w:r>
    </w:p>
    <w:p>
      <w:pPr>
        <w:pStyle w:val="BodyText"/>
      </w:pPr>
      <w:r>
        <w:t xml:space="preserve">-Saxx làm chúng tôi cứ tưởng có chuyện gì.-thiên bảo bực mình nói.</w:t>
      </w:r>
    </w:p>
    <w:p>
      <w:pPr>
        <w:pStyle w:val="BodyText"/>
      </w:pPr>
      <w:r>
        <w:t xml:space="preserve">-Ơ.-tuyết mi để cặp vào ngăn bàn thì thấy có 1 tờ giấy lấy ra đọc thì cô bất ngờ.</w:t>
      </w:r>
    </w:p>
    <w:p>
      <w:pPr>
        <w:pStyle w:val="BodyText"/>
      </w:pPr>
      <w:r>
        <w:t xml:space="preserve">-Chuyện gì vậy mi?-thiên bảo quay qua hỏi tuyết mi 1 cách thân mật.</w:t>
      </w:r>
    </w:p>
    <w:p>
      <w:pPr>
        <w:pStyle w:val="BodyText"/>
      </w:pPr>
      <w:r>
        <w:t xml:space="preserve">-À….à….ko có gì.-tuyết mi cất nhanh miếng giấy, cười nhẹ với thiên bảo.</w:t>
      </w:r>
    </w:p>
    <w:p>
      <w:pPr>
        <w:pStyle w:val="BodyText"/>
      </w:pPr>
      <w:r>
        <w:t xml:space="preserve">-Mi….ê Bảo ông đổi cách xưng hô hồi nào vậy thân mật quá hé?-gia nghi trêu chọc.</w:t>
      </w:r>
    </w:p>
    <w:p>
      <w:pPr>
        <w:pStyle w:val="BodyText"/>
      </w:pPr>
      <w:r>
        <w:t xml:space="preserve">-Thì…thì tại tôi thấy gọi là tuyết mi thì dài quá nên gọi như vậy cho tiện thôi mà.-thiên bảo chống chế.</w:t>
      </w:r>
    </w:p>
    <w:p>
      <w:pPr>
        <w:pStyle w:val="BodyText"/>
      </w:pPr>
      <w:r>
        <w:t xml:space="preserve">-saxxx có 2 từ mà nhiều, xạo mà ko biết cách.-gia nghi vẫn ko buông tha, nó thì nhìn thấy biểu hiện kì lạ của tuyết mi, khều nhẹ tay em mình, tuyết mi nhìn nó như có gì muốn nói.</w:t>
      </w:r>
    </w:p>
    <w:p>
      <w:pPr>
        <w:pStyle w:val="BodyText"/>
      </w:pPr>
      <w:r>
        <w:t xml:space="preserve">-Nghi à tôi và tuyết mi đi ra ngoài 1 chút bà ik ko?-nó hỏi gia nghi ánh mắt thì như muốn nói gì đó.</w:t>
      </w:r>
    </w:p>
    <w:p>
      <w:pPr>
        <w:pStyle w:val="BodyText"/>
      </w:pPr>
      <w:r>
        <w:t xml:space="preserve">-À, đi chứ đi thôi.-tất nhiên gia nghi luôn hiểu nó, bọn nó ra khỏi lớp lên sân thượng. Tuyết mi lấy tờ giấy ra cho 2 đứa nó xem.</w:t>
      </w:r>
    </w:p>
    <w:p>
      <w:pPr>
        <w:pStyle w:val="BodyText"/>
      </w:pPr>
      <w:r>
        <w:t xml:space="preserve">Nội dung tờ giấy……………………………“Trưa nay ra về đến bãi cỏ sau trường, chỉ 3 đứa mày ko đến hoặc đến cùng bộ ba hot-boy thì là lũ nhát gan, tự động rời khỏi trường”.</w:t>
      </w:r>
    </w:p>
    <w:p>
      <w:pPr>
        <w:pStyle w:val="BodyText"/>
      </w:pPr>
      <w:r>
        <w:t xml:space="preserve">-Mẹ kiếp đứa nào vậy chứ?-gia nghi tức giận.</w:t>
      </w:r>
    </w:p>
    <w:p>
      <w:pPr>
        <w:pStyle w:val="BodyText"/>
      </w:pPr>
      <w:r>
        <w:t xml:space="preserve">-Em thấy dưới ngăn bàn nên cũng ko biết của ai, giờ sao đây 2 chị.-tuyết mi lo lắng nói.</w:t>
      </w:r>
    </w:p>
    <w:p>
      <w:pPr>
        <w:pStyle w:val="BodyText"/>
      </w:pPr>
      <w:r>
        <w:t xml:space="preserve">-Là tụi con NL, tụi nó muốn chơi thì chúng ta sẽ chơi cùng họ.-nó lạnh giọng nói nở nụ cười nửa miệng rồi đi xuống lớp, gia nghi-tuyết mi đi theo. Nhưng nó đã kín đáo kêu gia nghi nhắn tin báo cho khánh nam biết đề phong bắt chắc. Không phải nó sợ mà chỉ là nó lo lắng cho tuyết mi, nên phải cẩn thận.</w:t>
      </w:r>
    </w:p>
    <w:p>
      <w:pPr>
        <w:pStyle w:val="BodyText"/>
      </w:pPr>
      <w:r>
        <w:t xml:space="preserve">Có điều này chắc các bạn chưa biết, nó và gia nghi-khánh nam cả tuyết mi khi đi học đều mang theo vũ khí, vũ khí đều là những thứ nhỏ gọn như dao bắm, phi tiêu, ám khí, …………………….tất cả đều được tẩm độc, còn có 1 vài lọ thuốc (còn thuốc gì thì từ từ các bạn sẽ biết chỉ cần ko phải thuốc cảm, ho, sổ mũi, nhức đầu là được. Hiiii). Tiết học trôi đi trong yên bình, vẫn như vậy nó cắm cúi cho công việc, gia nghi thì quay lên chơi với kỳ tuấn, thiên bảo và tuyết mi ở dưới thì cũng chẳng thua gì bày hết trò này đến trò khác, còn hắn thì ko cần nói cũng biết, nghe nhạc và ngủ.</w:t>
      </w:r>
    </w:p>
    <w:p>
      <w:pPr>
        <w:pStyle w:val="BodyText"/>
      </w:pPr>
      <w:r>
        <w:t xml:space="preserve">reng………..reng……..reng……..reng………buổi học kết thúc hôm nay lớp nó chỉ học có 1 buổi mà buổi học cũng chỉ có 3 tiết nên được về sớm.</w:t>
      </w:r>
    </w:p>
    <w:p>
      <w:pPr>
        <w:pStyle w:val="BodyText"/>
      </w:pPr>
      <w:r>
        <w:t xml:space="preserve">-Ê đi chơi nhe?-thiên bảo phấn khởi.</w:t>
      </w:r>
    </w:p>
    <w:p>
      <w:pPr>
        <w:pStyle w:val="BodyText"/>
      </w:pPr>
      <w:r>
        <w:t xml:space="preserve">-À……à..chúng tôi bận rồi , có chút việc mấy ông về trước đi hé.-gia nghi bình tĩnh nói cười tươi để họ ko nghi ngờ.</w:t>
      </w:r>
    </w:p>
    <w:p>
      <w:pPr>
        <w:pStyle w:val="BodyText"/>
      </w:pPr>
      <w:r>
        <w:t xml:space="preserve">-Ờ vậy thôi. Chúng tôi về.-thiên bảo lên xe về, bọn hắn cũng đi theo. Đợi họ lên xe về hết rồi, bọn nó mới quay vào trường, ra bãi cỏ sau trường gặp mặt đám con NL. Bọn hắn lên xe về, đột nhiên thiên bảo nhớ là để quên đồ trong lớp, thường thì thiên bảo sẽ ko quay lại lấy, nhưng lần này ko hiểu vì sao tự nhiên anh muốn quay lại lấy (thần giao cách cảm hả ta), nên đã quay xe lại trường, kỳ tuấn và hắn thấy vậy cũng đi theo, vừa xuống xe bọn hắn thấy khánh nam dẫn theo 1 đám đàn em bang HHT đi vào trường (đàn em của khánh nam cũng là đàn em của nó mà đã là đàn em của nó thì sẽ là đàn em của bang HHT)</w:t>
      </w:r>
    </w:p>
    <w:p>
      <w:pPr>
        <w:pStyle w:val="BodyText"/>
      </w:pPr>
      <w:r>
        <w:t xml:space="preserve">-Chuyện gì vậy?-thiên bảo thắt mắt.</w:t>
      </w:r>
    </w:p>
    <w:p>
      <w:pPr>
        <w:pStyle w:val="BodyText"/>
      </w:pPr>
      <w:r>
        <w:t xml:space="preserve">-Chắc có chuyện gì rồi.-kỳ tuấn suy nghĩ.</w:t>
      </w:r>
    </w:p>
    <w:p>
      <w:pPr>
        <w:pStyle w:val="BodyText"/>
      </w:pPr>
      <w:r>
        <w:t xml:space="preserve">-Ko lẽ………khánh nam trước giờ âu có đụng chạm gì đến trường chúng ta, mà đàn em hôm nay khánh nam mang theo hình như là đàn em của bang HHT mà.-thiên bảo bắt đầu lo lắng nhìn 2 thằng bạn.</w:t>
      </w:r>
    </w:p>
    <w:p>
      <w:pPr>
        <w:pStyle w:val="BodyText"/>
      </w:pPr>
      <w:r>
        <w:t xml:space="preserve">-Tụi con NL.-kỳ tuấn-thiên bảo đồng thanh.</w:t>
      </w:r>
    </w:p>
    <w:p>
      <w:pPr>
        <w:pStyle w:val="BodyText"/>
      </w:pPr>
      <w:r>
        <w:t xml:space="preserve">-NL mà lại có cả khánh nam ở đây thì chỉ có chuyện của bọn họ thôi.-hắn nói rồi ko đợi lâu chạy ngay vào trường, thiên bảo-kỳ tuấn chạy theo.</w:t>
      </w:r>
    </w:p>
    <w:p>
      <w:pPr>
        <w:pStyle w:val="BodyText"/>
      </w:pPr>
      <w:r>
        <w:t xml:space="preserve">Bãi cỏ sau trường……………………………………….con NL cùng 2 con nhỏ hôm trước ở cantin đứng phía trước, còn phía sau là 1 đám đàn em chỉ toàn nữ.</w:t>
      </w:r>
    </w:p>
    <w:p>
      <w:pPr>
        <w:pStyle w:val="BodyText"/>
      </w:pPr>
      <w:r>
        <w:t xml:space="preserve">-Là đàn em hội Hot-girl của con NL.-gia nghi nói nhỏ với nó.</w:t>
      </w:r>
    </w:p>
    <w:p>
      <w:pPr>
        <w:pStyle w:val="BodyText"/>
      </w:pPr>
      <w:r>
        <w:t xml:space="preserve">-Tụi tao tưởng tụi mày ko dám đến chuồn luôn rồi chứ.-con NL lên tiếng.</w:t>
      </w:r>
    </w:p>
    <w:p>
      <w:pPr>
        <w:pStyle w:val="BodyText"/>
      </w:pPr>
      <w:r>
        <w:t xml:space="preserve">-Vào vấn đề 9.-nó lạnh lùng nhìn con NL bằng ánh mắt hận thù.</w:t>
      </w:r>
    </w:p>
    <w:p>
      <w:pPr>
        <w:pStyle w:val="BodyText"/>
      </w:pPr>
      <w:r>
        <w:t xml:space="preserve">-Tụi tao muốn tụi mày cuốn xéo khỏi trường, tránh xa bộ ba hot-boy.-con NL lớn tiếng.</w:t>
      </w:r>
    </w:p>
    <w:p>
      <w:pPr>
        <w:pStyle w:val="BodyText"/>
      </w:pPr>
      <w:r>
        <w:t xml:space="preserve">Ở sân trường bọn hắn chạy theo khánh nam, cuối cùng cũng đuổi kịp.</w:t>
      </w:r>
    </w:p>
    <w:p>
      <w:pPr>
        <w:pStyle w:val="BodyText"/>
      </w:pPr>
      <w:r>
        <w:t xml:space="preserve">-Khánh nam.-thiên bảo gọi khánh nam.</w:t>
      </w:r>
    </w:p>
    <w:p>
      <w:pPr>
        <w:pStyle w:val="BodyText"/>
      </w:pPr>
      <w:r>
        <w:t xml:space="preserve">-Á….sao 3 anh lại ở đây.-khánh nam rối lên nhìn bọn hắn.</w:t>
      </w:r>
    </w:p>
    <w:p>
      <w:pPr>
        <w:pStyle w:val="BodyText"/>
      </w:pPr>
      <w:r>
        <w:t xml:space="preserve">-Chuyện đó nói sau, giờ vào vấn đề 9 sao e lại ở đây còn đem theo đàn em nữa?-kỳ tuấn đột nhiên thấy lo lắng vô cùng.</w:t>
      </w:r>
    </w:p>
    <w:p>
      <w:pPr>
        <w:pStyle w:val="BodyText"/>
      </w:pPr>
      <w:r>
        <w:t xml:space="preserve">-À…thì là…….con NL hẹn chị băng, chị gia nghi và tuyết mi ra bãi cỏ sau trường muốn kiếm chuyện, chị băng gì ko yên tâm tuyết mi nên đã kêu chị gia nghi nhắn tin báo cho em biết.-khánh nam giải thích.</w:t>
      </w:r>
    </w:p>
    <w:p>
      <w:pPr>
        <w:pStyle w:val="BodyText"/>
      </w:pPr>
      <w:r>
        <w:t xml:space="preserve">-Mẹ kiếp mấy con đó.-thiên bảo tức giận.</w:t>
      </w:r>
    </w:p>
    <w:p>
      <w:pPr>
        <w:pStyle w:val="BodyText"/>
      </w:pPr>
      <w:r>
        <w:t xml:space="preserve">-Chúng ta có cần gọi đàn em đến ko?-kỳ tuấn nhìn hắn hỏi.</w:t>
      </w:r>
    </w:p>
    <w:p>
      <w:pPr>
        <w:pStyle w:val="BodyText"/>
      </w:pPr>
      <w:r>
        <w:t xml:space="preserve">-À chuyện đó thì ko cần đâu chị băng và chị Gia nghi giải quyết được, với lại còn em mà, chúng ta chỉ cần giữ an toàn cho tuyết mi thôi.-khánh nam chen vào.</w:t>
      </w:r>
    </w:p>
    <w:p>
      <w:pPr>
        <w:pStyle w:val="BodyText"/>
      </w:pPr>
      <w:r>
        <w:t xml:space="preserve">-Vậy đi thôi.-thiên bảo chạy đi mọi người chạy theo.</w:t>
      </w:r>
    </w:p>
    <w:p>
      <w:pPr>
        <w:pStyle w:val="BodyText"/>
      </w:pPr>
      <w:r>
        <w:t xml:space="preserve">Bãi cỏ sau trường………………………….</w:t>
      </w:r>
    </w:p>
    <w:p>
      <w:pPr>
        <w:pStyle w:val="BodyText"/>
      </w:pPr>
      <w:r>
        <w:t xml:space="preserve">-Lí do?-nó lạnh lùng hỏi.</w:t>
      </w:r>
    </w:p>
    <w:p>
      <w:pPr>
        <w:pStyle w:val="BodyText"/>
      </w:pPr>
      <w:r>
        <w:t xml:space="preserve">-Gì tụi mày dám tiếp cận bộ ba hot-boy, gì tụi tao mún làm chị 2 của trường, gì tụi tao ghét tụi mày, đủ chưa.-con NL lớn tiếng nói mà ko biết ngượng.</w:t>
      </w:r>
    </w:p>
    <w:p>
      <w:pPr>
        <w:pStyle w:val="BodyText"/>
      </w:pPr>
      <w:r>
        <w:t xml:space="preserve">Lúc này bộ ba hot-boy và khánh nam cũng đã đến đứng trong 1 góc quan sát.</w:t>
      </w:r>
    </w:p>
    <w:p>
      <w:pPr>
        <w:pStyle w:val="BodyText"/>
      </w:pPr>
      <w:r>
        <w:t xml:space="preserve">-Con này đúng là cảm thấy cuộc sống của mình quá vô vị đây mà.-kỳ tuấn cười gian xảo.</w:t>
      </w:r>
    </w:p>
    <w:p>
      <w:pPr>
        <w:pStyle w:val="BodyText"/>
      </w:pPr>
      <w:r>
        <w:t xml:space="preserve">-Nếu tụi tao ko ik thì sao?-gia nghi như biến thành con người khác lạnh lùng hỏi.</w:t>
      </w:r>
    </w:p>
    <w:p>
      <w:pPr>
        <w:pStyle w:val="BodyText"/>
      </w:pPr>
      <w:r>
        <w:t xml:space="preserve">-Thì tụi mày đừng trách. LÊN.-con NL quát lên, ngay lập tức đám đàn em đứng phía sau xông vào bọn nó, bọn nó đánh trả lên 1 đánh 1, lên 2 đánh 2. Thiên bảo định chạy ra thì khánh nam giữ lại.</w:t>
      </w:r>
    </w:p>
    <w:p>
      <w:pPr>
        <w:pStyle w:val="BodyText"/>
      </w:pPr>
      <w:r>
        <w:t xml:space="preserve">-Đừng, họ giải quyết được nhiêu đây bình thường.-khánh nam cười.</w:t>
      </w:r>
    </w:p>
    <w:p>
      <w:pPr>
        <w:pStyle w:val="BodyText"/>
      </w:pPr>
      <w:r>
        <w:t xml:space="preserve">-Nhưng tuyết mi.-thiên bảo lo lắng nói.</w:t>
      </w:r>
    </w:p>
    <w:p>
      <w:pPr>
        <w:pStyle w:val="BodyText"/>
      </w:pPr>
      <w:r>
        <w:t xml:space="preserve">-Nhìn đi.-khánh nam hướng ánh mắt về phía tuyết mi, thiên bảo cũng nhìn theo.</w:t>
      </w:r>
    </w:p>
    <w:p>
      <w:pPr>
        <w:pStyle w:val="BodyText"/>
      </w:pPr>
      <w:r>
        <w:t xml:space="preserve">Tuyết mi ko những ko sợ mà còn cười rất đẹp nhưng trong nụ cười hình như có chút gì đó như thôi miên người trước mặt vậy, đám con gái xông vào tuyết mi tự nhiên ngây người ra (con quỷ NL sao ko đem theo đàn em là con trai chứ, đúng là hại người quá mà).Tranh thủ cơ hội, tuyết mi lấy trong cặp ra một cái lọ nhỏ và 1 cây sáo màu xanh ngọc thạch, bên trong lọ đựng 1 con rắn rất đẹp thả con rắn ra, tuyết mi cầm cây sáo thổi, tiếng sáo vừa vang lên con rắn ngay lập tức bò đến chỗ đám con gái khi nãy bây giờ đã tỉnh táo định xông vào tuyết mi nhưng đáng tiết chưa kịp làm gì thì đã bị con rắn cắn ỗi người 1 phát, ngay lập tức bọn chúng ngã xuống, cơ thể tím đen gì trúng độc, tuyết mi vẫn thổi, con rắn gì nghe tiếng sáo mà vẫn bò xung quanh cô, vậy là cô an toàn, vừa đứng thổi sáo vừa có con rắn nhỏ rất đẹp bò dưới chân, đám đàn em của con NL gì vậy cũng ko dám đến gần.</w:t>
      </w:r>
    </w:p>
    <w:p>
      <w:pPr>
        <w:pStyle w:val="BodyText"/>
      </w:pPr>
      <w:r>
        <w:t xml:space="preserve">-Gì em ấy bệnh tim sức khỏe yếu nên việc học võ là ko thể, nên chị băng đã dạy cho em ấy những chiêu này, vừa bảo vệ được mình vừa ko tốn sức.-khánh nam cười tươi nói nhìn tuyết mi.</w:t>
      </w:r>
    </w:p>
    <w:p>
      <w:pPr>
        <w:pStyle w:val="BodyText"/>
      </w:pPr>
      <w:r>
        <w:t xml:space="preserve">-Đúng là phục thật.-thiên bảo cũng ko còn lo lắng.</w:t>
      </w:r>
    </w:p>
    <w:p>
      <w:pPr>
        <w:pStyle w:val="BodyText"/>
      </w:pPr>
      <w:r>
        <w:t xml:space="preserve">Chỗ tuyết mi thì xem như yên bình rồi còn chỗ nó và gia nghi thì đang vô cùng quyết liệt, hiện tại tụi nó vẫn là tay ko đánh nhau với cả 1 đám đàn em của con NL có lẽ hơn chục đứa tính luôn đám ko dám đến gần tuyết mi, nhưng kết quả vẫn thắng như thường (đúng là như DK nói, đám đàn em của con NL vô dụng thật), con NL thấy tình hình ko được ổn, nhìn sang chỗ tuyết mi. Gì nãy giờ con này và 2 đứa đi chung chỉ chú tâm vào nó và gia nghi nên cũng ko biết chuyện gì xảy ra bên tuyết mi mà đám đàn em của nó lại ko dám xông vào, nên chúng có ý định sẽ bắt tuyết mi làm con tinh (đúng là lũ ngu mà, ko còn từ nào để diễn tả luôn). Nhưng lúc con NL định ra tay với tuyết mi, thì ngay lập tức nó phóng ra 1 cái phi tiêu hình hoa hồng đen, sướt qua tay con NL, ko phải tại nó ko muốn phóng trúng mà tại nó chưa muốn con NL chết sớm, như vậy thì quá dễ với nó rồi. Con NL đau đớn (phi tiêu có độc mà), 2 con bạn chạy đến đỡ con NL, ra lệnh cho đám đàn em rút, nhưng đâu có dễ như vậy gây chuyện cho đã bây giờ muôn rút dễ dàng như vậy à, nó lấy từ trong cặp ra 1 cây sáo như cây sáo của tuyết mi, Khánh nam ở đây thấy nó lấy cây sáo ra thì ra lệnh cho đàn em thả những con rắn độc mà bọn họ mang theo ra, tiếng sáo vừa cất lên, bầy rắn ngay lập tức bò ra ko cắn mà chỉ bò xung quanh ko để họ đi, có những đứa gan to bằng trời dám xua đuổi chúng liền bị cắn chết ngay tại chỗ. Gia nghi đứng nhìn mà ko nhịn được cười, cũng lấy cây sáo trong cặp ra thổi 1 bài cùng nó và tuyết mi, nhưng khi gia nghi thổi thì rắn ko bò ra mà là những loài động vật khác bò ra rít, nhện, dán, kiến,……………bò khắp người bọn nó, làm bọn chúng khóc muốn hết nước mắt. 5ph sau con NL ko thể cầm cự được nữa thì ngất xỉu cơ thể tím đen hoàn toàn, thấy vậy nó, gia nghi và tuyết mi mới dừng lại ko thổi nữa, để bọn chúng đi.</w:t>
      </w:r>
    </w:p>
    <w:p>
      <w:pPr>
        <w:pStyle w:val="BodyText"/>
      </w:pPr>
      <w:r>
        <w:t xml:space="preserve">-Ra được rồi.-nó lạnh lùng lên tiếng. Hắn, thiên bảo, khánh nam, kỳ tuấn bước ra từ chỗ nấp theo sau là đàn em của bang HHT.</w:t>
      </w:r>
    </w:p>
    <w:p>
      <w:pPr>
        <w:pStyle w:val="BodyText"/>
      </w:pPr>
      <w:r>
        <w:t xml:space="preserve">-Đại tỷ.-đàn em của bang HHT cuối đầu chào nó.</w:t>
      </w:r>
    </w:p>
    <w:p>
      <w:pPr>
        <w:pStyle w:val="BodyText"/>
      </w:pPr>
      <w:r>
        <w:t xml:space="preserve">-Thu dọn.-nó lạnh lùng lên tiếng, đám đàn em bắt đầu dọn dẹp xác những đứa đã chết gì bị rắn độc cắn khi nãy (cái này chết là đáng ai bảo ngu đúng là người dẫn đầu ra sao thì đàn em như vậy).</w:t>
      </w:r>
    </w:p>
    <w:p>
      <w:pPr>
        <w:pStyle w:val="BodyText"/>
      </w:pPr>
      <w:r>
        <w:t xml:space="preserve">-Về thôi.-nó lên tiếng khi thấy mọi thứ đã thu dọn xong.</w:t>
      </w:r>
    </w:p>
    <w:p>
      <w:pPr>
        <w:pStyle w:val="BodyText"/>
      </w:pPr>
      <w:r>
        <w:t xml:space="preserve">-Đi ko?-gia nghi nhìn bọn hắn hỏi.</w:t>
      </w:r>
    </w:p>
    <w:p>
      <w:pPr>
        <w:pStyle w:val="BodyText"/>
      </w:pPr>
      <w:r>
        <w:t xml:space="preserve">-Uhm.- thiên bảo tl rồi đi theo, hắn và kỳ tuấn cũng đi cùng.</w:t>
      </w:r>
    </w:p>
    <w:p>
      <w:pPr>
        <w:pStyle w:val="BodyText"/>
      </w:pPr>
      <w:r>
        <w:t xml:space="preserve">-Mọi người về được rồi.-nó nhìn đám đàn em lên tiếng.</w:t>
      </w:r>
    </w:p>
    <w:p>
      <w:pPr>
        <w:pStyle w:val="BodyText"/>
      </w:pPr>
      <w:r>
        <w:t xml:space="preserve">-Dạ.-đám đàn em cuối đầu chào nó rồi đi về.</w:t>
      </w:r>
    </w:p>
    <w:p>
      <w:pPr>
        <w:pStyle w:val="BodyText"/>
      </w:pPr>
      <w:r>
        <w:t xml:space="preserve">-Về thôi , em đói lắm rồi khi nãy tốn biết bao calo cho việc thổi sáo.-tuyết mi nhí nhảnh nói.</w:t>
      </w:r>
    </w:p>
    <w:p>
      <w:pPr>
        <w:pStyle w:val="BodyText"/>
      </w:pPr>
      <w:r>
        <w:t xml:space="preserve">-Nè bọn chị đánh nhau mới là tốn calo đó, em chỉ có mỗi việc thổi sáo tốn cái gì.-gia nghi véo má tuyết mi.</w:t>
      </w:r>
    </w:p>
    <w:p>
      <w:pPr>
        <w:pStyle w:val="Compact"/>
      </w:pPr>
      <w:r>
        <w:t xml:space="preserve">-Trời thổi cũng dùng sức vậy, mà đã dùng sức là sẽ tốn thôi.-tuyết mi cãi lại, 2 người cứ cãi như vậy cho đến khi về, gì hôm nay họ cho là ngày đẹp trời nên ko đi xe mà đi bộ (chúa ơi). Cả đám cười đùa vui vẻ cho đến khi về đến nhà, chỉ có nó và hắn là lâu lâu cười nhẹ 1 cái, nhưng cũng đủ để thay đổi cả tương lai (chết viết hơi quá rồi).</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Biệt thự “Tuyết”.</w:t>
      </w:r>
    </w:p>
    <w:p>
      <w:pPr>
        <w:pStyle w:val="BodyText"/>
      </w:pPr>
      <w:r>
        <w:t xml:space="preserve">-Nè các ông đã biết chúng tôi là bang chủ và phó bang chủ của bang HHT từ lâu rồi à?-gia nghi nhìn bọn hắn hỏi</w:t>
      </w:r>
    </w:p>
    <w:p>
      <w:pPr>
        <w:pStyle w:val="BodyText"/>
      </w:pPr>
      <w:r>
        <w:t xml:space="preserve">-Uhm. Cũng ko hoàn toàn là lâu, chỉ mới đây thôi hôm mọi người tổ chức tiệc.-thiên bảo cười nhẹ nói.</w:t>
      </w:r>
    </w:p>
    <w:p>
      <w:pPr>
        <w:pStyle w:val="BodyText"/>
      </w:pPr>
      <w:r>
        <w:t xml:space="preserve">-À, mà sao các ông biết được?-gia nghi lại hỏi.</w:t>
      </w:r>
    </w:p>
    <w:p>
      <w:pPr>
        <w:pStyle w:val="BodyText"/>
      </w:pPr>
      <w:r>
        <w:t xml:space="preserve">-Ko cần nói cũng biết là do mùi nước hoa của chị và giọng nói lạnh lùng của chị băng rồi.-tuyết mi đang ăn ngon lành cũng quay lại trả lời thay bọn hắn.</w:t>
      </w:r>
    </w:p>
    <w:p>
      <w:pPr>
        <w:pStyle w:val="BodyText"/>
      </w:pPr>
      <w:r>
        <w:t xml:space="preserve">-Là vậy hả?-gia nghi chăm chú nhìn bọn hắn tìm câu trả lời.</w:t>
      </w:r>
    </w:p>
    <w:p>
      <w:pPr>
        <w:pStyle w:val="BodyText"/>
      </w:pPr>
      <w:r>
        <w:t xml:space="preserve">-Uhm.-kỳ tuấn gật đầu.</w:t>
      </w:r>
    </w:p>
    <w:p>
      <w:pPr>
        <w:pStyle w:val="BodyText"/>
      </w:pPr>
      <w:r>
        <w:t xml:space="preserve">-Rồi bây giờ đến lượt chúng tôi hỏi rồi chứ?-thiên bảo nhìn nó và tuyết mi.</w:t>
      </w:r>
    </w:p>
    <w:p>
      <w:pPr>
        <w:pStyle w:val="BodyText"/>
      </w:pPr>
      <w:r>
        <w:t xml:space="preserve">-Hii, được rồi mấy ông hỏi đi.-gia nghi cười trừ cho qua chuyện.</w:t>
      </w:r>
    </w:p>
    <w:p>
      <w:pPr>
        <w:pStyle w:val="BodyText"/>
      </w:pPr>
      <w:r>
        <w:t xml:space="preserve">-Sao bà dám dấu tụi tôi chuyện bà là phó bang chủ bang HHT hả? nhiều lần bang Hắc Long gây chuyện với chúng tôi bang HHT đều giúp đỡ sao lúc đó bà ko nói cho chúng tôi biết hả? nhất là hôm nay sao con NL muốn gây chuyện với mấy bà mấy bà lại ko nói với chúng tôi hả?-thiên bảo hỏi 1 tràng dài.</w:t>
      </w:r>
    </w:p>
    <w:p>
      <w:pPr>
        <w:pStyle w:val="BodyText"/>
      </w:pPr>
      <w:r>
        <w:t xml:space="preserve">-Thôi lỡ rồi còn gì thắc mắt, hỏi hết luôn đi.-gia nghi nhìn bọn hắn cười nhẹ nói.</w:t>
      </w:r>
    </w:p>
    <w:p>
      <w:pPr>
        <w:pStyle w:val="BodyText"/>
      </w:pPr>
      <w:r>
        <w:t xml:space="preserve">-Thôi để em trả lời cho. Mấy chị ấy dấu là gì ko mún ai biết thân phận thật, cũng như biết được gương mặt thật của mấy chị ấy, lần này để mấy anh phát hiện được là do mấy chị ấy sơ xuất thôi, còn chuyện giúp mấy anh là có lợi ấy chị ấy cả đó, chứ chẳng tốt vậy đâu. Còn chuyện con NL bốc mùi (Jenny: cái biệt danh quá hay.</w:t>
      </w:r>
    </w:p>
    <w:p>
      <w:pPr>
        <w:pStyle w:val="BodyText"/>
      </w:pPr>
      <w:r>
        <w:t xml:space="preserve">Tuyết Mi: còn phải nói) là tại con ấy viết trong giấy, nếu nói mấy anh biết thì tụi em là đồ nhát gan vậy còn đâu mặt mũi, thanh danh của bang chủ và phó bang chủ bang HHT chứ, vs lại thấy tụi nó bỏ ra nhiều công sức như vậy chị băng cũng ko mún làm chúng thất vọng, nên chơi vs chúng 1 chút ấy mà.-tuyết mi hăng hái vừa giải thích vừa ăn.</w:t>
      </w:r>
    </w:p>
    <w:p>
      <w:pPr>
        <w:pStyle w:val="BodyText"/>
      </w:pPr>
      <w:r>
        <w:t xml:space="preserve">-Trời chuyện này mà cũng chơi được à?-thiên bảo bức xúc.</w:t>
      </w:r>
    </w:p>
    <w:p>
      <w:pPr>
        <w:pStyle w:val="BodyText"/>
      </w:pPr>
      <w:r>
        <w:t xml:space="preserve">-Sao ko vui mà.-tuyết mi vẫn vừa ăn vừa nói, lại còn cười rất vui vẻ.</w:t>
      </w:r>
    </w:p>
    <w:p>
      <w:pPr>
        <w:pStyle w:val="BodyText"/>
      </w:pPr>
      <w:r>
        <w:t xml:space="preserve">-Haizzz chuyện này cũng xem như là tại chúng tôi mà ra, nên sau này có những trường hợp như vậy thì nhớ nói với chúng tôi.-thiên bảo tỏ vẻ nghiêm chỉnh nói.</w:t>
      </w:r>
    </w:p>
    <w:p>
      <w:pPr>
        <w:pStyle w:val="BodyText"/>
      </w:pPr>
      <w:r>
        <w:t xml:space="preserve">-Cũng biết là tại mấy anh à?-gia nghi trề môi.</w:t>
      </w:r>
    </w:p>
    <w:p>
      <w:pPr>
        <w:pStyle w:val="BodyText"/>
      </w:pPr>
      <w:r>
        <w:t xml:space="preserve">-Còn sau này nữa hả?-tuyết mi ngừng ăn, nhìn thiên bảo với ánh mắt ko được ``bình yên`` cho lắm.</w:t>
      </w:r>
    </w:p>
    <w:p>
      <w:pPr>
        <w:pStyle w:val="BodyText"/>
      </w:pPr>
      <w:r>
        <w:t xml:space="preserve">-À…tất nhiên là ko, hiii.-thiên bảo cũng như hiểu được, nhanh chóng cười trừ cho qua chuyện.</w:t>
      </w:r>
    </w:p>
    <w:p>
      <w:pPr>
        <w:pStyle w:val="BodyText"/>
      </w:pPr>
      <w:r>
        <w:t xml:space="preserve">Là…….lá……….la………la……..là…….la………..điện thoại nó vag lên.</w:t>
      </w:r>
    </w:p>
    <w:p>
      <w:pPr>
        <w:pStyle w:val="BodyText"/>
      </w:pPr>
      <w:r>
        <w:t xml:space="preserve">-Mamy à, con nghe đây ạ.-nó như thay đổi hoàn toàn bắt máy, giọng nói tràn đầy ấm áp.</w:t>
      </w:r>
    </w:p>
    <w:p>
      <w:pPr>
        <w:pStyle w:val="BodyText"/>
      </w:pPr>
      <w:r>
        <w:t xml:space="preserve">-Con có làm sao ko? Có bị thương hay j ko? Sao con lại đụng chạm đến con nhỏ đó làm gì biết sẵn bọn họ chẳng tốt lành gì rồi mà.-mẹ nó bên kia điện thoại khẩn trương lo lắng.</w:t>
      </w:r>
    </w:p>
    <w:p>
      <w:pPr>
        <w:pStyle w:val="BodyText"/>
      </w:pPr>
      <w:r>
        <w:t xml:space="preserve">-Dạ….dạ sao mamy biết ạ?-nó hơi ngạc nhiên hỏi.</w:t>
      </w:r>
    </w:p>
    <w:p>
      <w:pPr>
        <w:pStyle w:val="BodyText"/>
      </w:pPr>
      <w:r>
        <w:t xml:space="preserve">-À. Là khánh nam nói, mà con ko sao chứ?-mẹ nó nói vẫn ko hết lo lắng.</w:t>
      </w:r>
    </w:p>
    <w:p>
      <w:pPr>
        <w:pStyle w:val="BodyText"/>
      </w:pPr>
      <w:r>
        <w:t xml:space="preserve">-Khánh nam ạ. Dạ con ko sao mẹ yên tâm.-nó hướng ánh mắt tràn đầy ``tình cảm`` về phía khánh nam.</w:t>
      </w:r>
    </w:p>
    <w:p>
      <w:pPr>
        <w:pStyle w:val="BodyText"/>
      </w:pPr>
      <w:r>
        <w:t xml:space="preserve">-Uhm. Không sao thì tốt rồi ba lo lắng cho con lắm đó, con nhớ từ đây đến khi có cơ hội trả thù con đừng nên có quá nhiều xung đột với bọn họ biết chưa? Thôi mẹ bận rồi tạm biệt con.-mẹ nó căn dặn rồi cúp máy.</w:t>
      </w:r>
    </w:p>
    <w:p>
      <w:pPr>
        <w:pStyle w:val="BodyText"/>
      </w:pPr>
      <w:r>
        <w:t xml:space="preserve">-Dạ. Tạm biệt mamy.-nó cũng cúp máy và ngay lập tức quay sang khánh nam thì thấy thằng nhỏ đang chuẩn bị chuồn.</w:t>
      </w:r>
    </w:p>
    <w:p>
      <w:pPr>
        <w:pStyle w:val="BodyText"/>
      </w:pPr>
      <w:r>
        <w:t xml:space="preserve">-Lý Khánh Nam, em mún đi âu, ngồi xuống cho chị.-nó lạnh lùng lên tiếng, thái độ thì xem ra hôm nay sẽ có ``bão`` đây.</w:t>
      </w:r>
    </w:p>
    <w:p>
      <w:pPr>
        <w:pStyle w:val="BodyText"/>
      </w:pPr>
      <w:r>
        <w:t xml:space="preserve">-D….ạ…..d….ạ….ch..i….ị.-khánh nam hoảng sợ ngồi xuống.</w:t>
      </w:r>
    </w:p>
    <w:p>
      <w:pPr>
        <w:pStyle w:val="BodyText"/>
      </w:pPr>
      <w:r>
        <w:t xml:space="preserve">-Ai kêu em nói chuyện hôm nay chị có xung đột với người nhà họ nguyễn ẹ chị biết vậy hả?-nó lạnh giọng hỏi.</w:t>
      </w:r>
    </w:p>
    <w:p>
      <w:pPr>
        <w:pStyle w:val="BodyText"/>
      </w:pPr>
      <w:r>
        <w:t xml:space="preserve">-Chúa ơi mới hồi nãy nói chuyện vô cùng ấm áp diệu dàng với mẹ bây giờ thì thay đổi 180 độ.-thiên bảo ko hiểu tình thế, chen miệng vào.</w:t>
      </w:r>
    </w:p>
    <w:p>
      <w:pPr>
        <w:pStyle w:val="BodyText"/>
      </w:pPr>
      <w:r>
        <w:t xml:space="preserve">-Dương Thiên Bảo.-nó gằn giọng, ngay lập tức thiên bảo im lặng tuyết mi ngồi nhìn cười khúc khích.</w:t>
      </w:r>
    </w:p>
    <w:p>
      <w:pPr>
        <w:pStyle w:val="BodyText"/>
      </w:pPr>
      <w:r>
        <w:t xml:space="preserve">-E….m….e..m……..em âu có cố ý đâu, tại lúc chị đánh nhau gì gọi cho chị mà ko đx, gọi cho tuyết mi và chị gia nghi cũng ko được nên mới gọi cho em, chị cũng biết là ko bao giờ có thể nói dối trước mặt gì mà.-khánh nam giải thích.</w:t>
      </w:r>
    </w:p>
    <w:p>
      <w:pPr>
        <w:pStyle w:val="BodyText"/>
      </w:pPr>
      <w:r>
        <w:t xml:space="preserve">-Thôi được rồi, tốt nhất sao này đừng để tình trạng này lặp lại biết chưa hả?-nó nhìn khánh nam nhắc nhở 1 cách vô cùng hình sự.</w:t>
      </w:r>
    </w:p>
    <w:p>
      <w:pPr>
        <w:pStyle w:val="BodyText"/>
      </w:pPr>
      <w:r>
        <w:t xml:space="preserve">-Em chưa mún chết tất nhiên là ko rồi.-khánh nam nhanh miệng trả lời.</w:t>
      </w:r>
    </w:p>
    <w:p>
      <w:pPr>
        <w:pStyle w:val="BodyText"/>
      </w:pPr>
      <w:r>
        <w:t xml:space="preserve">-Đại tỷ. Các tỷ muội trong bang mún trả thù hội Hot-girl gì chuyện hôm nay ạ.-1 đàn em của bang HHT chạy vào cuối đầu nói với nó.</w:t>
      </w:r>
    </w:p>
    <w:p>
      <w:pPr>
        <w:pStyle w:val="BodyText"/>
      </w:pPr>
      <w:r>
        <w:t xml:space="preserve">-Chưa cần thiết, thời cơ chưa đến.- mắt hướng ra xa, nó lạnh lùng nói.</w:t>
      </w:r>
    </w:p>
    <w:p>
      <w:pPr>
        <w:pStyle w:val="BodyText"/>
      </w:pPr>
      <w:r>
        <w:t xml:space="preserve">-Dạ.-người đó cuối đầu rồi đi ra.</w:t>
      </w:r>
    </w:p>
    <w:p>
      <w:pPr>
        <w:pStyle w:val="BodyText"/>
      </w:pPr>
      <w:r>
        <w:t xml:space="preserve">Nó trầm ngâm, vẫn ánh mắt hướng ra xa suy nghĩ, hắn thì ngồi đó mắt vẫn ko thể rời khỏi nó, như sợ chỉ cần dời mắt đi 1 lát nó sẽ biến mất vậy. Thiên bảo thì càng ko phải nói, ko chỉ chú tâm hoàn toàn vào tuyết mi mà còn ngồi sát kế bên đến nỗi tuyết mi vừa lo ăn vừa phải canh thiên bảo, sợ anh ngồi sát quá, ép 1 hồi có lẽ cô phải xuống đất ngồi thật.</w:t>
      </w:r>
    </w:p>
    <w:p>
      <w:pPr>
        <w:pStyle w:val="BodyText"/>
      </w:pPr>
      <w:r>
        <w:t xml:space="preserve">Tại 1 biệt thự khác………………………(bật mí nhé biệt thự nhà con NL đó).</w:t>
      </w:r>
    </w:p>
    <w:p>
      <w:pPr>
        <w:pStyle w:val="BodyText"/>
      </w:pPr>
      <w:r>
        <w:t xml:space="preserve">-Má nó ra, ko ngờ mấy con đó còn có chiêu này.-con NL yếu ớt ngồi trên giường tức giận nói (đã bệnh thì lo dưỡng bệnh đi còn bày đặt tức giận, bức xúc này nọ, đúng là yếu mà còn ra gió).</w:t>
      </w:r>
    </w:p>
    <w:p>
      <w:pPr>
        <w:pStyle w:val="BodyText"/>
      </w:pPr>
      <w:r>
        <w:t xml:space="preserve">-Tụi nó đúng là phù thủy ko phải người mà.- 1 con khác cũng lên tiếng (ê nghĩ sao vậy đúng à 1 lũ ngu mà phù thủy mà đẹp được như vậy hả?).</w:t>
      </w:r>
    </w:p>
    <w:p>
      <w:pPr>
        <w:pStyle w:val="BodyText"/>
      </w:pPr>
      <w:r>
        <w:t xml:space="preserve">-Giờ chúng ta phải làm sao đây?-1 con nữa xen vào (an phận là tốt nhất đó em).</w:t>
      </w:r>
    </w:p>
    <w:p>
      <w:pPr>
        <w:pStyle w:val="BodyText"/>
      </w:pPr>
      <w:r>
        <w:t xml:space="preserve">-2 đứa mày yên tâm cứ đợi mà xem, rồi bộ ba hot-boy cũng sẽ là của chúng ta.-con NL cười gian xảo nói (haizzz xem ra lần này phải đặt sẵn giường bệnh ấy con này rồi).</w:t>
      </w:r>
    </w:p>
    <w:p>
      <w:pPr>
        <w:pStyle w:val="BodyText"/>
      </w:pPr>
      <w:r>
        <w:t xml:space="preserve">-Là sao?-1 con nhỏ đứng bên cạnh thắc mắt.</w:t>
      </w:r>
    </w:p>
    <w:p>
      <w:pPr>
        <w:pStyle w:val="BodyText"/>
      </w:pPr>
      <w:r>
        <w:t xml:space="preserve">-Cả 3 đứa nó chúng ta đối phó ko được thì chỉ đối phó 1 đứa thôi, trong đám tụi nó con tuyết mi xem ra là yếu ớt nhất. Gì vậy chúng ta sẽ ………………………………hahahahahaha.-con NL cười to.</w:t>
      </w:r>
    </w:p>
    <w:p>
      <w:pPr>
        <w:pStyle w:val="BodyText"/>
      </w:pPr>
      <w:r>
        <w:t xml:space="preserve">-Hiểu rồi. Hahahahaha.-2 con nhỏ bên cạnh con NL cũng cười lớn (haizzz nam mô a di đà phật, ko phải con ko cứu mà lo ko thể cứu, tụi này nặng quá rồi).</w:t>
      </w:r>
    </w:p>
    <w:p>
      <w:pPr>
        <w:pStyle w:val="BodyText"/>
      </w:pPr>
      <w:r>
        <w:t xml:space="preserve">Vũ Hạnh Nhi: HN, 17t IQ cũng chẳng thua gì con NL, cũng như con NL là người gian xảo, mưu mô, đẹp thì có đẹp đó nhưng cũng là toàn ``hàng giả``. Thích Thiên hoàng, bạn NL.</w:t>
      </w:r>
    </w:p>
    <w:p>
      <w:pPr>
        <w:pStyle w:val="Compact"/>
      </w:pPr>
      <w:r>
        <w:t xml:space="preserve">Hạ Vy Vy: VV, 16t IQ là em họ của NL (mẹ con này là em ruột mẹ con NL) nên tất nhiên IQ cũng sẽ như chị mình mà thôi, thấp ko gì bằng, mưa mô gian xảo cũng chẳng thua được và cũng có nhan sắc y như vậy toàn ``hàng giả``. Thích thiên bảo.</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Reng…….reng………reng………..7h00 (á hôm nay sao vậy, là động đất hay sóng thần thế, tự nhiên nhà nó lại yên lặng 1 cách vô…vô…vô cùng bất bình thường như vậy).</w:t>
      </w:r>
    </w:p>
    <w:p>
      <w:pPr>
        <w:pStyle w:val="BodyText"/>
      </w:pPr>
      <w:r>
        <w:t xml:space="preserve">-Hôm nay lớp chúng ta chỉ học 1 buổi thật là khỏe quá, mà cũng tức thật chứ, hôm nay chủ nhật mà vẫn phải ik học.-tuyết mi vui vẻ ăn sáng nói, bỗng thay đổi sắc mặt khi nhớ đến hôm nay là chủ nhật (à hiểu rồi thì ra là như vậy, mà công nhận cái nhà này ngộ thiệt chứ hôm ik học thì ngủ thêm ngủ bớt, ngủ nướng ngủ chiên, còn hôm ko ik học thì thức sớm vô cùng).</w:t>
      </w:r>
    </w:p>
    <w:p>
      <w:pPr>
        <w:pStyle w:val="BodyText"/>
      </w:pPr>
      <w:r>
        <w:t xml:space="preserve">-Đừng vui mừng quá sớm. Chuyện tụi con NL còn chưa xong âu.-nó nhâm nhi ly cofe lạnh lùng nói.</w:t>
      </w:r>
    </w:p>
    <w:p>
      <w:pPr>
        <w:pStyle w:val="BodyText"/>
      </w:pPr>
      <w:r>
        <w:t xml:space="preserve">-Lại mún j nữa chứ, vốn dĩ là ko đánh lại chúng ta.-tuyết mi bực bội ngừng ăn nói.</w:t>
      </w:r>
    </w:p>
    <w:p>
      <w:pPr>
        <w:pStyle w:val="BodyText"/>
      </w:pPr>
      <w:r>
        <w:t xml:space="preserve">- Khoan đã……………………chúng ta……………chúng ta.-nó như chợt nghĩ ra gì đó trầm ngâm suy nghĩ.</w:t>
      </w:r>
    </w:p>
    <w:p>
      <w:pPr>
        <w:pStyle w:val="BodyText"/>
      </w:pPr>
      <w:r>
        <w:t xml:space="preserve">-Lần sau tụi con NL sẽ chỉ nhắm duy nhất vào tuyết mi thôi.-nó suy nghĩ 1 lúc, quay sang nhìn tuyết mi nói.</w:t>
      </w:r>
    </w:p>
    <w:p>
      <w:pPr>
        <w:pStyle w:val="BodyText"/>
      </w:pPr>
      <w:r>
        <w:t xml:space="preserve">-Cái gì, tuyết mi chỉ mới về học còn chưa được 1 tuần, sao lại nhắm vào tuyết mi?-khánh nam tức giận.</w:t>
      </w:r>
    </w:p>
    <w:p>
      <w:pPr>
        <w:pStyle w:val="BodyText"/>
      </w:pPr>
      <w:r>
        <w:t xml:space="preserve">-Gì tuyết mi là người yếu ớt nhất trong đám chúng ta, qua chuyện hôm qua và hôm trước ở cantin chắc chắn chúng đã suy nghĩ kĩ thấy đối phó cùng lúc tất cả chúng ta thì sẽ ko đx gì nên mới chyển hướng qua tuyết mi.-gia nghi giải thích.</w:t>
      </w:r>
    </w:p>
    <w:p>
      <w:pPr>
        <w:pStyle w:val="BodyText"/>
      </w:pPr>
      <w:r>
        <w:t xml:space="preserve">-Vậy phải làm sao?-khánh nam lo lắng.</w:t>
      </w:r>
    </w:p>
    <w:p>
      <w:pPr>
        <w:pStyle w:val="BodyText"/>
      </w:pPr>
      <w:r>
        <w:t xml:space="preserve">-Từ từ để chị nghĩ.-nó tiếp tục vừa nhâm nhi cofe vừa trầm tư, Gia nghi-khánh nam thì lo lắng suy nghĩ cố tìm cách còn tuyết mi thì…………..im lặng ăn và ăn……………………….(nhưng trong lòng cũng đang như lửa đốt đó).</w:t>
      </w:r>
    </w:p>
    <w:p>
      <w:pPr>
        <w:pStyle w:val="BodyText"/>
      </w:pPr>
      <w:r>
        <w:t xml:space="preserve">-Em theo chị, chỉ 1 mình tuyết mi thôi.-suy nghĩ xong nó đặt ly cofe xuống, nhìn tuyết mi nói.</w:t>
      </w:r>
    </w:p>
    <w:p>
      <w:pPr>
        <w:pStyle w:val="BodyText"/>
      </w:pPr>
      <w:r>
        <w:t xml:space="preserve">-Dạ…..-tuyết mi nhẹ trả lời như ko chú ý lắm, rồi đi theo nó lên lầu, để lại khánh nam và gia nghi 1 dấu chấm hỏi to đùng.</w:t>
      </w:r>
    </w:p>
    <w:p>
      <w:pPr>
        <w:pStyle w:val="BodyText"/>
      </w:pPr>
      <w:r>
        <w:t xml:space="preserve">-Chuyện này là sau?-thiên bảo cùng kỳ tuấn và hắn vốn định sang thăm tụi nó nhưng lại vô tình nghe được cuộc đối thoại. Thiên Bảo quay sang hỏi 2 thằng bạn (ơh dám nghe lén nhé).</w:t>
      </w:r>
    </w:p>
    <w:p>
      <w:pPr>
        <w:pStyle w:val="BodyText"/>
      </w:pPr>
      <w:r>
        <w:t xml:space="preserve">-Chưa chắc chắn mà.-kỳ tuấn cô trấn an thằng bạn, dù trong lòng cũng bất an lắm.</w:t>
      </w:r>
    </w:p>
    <w:p>
      <w:pPr>
        <w:pStyle w:val="BodyText"/>
      </w:pPr>
      <w:r>
        <w:t xml:space="preserve">-Dù gì cẩn thận vẫn hơn, về chuẩn bị thôi.-hắn lạnh lùng nói rồi quay đi, cũng làm cho thiên bảo và kỳ tuấn ngạc nhiên tột độ, gì trước giờ những chuyện như vậy hắn có bao giờ ngó đến đâu chứ đừng nói là quan tâm đến (hơ chẳng tốt lành vậy đâu).</w:t>
      </w:r>
    </w:p>
    <w:p>
      <w:pPr>
        <w:pStyle w:val="BodyText"/>
      </w:pPr>
      <w:r>
        <w:t xml:space="preserve">-Thằng này hôm nay uống lộn thuốc hả?-kỳ tuấn gãi đầu (mẹ ơi là hot-boy của trường mà vậy đó. Mất hình tượng ghê).</w:t>
      </w:r>
    </w:p>
    <w:p>
      <w:pPr>
        <w:pStyle w:val="BodyText"/>
      </w:pPr>
      <w:r>
        <w:t xml:space="preserve">-Tôi nghĩ là còn nặng hơn đó.-thiên bảo lắc đầu.</w:t>
      </w:r>
    </w:p>
    <w:p>
      <w:pPr>
        <w:pStyle w:val="BodyText"/>
      </w:pPr>
      <w:r>
        <w:t xml:space="preserve">-Giờ có về ko hay mún để ngta biết chúng ta nghe lén.-hắn bước đi, lát sau ko thấy 2 thằng bạn đi theo quay lại tìm thì thấy họ nhìn hắn với ánh mắt vô cùng……vô cùng……...kỳ lạ.</w:t>
      </w:r>
    </w:p>
    <w:p>
      <w:pPr>
        <w:pStyle w:val="BodyText"/>
      </w:pPr>
      <w:r>
        <w:t xml:space="preserve">-À…về đương nhiên là phải về rồi, hiiiiiiiiiiiii.-thiên bảo cười trừ  cho qua chuyện, bọn hắn ra về.</w:t>
      </w:r>
    </w:p>
    <w:p>
      <w:pPr>
        <w:pStyle w:val="BodyText"/>
      </w:pPr>
      <w:r>
        <w:t xml:space="preserve">Trong phòng kín……………………………..nó nói chuyện với tuyết mi.</w:t>
      </w:r>
    </w:p>
    <w:p>
      <w:pPr>
        <w:pStyle w:val="BodyText"/>
      </w:pPr>
      <w:r>
        <w:t xml:space="preserve">-Cầm lấy.-nó mang phụ kiện chống độc đầy đủ bước vào khu trồng thực vật độc, hái cho nó 1 loại hoa rất đẹp rất thơm đưa cho nó.</w:t>
      </w:r>
    </w:p>
    <w:p>
      <w:pPr>
        <w:pStyle w:val="BodyText"/>
      </w:pPr>
      <w:r>
        <w:t xml:space="preserve">-Làm gì ạ? mà thơm quá à.-tuyết mi định đưa bông hoa lên ngửi thì bị nó ngăn lại.</w:t>
      </w:r>
    </w:p>
    <w:p>
      <w:pPr>
        <w:pStyle w:val="BodyText"/>
      </w:pPr>
      <w:r>
        <w:t xml:space="preserve">-Ko được, trong mùi thơm của hoa có chất độc, nhớ mỗi ngày khi đi học đều phải để 1 cánh hoa trong người em để ở đâu cũng được, nên hạn chế ngửi mùi thơm của nó đây là thuốc giải, trước khi để cánh hoa vào người em nhớ phải uống trước 1 giọt.-nó nói rồi đưa cho tuyết mi 1 lọ thuốc có màu như màu bông hoa nó đưa cho tuyết mi màu xanh nhạt.</w:t>
      </w:r>
    </w:p>
    <w:p>
      <w:pPr>
        <w:pStyle w:val="BodyText"/>
      </w:pPr>
      <w:r>
        <w:t xml:space="preserve">-Dạ. Em biết rồi.-tuyết mi cầm lọ thuốc giải ngắm ngía.</w:t>
      </w:r>
    </w:p>
    <w:p>
      <w:pPr>
        <w:pStyle w:val="BodyText"/>
      </w:pPr>
      <w:r>
        <w:t xml:space="preserve">-À…..còn cái này nữa, gắn vào bông tay của em đi.-nó lấy ra trong túi 1 con chip định dạng, đưa cho tuyết mi nói.</w:t>
      </w:r>
    </w:p>
    <w:p>
      <w:pPr>
        <w:pStyle w:val="BodyText"/>
      </w:pPr>
      <w:r>
        <w:t xml:space="preserve">-Oh.-tuyết mi ngoan ngoãn làm theo.</w:t>
      </w:r>
    </w:p>
    <w:p>
      <w:pPr>
        <w:pStyle w:val="BodyText"/>
      </w:pPr>
      <w:r>
        <w:t xml:space="preserve">-Vậy là từ nay em an toàn rồi, nên hạn chế tiếp xúc mọi người trong lớp, nếu thấy họ có triệu chứng trúng độc là môi thâm đen nhớ đánh họ ngất xỉu rồi cho họ uống thuốc giải ngay. Nhớ chưa?-nó nhìn tuyết mi dặn dò.</w:t>
      </w:r>
    </w:p>
    <w:p>
      <w:pPr>
        <w:pStyle w:val="BodyText"/>
      </w:pPr>
      <w:r>
        <w:t xml:space="preserve">-Dạ. Chị yên tâm.-tuyết mi cười tươi cho nó yên tâm.</w:t>
      </w:r>
    </w:p>
    <w:p>
      <w:pPr>
        <w:pStyle w:val="BodyText"/>
      </w:pPr>
      <w:r>
        <w:t xml:space="preserve">-Uhm. Để cành hoa này vào cặp, mùi thơm của loài hoa sẽ thu hút rắn độc và cũng làm người ngưởi phải chóng mặt, mệt mỏi, nhớ bắt đầu từ chiều nay em phải đeo cặp liên tục và để cành hoa ở chỗ nào kín đáo nhất, đừng để mùi thơm của nó lan tỏa trong lớp.-nó dặn dò hết điều này đến điều khác, giải thích hết cái này đến cái khác.</w:t>
      </w:r>
    </w:p>
    <w:p>
      <w:pPr>
        <w:pStyle w:val="BodyText"/>
      </w:pPr>
      <w:r>
        <w:t xml:space="preserve">-Dạ…………….chị ko cần lo lắng quá mức như vậy đâu mà.-tuyết mi cười tươi trấn an nó.</w:t>
      </w:r>
    </w:p>
    <w:p>
      <w:pPr>
        <w:pStyle w:val="BodyText"/>
      </w:pPr>
      <w:r>
        <w:t xml:space="preserve">-Được rồi xuống thôi.-nó ik xuống trong lòng cũng yên tâm hơn phần nào.</w:t>
      </w:r>
    </w:p>
    <w:p>
      <w:pPr>
        <w:pStyle w:val="BodyText"/>
      </w:pPr>
      <w:r>
        <w:t xml:space="preserve">-Chị……..sao rồi ạ chị đảm bảo là tuyết mi sẽ an toàn chứ?-khánh nam lo lắng.</w:t>
      </w:r>
    </w:p>
    <w:p>
      <w:pPr>
        <w:pStyle w:val="BodyText"/>
      </w:pPr>
      <w:r>
        <w:t xml:space="preserve">-Uhm. Ko cần lo nữa.-nó ngồi xuống sopa.</w:t>
      </w:r>
    </w:p>
    <w:p>
      <w:pPr>
        <w:pStyle w:val="BodyText"/>
      </w:pPr>
      <w:r>
        <w:t xml:space="preserve">-Vậy có cần tụi này giúp j nữa ko?-gia nghi nhìn nó hỏi.</w:t>
      </w:r>
    </w:p>
    <w:p>
      <w:pPr>
        <w:pStyle w:val="BodyText"/>
      </w:pPr>
      <w:r>
        <w:t xml:space="preserve">-Đương nhiên là có, ngày mai bà xuống bàn dưới ngồi để tuyết mi lên ngồi vs tôi.-nó rót trà ra ly theo phong cách trà đạo nhật bản, nhâm nhi thưởng thức.</w:t>
      </w:r>
    </w:p>
    <w:p>
      <w:pPr>
        <w:pStyle w:val="BodyText"/>
      </w:pPr>
      <w:r>
        <w:t xml:space="preserve">-Hả? À..hiểu rồi.-lúc đầu ngạc nhiên nhưng ngay sau đó gia nghi liền hiểu ngay ý đồ của nó nên đồng ý.</w:t>
      </w:r>
    </w:p>
    <w:p>
      <w:pPr>
        <w:pStyle w:val="BodyText"/>
      </w:pPr>
      <w:r>
        <w:t xml:space="preserve">-Đừng nói vs em chị lại dùng độc nhe?-khánh nam như cũng hiểu phần nào nhìn chị mình đính chính lại.</w:t>
      </w:r>
    </w:p>
    <w:p>
      <w:pPr>
        <w:pStyle w:val="BodyText"/>
      </w:pPr>
      <w:r>
        <w:t xml:space="preserve">-Ko biết.-nó nhâm nhi ly trà lắc đầu.</w:t>
      </w:r>
    </w:p>
    <w:p>
      <w:pPr>
        <w:pStyle w:val="BodyText"/>
      </w:pPr>
      <w:r>
        <w:t xml:space="preserve">-Oh…..chị thật là thôi e về đi học đây. Tạm biệt.-khánh nam đi về.</w:t>
      </w:r>
    </w:p>
    <w:p>
      <w:pPr>
        <w:pStyle w:val="BodyText"/>
      </w:pPr>
      <w:r>
        <w:t xml:space="preserve">Tại biệt thự nhà bọn hắn……………………………………………cả bọn đang vô cùng hăng say bàn tán.</w:t>
      </w:r>
    </w:p>
    <w:p>
      <w:pPr>
        <w:pStyle w:val="BodyText"/>
      </w:pPr>
      <w:r>
        <w:t xml:space="preserve">-Tôi nghĩ là nên bố trí đàn em của chúng ta theo dõi họ.-thiên bảo đưa ra ý kiến.</w:t>
      </w:r>
    </w:p>
    <w:p>
      <w:pPr>
        <w:pStyle w:val="BodyText"/>
      </w:pPr>
      <w:r>
        <w:t xml:space="preserve">-Qua được mắt họ chắc, cậu đừng quên họ là ai.-kỳ tuấn lên tiếng nêu ra nhược điểm trong ý kiến của thiên bảo.</w:t>
      </w:r>
    </w:p>
    <w:p>
      <w:pPr>
        <w:pStyle w:val="BodyText"/>
      </w:pPr>
      <w:r>
        <w:t xml:space="preserve">-Theo tôi thì cũng là theo dõi nhưng chỉ theo dõi 1 mình tuyết mi thôi.-kỳ tuấn điều chỉnh lại ý kiến của thiên bảo.</w:t>
      </w:r>
    </w:p>
    <w:p>
      <w:pPr>
        <w:pStyle w:val="BodyText"/>
      </w:pPr>
      <w:r>
        <w:t xml:space="preserve">-Uhm hé. Dù sao thì họ cũng đủ khả năng đối phó nhưng tuyết mi thì lại quá yếu ớt nên chỉ cần theo dõi tuyết mi thôi.-thiên bảo nhiệt liệt ủng hộ.</w:t>
      </w:r>
    </w:p>
    <w:p>
      <w:pPr>
        <w:pStyle w:val="BodyText"/>
      </w:pPr>
      <w:r>
        <w:t xml:space="preserve">-Wê. Thiên hoàng, chẳng phải cậu kêu chúng tôi về chuẩn bị sau, sau từ nãy giờ im ghe vậy?-kỳ tuấn nhìn thiên hoàng hình như có j lạ lắm.</w:t>
      </w:r>
    </w:p>
    <w:p>
      <w:pPr>
        <w:pStyle w:val="BodyText"/>
      </w:pPr>
      <w:r>
        <w:t xml:space="preserve">-Tôi vẫn thấy ko ổn.-hắn lắc đầu nói.</w:t>
      </w:r>
    </w:p>
    <w:p>
      <w:pPr>
        <w:pStyle w:val="BodyText"/>
      </w:pPr>
      <w:r>
        <w:t xml:space="preserve">-Ko ổn, chỗ nào chứ?-thiên bảo hỏi ngược lại.</w:t>
      </w:r>
    </w:p>
    <w:p>
      <w:pPr>
        <w:pStyle w:val="BodyText"/>
      </w:pPr>
      <w:r>
        <w:t xml:space="preserve">-Chỗ tụi con NL.-kỳ tuấn như hiểu ra vấn đề trả lời thay hắn.</w:t>
      </w:r>
    </w:p>
    <w:p>
      <w:pPr>
        <w:pStyle w:val="BodyText"/>
      </w:pPr>
      <w:r>
        <w:t xml:space="preserve">-Tụi con NL. Uhm hé, biết địch biết ta trăm trận trăm thắng mà.-thiên bảo như cũng hiểu ra gật đầu đồng ý.</w:t>
      </w:r>
    </w:p>
    <w:p>
      <w:pPr>
        <w:pStyle w:val="BodyText"/>
      </w:pPr>
      <w:r>
        <w:t xml:space="preserve">-Nhưng làm sao với tụi nó đây? Tụi nó gian xảo lắm.-kỳ tuấn lắc đầu nói.</w:t>
      </w:r>
    </w:p>
    <w:p>
      <w:pPr>
        <w:pStyle w:val="BodyText"/>
      </w:pPr>
      <w:r>
        <w:t xml:space="preserve">-Gian xảo nhưng ngu (Jenny: nói đúng quá, ko sai vào âu đx.</w:t>
      </w:r>
    </w:p>
    <w:p>
      <w:pPr>
        <w:pStyle w:val="BodyText"/>
      </w:pPr>
      <w:r>
        <w:t xml:space="preserve">Thiên hoàng: còn phải nói anh nhok mà.</w:t>
      </w:r>
    </w:p>
    <w:p>
      <w:pPr>
        <w:pStyle w:val="BodyText"/>
      </w:pPr>
      <w:r>
        <w:t xml:space="preserve">Jenny: saxxxx xuống xuống anh ơi bay cao quá rồi đụng dây điện bây giờ.</w:t>
      </w:r>
    </w:p>
    <w:p>
      <w:pPr>
        <w:pStyle w:val="BodyText"/>
      </w:pPr>
      <w:r>
        <w:t xml:space="preserve">Thiên Hoàng: ê con kia nói gì hả  ?</w:t>
      </w:r>
    </w:p>
    <w:p>
      <w:pPr>
        <w:pStyle w:val="BodyText"/>
      </w:pPr>
      <w:r>
        <w:t xml:space="preserve">Jenny: ``chuồn thôi``), lại còn rất mê trai đẹp.-thiên hoàng phán 1 câu.</w:t>
      </w:r>
    </w:p>
    <w:p>
      <w:pPr>
        <w:pStyle w:val="BodyText"/>
      </w:pPr>
      <w:r>
        <w:t xml:space="preserve">-Chỉ cần có 2 điểm yếu đó thì tụi nó sẽ chẳng là gì cả.-kỳ tuấn cười gian xảo.</w:t>
      </w:r>
    </w:p>
    <w:p>
      <w:pPr>
        <w:pStyle w:val="BodyText"/>
      </w:pPr>
      <w:r>
        <w:t xml:space="preserve">-Vậy kế hoạch ntn? Lần này phải cho cô ta bài học nhớ đời.-thiên bảo nghiêm chỉnh nhìn hắn và thiên bảo.</w:t>
      </w:r>
    </w:p>
    <w:p>
      <w:pPr>
        <w:pStyle w:val="BodyText"/>
      </w:pPr>
      <w:r>
        <w:t xml:space="preserve">-Chuyện cho cô ta bài học để sau đi trước tiên phải giải quyết chuyện của tuyết mi đã.-kỳ tuấn đăm chiêu suy nghĩ.</w:t>
      </w:r>
    </w:p>
    <w:p>
      <w:pPr>
        <w:pStyle w:val="BodyText"/>
      </w:pPr>
      <w:r>
        <w:t xml:space="preserve">-Chuyện đó ko cần chúng ta lo, tuyết băng tự sẽ có cách chúng ta chỉ là đề phòng bất trắc thôi.-hắn lơ đãng nói.</w:t>
      </w:r>
    </w:p>
    <w:p>
      <w:pPr>
        <w:pStyle w:val="BodyText"/>
      </w:pPr>
      <w:r>
        <w:t xml:space="preserve">-Trời vậy sao ko nói sớm. Mà ê sao cậu hiểu tuyết băng quá vậy?-thiên bảo nhìn hắn cười gian tà.</w:t>
      </w:r>
    </w:p>
    <w:p>
      <w:pPr>
        <w:pStyle w:val="BodyText"/>
      </w:pPr>
      <w:r>
        <w:t xml:space="preserve">-Bỏ ngay cái ý nghĩ đó đi đi.-hắn thẹn quá quá giận, bỏ lên lầu.</w:t>
      </w:r>
    </w:p>
    <w:p>
      <w:pPr>
        <w:pStyle w:val="BodyText"/>
      </w:pPr>
      <w:r>
        <w:t xml:space="preserve">-Ê cậu nghĩ sao tôi thấy thiên hoàng ko ổn rồi đó.-thiên bảo nói cười nhẹ nhìn hắn đi lên lầu.</w:t>
      </w:r>
    </w:p>
    <w:p>
      <w:pPr>
        <w:pStyle w:val="BodyText"/>
      </w:pPr>
      <w:r>
        <w:t xml:space="preserve">-Ko ổn theo hướng tích cực. Tốt.-kỳ tuấn gật đầu cũng cười nhẹ nhìn hắn bước lên lầu mà vẫn còn cố quay lại quăng cho 2 thằng bạn ko biết tốt xấu nói bậy bạ của mình 1 ánh mắt như mún ăn tươi nuốt sống.</w:t>
      </w:r>
    </w:p>
    <w:p>
      <w:pPr>
        <w:pStyle w:val="BodyText"/>
      </w:pPr>
      <w:r>
        <w:t xml:space="preserve">Tiết học buổi chiều cũng đến………………………………………..</w:t>
      </w:r>
    </w:p>
    <w:p>
      <w:pPr>
        <w:pStyle w:val="BodyText"/>
      </w:pPr>
      <w:r>
        <w:t xml:space="preserve">-Lạ thật đó, sao hôm nay lại yên bình vậy chứ?-thiên bảo thắc mắt.</w:t>
      </w:r>
    </w:p>
    <w:p>
      <w:pPr>
        <w:pStyle w:val="BodyText"/>
      </w:pPr>
      <w:r>
        <w:t xml:space="preserve">-Vậy chứ ông mún sao? Mún như hôm qua đánh nhau đến mất mạng hả?-gia nghi nhìn thiên bảo như cảnh cáo hỏi.</w:t>
      </w:r>
    </w:p>
    <w:p>
      <w:pPr>
        <w:pStyle w:val="BodyText"/>
      </w:pPr>
      <w:r>
        <w:t xml:space="preserve">-Trời. Làm gì có chứ, hiiiiiii.-thiên bảo như hiểu ý gia nghi lắc đầu cười trừ.</w:t>
      </w:r>
    </w:p>
    <w:p>
      <w:pPr>
        <w:pStyle w:val="BodyText"/>
      </w:pPr>
      <w:r>
        <w:t xml:space="preserve">Ở bàn con NL……………….</w:t>
      </w:r>
    </w:p>
    <w:p>
      <w:pPr>
        <w:pStyle w:val="BodyText"/>
      </w:pPr>
      <w:r>
        <w:t xml:space="preserve">-Chị 2 ko lẽ để như vậy hả?-1 con nhỏ ngồi bên cạnh con NL nhìn lên bạn bọn nó và hắn đang đùa giỡn vui vẻ mà ko cam tâm.</w:t>
      </w:r>
    </w:p>
    <w:p>
      <w:pPr>
        <w:pStyle w:val="BodyText"/>
      </w:pPr>
      <w:r>
        <w:t xml:space="preserve">-Đương nhiên là ko, rồi tụi mày coi tao tống cổ tụi nó ra khỏi trường như thế nào (làm được hả nói má ơi).-con NL tức giận nghiến răng nói.</w:t>
      </w:r>
    </w:p>
    <w:p>
      <w:pPr>
        <w:pStyle w:val="BodyText"/>
      </w:pPr>
      <w:r>
        <w:t xml:space="preserve">Reng……..reng………reng………reng……..tiếng chuông báo hiệu bắt đầu buổi học.</w:t>
      </w:r>
    </w:p>
    <w:p>
      <w:pPr>
        <w:pStyle w:val="BodyText"/>
      </w:pPr>
      <w:r>
        <w:t xml:space="preserve">-Hôm nay lớp chúng ta sẽ có thêm bạn mới.-cô giáo bước vào nhìn cả lớp cười tươi nói.</w:t>
      </w:r>
    </w:p>
    <w:p>
      <w:pPr>
        <w:pStyle w:val="BodyText"/>
      </w:pPr>
      <w:r>
        <w:t xml:space="preserve">-Hả? lại bạn mới.-1 nam sinh thảng thốt.</w:t>
      </w:r>
    </w:p>
    <w:p>
      <w:pPr>
        <w:pStyle w:val="BodyText"/>
      </w:pPr>
      <w:r>
        <w:t xml:space="preserve">-Cô ơi, sao nhiều người xin vào lớp chúng ta học vậy ạ?-1 nam sinh khác lên tiếng hỏi cô giáo bằng giọng thểu não.</w:t>
      </w:r>
    </w:p>
    <w:p>
      <w:pPr>
        <w:pStyle w:val="BodyText"/>
      </w:pPr>
      <w:r>
        <w:t xml:space="preserve">-Cô ơi là nam hay nữ ạ?-1 nam sinh khác cũng bon chen xen vào.</w:t>
      </w:r>
    </w:p>
    <w:p>
      <w:pPr>
        <w:pStyle w:val="BodyText"/>
      </w:pPr>
      <w:r>
        <w:t xml:space="preserve">-Nam hả cô?-1 nữ sinh mở to đôi mắt hình S2 hỏi cô giáo.</w:t>
      </w:r>
    </w:p>
    <w:p>
      <w:pPr>
        <w:pStyle w:val="BodyText"/>
      </w:pPr>
      <w:r>
        <w:t xml:space="preserve">-Nữ.- 1 nam sinh nhìn nữ sinh khi nãy cãi lại.</w:t>
      </w:r>
    </w:p>
    <w:p>
      <w:pPr>
        <w:pStyle w:val="BodyText"/>
      </w:pPr>
      <w:r>
        <w:t xml:space="preserve">-nam.-cô nữ sinh cũng ko chịu thua.</w:t>
      </w:r>
    </w:p>
    <w:p>
      <w:pPr>
        <w:pStyle w:val="BodyText"/>
      </w:pPr>
      <w:r>
        <w:t xml:space="preserve">-nữ………….-và cứ thế 1 trận đấu võ mồm diễn ra.</w:t>
      </w:r>
    </w:p>
    <w:p>
      <w:pPr>
        <w:pStyle w:val="BodyText"/>
      </w:pPr>
      <w:r>
        <w:t xml:space="preserve">-Trật tự, các em im lặng cho cô…………-cô giáo hét muốn khàng giọng mà kết quả cũng chẳng đx gì, hết cách cô đành cầu cứu gia nghi.</w:t>
      </w:r>
    </w:p>
    <w:p>
      <w:pPr>
        <w:pStyle w:val="BodyText"/>
      </w:pPr>
      <w:r>
        <w:t xml:space="preserve">-IM……..-gia nghi hiểu được ý cô, hét lên ngay lập tức lớp im phăng phắt.</w:t>
      </w:r>
    </w:p>
    <w:p>
      <w:pPr>
        <w:pStyle w:val="BodyText"/>
      </w:pPr>
      <w:r>
        <w:t xml:space="preserve">-Được rồi em vào đi.-cô giáo nhìn ra cửa lớp nói.</w:t>
      </w:r>
    </w:p>
    <w:p>
      <w:pPr>
        <w:pStyle w:val="BodyText"/>
      </w:pPr>
      <w:r>
        <w:t xml:space="preserve">-Đây là Nguyễn Thiên Ngọc, mới chuyển đến trường và sẽ học lớp chúng ta.-cô giáo chỉ vào Thiên ngọc nói.</w:t>
      </w:r>
    </w:p>
    <w:p>
      <w:pPr>
        <w:pStyle w:val="BodyText"/>
      </w:pPr>
      <w:r>
        <w:t xml:space="preserve">-Chào tất cả các bạn mình là nguyễn thiên ngọc, và cũng là vợ sắp cưới của anh Thiên Hoàng.-Thiên ngọc nhìn thiên hoàng cười thật tươi.</w:t>
      </w:r>
    </w:p>
    <w:p>
      <w:pPr>
        <w:pStyle w:val="BodyText"/>
      </w:pPr>
      <w:r>
        <w:t xml:space="preserve">-Á…………….vợ sắp cưới của 1 trong bộ ba hot-boy.1 nam sinh hốt hoảng hét lên.</w:t>
      </w:r>
    </w:p>
    <w:p>
      <w:pPr>
        <w:pStyle w:val="BodyText"/>
      </w:pPr>
      <w:r>
        <w:t xml:space="preserve">-Vậy là anh thiên hoàng có vợ sắp cưới rồi sao?-1 nữ sinh ôm con bạn ngồi kế bên khóc nức nở.</w:t>
      </w:r>
    </w:p>
    <w:p>
      <w:pPr>
        <w:pStyle w:val="BodyText"/>
      </w:pPr>
      <w:r>
        <w:t xml:space="preserve">-Oh my god, hoàng ơi chúng ta chơi với nhau từ nhỏ đến lớn sao tôi chưa từng nghe cậu nói có vợ sắp cưới vậy?-thiên bảo cũng chẳng thua gì cả lớp cũng hốt hoảng nói.</w:t>
      </w:r>
    </w:p>
    <w:p>
      <w:pPr>
        <w:pStyle w:val="BodyText"/>
      </w:pPr>
      <w:r>
        <w:t xml:space="preserve">-Ông lấy đâu ra cô vợ sắp cưới xấu như ma này vậy?-gia nghi cũng phụ họa theo.</w:t>
      </w:r>
    </w:p>
    <w:p>
      <w:pPr>
        <w:pStyle w:val="BodyText"/>
      </w:pPr>
      <w:r>
        <w:t xml:space="preserve">-Vợ sắp cưới, con này cũng biết khoe ghê hé, núi đúng hơn là rất biết khoa trương.-kỳ tuấn cười nửa miệng.</w:t>
      </w:r>
    </w:p>
    <w:p>
      <w:pPr>
        <w:pStyle w:val="BodyText"/>
      </w:pPr>
      <w:r>
        <w:t xml:space="preserve">``Sao mình lại có cảm giác tim hơi đau vậy chứ``.-nó nhìn thiên ngọc thầm nghĩ.</w:t>
      </w:r>
    </w:p>
    <w:p>
      <w:pPr>
        <w:pStyle w:val="BodyText"/>
      </w:pPr>
      <w:r>
        <w:t xml:space="preserve">-Họ Nguyễn sao?-nó nói nhỏ. Mọi người xung quanh ko nghe nhưng bọn nó và hắn thì nge rất rõ.</w:t>
      </w:r>
    </w:p>
    <w:p>
      <w:pPr>
        <w:pStyle w:val="BodyText"/>
      </w:pPr>
      <w:r>
        <w:t xml:space="preserve">-Uhm hé họ Nguyễn, điều tra ko băng?-gia nghi nghe con bạn mình nói cũng nhìn thiên ngọc suy nghĩ rồi quay qua hỏi nó.</w:t>
      </w:r>
    </w:p>
    <w:p>
      <w:pPr>
        <w:pStyle w:val="BodyText"/>
      </w:pPr>
      <w:r>
        <w:t xml:space="preserve">-Điều tra nếu thật là vậy thì có phim hay xem rồi.-nó cười nửa miệng gian xảo.</w:t>
      </w:r>
    </w:p>
    <w:p>
      <w:pPr>
        <w:pStyle w:val="BodyText"/>
      </w:pPr>
      <w:r>
        <w:t xml:space="preserve">-Ê mấy bà nói cái gì vậy?-thiên bảo bon chen xen vào hỏi.</w:t>
      </w:r>
    </w:p>
    <w:p>
      <w:pPr>
        <w:pStyle w:val="BodyText"/>
      </w:pPr>
      <w:r>
        <w:t xml:space="preserve">-Anh nhiều chuyện quá à, mún biết thì sao này sẽ biết còn bây giờ thì im lặng ik.-tuyết mi lắc đầu nói.</w:t>
      </w:r>
    </w:p>
    <w:p>
      <w:pPr>
        <w:pStyle w:val="BodyText"/>
      </w:pPr>
      <w:r>
        <w:t xml:space="preserve">``Hình như trong này còn có chuyện gì đó``?-hắn trầm tư suy nghĩ…bỗng.</w:t>
      </w:r>
    </w:p>
    <w:p>
      <w:pPr>
        <w:pStyle w:val="BodyText"/>
      </w:pPr>
      <w:r>
        <w:t xml:space="preserve">-Anh hoàng em ngồi vs anh nhe?-thiên ngọc đến bên hắn õng ẹo nói (haizzz con này lại ko đx tốt lành gì rồi).</w:t>
      </w:r>
    </w:p>
    <w:p>
      <w:pPr>
        <w:pStyle w:val="BodyText"/>
      </w:pPr>
      <w:r>
        <w:t xml:space="preserve">-Mắt cô đuôi à, ko thấy tôi đang ngồi sao?-kỳ tuấn biết tính thằng bạn mình nên lên tiếng cứu giúp.</w:t>
      </w:r>
    </w:p>
    <w:p>
      <w:pPr>
        <w:pStyle w:val="BodyText"/>
      </w:pPr>
      <w:r>
        <w:t xml:space="preserve">-Anh…….thì anh đi chỗ khác mà ngồi.-Thiên ngọc lớn giọng ra vẻ ta đây.</w:t>
      </w:r>
    </w:p>
    <w:p>
      <w:pPr>
        <w:pStyle w:val="BodyText"/>
      </w:pPr>
      <w:r>
        <w:t xml:space="preserve">-Tôi ko thích ngồi với người lạ, nhất là những người như cô, biến.-hắn bắt đầu cảm thấy tức giận lên tiếng.</w:t>
      </w:r>
    </w:p>
    <w:p>
      <w:pPr>
        <w:pStyle w:val="BodyText"/>
      </w:pPr>
      <w:r>
        <w:t xml:space="preserve">-Nhưng em là vợ sắp cưới của anh mà.-thiên ngọc vẫn chưa từ bỏ ý định.</w:t>
      </w:r>
    </w:p>
    <w:p>
      <w:pPr>
        <w:pStyle w:val="BodyText"/>
      </w:pPr>
      <w:r>
        <w:t xml:space="preserve">-Vợ sắp cưới, cô có biết cô là người thứ mấy rồi ko hả?-thiên bảo từ dưới xen vào.</w:t>
      </w:r>
    </w:p>
    <w:p>
      <w:pPr>
        <w:pStyle w:val="BodyText"/>
      </w:pPr>
      <w:r>
        <w:t xml:space="preserve">-Cái gì chứ? Nhưng tôi là được hứa hôn đàng hoàng.-thiên ngọc chu mỏ lên nói.</w:t>
      </w:r>
    </w:p>
    <w:p>
      <w:pPr>
        <w:pStyle w:val="BodyText"/>
      </w:pPr>
      <w:r>
        <w:t xml:space="preserve">-Oẹ…ọe…ọe…hứa hôn đàng hoàng sao? Làm ơn ik theo như tôi biết người thật sự được hứa hôn vs thiên hoàng là Nguyễn Tuyết Trâm (tên của nó khi còn nhỏ lúc đó nó còn mang theo họ Nguyễn, chứ chưa đổi thành họ Lâm họ của cha nuôi nó bây giờ) con gái danh chánh ngôn thuận của nhà họ Nguyễn, nhưng đã mất tích 10 năm trước chhứ ko phải đồ con của vợ nhỏ như cô.-thiên bảo cười khinh khi nói.</w:t>
      </w:r>
    </w:p>
    <w:p>
      <w:pPr>
        <w:pStyle w:val="BodyText"/>
      </w:pPr>
      <w:r>
        <w:t xml:space="preserve">``Cái gì Nguyễn Tuyết Trâm, ko phải là mình sao``?-nó bất ngờ, hoảng hốt.</w:t>
      </w:r>
    </w:p>
    <w:p>
      <w:pPr>
        <w:pStyle w:val="BodyText"/>
      </w:pPr>
      <w:r>
        <w:t xml:space="preserve">-Băng à.-gia nhìn nó ái ngại.</w:t>
      </w:r>
    </w:p>
    <w:p>
      <w:pPr>
        <w:pStyle w:val="BodyText"/>
      </w:pPr>
      <w:r>
        <w:t xml:space="preserve">-Anh………anh…………anh………..con nhỏ đó chết từ lâu rồi, cho dù còn sống cũng chỉ là đồ ăn mày cũng ko chừng là gái quán bar rồi, làm gì mà xứng với anh hoàng chứ.-thiên ngọc giận đỏ mặt nói.</w:t>
      </w:r>
    </w:p>
    <w:p>
      <w:pPr>
        <w:pStyle w:val="BodyText"/>
      </w:pPr>
      <w:r>
        <w:t xml:space="preserve">-Ê hồi sáng cô chưa đanh răng hả, sao miệng thúi quá vậy, dù gì cũng là tiểu thư danh giá đúng là chẳng có chút phẩm chất nào.-tuyết mi tức giận thay nó.</w:t>
      </w:r>
    </w:p>
    <w:p>
      <w:pPr>
        <w:pStyle w:val="BodyText"/>
      </w:pPr>
      <w:r>
        <w:t xml:space="preserve">-Đúng 9 xác luôn, mi à em càng ngày càng làm anh khâm phục nhe.-thiên bảo cười tươi.</w:t>
      </w:r>
    </w:p>
    <w:p>
      <w:pPr>
        <w:pStyle w:val="BodyText"/>
      </w:pPr>
      <w:r>
        <w:t xml:space="preserve">-Sao cô còn muốn đứng ở đây đến khi nào nữa hả?-hắn lên tiếng khinh bỉ.</w:t>
      </w:r>
    </w:p>
    <w:p>
      <w:pPr>
        <w:pStyle w:val="BodyText"/>
      </w:pPr>
      <w:r>
        <w:t xml:space="preserve">-Các người cứ đợi đó mà coi.-thiên ngọc bỏ đi trong sự tức giận tột cùng.</w:t>
      </w:r>
    </w:p>
    <w:p>
      <w:pPr>
        <w:pStyle w:val="BodyText"/>
      </w:pPr>
      <w:r>
        <w:t xml:space="preserve">-Cứ thử xem, chỉ toàn nghe nói.-gia nghi tức giận, con thiên ngọc đến bàn của cô chị cùng cha khác mẹ với mình.</w:t>
      </w:r>
    </w:p>
    <w:p>
      <w:pPr>
        <w:pStyle w:val="BodyText"/>
      </w:pPr>
      <w:r>
        <w:t xml:space="preserve">-Oh chào người chị cùng cha khác mẹ.-thiên ngọc cười tươi nhưng thấy rõ sự gian xảo trong nụ cười.</w:t>
      </w:r>
    </w:p>
    <w:p>
      <w:pPr>
        <w:pStyle w:val="BodyText"/>
      </w:pPr>
      <w:r>
        <w:t xml:space="preserve">-Hứ. Mày chỉ là đồ con hoang, ko xứng làm em tao.- con NL khinh bỉ nhìn thiên ngọc.</w:t>
      </w:r>
    </w:p>
    <w:p>
      <w:pPr>
        <w:pStyle w:val="BodyText"/>
      </w:pPr>
      <w:r>
        <w:t xml:space="preserve">-Ê vậy cô ta là con vợ nhỏ của cha NL à ?-1 nam sinh nói nhỏ.</w:t>
      </w:r>
    </w:p>
    <w:p>
      <w:pPr>
        <w:pStyle w:val="BodyText"/>
      </w:pPr>
      <w:r>
        <w:t xml:space="preserve">-Mà cô ta cũng chẳng đẹp gì, chỉ được được thôi.-1 nam sinh khác xen vào.</w:t>
      </w:r>
    </w:p>
    <w:p>
      <w:pPr>
        <w:pStyle w:val="BodyText"/>
      </w:pPr>
      <w:r>
        <w:t xml:space="preserve">-Cái thứ như cô mà cũng muốn làm vợ sắp cưới của anh thiên hoàng sao đừng có mơ.-1 con nhỏ khác khinh bỉ nhìn thiên ngọc nói.</w:t>
      </w:r>
    </w:p>
    <w:p>
      <w:pPr>
        <w:pStyle w:val="BodyText"/>
      </w:pPr>
      <w:r>
        <w:t xml:space="preserve">-Mày nói gì hả?-thiên ngọc tức giận.</w:t>
      </w:r>
    </w:p>
    <w:p>
      <w:pPr>
        <w:pStyle w:val="BodyText"/>
      </w:pPr>
      <w:r>
        <w:t xml:space="preserve">-Được rồi muốn cãi các em ra ngoài mà cãi đây là giờ học.-cô giáo chịu hết nổi tức giận nói.</w:t>
      </w:r>
    </w:p>
    <w:p>
      <w:pPr>
        <w:pStyle w:val="BodyText"/>
      </w:pPr>
      <w:r>
        <w:t xml:space="preserve">-IM..........-lần này ko cần cô cầu cứu gia nghi cũng chịu ko nổi hét lên.</w:t>
      </w:r>
    </w:p>
    <w:p>
      <w:pPr>
        <w:pStyle w:val="BodyText"/>
      </w:pPr>
      <w:r>
        <w:t xml:space="preserve">-Mày là gì mà lớn tiếng ở đây hả?-thiên ngọc lớn tiếng (đúng là chị nào em đó mà ngu ghê, ko biết tốt xấu là gì).</w:t>
      </w:r>
    </w:p>
    <w:p>
      <w:pPr>
        <w:pStyle w:val="BodyText"/>
      </w:pPr>
      <w:r>
        <w:t xml:space="preserve">-Gia nghi là chị 2 của trường. Sao lớn tiếng tiếp ik.-thiên bảo mỉa mai.</w:t>
      </w:r>
    </w:p>
    <w:p>
      <w:pPr>
        <w:pStyle w:val="BodyText"/>
      </w:pPr>
      <w:r>
        <w:t xml:space="preserve">-Mày làm ơn đừng làm mất mặt nữa.-NL lên tiếng.</w:t>
      </w:r>
    </w:p>
    <w:p>
      <w:pPr>
        <w:pStyle w:val="BodyText"/>
      </w:pPr>
      <w:r>
        <w:t xml:space="preserve">-Chị, thưa cô em sẽ ngồi đây với chị của em.-thiên ngọc tức giận nhưng cố kìm nén quay lên nói với cô giáo.</w:t>
      </w:r>
    </w:p>
    <w:p>
      <w:pPr>
        <w:pStyle w:val="BodyText"/>
      </w:pPr>
      <w:r>
        <w:t xml:space="preserve">-Uhm, được rồi em muốn ngồi đâu thì ngồi ik.-cô giáo bực bội, con thiên ngọc cười nửa miệng nhìn NL đang tức giận.</w:t>
      </w:r>
    </w:p>
    <w:p>
      <w:pPr>
        <w:pStyle w:val="BodyText"/>
      </w:pPr>
      <w:r>
        <w:t xml:space="preserve">-Đúng là 1 gia đình.-nó nói nhỏ, cười nửa miệng.</w:t>
      </w:r>
    </w:p>
    <w:p>
      <w:pPr>
        <w:pStyle w:val="BodyText"/>
      </w:pPr>
      <w:r>
        <w:t xml:space="preserve">-Tôi nhắn tin cho thám tử rồi sẽ có thông tin nhanh thôi.-gia nghi nói với nó.</w:t>
      </w:r>
    </w:p>
    <w:p>
      <w:pPr>
        <w:pStyle w:val="BodyText"/>
      </w:pPr>
      <w:r>
        <w:t xml:space="preserve">-Uhm.-nó tiếp tục vùi đầu vào công việc, gia nghi-kỳ tuấn chơi đủ trò, thiên bảo-tuyết mi thì đùa giỡn, cô giáo ức lắm nhưng biết làm sao được, hắn thì mải mê suy nghĩ đủ thứ.</w:t>
      </w:r>
    </w:p>
    <w:p>
      <w:pPr>
        <w:pStyle w:val="BodyText"/>
      </w:pPr>
      <w:r>
        <w:t xml:space="preserve">``Sao mình cứ cảm thấy trong này có gì đó ko bình thường, những lời nói của cô ấy và gia nghi, cả những hành động trước giờ của cô ấy khi thấy NL. Là sao chứ``?</w:t>
      </w:r>
    </w:p>
    <w:p>
      <w:pPr>
        <w:pStyle w:val="BodyText"/>
      </w:pPr>
      <w:r>
        <w:t xml:space="preserve">Reng.......reng.......reng..........giờ giải lao đã đến.........................cả bọn kéo xuống cantin ăn uống đùa giỡn, nhưng ở 1 góc khác ngoài bãi cỏ sau trường thì..............................</w:t>
      </w:r>
    </w:p>
    <w:p>
      <w:pPr>
        <w:pStyle w:val="BodyText"/>
      </w:pPr>
      <w:r>
        <w:t xml:space="preserve">-Mày là vợ sắp cưới của anh thiên hoàng?-HN nhìn thiên ngọc hỏi.</w:t>
      </w:r>
    </w:p>
    <w:p>
      <w:pPr>
        <w:pStyle w:val="BodyText"/>
      </w:pPr>
      <w:r>
        <w:t xml:space="preserve">-Uhm. Nhưng tôi muốn hợp tác với các người, sau khi tống cổ bọn kia đi rồi tôi và cô sẽ đấu với nhau giành thiên hoàng.-thiên ngọc cười gian xảo.</w:t>
      </w:r>
    </w:p>
    <w:p>
      <w:pPr>
        <w:pStyle w:val="BodyText"/>
      </w:pPr>
      <w:r>
        <w:t xml:space="preserve">-Được thôi.-NL đồng ý.</w:t>
      </w:r>
    </w:p>
    <w:p>
      <w:pPr>
        <w:pStyle w:val="BodyText"/>
      </w:pPr>
      <w:r>
        <w:t xml:space="preserve">-OK.-HN và VV cũng đồng ý.</w:t>
      </w:r>
    </w:p>
    <w:p>
      <w:pPr>
        <w:pStyle w:val="BodyText"/>
      </w:pPr>
      <w:r>
        <w:t xml:space="preserve">-Kế hoạch thì thế này..........................................(xin lỗi Jenny ko nghe được).-cả đám bọn chúng thì thầm gì đó.</w:t>
      </w:r>
    </w:p>
    <w:p>
      <w:pPr>
        <w:pStyle w:val="BodyText"/>
      </w:pPr>
      <w:r>
        <w:t xml:space="preserve">-OK.-NL, HN, VV nhất trí.</w:t>
      </w:r>
    </w:p>
    <w:p>
      <w:pPr>
        <w:pStyle w:val="BodyText"/>
      </w:pPr>
      <w:r>
        <w:t xml:space="preserve">-Tao ko tin tụi nó giỏi võ giỏi bùa phép chứ cũng giỏi luôn những thứ khác, lần này thì tụi mày sẽ phải mất mặt với cả trường. hahahahahaa.-NL cười lớn, trên cây có 1 người đã thấy hết tất cả, tuy ko nghe được kế hoach của bọn nó, nhưng đại khái cũng biết rằng bọn họ có ý định hại tụi nó và người đó ko ai khác là hắn. Gì hắn muốn yên tĩnh suy nghĩ chuyện của nó nên đã ko xuống cantin mà ra đây để được yên tĩnh ko ngờ lại có thu hoạc lớn như vậy.</w:t>
      </w:r>
    </w:p>
    <w:p>
      <w:pPr>
        <w:pStyle w:val="BodyText"/>
      </w:pPr>
      <w:r>
        <w:t xml:space="preserve">Reng……….reng…………reng………..reng…….giờ giải lao kết thúc.</w:t>
      </w:r>
    </w:p>
    <w:p>
      <w:pPr>
        <w:pStyle w:val="BodyText"/>
      </w:pPr>
      <w:r>
        <w:t xml:space="preserve">-Ê thiên hoàng cậu ik au vậy sao ko xuống cantin.-thiên bảo thấy hắn vào lớp thì hỏi.</w:t>
      </w:r>
    </w:p>
    <w:p>
      <w:pPr>
        <w:pStyle w:val="BodyText"/>
      </w:pPr>
      <w:r>
        <w:t xml:space="preserve">-Ra về tôi sẽ nói, hôm nay ra học chúng ta sẽ đến nhà tuyết băng.-hắn nhìn cả bọn nói.</w:t>
      </w:r>
    </w:p>
    <w:p>
      <w:pPr>
        <w:pStyle w:val="BodyText"/>
      </w:pPr>
      <w:r>
        <w:t xml:space="preserve">-Oh, sao vậy? có chuyện gì à?-thiên bảo hỏi liên tục, nó cũng nhìn hắn thăm dò.</w:t>
      </w:r>
    </w:p>
    <w:p>
      <w:pPr>
        <w:pStyle w:val="BodyText"/>
      </w:pPr>
      <w:r>
        <w:t xml:space="preserve">-Đến nhà tuyết băng tôi sẽ nói.-hắn lạnh lùng nói rồi lại tiếp tục chìm vào mớ bồng bông suy nghĩ của mình (Jenny: trời anh ơi ko nghĩ ra</w:t>
      </w:r>
    </w:p>
    <w:p>
      <w:pPr>
        <w:pStyle w:val="BodyText"/>
      </w:pPr>
      <w:r>
        <w:t xml:space="preserve">thì đi hỏi.</w:t>
      </w:r>
    </w:p>
    <w:p>
      <w:pPr>
        <w:pStyle w:val="BodyText"/>
      </w:pPr>
      <w:r>
        <w:t xml:space="preserve">Thiên hoàng: uhm hé, hỏi là</w:t>
      </w:r>
    </w:p>
    <w:p>
      <w:pPr>
        <w:pStyle w:val="BodyText"/>
      </w:pPr>
      <w:r>
        <w:t xml:space="preserve">cách tốt nhất.</w:t>
      </w:r>
    </w:p>
    <w:p>
      <w:pPr>
        <w:pStyle w:val="BodyText"/>
      </w:pPr>
      <w:r>
        <w:t xml:space="preserve">Jenny: thật pó tay).</w:t>
      </w:r>
    </w:p>
    <w:p>
      <w:pPr>
        <w:pStyle w:val="BodyText"/>
      </w:pPr>
      <w:r>
        <w:t xml:space="preserve">Reng……….reng…………..reng……….tiếng chuông báo hiệu buổi học mệt mỏi kết thúc, trước cổng trường.</w:t>
      </w:r>
    </w:p>
    <w:p>
      <w:pPr>
        <w:pStyle w:val="BodyText"/>
      </w:pPr>
      <w:r>
        <w:t xml:space="preserve">-Giờ cả đám sẽ về nhà tuyết băng phải ko?-gia nghi nhìn cả bọn hỏi.</w:t>
      </w:r>
    </w:p>
    <w:p>
      <w:pPr>
        <w:pStyle w:val="BodyText"/>
      </w:pPr>
      <w:r>
        <w:t xml:space="preserve">-Uhm.-thiên bảo-kỳ tuấn đồng thanh.</w:t>
      </w:r>
    </w:p>
    <w:p>
      <w:pPr>
        <w:pStyle w:val="BodyText"/>
      </w:pPr>
      <w:r>
        <w:t xml:space="preserve">-Gọi luôn khánh nam đến.-hắn lạnh lùng phán 1 câu làm cả bọn thắc mắt nhìn nhau.</w:t>
      </w:r>
    </w:p>
    <w:p>
      <w:pPr>
        <w:pStyle w:val="BodyText"/>
      </w:pPr>
      <w:r>
        <w:t xml:space="preserve">-Oh. Vậy giờ về nhà cái đã.-gia nghi nói rồi cùng nó và tuyết mi ra xe bọn hắn thì ai lên xe người đó.</w:t>
      </w:r>
    </w:p>
    <w:p>
      <w:pPr>
        <w:pStyle w:val="BodyText"/>
      </w:pPr>
      <w:r>
        <w:t xml:space="preserve">Biệt thự ``Tuyết``.</w:t>
      </w:r>
    </w:p>
    <w:p>
      <w:pPr>
        <w:pStyle w:val="BodyText"/>
      </w:pPr>
      <w:r>
        <w:t xml:space="preserve">-Khánh nam âu?-hắn hỏi.</w:t>
      </w:r>
    </w:p>
    <w:p>
      <w:pPr>
        <w:pStyle w:val="BodyText"/>
      </w:pPr>
      <w:r>
        <w:t xml:space="preserve">-Em đây.-khánh nam từ ngoài ik vào.</w:t>
      </w:r>
    </w:p>
    <w:p>
      <w:pPr>
        <w:pStyle w:val="BodyText"/>
      </w:pPr>
      <w:r>
        <w:t xml:space="preserve">-Rồi Khánh nam đến rồi có gì ông nói ik.-gia nghi nôn nóng, hắn cũng thấy vậy nên lấy cái điện thoại trong túi ra mở phần ghi âm lên cho cả bọn nghe. Đó là phần ghi âm cuộc nói chuyện của tụi con NL.</w:t>
      </w:r>
    </w:p>
    <w:p>
      <w:pPr>
        <w:pStyle w:val="BodyText"/>
      </w:pPr>
      <w:r>
        <w:t xml:space="preserve">-Đúng là lũ đĩa bám ko buông mà.-gia nghi tức giận nói.</w:t>
      </w:r>
    </w:p>
    <w:p>
      <w:pPr>
        <w:pStyle w:val="BodyText"/>
      </w:pPr>
      <w:r>
        <w:t xml:space="preserve">-Đáng tiết ko nghe được phần kế hoạch.-kỳ tuấn suy nghĩ.</w:t>
      </w:r>
    </w:p>
    <w:p>
      <w:pPr>
        <w:pStyle w:val="BodyText"/>
      </w:pPr>
      <w:r>
        <w:t xml:space="preserve">-Chắc chắn sẽ ko đánh nhau nữa, mà có lẽ sẽ là thi cái gì đó.-nó nhâm nhi ly cofe suy tư nói.</w:t>
      </w:r>
    </w:p>
    <w:p>
      <w:pPr>
        <w:pStyle w:val="BodyText"/>
      </w:pPr>
      <w:r>
        <w:t xml:space="preserve">-Thi. Thi cái gì chứ? bọn chúng thì thi cái gì qua được tụi mình chứ?- gia nghi nhìn nó hỏi.</w:t>
      </w:r>
    </w:p>
    <w:p>
      <w:pPr>
        <w:pStyle w:val="BodyText"/>
      </w:pPr>
      <w:r>
        <w:t xml:space="preserve">-Mất mặt trước toàn trường. Có lẽ sẽ thi những phần như năng khiếu hát múa, kiến thức chẳng hạn nhưng chắc chắn sẽ được nhà trường đồng ý và thi trước toàn trường.-khánh nam suy nghĩ rồi nói.</w:t>
      </w:r>
    </w:p>
    <w:p>
      <w:pPr>
        <w:pStyle w:val="BodyText"/>
      </w:pPr>
      <w:r>
        <w:t xml:space="preserve">-Hahahahahahahaha. Đó đều là sở trường của chúng ta.-gia nghi cười lớn.</w:t>
      </w:r>
    </w:p>
    <w:p>
      <w:pPr>
        <w:pStyle w:val="BodyText"/>
      </w:pPr>
      <w:r>
        <w:t xml:space="preserve">-Đúng là tự tìm đường chết.-nó cười nửa miệng.</w:t>
      </w:r>
    </w:p>
    <w:p>
      <w:pPr>
        <w:pStyle w:val="BodyText"/>
      </w:pPr>
      <w:r>
        <w:t xml:space="preserve">-Vậy chuyện này mấy bà đối phó được đúng ko?-thiên bảo nhìn bọn nó hỏi.</w:t>
      </w:r>
    </w:p>
    <w:p>
      <w:pPr>
        <w:pStyle w:val="BodyText"/>
      </w:pPr>
      <w:r>
        <w:t xml:space="preserve">-Tất nhiên, hiiiii chưa từng thấy bọn nào ngu như bọn này thi cái gì toàn là sở trường của đối phương.-tuyết mi cười nhẹ nói.</w:t>
      </w:r>
    </w:p>
    <w:p>
      <w:pPr>
        <w:pStyle w:val="BodyText"/>
      </w:pPr>
      <w:r>
        <w:t xml:space="preserve">-Chưa chắc, chỉ là có lẽ thôi.-kỳ tuấn trầm ngâm.</w:t>
      </w:r>
    </w:p>
    <w:p>
      <w:pPr>
        <w:pStyle w:val="BodyText"/>
      </w:pPr>
      <w:r>
        <w:t xml:space="preserve">-Hả?-tuyết mi bắt đầu lo lắng.</w:t>
      </w:r>
    </w:p>
    <w:p>
      <w:pPr>
        <w:pStyle w:val="BodyText"/>
      </w:pPr>
      <w:r>
        <w:t xml:space="preserve">-Ko sao bọn tôi lo được hết.-gia nghi cười nhẹ.</w:t>
      </w:r>
    </w:p>
    <w:p>
      <w:pPr>
        <w:pStyle w:val="BodyText"/>
      </w:pPr>
      <w:r>
        <w:t xml:space="preserve">-Em vẫn thấy tức lắm sao cứ để bọn chúng gây chuyện quài vậy chứ, ko trã đũa ko đx mà.-khánh nam tức giận nói.</w:t>
      </w:r>
    </w:p>
    <w:p>
      <w:pPr>
        <w:pStyle w:val="BodyText"/>
      </w:pPr>
      <w:r>
        <w:t xml:space="preserve">-Tôi có ý này.-hắn nhìn mọi người cười như ko cười nói.</w:t>
      </w:r>
    </w:p>
    <w:p>
      <w:pPr>
        <w:pStyle w:val="BodyText"/>
      </w:pPr>
      <w:r>
        <w:t xml:space="preserve">-Ý gì.-cả bọn nhao nhao.</w:t>
      </w:r>
    </w:p>
    <w:p>
      <w:pPr>
        <w:pStyle w:val="BodyText"/>
      </w:pPr>
      <w:r>
        <w:t xml:space="preserve">Thì thầm………………thì thầm……………..thì thầm…………………….(á tức quá lại ko nghe được).</w:t>
      </w:r>
    </w:p>
    <w:p>
      <w:pPr>
        <w:pStyle w:val="BodyText"/>
      </w:pPr>
      <w:r>
        <w:t xml:space="preserve">-Ok.-cả đám đồng thanh.</w:t>
      </w:r>
    </w:p>
    <w:p>
      <w:pPr>
        <w:pStyle w:val="BodyText"/>
      </w:pPr>
      <w:r>
        <w:t xml:space="preserve">-Nam à chiệu khó nhé.-gia nghi nhìn khánh nam đang đắc ý.</w:t>
      </w:r>
    </w:p>
    <w:p>
      <w:pPr>
        <w:pStyle w:val="BodyText"/>
      </w:pPr>
      <w:r>
        <w:t xml:space="preserve">-Ko sao, dù gì cũng là đàn em của em làm lo gì.-khánh nam vui vẻ nói, bỗng 1 người vệ sĩ của nó chạy vào.</w:t>
      </w:r>
    </w:p>
    <w:p>
      <w:pPr>
        <w:pStyle w:val="BodyText"/>
      </w:pPr>
      <w:r>
        <w:t xml:space="preserve">-Dạ thưa tiểu thư.-người vệ sĩ cuối đầu chào nó, nhìn nó tỏ ý có điều cần nói riêng.</w:t>
      </w:r>
    </w:p>
    <w:p>
      <w:pPr>
        <w:pStyle w:val="BodyText"/>
      </w:pPr>
      <w:r>
        <w:t xml:space="preserve">-Nghi-Nam-Mi, lên lầu.-nó hiểu ý người vệ sĩ bước lên lầu cũng gia nghi-khánh nam-tuyết mi đi sau là tên vệ sĩ.</w:t>
      </w:r>
    </w:p>
    <w:p>
      <w:pPr>
        <w:pStyle w:val="BodyText"/>
      </w:pPr>
      <w:r>
        <w:t xml:space="preserve">-Có chuyện gì vậy hé?-thiên bảo thắc mắt.</w:t>
      </w:r>
    </w:p>
    <w:p>
      <w:pPr>
        <w:pStyle w:val="BodyText"/>
      </w:pPr>
      <w:r>
        <w:t xml:space="preserve">-Tôi cứ cảm thấy hình như họ có nhiều bí mật mà chúng ta ko biết.-kỳ tuấn suy nghĩ.</w:t>
      </w:r>
    </w:p>
    <w:p>
      <w:pPr>
        <w:pStyle w:val="BodyText"/>
      </w:pPr>
      <w:r>
        <w:t xml:space="preserve">-Tôi cũng thấy vậy đó.-thiên bảo đồng tình.</w:t>
      </w:r>
    </w:p>
    <w:p>
      <w:pPr>
        <w:pStyle w:val="BodyText"/>
      </w:pPr>
      <w:r>
        <w:t xml:space="preserve">-Mún biết thì hỏi đi.-hắn lơ đãng nói.</w:t>
      </w:r>
    </w:p>
    <w:p>
      <w:pPr>
        <w:pStyle w:val="BodyText"/>
      </w:pPr>
      <w:r>
        <w:t xml:space="preserve">-Uhm hỏi thử xem.-thiên bảo thấy cũng có lý.</w:t>
      </w:r>
    </w:p>
    <w:p>
      <w:pPr>
        <w:pStyle w:val="BodyText"/>
      </w:pPr>
      <w:r>
        <w:t xml:space="preserve">-Nhưng làm sao hỏi, hỏi ai.-kỳ tuấn thẫy vẫn ko ổn.</w:t>
      </w:r>
    </w:p>
    <w:p>
      <w:pPr>
        <w:pStyle w:val="BodyText"/>
      </w:pPr>
      <w:r>
        <w:t xml:space="preserve">-Tuyết mi cô bé thân thiện dễ gần, dễ bắt chuyện lại hiền.-thiên bảo đưa ra ý kiến.</w:t>
      </w:r>
    </w:p>
    <w:p>
      <w:pPr>
        <w:pStyle w:val="BodyText"/>
      </w:pPr>
      <w:r>
        <w:t xml:space="preserve">-Uhm được đó vậy hôm nào hẹn cô bé ra hỏi thử xem.-kỳ tuấn đồng tình nói.</w:t>
      </w:r>
    </w:p>
    <w:p>
      <w:pPr>
        <w:pStyle w:val="BodyText"/>
      </w:pPr>
      <w:r>
        <w:t xml:space="preserve">Trong phòng làm việc của nó…………………………..</w:t>
      </w:r>
    </w:p>
    <w:p>
      <w:pPr>
        <w:pStyle w:val="BodyText"/>
      </w:pPr>
      <w:r>
        <w:t xml:space="preserve">-Dạ có thông tin rồi ạ.-tên vệ sĩ đưa cho nó 1 sắp hồ sơ.</w:t>
      </w:r>
    </w:p>
    <w:p>
      <w:pPr>
        <w:pStyle w:val="BodyText"/>
      </w:pPr>
      <w:r>
        <w:t xml:space="preserve">-Nguyễn Thiên Ngọc, 1 đứa con bên ngoài của ông Nguyễn Thanh Sơn, cô ta được sinh cùng năm với Nguyễn Ngọc Lam nhưng sinh sau vài tháng, mẹ cô ta cũng như mẹ của Nguyễn Ngọc Lam đều là hạng gái làm tiền, nhưng gì bà ta ko sinh được con trai như mẹ của Nguyễn Ngọc Lam nên đành chiệu làm bé.-tên vệ sĩ giải thích.</w:t>
      </w:r>
    </w:p>
    <w:p>
      <w:pPr>
        <w:pStyle w:val="BodyText"/>
      </w:pPr>
      <w:r>
        <w:t xml:space="preserve">-Vậy là trước đây ông ta đã có 2 người phụ nữ bên ngoài trong khi vẫn đang sống với mẹ ruột chị băng sau?-tuyết mi ngây thơ hỏi.</w:t>
      </w:r>
    </w:p>
    <w:p>
      <w:pPr>
        <w:pStyle w:val="BodyText"/>
      </w:pPr>
      <w:r>
        <w:t xml:space="preserve">-Tuyết mi em hỏi cái gì vậy?-khánh nam thấy sắc mặt chị mình ko đx ổn nên nhắc nhở cô bé.</w:t>
      </w:r>
    </w:p>
    <w:p>
      <w:pPr>
        <w:pStyle w:val="BodyText"/>
      </w:pPr>
      <w:r>
        <w:t xml:space="preserve">-Dạ…em xin lỗi.-tuyết mi chợt quay sang nhìn nó, thấy sắc mặt bất ổn của nó biết mình đã nói sai nên lí nhí xin lỗi.</w:t>
      </w:r>
    </w:p>
    <w:p>
      <w:pPr>
        <w:pStyle w:val="BodyText"/>
      </w:pPr>
      <w:r>
        <w:t xml:space="preserve">-Ko sao, nói tiếp ik.-nó nhìn người vệ sĩ nói.</w:t>
      </w:r>
    </w:p>
    <w:p>
      <w:pPr>
        <w:pStyle w:val="BodyText"/>
      </w:pPr>
      <w:r>
        <w:t xml:space="preserve">-Dạ. Đúng vậy ông ta đã có 2 người phụ nữ khác bên ngoài trong khi vẫn chưa ly hôn với vợ mình, mà có lẽ đã có từ rất lâu nên bây giờ 2 đứa con gái mới bằng tuổi tiểu thư và người con trai lớn hơn 1t. Nhưng gì mẹ của Nguyễn Thiên Ngọc rất đẹp nên Nguyễn Thanh Sơn vẫn ko bỏ mà còn hàng tháng chu cấp ẹ con họ sống rất thoải mái, còn công nhận Nguyễn Thiên Ngọc là con mình trước nhiều người, nên cô ta mới được thừa nhận là tiểu thư nhà họ Nguyễn.-tên vệ giải thích thêm 1 chút nữa rồi lại bị gia nghi cắt ngang.</w:t>
      </w:r>
    </w:p>
    <w:p>
      <w:pPr>
        <w:pStyle w:val="BodyText"/>
      </w:pPr>
      <w:r>
        <w:t xml:space="preserve">-Vậy còn chuyện vợ sắp cưới gì gì đó?-gia nghi hỏi, như hỏi trúng suy nghĩ của nó, nó nhìn ngay người vệ sĩ mong đợi câu trả lời.</w:t>
      </w:r>
    </w:p>
    <w:p>
      <w:pPr>
        <w:pStyle w:val="BodyText"/>
      </w:pPr>
      <w:r>
        <w:t xml:space="preserve">-Dạ. Thật ra thì hôn ước đó là do bà Trịnh Thanh Thanh cùng mẹ của cậu Trần thiên hoàng là bạn thân với nhau hứa chứ ko liên quan gì đến ông Nguyễn Thanh Sơn, nhưng nghe nói gần đây họ muốn mở rộng thị trường ra nước ngoài, có nhiều việc cần đến nhà họ Trần nên đã mang hôn sự này ra, đáng ra người được mang ra sẽ là Nguyễn Ngọc Lam nhưng gì cô ta có ý với thiếu gia nhà họ Đỗ Đỗ Kỳ Tuấn nên ông ta mới mang Nguyễn Thiên Ngọc ra.-tên vệ sĩ tiếp tục giải thích, rồi lại bị khánh nam cắt ngang.</w:t>
      </w:r>
    </w:p>
    <w:p>
      <w:pPr>
        <w:pStyle w:val="BodyText"/>
      </w:pPr>
      <w:r>
        <w:t xml:space="preserve">-Ko lẽ nhà họ Trần cũng đồng ý sao?-khánh nam thắc mắt.</w:t>
      </w:r>
    </w:p>
    <w:p>
      <w:pPr>
        <w:pStyle w:val="BodyText"/>
      </w:pPr>
      <w:r>
        <w:t xml:space="preserve">-Đương nhiên là ko rồi, nhất là bà Trần, còn ông Trần thì theo tôi biết mỗi lần nhà họ Nguyễn nhắc đến chuyện này ông Trần chỉ cười mà chưa từng nói 1 câu đồng ý, bà Trần thì phản đối quyết liệt gì bà biết cái chết trước đây của bạn mình là do họ gây ra nên bà nhất quyết ko đồng ý, tôi nghe nói bà ấy nhất định chỉ cho con trai mình cưới con gái của bà Trịnh Thanh Thanh, Nguyễn Tuyết Trâm.-tên vệ sĩ giải thích xong.</w:t>
      </w:r>
    </w:p>
    <w:p>
      <w:pPr>
        <w:pStyle w:val="BodyText"/>
      </w:pPr>
      <w:r>
        <w:t xml:space="preserve">-Được rồi anh có thể về.-nó lặng người nói.</w:t>
      </w:r>
    </w:p>
    <w:p>
      <w:pPr>
        <w:pStyle w:val="BodyText"/>
      </w:pPr>
      <w:r>
        <w:t xml:space="preserve">-Dạ.-tên vệ sĩ cuối đầu ra khỏi phòng.</w:t>
      </w:r>
    </w:p>
    <w:p>
      <w:pPr>
        <w:pStyle w:val="BodyText"/>
      </w:pPr>
      <w:r>
        <w:t xml:space="preserve">-Băng à.-gia nghi nhìn nó chẳng biết nói gì hơn.</w:t>
      </w:r>
    </w:p>
    <w:p>
      <w:pPr>
        <w:pStyle w:val="BodyText"/>
      </w:pPr>
      <w:r>
        <w:t xml:space="preserve">-Mọi người ra ngoài đi tôi muốn yên tĩnh.-nó nhẹ nói.</w:t>
      </w:r>
    </w:p>
    <w:p>
      <w:pPr>
        <w:pStyle w:val="BodyText"/>
      </w:pPr>
      <w:r>
        <w:t xml:space="preserve">-Uhm, vậy tụi tôi ra ngoài.-gia nghi nói rồi cùng khánh nam-tuyết mi ra khỏi phòng. Giờ trong phòng chỉ còn mình nó.</w:t>
      </w:r>
    </w:p>
    <w:p>
      <w:pPr>
        <w:pStyle w:val="BodyText"/>
      </w:pPr>
      <w:r>
        <w:t xml:space="preserve">``Tại sao ông ta lại làm như vậy chứ? mẹ mình ko tốt vs ông ta chỗ nào chứ? Mẹ mình đã làm gì sai sao``?-hàng loạt câu hỏi đặt ra trong đầu nó.</w:t>
      </w:r>
    </w:p>
    <w:p>
      <w:pPr>
        <w:pStyle w:val="BodyText"/>
      </w:pPr>
      <w:r>
        <w:t xml:space="preserve">``Còn chuyện hứa hôn, đó là hôn ước mẹ mình định mà ông ta có quyền gì mang ra để làm lợi cho bản thân chứ. Tôi thề sẽ ko bao giờ để các người được yên``.-nó tức giận tự nói với bản thân.</w:t>
      </w:r>
    </w:p>
    <w:p>
      <w:pPr>
        <w:pStyle w:val="BodyText"/>
      </w:pPr>
      <w:r>
        <w:t xml:space="preserve">Rồi đây cuộc đời nó sẽ ra sao, vui vẻ hạnh phúc hay tiếp tục đau khổ, còn chuyện hôn ước của nó thì sao? tình cảm mà hắn dành cho nó thì sao?..............................................................? tất cả vẫn là dấu chấm hỏi.</w:t>
      </w:r>
    </w:p>
    <w:p>
      <w:pPr>
        <w:pStyle w:val="Compact"/>
      </w:pPr>
      <w:r>
        <w:t xml:space="preserve">Nguyễn Thiên Ngọc: TN, 17t em cùng cha khác mẹ với NL, IQ đỡ hơn NL 1 chút nhưng chỉ 1 chút thôi, ko đẹp mà chỉ được, cái đó là nhờ son phấn chứ ko có son phấn thì con này cũng sẽ chỉ như ma, cũng mưu mô gian xảo ko kém gì NL. Thích thiên hoàng, đi đâu cũng rêu rao mình là vợ sắp cưới của thiên hoàng (muốn ối quá má ơi, đồ giả mạo).</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6h30ph…………..trước cổng trường Star, bọn nó đã có mặt đông đủ (chuyện gì vậy trời, có mặt đông đủ bão hay động đất, sóng thần đây).</w:t>
      </w:r>
    </w:p>
    <w:p>
      <w:pPr>
        <w:pStyle w:val="BodyText"/>
      </w:pPr>
      <w:r>
        <w:t xml:space="preserve">-Á…………..hôm nay bão lớn rồi, mới 6h30ph sao mấy bà có mặt đông đủ vậy nhất là tuyết băng, mọi ngày giờ này bà làm gì mà xuất hiện ở trường chứ.-thiên bảo ngạc nhiên nói.</w:t>
      </w:r>
    </w:p>
    <w:p>
      <w:pPr>
        <w:pStyle w:val="BodyText"/>
      </w:pPr>
      <w:r>
        <w:t xml:space="preserve">-Rồi sao có ý kiến gì hk?-gia nghi nhìn chằm chằm thiên bảo hỏi.</w:t>
      </w:r>
    </w:p>
    <w:p>
      <w:pPr>
        <w:pStyle w:val="BodyText"/>
      </w:pPr>
      <w:r>
        <w:t xml:space="preserve">-À……ko tất nhiên là ko rồi, hiiiii.-thiên bảo cười trừ, từ đâu con tụi con NL đi đến.</w:t>
      </w:r>
    </w:p>
    <w:p>
      <w:pPr>
        <w:pStyle w:val="BodyText"/>
      </w:pPr>
      <w:r>
        <w:t xml:space="preserve">-Tụi tao mún thi vs tụi mày.-con NL vênh mặt lên nói.</w:t>
      </w:r>
    </w:p>
    <w:p>
      <w:pPr>
        <w:pStyle w:val="BodyText"/>
      </w:pPr>
      <w:r>
        <w:t xml:space="preserve">-Thi gì?-nó lạnh lùng hỏi.</w:t>
      </w:r>
    </w:p>
    <w:p>
      <w:pPr>
        <w:pStyle w:val="BodyText"/>
      </w:pPr>
      <w:r>
        <w:t xml:space="preserve">-Thi kiến thức, năng khiếu và sắc đẹp.-con NL cười nửa miệng nói.</w:t>
      </w:r>
    </w:p>
    <w:p>
      <w:pPr>
        <w:pStyle w:val="BodyText"/>
      </w:pPr>
      <w:r>
        <w:t xml:space="preserve">-Ok.-nó ko cần suy nghĩ đã đồng ý.</w:t>
      </w:r>
    </w:p>
    <w:p>
      <w:pPr>
        <w:pStyle w:val="BodyText"/>
      </w:pPr>
      <w:r>
        <w:t xml:space="preserve">-Kiến thức sẽ thi 3 môn anh, toán, văn. Năng khiếu sẽ thi hát và múa, còn sắc đẹp thì so xem ai đẹp hơn xứng đáng làm hot-girl của trường.-con NL tự tin nói (haizzzz chắc tao phải mua tặng tụi mày mấy cái gương để tụi mày soi quá).</w:t>
      </w:r>
    </w:p>
    <w:p>
      <w:pPr>
        <w:pStyle w:val="BodyText"/>
      </w:pPr>
      <w:r>
        <w:t xml:space="preserve">-Ok.-gia nghi cười nửa miệng khinh bỉ nhìn con NL nói.</w:t>
      </w:r>
    </w:p>
    <w:p>
      <w:pPr>
        <w:pStyle w:val="BodyText"/>
      </w:pPr>
      <w:r>
        <w:t xml:space="preserve">-Cái này là tự tụi mày nói đó, phần thưởng cho người chiến thắng sẽ là danh hiệu hot-girl và chị 2 trường Star, còn người thua sẽ phải rời khỏi trường.-con NL vẫn ko biết sống chết là gì dương dương tự đắc.</w:t>
      </w:r>
    </w:p>
    <w:p>
      <w:pPr>
        <w:pStyle w:val="BodyText"/>
      </w:pPr>
      <w:r>
        <w:t xml:space="preserve">-Ok. Khi nào thi?-gia nghi nhìn điệu bộ của con NL mà cười thầm hỏi.</w:t>
      </w:r>
    </w:p>
    <w:p>
      <w:pPr>
        <w:pStyle w:val="BodyText"/>
      </w:pPr>
      <w:r>
        <w:t xml:space="preserve">-3 ngày sau, sẽ có sự chứng kiến của cả tất cả thầy cô và toàn trường, người chiến thắng sẽ do học sinh trong trường bình chọn.-con NL lên mặt.</w:t>
      </w:r>
    </w:p>
    <w:p>
      <w:pPr>
        <w:pStyle w:val="BodyText"/>
      </w:pPr>
      <w:r>
        <w:t xml:space="preserve">-Ok.-nó lạnh lùng tl.</w:t>
      </w:r>
    </w:p>
    <w:p>
      <w:pPr>
        <w:pStyle w:val="BodyText"/>
      </w:pPr>
      <w:r>
        <w:t xml:space="preserve">-Tốt nhất tụi mày nên chuẩn bị sẵn việc rời trường đi. Hahahahahaha.-con NL cười lớn đi về bàn mình.</w:t>
      </w:r>
    </w:p>
    <w:p>
      <w:pPr>
        <w:pStyle w:val="BodyText"/>
      </w:pPr>
      <w:r>
        <w:t xml:space="preserve">-Chưa từng thấy ai ngu như con này, thi toàn môn sở trường của đối phương.-gia nghi cười nói nhỏ.</w:t>
      </w:r>
    </w:p>
    <w:p>
      <w:pPr>
        <w:pStyle w:val="BodyText"/>
      </w:pPr>
      <w:r>
        <w:t xml:space="preserve">-Vậy là mấy bà đối phó được đúng ko?-thiên bảo vẫn còn lo lắng hỏi.</w:t>
      </w:r>
    </w:p>
    <w:p>
      <w:pPr>
        <w:pStyle w:val="BodyText"/>
      </w:pPr>
      <w:r>
        <w:t xml:space="preserve">-Tất nhiên, loại ko trọng lượng như cô ta mà đòi đấu vs chúng tôi đừng có mơ.-gia nghi đắc ý.</w:t>
      </w:r>
    </w:p>
    <w:p>
      <w:pPr>
        <w:pStyle w:val="BodyText"/>
      </w:pPr>
      <w:r>
        <w:t xml:space="preserve">-Chỉ sợ họ chơi xấu.-kỳ tuấn đăm chiêu suy nghĩ nói.</w:t>
      </w:r>
    </w:p>
    <w:p>
      <w:pPr>
        <w:pStyle w:val="BodyText"/>
      </w:pPr>
      <w:r>
        <w:t xml:space="preserve">-Bắt đầu được rồi.-nó nhìn gia nghi như có ý gì đó bí mật nói.</w:t>
      </w:r>
    </w:p>
    <w:p>
      <w:pPr>
        <w:pStyle w:val="BodyText"/>
      </w:pPr>
      <w:r>
        <w:t xml:space="preserve">-OK.-gia nghi nói lấy đt ra nt cho ai đó.</w:t>
      </w:r>
    </w:p>
    <w:p>
      <w:pPr>
        <w:pStyle w:val="BodyText"/>
      </w:pPr>
      <w:r>
        <w:t xml:space="preserve">-Ê mấy bà làm gì vậy?-thiên bảo thắc mắt.</w:t>
      </w:r>
    </w:p>
    <w:p>
      <w:pPr>
        <w:pStyle w:val="BodyText"/>
      </w:pPr>
      <w:r>
        <w:t xml:space="preserve">-Thì thực hiện kế hoạch của mấy ông nè.-gia nghi cười gian xảo nói.</w:t>
      </w:r>
    </w:p>
    <w:p>
      <w:pPr>
        <w:pStyle w:val="BodyText"/>
      </w:pPr>
      <w:r>
        <w:t xml:space="preserve">-À…………..hiiiiii lần này có phim hay xem rồi.-Thiên bảo cười tươi.</w:t>
      </w:r>
    </w:p>
    <w:p>
      <w:pPr>
        <w:pStyle w:val="BodyText"/>
      </w:pPr>
      <w:r>
        <w:t xml:space="preserve">Reng……reng…….reng…….reng…buổi học kết thúc, gì hôm qua là chủ nhật mà lớp nó vẫn phải đi học nên hôm nay lớp nó chỉ cần học 3 tiết là được về.</w:t>
      </w:r>
    </w:p>
    <w:p>
      <w:pPr>
        <w:pStyle w:val="BodyText"/>
      </w:pPr>
      <w:r>
        <w:t xml:space="preserve">-Đến nhà Băng ko?-gia nghi nhìn bọn hắn hỏi.</w:t>
      </w:r>
    </w:p>
    <w:p>
      <w:pPr>
        <w:pStyle w:val="BodyText"/>
      </w:pPr>
      <w:r>
        <w:t xml:space="preserve">-Uhm.-kỳ tuấn tl, cả đám lên xe về.</w:t>
      </w:r>
    </w:p>
    <w:p>
      <w:pPr>
        <w:pStyle w:val="BodyText"/>
      </w:pPr>
      <w:r>
        <w:t xml:space="preserve">Tại biệt thự “Tuyết”.</w:t>
      </w:r>
    </w:p>
    <w:p>
      <w:pPr>
        <w:pStyle w:val="BodyText"/>
      </w:pPr>
      <w:r>
        <w:t xml:space="preserve">-Lần này có phim hay xem rồi.-thiên bảo cười mãn nguyện.</w:t>
      </w:r>
    </w:p>
    <w:p>
      <w:pPr>
        <w:pStyle w:val="BodyText"/>
      </w:pPr>
      <w:r>
        <w:t xml:space="preserve">-Hiiiiii. Mà ko biết người của anh nam có tin tức gì chưa hé?-tuyết mi suy nghĩ.</w:t>
      </w:r>
    </w:p>
    <w:p>
      <w:pPr>
        <w:pStyle w:val="BodyText"/>
      </w:pPr>
      <w:r>
        <w:t xml:space="preserve">-Chắc chưa đâu. Hay chúng ta chuẩn bị cho cuộc thi đi.-gia nghi nhìn nó và tuyết mi nói.</w:t>
      </w:r>
    </w:p>
    <w:p>
      <w:pPr>
        <w:pStyle w:val="BodyText"/>
      </w:pPr>
      <w:r>
        <w:t xml:space="preserve">-Tùy. Tôi còn nhiều việc lắm.-nó vẫn cúi đầu vào công việc.</w:t>
      </w:r>
    </w:p>
    <w:p>
      <w:pPr>
        <w:pStyle w:val="BodyText"/>
      </w:pPr>
      <w:r>
        <w:t xml:space="preserve">-Nè. Ko chuẩn bị sao thi.-thiên bảo bức xúc.</w:t>
      </w:r>
    </w:p>
    <w:p>
      <w:pPr>
        <w:pStyle w:val="BodyText"/>
      </w:pPr>
      <w:r>
        <w:t xml:space="preserve">-Anh yên tâm ik. Ko cần chuẩn bị j cả mà chị ấy vẫn sẽ thắng thôi.-tuyết mi cười tươi cùng gia nghi lên lầu.</w:t>
      </w:r>
    </w:p>
    <w:p>
      <w:pPr>
        <w:pStyle w:val="BodyText"/>
      </w:pPr>
      <w:r>
        <w:t xml:space="preserve">-Ê lên xem ko?-thiên bảo lôi kéo kỳ tuấn.</w:t>
      </w:r>
    </w:p>
    <w:p>
      <w:pPr>
        <w:pStyle w:val="BodyText"/>
      </w:pPr>
      <w:r>
        <w:t xml:space="preserve">-Uhm, cũng đx.-kỳ tuấn cùng thiên bảo lên lầu xem gia nghi và tuyết mi chuẩn bị cho cuộc thi. Chỉ còn hắn và nó ở lại, nó thì dúi mắt vào đống hồ sơ còn hắn thì im lặng ngồi đối diện mà ngắm nó.</w:t>
      </w:r>
    </w:p>
    <w:p>
      <w:pPr>
        <w:pStyle w:val="BodyText"/>
      </w:pPr>
      <w:r>
        <w:t xml:space="preserve">-Có cần tôi giúp ko?-hắn nhìn nó 1 hồi lâu thấy nó quá bận nên lên tiếng giúp đỡ.</w:t>
      </w:r>
    </w:p>
    <w:p>
      <w:pPr>
        <w:pStyle w:val="BodyText"/>
      </w:pPr>
      <w:r>
        <w:t xml:space="preserve">-Uhm.-nó ngạc nhiên nhìn hắn, rồi cũng đồng ý.</w:t>
      </w:r>
    </w:p>
    <w:p>
      <w:pPr>
        <w:pStyle w:val="BodyText"/>
      </w:pPr>
      <w:r>
        <w:t xml:space="preserve">Trên lầu……………………………</w:t>
      </w:r>
    </w:p>
    <w:p>
      <w:pPr>
        <w:pStyle w:val="BodyText"/>
      </w:pPr>
      <w:r>
        <w:t xml:space="preserve">-Ê mấy bà sẽ hát bài gì?-thiên bảo nhìn tụi nó suy nghĩ.</w:t>
      </w:r>
    </w:p>
    <w:p>
      <w:pPr>
        <w:pStyle w:val="BodyText"/>
      </w:pPr>
      <w:r>
        <w:t xml:space="preserve">-Tôi nghĩ nên hát cái gì mà vừa có múa như vậy sẽ tiện hơn.-kỳ tuấn suy nghĩ rồi nói.</w:t>
      </w:r>
    </w:p>
    <w:p>
      <w:pPr>
        <w:pStyle w:val="BodyText"/>
      </w:pPr>
      <w:r>
        <w:t xml:space="preserve">-Tôi thì nghĩ ngược lại. Múa và hát riêng, băng hát còn tuyết mi sẽ múa.-gia nghi đưa ra ý kiến của mình.</w:t>
      </w:r>
    </w:p>
    <w:p>
      <w:pPr>
        <w:pStyle w:val="BodyText"/>
      </w:pPr>
      <w:r>
        <w:t xml:space="preserve">-Được ko? Giọng của tuyết băng lạnh lùng như vậy.-thiên bảo hơi nghi ngờ.</w:t>
      </w:r>
    </w:p>
    <w:p>
      <w:pPr>
        <w:pStyle w:val="BodyText"/>
      </w:pPr>
      <w:r>
        <w:t xml:space="preserve">-Được mà yên tâm ik, lúc ở nước ngoài cô nàng có rất nhiều thành tích về ca hát đó, còn tuyết mi thì cũng ko cần phải lo sở trường của cô bé là múa, bale, khiêu vũ hay hip hop,…………..tất cả cô bé đều lo được hết.-gia nghi tự tin nói.</w:t>
      </w:r>
    </w:p>
    <w:p>
      <w:pPr>
        <w:pStyle w:val="BodyText"/>
      </w:pPr>
      <w:r>
        <w:t xml:space="preserve">-Vậy còn cô?-đột nhiên kỳ tuấn lên tiếng nhìn gia nghi hỏi.</w:t>
      </w:r>
    </w:p>
    <w:p>
      <w:pPr>
        <w:pStyle w:val="BodyText"/>
      </w:pPr>
      <w:r>
        <w:t xml:space="preserve">-Gì chứ 2 anh học vs chị ấy cũng 1 năm rồi mà ko biết à?-tuyết mi trố mắt nhìn 2 anh chàng hỏi.</w:t>
      </w:r>
    </w:p>
    <w:p>
      <w:pPr>
        <w:pStyle w:val="BodyText"/>
      </w:pPr>
      <w:r>
        <w:t xml:space="preserve">-Tại trước giờ cô ấy có trổ tài âu mà biết chứ, chúng tôi chỉ thấy cô ấy giỏi về học tập thành tích rất tốt, còn những tài lẻ thì chúng tôi ko biết.-thiên bảo lắc đầu nói.</w:t>
      </w:r>
    </w:p>
    <w:p>
      <w:pPr>
        <w:pStyle w:val="BodyText"/>
      </w:pPr>
      <w:r>
        <w:t xml:space="preserve">-Trời! Đúng là chị ấy học rất giỏi nhưng sở trường riêng thì cũng ko ít âu nhé, chẳng hạn như là đánh đàn, thổi sáo, khiêu vũ,……………cũng đều tuyệt vời cả đó.-tuyết mi cười nhìn gia nghi nói.</w:t>
      </w:r>
    </w:p>
    <w:p>
      <w:pPr>
        <w:pStyle w:val="BodyText"/>
      </w:pPr>
      <w:r>
        <w:t xml:space="preserve">-Thổi sáo hả?-thiên bảo chợt nhớ đến lần bọn nó đánh nhau với tụi con NL gia nghi cũng đã thổi sáo gọi mấy con kiến, rít, nhện,………….ra.</w:t>
      </w:r>
    </w:p>
    <w:p>
      <w:pPr>
        <w:pStyle w:val="BodyText"/>
      </w:pPr>
      <w:r>
        <w:t xml:space="preserve">-Hiiiiiii. Yên tâm, chỉ khi nào cần chị ấy mới thổi điệu sáo đó, chứ những lúc ko cần thì điệu sáo mà chị ấy thổi có thể làm cả hoa rơi lá rụng đó.-gia nghi nhìn nét mặt hoảng hốt của thiên bảo mà buồn cười.</w:t>
      </w:r>
    </w:p>
    <w:p>
      <w:pPr>
        <w:pStyle w:val="BodyText"/>
      </w:pPr>
      <w:r>
        <w:t xml:space="preserve">-À. Mi à em gọi về ẹ em nói bà chuẩn bị cho chúng ta 3 bộ trang phục theo phong cách của từng người.-gia nghi chợt nhớ đến gì đó nhắc nhở tuyết mi.</w:t>
      </w:r>
    </w:p>
    <w:p>
      <w:pPr>
        <w:pStyle w:val="BodyText"/>
      </w:pPr>
      <w:r>
        <w:t xml:space="preserve">-Dạ. Chúng ta chỉ cần trang phục còn trang điểm, kiểu tóc sẽ tự mình chuẩn bị hả chị?-tuyết mi hỏi gia nghi.</w:t>
      </w:r>
    </w:p>
    <w:p>
      <w:pPr>
        <w:pStyle w:val="BodyText"/>
      </w:pPr>
      <w:r>
        <w:t xml:space="preserve">-Uhm. Bây giờ chúng ta sẽ chuẩn bị trước chỉ cần đợi đến hôm thi cùng băng tập lại lần cuối là được.-gia nghi cười tự tin nói vs tuyết mi.</w:t>
      </w:r>
    </w:p>
    <w:p>
      <w:pPr>
        <w:pStyle w:val="BodyText"/>
      </w:pPr>
      <w:r>
        <w:t xml:space="preserve">-Ok.-tuyết mi gật đầu đồng ý.</w:t>
      </w:r>
    </w:p>
    <w:p>
      <w:pPr>
        <w:pStyle w:val="BodyText"/>
      </w:pPr>
      <w:r>
        <w:t xml:space="preserve">Bài hát được chọn sẽ là bài Proud Of You, nó là người trình bày còn gia nghi thì đánh đàn.</w:t>
      </w:r>
    </w:p>
    <w:p>
      <w:pPr>
        <w:pStyle w:val="BodyText"/>
      </w:pPr>
      <w:r>
        <w:t xml:space="preserve">-Ê vậy tuyết mi thi gì?-thiên bảo suy nghĩ rồi hỏi.</w:t>
      </w:r>
    </w:p>
    <w:p>
      <w:pPr>
        <w:pStyle w:val="BodyText"/>
      </w:pPr>
      <w:r>
        <w:t xml:space="preserve">-Tất nhiên là múa.-gia nghi cười nói.</w:t>
      </w:r>
    </w:p>
    <w:p>
      <w:pPr>
        <w:pStyle w:val="BodyText"/>
      </w:pPr>
      <w:r>
        <w:t xml:space="preserve">-Mi em định múa gì?-gia nghi quay sang hỏi tuyết mi, thì thấy cô bé đang cầm trên tay 1 bộ trang phục múa bale rất đẹp, bộ trang phục có màu trắng và dây áo chéo qua nhau, trên bộ trang phục được đính những viên đá quý lấp lánh, phần váy phía trước ngắn đến gối còn phía sau thì dài đến tận gót chân, đi cùng là bộ phụ kiện được chế tác rất tinh xảo và đôi guốc bằng pha lê.</w:t>
      </w:r>
    </w:p>
    <w:p>
      <w:pPr>
        <w:pStyle w:val="BodyText"/>
      </w:pPr>
      <w:r>
        <w:t xml:space="preserve">-Woa. Mi à chị nhớ em từng nói, em có 1 món đồ rất quý giá đó là bộ trang phục múa bale này đó hả?-gia nghi nhìn bộ trang phục trầm trồ.</w:t>
      </w:r>
    </w:p>
    <w:p>
      <w:pPr>
        <w:pStyle w:val="BodyText"/>
      </w:pPr>
      <w:r>
        <w:t xml:space="preserve">-Dạ. Khi mẹ biết em đam mê vũ đạo bà đã thiết kế nó cho em,đây là bộ duy nhất ko có bộ thứ 2 em chỉ mặc khi biểu diễn ở những cuộc thi lớn.-tuyết mi nhìn chăm chú bộ trang phục nói.</w:t>
      </w:r>
    </w:p>
    <w:p>
      <w:pPr>
        <w:pStyle w:val="BodyText"/>
      </w:pPr>
      <w:r>
        <w:t xml:space="preserve">-Đẹp thật đó.-thiên bảo mê say ngắm nhìn bộ trang phục.</w:t>
      </w:r>
    </w:p>
    <w:p>
      <w:pPr>
        <w:pStyle w:val="BodyText"/>
      </w:pPr>
      <w:r>
        <w:t xml:space="preserve">-Vậy em định múa bale à?-kỳ tuấn nhìn tuyết mi hỏi.</w:t>
      </w:r>
    </w:p>
    <w:p>
      <w:pPr>
        <w:pStyle w:val="BodyText"/>
      </w:pPr>
      <w:r>
        <w:t xml:space="preserve">-Dạ.-tuyết mi cười nhẹ tl.</w:t>
      </w:r>
    </w:p>
    <w:p>
      <w:pPr>
        <w:pStyle w:val="BodyText"/>
      </w:pPr>
      <w:r>
        <w:t xml:space="preserve">-Vậy đi tập thôi.-gia nghi cùng tuyết mi vào 1 phòng trống rất rộng ở đó có đầy đủ các loại nhạc cụ, vừa có thể để gia nghi tập đàn và tuyết mi tập múa.</w:t>
      </w:r>
    </w:p>
    <w:p>
      <w:pPr>
        <w:pStyle w:val="BodyText"/>
      </w:pPr>
      <w:r>
        <w:t xml:space="preserve">-Chị à cây đàn yêu quý của chị âu?-tuyết mi nhìn quanh và hỏi gia nghi.</w:t>
      </w:r>
    </w:p>
    <w:p>
      <w:pPr>
        <w:pStyle w:val="BodyText"/>
      </w:pPr>
      <w:r>
        <w:t xml:space="preserve">-Đây nè.-gia nghi chỉ vào góc phía trong căn phòng có 1 cây đàn dương cầm được che chắn rất cẩn thận.</w:t>
      </w:r>
    </w:p>
    <w:p>
      <w:pPr>
        <w:pStyle w:val="BodyText"/>
      </w:pPr>
      <w:r>
        <w:t xml:space="preserve">-Woa. Cây đàn cũng đẹp thật đó.-thiên bảo đến bên cây đàn nhìn ngắm 1 hồi rồi phán.</w:t>
      </w:r>
    </w:p>
    <w:p>
      <w:pPr>
        <w:pStyle w:val="BodyText"/>
      </w:pPr>
      <w:r>
        <w:t xml:space="preserve">-Tất nhiên đó là kỷ niệm cũng là kỷ vật quý giá nhất của chị nghi mà.-tuyết mi nhìn cây đàn nói.</w:t>
      </w:r>
    </w:p>
    <w:p>
      <w:pPr>
        <w:pStyle w:val="BodyText"/>
      </w:pPr>
      <w:r>
        <w:t xml:space="preserve">-Là sao?-kỳ tuấn thắc mắt.</w:t>
      </w:r>
    </w:p>
    <w:p>
      <w:pPr>
        <w:pStyle w:val="BodyText"/>
      </w:pPr>
      <w:r>
        <w:t xml:space="preserve">-Hiiiiiiiiii. Ko nói đx, nếu mún nói sao này chị ấy sẽ nói thôi, thôi em tập luyện đây.-tuyết mi cười nhẹ rồi đánh trống lảng sang chuyện khác. Cô cất bộ trang phục múa bale do mẹ mình thiết kế lên, rồi đi thay bộ trang phục múa bale dùng để tập luyện và múa thôi.</w:t>
      </w:r>
    </w:p>
    <w:p>
      <w:pPr>
        <w:pStyle w:val="BodyText"/>
      </w:pPr>
      <w:r>
        <w:t xml:space="preserve">-Woa đẹp quá.-thiên bảo mê say ngắm nhìn, bỗng từ chỗ gia nghi tiếng đàn dương cầm vang lên.</w:t>
      </w:r>
    </w:p>
    <w:p>
      <w:pPr>
        <w:pStyle w:val="BodyText"/>
      </w:pPr>
      <w:r>
        <w:t xml:space="preserve">-Hay thật.-kỳ tuấn cũng chìm đắm trong tiếng đàn của gia nghi, thế là 1 người đàn 1 người nghe, 1 người múa 1 người nhìn, cho đến khi nó và hắn vào.</w:t>
      </w:r>
    </w:p>
    <w:p>
      <w:pPr>
        <w:pStyle w:val="BodyText"/>
      </w:pPr>
      <w:r>
        <w:t xml:space="preserve">-Chị giải quyết xong công việc rồi à?-tuyết mi ngừng múa hỏi.</w:t>
      </w:r>
    </w:p>
    <w:p>
      <w:pPr>
        <w:pStyle w:val="BodyText"/>
      </w:pPr>
      <w:r>
        <w:t xml:space="preserve">-Uhm, tập thôi.-nó đến ghế cạnh gia nghi ngồi xuống và bắt đầu lắng nghe tiếng đàn của gia nghi rồi hát, tuyết mi thì tiếp tục múa.</w:t>
      </w:r>
    </w:p>
    <w:p>
      <w:pPr>
        <w:pStyle w:val="BodyText"/>
      </w:pPr>
      <w:r>
        <w:t xml:space="preserve">-Sao cô ấy ko cần nghe nói tên bài hát mà đã biết nên hát bài gì rồi.-thiên bảo suy nghĩ.</w:t>
      </w:r>
    </w:p>
    <w:p>
      <w:pPr>
        <w:pStyle w:val="BodyText"/>
      </w:pPr>
      <w:r>
        <w:t xml:space="preserve">-Đã bảo chị ấy ko cần tập luyện thì cũng dư sức thắng mấy tụi con NL rồi mà.-tuyết mi vừa múa vừa nói (nhiều chuyện ghê hk múa thì lo múa đi còn bon chen xen vào nói nữa chứ).</w:t>
      </w:r>
    </w:p>
    <w:p>
      <w:pPr>
        <w:pStyle w:val="BodyText"/>
      </w:pPr>
      <w:r>
        <w:t xml:space="preserve">-Giong hát hay thật.-hắn thốt lên 1 câu làm 2 thằng bạn đứng cạnh phải trố mắt ngạc nhiên. Bỗng ở đâu tiếng của khánh nam vang dội.</w:t>
      </w:r>
    </w:p>
    <w:p>
      <w:pPr>
        <w:pStyle w:val="BodyText"/>
      </w:pPr>
      <w:r>
        <w:t xml:space="preserve"></w:t>
      </w:r>
    </w:p>
    <w:p>
      <w:pPr>
        <w:pStyle w:val="BodyText"/>
      </w:pPr>
      <w:r>
        <w:t xml:space="preserve">Xin lỗi các bạn nhé mình ko thuộc lời bài hát “Proud of you” nên ko viết lời ra được các bạn thông cảm nhé</w:t>
      </w:r>
    </w:p>
    <w:p>
      <w:pPr>
        <w:pStyle w:val="BodyText"/>
      </w:pPr>
      <w:r>
        <w:t xml:space="preserve">.</w:t>
      </w:r>
    </w:p>
    <w:p>
      <w:pPr>
        <w:pStyle w:val="BodyText"/>
      </w:pPr>
      <w:r>
        <w:t xml:space="preserve">-Chị ơi………chị …….ơi…………...-tiếng khánh nam gọi nó.</w:t>
      </w:r>
    </w:p>
    <w:p>
      <w:pPr>
        <w:pStyle w:val="BodyText"/>
      </w:pPr>
      <w:r>
        <w:t xml:space="preserve">-Trời mọi người ở đây mà làm em tìm mún chết.-khánh nam vào bất ngờ cắt ngang hết bao thứ tuyệt vời.</w:t>
      </w:r>
    </w:p>
    <w:p>
      <w:pPr>
        <w:pStyle w:val="BodyText"/>
      </w:pPr>
      <w:r>
        <w:t xml:space="preserve">-Trời! sao anh ko gõ cửa chứ, mất hết cả cảm hứng của người ta.-tuyết mi phụng phịu nói.</w:t>
      </w:r>
    </w:p>
    <w:p>
      <w:pPr>
        <w:pStyle w:val="BodyText"/>
      </w:pPr>
      <w:r>
        <w:t xml:space="preserve">-Hiiiiiiiiii. Anh xin lỗi được chưa, tại nhận được tin nhắn của chị nghi nói tụi con NL mún thi vs mọi người nên ra học là anh chạy ngay đến đây tìm mọi người nên hơi vội xin lỗi xin lỗi nhé.</w:t>
      </w:r>
    </w:p>
    <w:p>
      <w:pPr>
        <w:pStyle w:val="BodyText"/>
      </w:pPr>
      <w:r>
        <w:t xml:space="preserve">-Thật là. Mà anh à, kế hoạch sao rồi ạ?-tuyết mi nhớ đến kế hoạch quên hết cả giận.</w:t>
      </w:r>
    </w:p>
    <w:p>
      <w:pPr>
        <w:pStyle w:val="BodyText"/>
      </w:pPr>
      <w:r>
        <w:t xml:space="preserve">-Yên tâm chỉ cần đợi cô ta lọt vào bẫy thôi.-khánh nam tự đắc nói.</w:t>
      </w:r>
    </w:p>
    <w:p>
      <w:pPr>
        <w:pStyle w:val="BodyText"/>
      </w:pPr>
      <w:r>
        <w:t xml:space="preserve">-Đừng quá chủ quan.-nó phán 1 câu.</w:t>
      </w:r>
    </w:p>
    <w:p>
      <w:pPr>
        <w:pStyle w:val="BodyText"/>
      </w:pPr>
      <w:r>
        <w:t xml:space="preserve">-Dạ.-khánh nam gãi đầu nói (mất hết hình tượng).</w:t>
      </w:r>
    </w:p>
    <w:p>
      <w:pPr>
        <w:pStyle w:val="BodyText"/>
      </w:pPr>
      <w:r>
        <w:t xml:space="preserve">-Tập tiếp thôi.-gia nghi tiếp tục đánh đàn, nó hát và tuyết mi múa.</w:t>
      </w:r>
    </w:p>
    <w:p>
      <w:pPr>
        <w:pStyle w:val="BodyText"/>
      </w:pPr>
      <w:r>
        <w:t xml:space="preserve">-Chưa từng thấy tụi nào ngu như tụi này, thi gì ko thi toàn thi sở trường của đối phương.-khánh nam cười đắc ý nói. Vậy là tụi nó tập đến tối.</w:t>
      </w:r>
    </w:p>
    <w:p>
      <w:pPr>
        <w:pStyle w:val="BodyText"/>
      </w:pPr>
      <w:r>
        <w:t xml:space="preserve">10h00……………………….trong 1 quán bar (thuộc quản lí của bang nó).</w:t>
      </w:r>
    </w:p>
    <w:p>
      <w:pPr>
        <w:pStyle w:val="BodyText"/>
      </w:pPr>
      <w:r>
        <w:t xml:space="preserve">-Lần này danh hiệu hot-girl và chị 2 của trường chắc chắn sẽ thuộc về chúng ta.-con TN cười đắc ý (ngủ thì ngủ chứ đừng có mơ nhé).</w:t>
      </w:r>
    </w:p>
    <w:p>
      <w:pPr>
        <w:pStyle w:val="BodyText"/>
      </w:pPr>
      <w:r>
        <w:t xml:space="preserve">-Lần này giải quyết xong tụi nó thì sẽ đến mấy con bang HHT.-con NL cũng đắc ý ko kém.</w:t>
      </w:r>
    </w:p>
    <w:p>
      <w:pPr>
        <w:pStyle w:val="BodyText"/>
      </w:pPr>
      <w:r>
        <w:t xml:space="preserve">-Sao tao thấy tụi nó ko có gì là lo sợ hết vậy chứ.-HN nhăm nhi ly rượu suy nghĩ (may quá ít nhất còn con này sáng suốt).</w:t>
      </w:r>
    </w:p>
    <w:p>
      <w:pPr>
        <w:pStyle w:val="BodyText"/>
      </w:pPr>
      <w:r>
        <w:t xml:space="preserve">-Mày nghĩ cái gì vậy? ko lẽ nó sợ nó lại ày thấy, chắc chắn lần này người thắng sẽ là chúng ta.- con NL vui vẻ uống rượu.</w:t>
      </w:r>
    </w:p>
    <w:p>
      <w:pPr>
        <w:pStyle w:val="BodyText"/>
      </w:pPr>
      <w:r>
        <w:t xml:space="preserve">Ở 1 bàn khác…………………có 1 người con trai đang nhâm nhi ly rượu cười gian xảo.</w:t>
      </w:r>
    </w:p>
    <w:p>
      <w:pPr>
        <w:pStyle w:val="BodyText"/>
      </w:pPr>
      <w:r>
        <w:t xml:space="preserve">-Đúng là chán sống rồi mà dám đụng đến bang chủ và phó bang chủ.-1 người con trai trông cũng khá đẹp trai lắc nhẹ ly rượu nhìn bàn con NL nói.</w:t>
      </w:r>
    </w:p>
    <w:p>
      <w:pPr>
        <w:pStyle w:val="BodyText"/>
      </w:pPr>
      <w:r>
        <w:t xml:space="preserve">Trước bar………………………….tụi con NL ra về người con trai ấy cũng theo sau, khi thấy 3 người đi chung con NL đã về hết anh ta mới cố tình đụng phải con NL, con NL tức giận.</w:t>
      </w:r>
    </w:p>
    <w:p>
      <w:pPr>
        <w:pStyle w:val="BodyText"/>
      </w:pPr>
      <w:r>
        <w:t xml:space="preserve">-Nè ko có mắt hả? đi…………..-đang định chưởi nữa thì con NL nhìn thấy gương mặt của người con trai liền ngay lập tức thay đổi thái độ (con này chắc cho nó chết gì trai nó cũng cam lòng quá).</w:t>
      </w:r>
    </w:p>
    <w:p>
      <w:pPr>
        <w:pStyle w:val="BodyText"/>
      </w:pPr>
      <w:r>
        <w:t xml:space="preserve">-Anh xin lỗi em ko sao chứ?-người con trai cố tỏ ra diệu dàng, bình tĩnh trước con NL đúng hơn trước mùi mỹ phẩm của con này.</w:t>
      </w:r>
    </w:p>
    <w:p>
      <w:pPr>
        <w:pStyle w:val="BodyText"/>
      </w:pPr>
      <w:r>
        <w:t xml:space="preserve">-À………….e….m……..e………..m…………ko sao.-con NL tỏ vẻ ngại ngùng dịu dàng tl (ngại ngùng…………ọe…ọe…ọe).</w:t>
      </w:r>
    </w:p>
    <w:p>
      <w:pPr>
        <w:pStyle w:val="BodyText"/>
      </w:pPr>
      <w:r>
        <w:t xml:space="preserve">-Hay để anh đưa em về nhé.-người con trai ra vẻ như đang mún cưa cẳm nó.</w:t>
      </w:r>
    </w:p>
    <w:p>
      <w:pPr>
        <w:pStyle w:val="BodyText"/>
      </w:pPr>
      <w:r>
        <w:t xml:space="preserve">-Tất nhiên là được rồi.-con NL đồng ý ngay, người con trai lấy xe đưa con NL về.</w:t>
      </w:r>
    </w:p>
    <w:p>
      <w:pPr>
        <w:pStyle w:val="BodyText"/>
      </w:pPr>
      <w:r>
        <w:t xml:space="preserve">Biệt thự con NL (đúng ra phải là biệt thự của nó chứ)……………………………………</w:t>
      </w:r>
    </w:p>
    <w:p>
      <w:pPr>
        <w:pStyle w:val="BodyText"/>
      </w:pPr>
      <w:r>
        <w:t xml:space="preserve">-Em vào nhà đây, tạm biệt anh.-con NL õng ẹo.</w:t>
      </w:r>
    </w:p>
    <w:p>
      <w:pPr>
        <w:pStyle w:val="BodyText"/>
      </w:pPr>
      <w:r>
        <w:t xml:space="preserve">-Uhm. Em ngủ ngon.-người con trai tạm biệt còn tặng nó 1 nụ hôn gió (Jenny: sao ko hôn thật chứ</w:t>
      </w:r>
    </w:p>
    <w:p>
      <w:pPr>
        <w:pStyle w:val="BodyText"/>
      </w:pPr>
      <w:r>
        <w:t xml:space="preserve">Người con trai: làm ơn đi, ngửi mùi mỹ phẩm của cô ta thôi thì anh</w:t>
      </w:r>
    </w:p>
    <w:p>
      <w:pPr>
        <w:pStyle w:val="BodyText"/>
      </w:pPr>
      <w:r>
        <w:t xml:space="preserve">nhok đã ko chịu đx rồi, kêu anh hôn mún anh nhập</w:t>
      </w:r>
    </w:p>
    <w:p>
      <w:pPr>
        <w:pStyle w:val="BodyText"/>
      </w:pPr>
      <w:r>
        <w:t xml:space="preserve">viện hả?</w:t>
      </w:r>
    </w:p>
    <w:p>
      <w:pPr>
        <w:pStyle w:val="BodyText"/>
      </w:pPr>
      <w:r>
        <w:t xml:space="preserve">Jenny: cũng phải hé thôi gáng ik anh nhé. Gì tương lai ngày mai, gì</w:t>
      </w:r>
    </w:p>
    <w:p>
      <w:pPr>
        <w:pStyle w:val="BodyText"/>
      </w:pPr>
      <w:r>
        <w:t xml:space="preserve">1 môi trường ko bị ô nhiễm bởi mùi mỹ phẩm của cô ta anh</w:t>
      </w:r>
    </w:p>
    <w:p>
      <w:pPr>
        <w:pStyle w:val="BodyText"/>
      </w:pPr>
      <w:r>
        <w:t xml:space="preserve">hãy chịu khó hy sinh nhé). Nó vừa ra khỏi xe ngay lập tức người con trai mở ngay kính cửa xe cho bay bớt mùi mỹ phẩm kinh khủng của cô ta, rồi anh lấy điện thoại gọi cho ai đó.</w:t>
      </w:r>
    </w:p>
    <w:p>
      <w:pPr>
        <w:pStyle w:val="BodyText"/>
      </w:pPr>
      <w:r>
        <w:t xml:space="preserve">Tại biệt thự của nó tụi nó vẫn đang tập thì tiếng chuông điện thoại khánh nam vang lên………………………………………….</w:t>
      </w:r>
    </w:p>
    <w:p>
      <w:pPr>
        <w:pStyle w:val="BodyText"/>
      </w:pPr>
      <w:r>
        <w:t xml:space="preserve">Lá……la…..lá…..la…………. khánh nam bắt máy.</w:t>
      </w:r>
    </w:p>
    <w:p>
      <w:pPr>
        <w:pStyle w:val="BodyText"/>
      </w:pPr>
      <w:r>
        <w:t xml:space="preserve">-Alo.-khánh nam tl điện thoại.</w:t>
      </w:r>
    </w:p>
    <w:p>
      <w:pPr>
        <w:pStyle w:val="BodyText"/>
      </w:pPr>
      <w:r>
        <w:t xml:space="preserve">-Thật sự thì anh phải cố kìm nén lắm mới có thể chịu được cô ta, mùi mỹ phẩm quá kinh khủng.-người con trai nói.</w:t>
      </w:r>
    </w:p>
    <w:p>
      <w:pPr>
        <w:pStyle w:val="BodyText"/>
      </w:pPr>
      <w:r>
        <w:t xml:space="preserve">-Thôi anh gáng ik, xem như là gì chị băng và chị nghi đi nhé.-khánh nam cười huề, năn nỉ.</w:t>
      </w:r>
    </w:p>
    <w:p>
      <w:pPr>
        <w:pStyle w:val="BodyText"/>
      </w:pPr>
      <w:r>
        <w:t xml:space="preserve">-Anh biết rồi, mà thật sự thì cô ta quá ngoài sức tưởng tượng của anh.-người con trai lắc đầu nói.</w:t>
      </w:r>
    </w:p>
    <w:p>
      <w:pPr>
        <w:pStyle w:val="BodyText"/>
      </w:pPr>
      <w:r>
        <w:t xml:space="preserve">-Nhưng lại trong sức chịu đựng và khả năng giải quyết của anh, anh dư sức đối phó cô ta mà, với kinh nghiệm tình trường tiếp xúc với bao đứa con gái từ trước đến giờ của anh, cô ta chỉ là con thỏ nhỏ thôi mà.-khánh nam nói bao lời tốt đẹp.</w:t>
      </w:r>
    </w:p>
    <w:p>
      <w:pPr>
        <w:pStyle w:val="BodyText"/>
      </w:pPr>
      <w:r>
        <w:t xml:space="preserve">-Được rồi, yên tâm anh sẽ giải quyết tốt cô ta.-người con trai cúp máy.</w:t>
      </w:r>
    </w:p>
    <w:p>
      <w:pPr>
        <w:pStyle w:val="BodyText"/>
      </w:pPr>
      <w:r>
        <w:t xml:space="preserve">-Thank anh nhiều.-khánh nam cũng cúp máy.</w:t>
      </w:r>
    </w:p>
    <w:p>
      <w:pPr>
        <w:pStyle w:val="BodyText"/>
      </w:pPr>
      <w:r>
        <w:t xml:space="preserve">-Tin tốt, anh khang đã tiếp cận thành công con NL.-khánh nam quay lại báo tin tốt vs mọi người.</w:t>
      </w:r>
    </w:p>
    <w:p>
      <w:pPr>
        <w:pStyle w:val="BodyText"/>
      </w:pPr>
      <w:r>
        <w:t xml:space="preserve">-Thật à? Vui quá đi.-tuyết mi hớn hở vui mừng.</w:t>
      </w:r>
    </w:p>
    <w:p>
      <w:pPr>
        <w:pStyle w:val="BodyText"/>
      </w:pPr>
      <w:r>
        <w:t xml:space="preserve">-Mà cũng tội nghiệp anh Gia khang, gì chúng ta phải hy sinh lớn như vậy.-gia nghi ra vẻ thông cảm.</w:t>
      </w:r>
    </w:p>
    <w:p>
      <w:pPr>
        <w:pStyle w:val="BodyText"/>
      </w:pPr>
      <w:r>
        <w:t xml:space="preserve">Trên xe người con trai tên Gia Khang..................................</w:t>
      </w:r>
    </w:p>
    <w:p>
      <w:pPr>
        <w:pStyle w:val="BodyText"/>
      </w:pPr>
      <w:r>
        <w:t xml:space="preserve">-Thật là, mùi mỹ phẩm nồng quá, mở cửa xe nãy giờ mà vẫn chưa bay hết.-gia khang lắc đầu ngao ngán, khi nghĩ đến sau này mình còn phải tiếp cận con NL dài dài.</w:t>
      </w:r>
    </w:p>
    <w:p>
      <w:pPr>
        <w:pStyle w:val="BodyText"/>
      </w:pPr>
      <w:r>
        <w:t xml:space="preserve">( sau này Jenny sẽ gọi Gia Khang là GK nhé).</w:t>
      </w:r>
    </w:p>
    <w:p>
      <w:pPr>
        <w:pStyle w:val="BodyText"/>
      </w:pPr>
      <w:r>
        <w:t xml:space="preserve">Tại biệt thự nhà con TN.......................................(mẹ kiếp lão này ko chưởi ko đx mà, trước đây nó đáng thương biết bao sao ko thuê cho nó dù chỉ là căn nhà nhỏ chứ, để nó lang thang khắp nơi bây giờ thì mua biệt thự lớn, biệt thự nhỏ để nuôi vợ lớn, vợ bé).</w:t>
      </w:r>
    </w:p>
    <w:p>
      <w:pPr>
        <w:pStyle w:val="BodyText"/>
      </w:pPr>
      <w:r>
        <w:t xml:space="preserve">-Anh thấy chuyện hôn ước ổn ko?-mẹ con TN nhìn ông Nguyễn hỏi.</w:t>
      </w:r>
    </w:p>
    <w:p>
      <w:pPr>
        <w:pStyle w:val="BodyText"/>
      </w:pPr>
      <w:r>
        <w:t xml:space="preserve">-Em yên tâm ik, ko đx chúng ta cũng phải bày kế cho nó được.-Ông Nguyễn suy nghĩ gì đó nói.</w:t>
      </w:r>
    </w:p>
    <w:p>
      <w:pPr>
        <w:pStyle w:val="BodyText"/>
      </w:pPr>
      <w:r>
        <w:t xml:space="preserve">-Em chỉ sợ chuyện trước đây...........-mẹ con TN chuẩn bị nói gì đó thì bị ông Nguyễn cắt ngang.</w:t>
      </w:r>
    </w:p>
    <w:p>
      <w:pPr>
        <w:pStyle w:val="BodyText"/>
      </w:pPr>
      <w:r>
        <w:t xml:space="preserve">-Em ko cần phải lo, nhất định phải để con TN và Trần Thiên Hoàng lấy nhau, anh sẽ tự có cách, còn chuyện trước đây người thì chết, đứa thì mất tích ko chừng cũng đã chết đầu đường xó chợ rồi, ko có gì phải bận tâm cả.-ông Nguyễn cười gian xảo (mẹ kiếp lão già, bổn tiểu thư ko để ông bị quả báo thì đúng là có lỗi vs thiên hạ mà).</w:t>
      </w:r>
    </w:p>
    <w:p>
      <w:pPr>
        <w:pStyle w:val="Compact"/>
      </w:pPr>
      <w:r>
        <w:t xml:space="preserve">1 con người tư lợi, ích kỷ, ko chút tình người, tình thương. Rồi đây ông ta sẽ có kết quả như thế nào, những mưu tính lợi ích, toan tính lợi lộc của ông ta rồi sẽ được như ý hay ông ta sẽ phải nhận quả báo mà ông ta đáng phải nhận từ lâu (lão nương mà để ông sống thêm 1 năm lão nương sẽ mang theo họ Nguyễn của ông luôn).</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Cuối cùng ngày thi đấu cũng đến, hôm nay là 1 ngày đẹp trời mây trắng trong xanh, bầu trời nắng rọi.</w:t>
      </w:r>
    </w:p>
    <w:p>
      <w:pPr>
        <w:pStyle w:val="BodyText"/>
      </w:pPr>
      <w:r>
        <w:t xml:space="preserve">6h30ph………………tại biệt thự “Tuyết”, bọn hắn đã có mặt.</w:t>
      </w:r>
    </w:p>
    <w:p>
      <w:pPr>
        <w:pStyle w:val="BodyText"/>
      </w:pPr>
      <w:r>
        <w:t xml:space="preserve">-Nè mấy bà đừng nói là mấy bà vẫn còn ngủ nhe.-thiên bảo ở dưới gọi vọng lên lầu.</w:t>
      </w:r>
    </w:p>
    <w:p>
      <w:pPr>
        <w:pStyle w:val="BodyText"/>
      </w:pPr>
      <w:r>
        <w:t xml:space="preserve">-Trời ơi! Mới sáng sớm mấy ông ko cần ngủ hả?-gia nghi vs dáng vẻ vẫn còn mê ngủ đi xuống.</w:t>
      </w:r>
    </w:p>
    <w:p>
      <w:pPr>
        <w:pStyle w:val="BodyText"/>
      </w:pPr>
      <w:r>
        <w:t xml:space="preserve">-Trời! tuyết mi và tuyết băng âu?- thiên bảo lắc đầu nhìn bộ dáng của gia nghi hỏi.</w:t>
      </w:r>
    </w:p>
    <w:p>
      <w:pPr>
        <w:pStyle w:val="BodyText"/>
      </w:pPr>
      <w:r>
        <w:t xml:space="preserve">-Còn ngủ.-gia nghi uể oải tl.</w:t>
      </w:r>
    </w:p>
    <w:p>
      <w:pPr>
        <w:pStyle w:val="BodyText"/>
      </w:pPr>
      <w:r>
        <w:t xml:space="preserve">-Bộ mấy bà ko biết hôm nay là ngày gì hả?-thiên bảo bực mình hỏi.</w:t>
      </w:r>
    </w:p>
    <w:p>
      <w:pPr>
        <w:pStyle w:val="BodyText"/>
      </w:pPr>
      <w:r>
        <w:t xml:space="preserve">-Đương nhiên biết rồi, hôm nay là ngày thi vs tụi con NL.-gia nghi ngồi xuống ghế ngáp ngắn ngáp dài nói.</w:t>
      </w:r>
    </w:p>
    <w:p>
      <w:pPr>
        <w:pStyle w:val="BodyText"/>
      </w:pPr>
      <w:r>
        <w:t xml:space="preserve">-Vậy mà mấy bà còn ngủ được nữa hả?-thiên bảo bức xúc.</w:t>
      </w:r>
    </w:p>
    <w:p>
      <w:pPr>
        <w:pStyle w:val="BodyText"/>
      </w:pPr>
      <w:r>
        <w:t xml:space="preserve">-Trời ơi! ồn quá.-tuyết mi đứng trên lầu mà hét.</w:t>
      </w:r>
    </w:p>
    <w:p>
      <w:pPr>
        <w:pStyle w:val="BodyText"/>
      </w:pPr>
      <w:r>
        <w:t xml:space="preserve">-Chúa ơi! Uổng công chúng tôi lo lắng, còn định qua sớm cổ vũ tinh thần mấy bà vậy mà mấy bà thì cứ dửng dưng vẫn còn ngủ được.-thiên bảo tức giận.</w:t>
      </w:r>
    </w:p>
    <w:p>
      <w:pPr>
        <w:pStyle w:val="BodyText"/>
      </w:pPr>
      <w:r>
        <w:t xml:space="preserve">-Miễn sao chúng tôi vẫn thắng là được rồi, lo chi nhiều vậy.-gia nghi mắt nhắm mắt mở nói.</w:t>
      </w:r>
    </w:p>
    <w:p>
      <w:pPr>
        <w:pStyle w:val="BodyText"/>
      </w:pPr>
      <w:r>
        <w:t xml:space="preserve">-Thì đó bây giờ hết ngủ được luôn rồi.-tuyết mi nhăn mặt nói.</w:t>
      </w:r>
    </w:p>
    <w:p>
      <w:pPr>
        <w:pStyle w:val="BodyText"/>
      </w:pPr>
      <w:r>
        <w:t xml:space="preserve">-6h50 rồi còn ngủ gì nữa lên chuẩn bị thôi.-gia nghi bực mình nói.</w:t>
      </w:r>
    </w:p>
    <w:p>
      <w:pPr>
        <w:pStyle w:val="BodyText"/>
      </w:pPr>
      <w:r>
        <w:t xml:space="preserve">-Để em kêu chị băng.-tuyết mi nói rồi cũng lên lầu cùng gia nghi.</w:t>
      </w:r>
    </w:p>
    <w:p>
      <w:pPr>
        <w:pStyle w:val="BodyText"/>
      </w:pPr>
      <w:r>
        <w:t xml:space="preserve">7h00……………………………..trường Star.</w:t>
      </w:r>
    </w:p>
    <w:p>
      <w:pPr>
        <w:pStyle w:val="BodyText"/>
      </w:pPr>
      <w:r>
        <w:t xml:space="preserve">-Tao tưởng tụi mày sợ trốn rồi chứ.-con NL ẹo qua ẹo lại trước mặt cả đám nói.</w:t>
      </w:r>
    </w:p>
    <w:p>
      <w:pPr>
        <w:pStyle w:val="BodyText"/>
      </w:pPr>
      <w:r>
        <w:t xml:space="preserve">-Nè tôi nhịn cô đủ rồi nhe, cô có biết cái mùi mỹ phẩm của mình kinh khủng cở nào ko hả? mỗi lần cô đến gần chúng tôi là tôi phải cố hết sức mới có thể thở, nên cô làm ơn ko có chuyện gì thì đừng đến gần chúng tôi mà nói nhảm được ko?-tuyết mi tức giận phe phẩy tay quạt đi mùi mỹ phẩm của con NL.</w:t>
      </w:r>
    </w:p>
    <w:p>
      <w:pPr>
        <w:pStyle w:val="BodyText"/>
      </w:pPr>
      <w:r>
        <w:t xml:space="preserve">-Mày.-con NL tưc giận định đưa tay lên tát tuyết mi thì bị thiên bảo nắm lại.</w:t>
      </w:r>
    </w:p>
    <w:p>
      <w:pPr>
        <w:pStyle w:val="BodyText"/>
      </w:pPr>
      <w:r>
        <w:t xml:space="preserve">-Bộ cô ko thấy tuyết mi nói rất đúng sao? Tôi cảnh cáo các người tránh xa tuyết mi ra.-thiên bảo đanh mặt lại nói thẩy tay con NL ra.</w:t>
      </w:r>
    </w:p>
    <w:p>
      <w:pPr>
        <w:pStyle w:val="BodyText"/>
      </w:pPr>
      <w:r>
        <w:t xml:space="preserve">-Anh bảo anh nói gì vậy? anh đang mún bảo vệ con này sau?-VV chỉ tuyết mi.</w:t>
      </w:r>
    </w:p>
    <w:p>
      <w:pPr>
        <w:pStyle w:val="BodyText"/>
      </w:pPr>
      <w:r>
        <w:t xml:space="preserve">-Tôi nghĩ các cô nên để dành hơi sức để lát thi đi, đừng có ở đây mà làm trò cười nữa.-kỳ tuấn cười nửa miệng nói.</w:t>
      </w:r>
    </w:p>
    <w:p>
      <w:pPr>
        <w:pStyle w:val="BodyText"/>
      </w:pPr>
      <w:r>
        <w:t xml:space="preserve">-Hứ…..tụi mày đợi đó tao sẽ tống cổ tụi mày ra khỏi trường.-con NL tức giận nói rồi bỏ đi, TN-HN-VV cũng đi sau.</w:t>
      </w:r>
    </w:p>
    <w:p>
      <w:pPr>
        <w:pStyle w:val="BodyText"/>
      </w:pPr>
      <w:r>
        <w:t xml:space="preserve">-Đúng là lũ rảnh ruồi ko có gì làm mà.-gia nghi bực bội nói.</w:t>
      </w:r>
    </w:p>
    <w:p>
      <w:pPr>
        <w:pStyle w:val="BodyText"/>
      </w:pPr>
      <w:r>
        <w:t xml:space="preserve">-Các em chuẩn bị vào thi.- cô giáo dạy anh văn đứng trước cửa lớp nói.</w:t>
      </w:r>
    </w:p>
    <w:p>
      <w:pPr>
        <w:pStyle w:val="BodyText"/>
      </w:pPr>
      <w:r>
        <w:t xml:space="preserve">-Môn đầu tiên sẽ là anh văn 2 bên ai sẽ đại diện?-cô giáo hỏi.</w:t>
      </w:r>
    </w:p>
    <w:p>
      <w:pPr>
        <w:pStyle w:val="BodyText"/>
      </w:pPr>
      <w:r>
        <w:t xml:space="preserve">-Dạ bên em, bạn TN sẽ đại diện.-con NL nói.</w:t>
      </w:r>
    </w:p>
    <w:p>
      <w:pPr>
        <w:pStyle w:val="BodyText"/>
      </w:pPr>
      <w:r>
        <w:t xml:space="preserve">-Dạ bên em là tuyết mi.-gia nghi nói.</w:t>
      </w:r>
    </w:p>
    <w:p>
      <w:pPr>
        <w:pStyle w:val="BodyText"/>
      </w:pPr>
      <w:r>
        <w:t xml:space="preserve">-Uhm. Vậy 2 em vào lớp đi.-cô giáo nói rồi đi vào theo sau là tuyết mi và con TN (thấy ngu ghê chưa, dù có học giỏi anh văn ntn thì cũng làm sau bằng được người đã sống ở nước ngoài từ nhỏ chứ).</w:t>
      </w:r>
    </w:p>
    <w:p>
      <w:pPr>
        <w:pStyle w:val="BodyText"/>
      </w:pPr>
      <w:r>
        <w:t xml:space="preserve">-Thời gian làm bài là 90ph.-cô giáo nói rồi phát đề ra.</w:t>
      </w:r>
    </w:p>
    <w:p>
      <w:pPr>
        <w:pStyle w:val="BodyText"/>
      </w:pPr>
      <w:r>
        <w:t xml:space="preserve">Tích……..tắc………...tích………tắc………………….  thời gian trôi nhanh. Ở ngoài lớp.</w:t>
      </w:r>
    </w:p>
    <w:p>
      <w:pPr>
        <w:pStyle w:val="BodyText"/>
      </w:pPr>
      <w:r>
        <w:t xml:space="preserve">-Sao lâu vậy chứ?-thiên bảo lo lắng.</w:t>
      </w:r>
    </w:p>
    <w:p>
      <w:pPr>
        <w:pStyle w:val="BodyText"/>
      </w:pPr>
      <w:r>
        <w:t xml:space="preserve">-Trời ông lo gì chứ? Đừng quên tuyết mi đã sống ở anh từ nhỏ đó.-gia nghi thoải mái vừa ngặm kẹo vừa nói.</w:t>
      </w:r>
    </w:p>
    <w:p>
      <w:pPr>
        <w:pStyle w:val="BodyText"/>
      </w:pPr>
      <w:r>
        <w:t xml:space="preserve">-Tôi thấy tuyết mi thắng chắc rồi.-nữ sinh 1 nói.</w:t>
      </w:r>
    </w:p>
    <w:p>
      <w:pPr>
        <w:pStyle w:val="BodyText"/>
      </w:pPr>
      <w:r>
        <w:t xml:space="preserve">-Chứ cô ấy sống ở nc ngoài từ nhỏ mà.-nữ sinh 2 nói.</w:t>
      </w:r>
    </w:p>
    <w:p>
      <w:pPr>
        <w:pStyle w:val="BodyText"/>
      </w:pPr>
      <w:r>
        <w:t xml:space="preserve">Trong lớp………………………</w:t>
      </w:r>
    </w:p>
    <w:p>
      <w:pPr>
        <w:pStyle w:val="BodyText"/>
      </w:pPr>
      <w:r>
        <w:t xml:space="preserve">``Đề gì dễ vậy chứ``.-tuyết mi vừa làm vừa nghĩ.</w:t>
      </w:r>
    </w:p>
    <w:p>
      <w:pPr>
        <w:pStyle w:val="BodyText"/>
      </w:pPr>
      <w:r>
        <w:t xml:space="preserve">``Mẹ kiếp đề gì khó vậy chứ``.-con TN thì đau đầu suy nghĩ (hôhô chị đã nói mà em ko nghe thấy thế nào là chữ ngu chưa cưng).</w:t>
      </w:r>
    </w:p>
    <w:p>
      <w:pPr>
        <w:pStyle w:val="BodyText"/>
      </w:pPr>
      <w:r>
        <w:t xml:space="preserve">Reng……reng……..reng………tiếng chuông báo 90ph trôi qua.</w:t>
      </w:r>
    </w:p>
    <w:p>
      <w:pPr>
        <w:pStyle w:val="BodyText"/>
      </w:pPr>
      <w:r>
        <w:t xml:space="preserve">-2 em nộp bài.-cô giáo nói. Tuyết mi nhanh chóng mang bài lên nộp còn con TN thì vẫn chần chừ, chậm chạp (hahahahaha bài làm của con TN mà được trên 50đ chắc chắn thiên hạ đại loạn).</w:t>
      </w:r>
    </w:p>
    <w:p>
      <w:pPr>
        <w:pStyle w:val="BodyText"/>
      </w:pPr>
      <w:r>
        <w:t xml:space="preserve">-2 em ra ngoài chờ ik.-cô giáo cầm 2 bài làm trên tay nói. Tuyết mi và TN ra ngoài chờ</w:t>
      </w:r>
    </w:p>
    <w:p>
      <w:pPr>
        <w:pStyle w:val="BodyText"/>
      </w:pPr>
      <w:r>
        <w:t xml:space="preserve">TRước cửa lớp……………………………………………………..</w:t>
      </w:r>
    </w:p>
    <w:p>
      <w:pPr>
        <w:pStyle w:val="BodyText"/>
      </w:pPr>
      <w:r>
        <w:t xml:space="preserve">-Em làm đx hk z?-thiên bảo lo lắng hỏi.</w:t>
      </w:r>
    </w:p>
    <w:p>
      <w:pPr>
        <w:pStyle w:val="BodyText"/>
      </w:pPr>
      <w:r>
        <w:t xml:space="preserve">-Còn phải hỏi, anh quên em sống ở Anh từ nhỏ à mấy cái đề dễ như con dế đó chuyện nhỏ.-tuyết mi cười đắc ý.</w:t>
      </w:r>
    </w:p>
    <w:p>
      <w:pPr>
        <w:pStyle w:val="BodyText"/>
      </w:pPr>
      <w:r>
        <w:t xml:space="preserve">Ở chỗ tụi con NL...............................................................</w:t>
      </w:r>
    </w:p>
    <w:p>
      <w:pPr>
        <w:pStyle w:val="BodyText"/>
      </w:pPr>
      <w:r>
        <w:t xml:space="preserve">-Mày làm đx hk?-con NL nóng lòng hỏi.</w:t>
      </w:r>
    </w:p>
    <w:p>
      <w:pPr>
        <w:pStyle w:val="BodyText"/>
      </w:pPr>
      <w:r>
        <w:t xml:space="preserve">-Tao thấy chắc ko ổn, đề khó quá mà cái con Tuyết mi đó lại sống ở nước ngoài từ nhỏ.-con TN lắc đầu nói.</w:t>
      </w:r>
    </w:p>
    <w:p>
      <w:pPr>
        <w:pStyle w:val="BodyText"/>
      </w:pPr>
      <w:r>
        <w:t xml:space="preserve">-Mẹ kiếp.-con VV tức giận (đồ vô duyên là mấy người bày trò thi thố mà còn chưởi gì nữa chứ).</w:t>
      </w:r>
    </w:p>
    <w:p>
      <w:pPr>
        <w:pStyle w:val="BodyText"/>
      </w:pPr>
      <w:r>
        <w:t xml:space="preserve">-Thôi dù gì vẫn còn 2 môn nữa và phần thi năng khiếu mà. Tao ko tin tụi nó giỏi nz qua được hết (xin lỗi mấy cưng nhe 9 xác là họ giỏi như vậy đó).-con HN nắm chặt tay nói. Ngay lúc đó cô giáo từ trong lớp đi ra công bố kết quả.</w:t>
      </w:r>
    </w:p>
    <w:p>
      <w:pPr>
        <w:pStyle w:val="BodyText"/>
      </w:pPr>
      <w:r>
        <w:t xml:space="preserve">-Bài làm của Tuyết mi rất tốt, đạt trọn 100đ.-cô giáo nhìn tuyết mi cười tươi nói (thầy cô đa phần đều như vậy cứ thấy ai học giỏi môn mình là ưu tiên đối xử đặc biệt hơn).</w:t>
      </w:r>
    </w:p>
    <w:p>
      <w:pPr>
        <w:pStyle w:val="BodyText"/>
      </w:pPr>
      <w:r>
        <w:t xml:space="preserve">-Còn bài làm của TN tôi thật sự thất vọng về em, bài làm của em chỉ đạt 25đ ko đx phân nửa số điểm.-cô giáo có vẻ ko vui quay sang con TN nói (đã nói mà bài làm của con này thì làm gì đx trên 50đ chứ hahahahahaha).</w:t>
      </w:r>
    </w:p>
    <w:p>
      <w:pPr>
        <w:pStyle w:val="BodyText"/>
      </w:pPr>
      <w:r>
        <w:t xml:space="preserve">-Các em nghỉ giải lao 1 chút, tiết sau thi toán.-cô giáo nói rồi bước đi.</w:t>
      </w:r>
    </w:p>
    <w:p>
      <w:pPr>
        <w:pStyle w:val="BodyText"/>
      </w:pPr>
      <w:r>
        <w:t xml:space="preserve">-Tụi mày đừng đắc ý.-con NL lại đến gây sự vs tụi nó.</w:t>
      </w:r>
    </w:p>
    <w:p>
      <w:pPr>
        <w:pStyle w:val="BodyText"/>
      </w:pPr>
      <w:r>
        <w:t xml:space="preserve">-Ê tai cô có vẫn đề à ? tôi đã nói nếu ko có gì thì làm ơn tránh xa chúng tôi ra giùm đừng có mà tìm chúng tôi rồi kiếm chuyện này nọ.-tuyết mi bực bội nói rồi lại phe phẩy tay quạt đi mùi mỹ phẩm của con NL.</w:t>
      </w:r>
    </w:p>
    <w:p>
      <w:pPr>
        <w:pStyle w:val="BodyText"/>
      </w:pPr>
      <w:r>
        <w:t xml:space="preserve">-Thì tao 9 là cố tình muốn làm mày khó thở đó.-con NL ko bt sống chết vênh mặt lên nói.</w:t>
      </w:r>
    </w:p>
    <w:p>
      <w:pPr>
        <w:pStyle w:val="BodyText"/>
      </w:pPr>
      <w:r>
        <w:t xml:space="preserve">Bốp.......thiên bảo tức giận tát cho con NL 1 cái.</w:t>
      </w:r>
    </w:p>
    <w:p>
      <w:pPr>
        <w:pStyle w:val="BodyText"/>
      </w:pPr>
      <w:r>
        <w:t xml:space="preserve">-Tôi nghĩ còn phải tát cho cô thêm vài cái thì những lời tôi nói cô mới có thể tiếp thu đx.-thiên bảo trừng mắt nhìn con NL nói.</w:t>
      </w:r>
    </w:p>
    <w:p>
      <w:pPr>
        <w:pStyle w:val="BodyText"/>
      </w:pPr>
      <w:r>
        <w:t xml:space="preserve">-Anh bảo sao anh cứ luôn bênh vực bảo vệ cái con bệnh hoạn này vậy chứ?..........................................-con VV chuẩn bị nói tiếp thì...........</w:t>
      </w:r>
    </w:p>
    <w:p>
      <w:pPr>
        <w:pStyle w:val="BodyText"/>
      </w:pPr>
      <w:r>
        <w:t xml:space="preserve">Bốp.................1 cái tát nữa do thiên bảo ban tặng đã nằm gọn trên mặt con VV (đường tăng thích chiệu khổ cực ik thỉnh kinh, còn cái tụi này thì thích bị tát).</w:t>
      </w:r>
    </w:p>
    <w:p>
      <w:pPr>
        <w:pStyle w:val="BodyText"/>
      </w:pPr>
      <w:r>
        <w:t xml:space="preserve">Tôi cảnh cáo cô từ đây về sau mà tôi còn nghe cô nói Tuyết mi nz thì cô đừng trách. BIẾN.-thiên bảo lạnh giọng nhìn con VV bằng con mắt đáng sợ nói.</w:t>
      </w:r>
    </w:p>
    <w:p>
      <w:pPr>
        <w:pStyle w:val="BodyText"/>
      </w:pPr>
      <w:r>
        <w:t xml:space="preserve">-Rồi tôi sẽ cho anh thấy.-con VV bước đi, con NL-TN-HN cũng ik theo, trước khi đi còn cố liết tụi nó 1 cái.</w:t>
      </w:r>
    </w:p>
    <w:p>
      <w:pPr>
        <w:pStyle w:val="BodyText"/>
      </w:pPr>
      <w:r>
        <w:t xml:space="preserve">-Liết gì mà liết, rớt hết mắt ra bây giờ.-gia nghi bực bội nói.</w:t>
      </w:r>
    </w:p>
    <w:p>
      <w:pPr>
        <w:pStyle w:val="BodyText"/>
      </w:pPr>
      <w:r>
        <w:t xml:space="preserve">Reng........reng........reng..........reng............tiếng chuông báo giờ giải lao sau kết thúc. Thầy giáo dạy toán đi đến.</w:t>
      </w:r>
    </w:p>
    <w:p>
      <w:pPr>
        <w:pStyle w:val="BodyText"/>
      </w:pPr>
      <w:r>
        <w:t xml:space="preserve">-2 bên ai là người vào thi?-ông thầy xem ra rất khó tính đứng trước cửa lớp hỏi.</w:t>
      </w:r>
    </w:p>
    <w:p>
      <w:pPr>
        <w:pStyle w:val="BodyText"/>
      </w:pPr>
      <w:r>
        <w:t xml:space="preserve">-Dạ. Bên em là bạn HN.-con TN nói.</w:t>
      </w:r>
    </w:p>
    <w:p>
      <w:pPr>
        <w:pStyle w:val="BodyText"/>
      </w:pPr>
      <w:r>
        <w:t xml:space="preserve">-Dạ. Bên em là bạn tuyết băng.-gia nghi nói.</w:t>
      </w:r>
    </w:p>
    <w:p>
      <w:pPr>
        <w:pStyle w:val="BodyText"/>
      </w:pPr>
      <w:r>
        <w:t xml:space="preserve">-Được rồi.-ông thầy nói rồi đi vào lớp, nó và con HN ik sau.</w:t>
      </w:r>
    </w:p>
    <w:p>
      <w:pPr>
        <w:pStyle w:val="BodyText"/>
      </w:pPr>
      <w:r>
        <w:t xml:space="preserve">-Cũng như môn trước, tg là 90ph.-ông thầy nói rồi phát bài ra.</w:t>
      </w:r>
    </w:p>
    <w:p>
      <w:pPr>
        <w:pStyle w:val="BodyText"/>
      </w:pPr>
      <w:r>
        <w:t xml:space="preserve">Tích.......tắc........tích.........tắc..................  thời gian trôi qua. Trước cửa lớp.</w:t>
      </w:r>
    </w:p>
    <w:p>
      <w:pPr>
        <w:pStyle w:val="BodyText"/>
      </w:pPr>
      <w:r>
        <w:t xml:space="preserve">-Ê sau bà lại để băng vào thi ?-thiên bảo thắc mắt.</w:t>
      </w:r>
    </w:p>
    <w:p>
      <w:pPr>
        <w:pStyle w:val="BodyText"/>
      </w:pPr>
      <w:r>
        <w:t xml:space="preserve">-Băng rất giỏi trong công việc cũng như trong việc tính toán lúc còn ở nước ngoài bà ấy đạt được rất nhiều giải thưởng lớn nhỏ về toán học, nên cho bà ấy thi toán vs mấy con kia là chắc chắn thắng.-gia nghi tự tin nói.</w:t>
      </w:r>
    </w:p>
    <w:p>
      <w:pPr>
        <w:pStyle w:val="BodyText"/>
      </w:pPr>
      <w:r>
        <w:t xml:space="preserve">-Tôi thấy chắc lại bên chị 2 gia nghi thắng rồi.-1 nữ sinh nói.</w:t>
      </w:r>
    </w:p>
    <w:p>
      <w:pPr>
        <w:pStyle w:val="BodyText"/>
      </w:pPr>
      <w:r>
        <w:t xml:space="preserve">-Uhm. Tôi cũng nghĩ vậy á.-nữ sinh 2 nói.</w:t>
      </w:r>
    </w:p>
    <w:p>
      <w:pPr>
        <w:pStyle w:val="BodyText"/>
      </w:pPr>
      <w:r>
        <w:t xml:space="preserve">-Tụi mày thấy sao ?-con NL lo lắng hỏi.</w:t>
      </w:r>
    </w:p>
    <w:p>
      <w:pPr>
        <w:pStyle w:val="BodyText"/>
      </w:pPr>
      <w:r>
        <w:t xml:space="preserve">-Tụi tao cũng ko bt nữa.-con TN cũng lo lắng ko kém nói (khỏi lo âu mấy cưng, chị chắc chắn 100% mấy cưng thua rồi).</w:t>
      </w:r>
    </w:p>
    <w:p>
      <w:pPr>
        <w:pStyle w:val="BodyText"/>
      </w:pPr>
      <w:r>
        <w:t xml:space="preserve">Trong lớp thì................................</w:t>
      </w:r>
    </w:p>
    <w:p>
      <w:pPr>
        <w:pStyle w:val="BodyText"/>
      </w:pPr>
      <w:r>
        <w:t xml:space="preserve">``Má nó ra, cái đề gì mà khó dữ vậy chứ``.-HN thầm nghĩ.</w:t>
      </w:r>
    </w:p>
    <w:p>
      <w:pPr>
        <w:pStyle w:val="BodyText"/>
      </w:pPr>
      <w:r>
        <w:t xml:space="preserve">Reng........reng..........reng............reng...............tiếng chuông báo 90ph làm bài đã hết.</w:t>
      </w:r>
    </w:p>
    <w:p>
      <w:pPr>
        <w:pStyle w:val="BodyText"/>
      </w:pPr>
      <w:r>
        <w:t xml:space="preserve">-Nộp bài.-ông thầy khó tính lên tiếng (ông thầy khó khăn), nó nhanh chóng mang bài lên nộp. Còn con HN thì vẫn chần chừ (hỉu rùi hé, kiểu này lại dưới 50đ rồi).</w:t>
      </w:r>
    </w:p>
    <w:p>
      <w:pPr>
        <w:pStyle w:val="BodyText"/>
      </w:pPr>
      <w:r>
        <w:t xml:space="preserve">-Được rồi 2 em ra ngoài đi.-ông thầy cầm 2 bài làm nói. Nó và con HN ra ngoài.</w:t>
      </w:r>
    </w:p>
    <w:p>
      <w:pPr>
        <w:pStyle w:val="BodyText"/>
      </w:pPr>
      <w:r>
        <w:t xml:space="preserve">Trước cửa lớp........................................</w:t>
      </w:r>
    </w:p>
    <w:p>
      <w:pPr>
        <w:pStyle w:val="BodyText"/>
      </w:pPr>
      <w:r>
        <w:t xml:space="preserve">-Sau rồi bà làm được chứ?-thiên bảo lại lăng xăng.</w:t>
      </w:r>
    </w:p>
    <w:p>
      <w:pPr>
        <w:pStyle w:val="BodyText"/>
      </w:pPr>
      <w:r>
        <w:t xml:space="preserve">-Ko cần nói cũng biết là được rồi, trên đời này thì có gì có thể làm khó tuyết băng chứ.-gia nghi cười tươi nói. Lúc đó thầy giáo bước ra.</w:t>
      </w:r>
    </w:p>
    <w:p>
      <w:pPr>
        <w:pStyle w:val="BodyText"/>
      </w:pPr>
      <w:r>
        <w:t xml:space="preserve">-Bài làm của tuyết băng rất tốt, đạt 100đ, còn bài làm của HN chỉ đạt 50đ.-ông thầy nói rồi bước đi (đúng là ông thầy khó tính mà).</w:t>
      </w:r>
    </w:p>
    <w:p>
      <w:pPr>
        <w:pStyle w:val="BodyText"/>
      </w:pPr>
      <w:r>
        <w:t xml:space="preserve">-Mẹ kiếp.-con NL tức giận.</w:t>
      </w:r>
    </w:p>
    <w:p>
      <w:pPr>
        <w:pStyle w:val="BodyText"/>
      </w:pPr>
      <w:r>
        <w:t xml:space="preserve">-Thật là nhảm nhí mà, bày trò thi thố nhưng toàn thua.-gia nghi cười khinh bỉ.</w:t>
      </w:r>
    </w:p>
    <w:p>
      <w:pPr>
        <w:pStyle w:val="BodyText"/>
      </w:pPr>
      <w:r>
        <w:t xml:space="preserve">-Ai thi văn thì chuẩn bị.-cô giáo dạy văn đến trước cửa lớp nói.</w:t>
      </w:r>
    </w:p>
    <w:p>
      <w:pPr>
        <w:pStyle w:val="BodyText"/>
      </w:pPr>
      <w:r>
        <w:t xml:space="preserve">-Dạ em.-con NL nói.</w:t>
      </w:r>
    </w:p>
    <w:p>
      <w:pPr>
        <w:pStyle w:val="BodyText"/>
      </w:pPr>
      <w:r>
        <w:t xml:space="preserve">-Dạ em.-gia nghi nói.</w:t>
      </w:r>
    </w:p>
    <w:p>
      <w:pPr>
        <w:pStyle w:val="BodyText"/>
      </w:pPr>
      <w:r>
        <w:t xml:space="preserve">-Vậy 2 em vào lớp ik.-cô giáo nói rồi đi vào lớp.</w:t>
      </w:r>
    </w:p>
    <w:p>
      <w:pPr>
        <w:pStyle w:val="BodyText"/>
      </w:pPr>
      <w:r>
        <w:t xml:space="preserve">-Cũng như 2 môn trước môn này tg làm bài cũng là 90ph.-cô giáo nói rồi phát bài ra.</w:t>
      </w:r>
    </w:p>
    <w:p>
      <w:pPr>
        <w:pStyle w:val="BodyText"/>
      </w:pPr>
      <w:r>
        <w:t xml:space="preserve">Tích……….tắc…………tích………tắc………..  thời gian trôi nhanh.</w:t>
      </w:r>
    </w:p>
    <w:p>
      <w:pPr>
        <w:pStyle w:val="BodyText"/>
      </w:pPr>
      <w:r>
        <w:t xml:space="preserve">``Cũng may đề khá dễ``.-gia nghi cười thầm trong bụng.</w:t>
      </w:r>
    </w:p>
    <w:p>
      <w:pPr>
        <w:pStyle w:val="BodyText"/>
      </w:pPr>
      <w:r>
        <w:t xml:space="preserve">``Cái đề như thi học sinh giỏi quốc gia môn văn vậy, mình có kêu cái đám thầy cô đó ra đề khó như vậy đâu chứ``.-con NL thì nhăn nhó trong bụng (lại ko đx trên 50đ rồi, haizzz đúng là tự chuốc phiền phức mà).</w:t>
      </w:r>
    </w:p>
    <w:p>
      <w:pPr>
        <w:pStyle w:val="BodyText"/>
      </w:pPr>
      <w:r>
        <w:t xml:space="preserve">Reng………..reng………reng…………reng…………90ph làm bài đã hết.</w:t>
      </w:r>
    </w:p>
    <w:p>
      <w:pPr>
        <w:pStyle w:val="BodyText"/>
      </w:pPr>
      <w:r>
        <w:t xml:space="preserve">-Hết giờ 2 em nộp bài.-cô giáo nói. Gia nghi vui vẻ mang bài lên nộp, con NL cũng mang bài lên nộp nhưng lại nộp vs cái mặt hầm hầm khó chịu (ko làm đx thì chịu ik còn nhăn nhó khó khăn gì chứ).</w:t>
      </w:r>
    </w:p>
    <w:p>
      <w:pPr>
        <w:pStyle w:val="BodyText"/>
      </w:pPr>
      <w:r>
        <w:t xml:space="preserve">-Được rồi 2 em ra ngoài ik.-cô giáo cầm bài làm trên tay nói. Gia nghi và con NL ra ngoài.</w:t>
      </w:r>
    </w:p>
    <w:p>
      <w:pPr>
        <w:pStyle w:val="BodyText"/>
      </w:pPr>
      <w:r>
        <w:t xml:space="preserve">Trước cửa lớp………………………</w:t>
      </w:r>
    </w:p>
    <w:p>
      <w:pPr>
        <w:pStyle w:val="BodyText"/>
      </w:pPr>
      <w:r>
        <w:t xml:space="preserve">-Uả anh bảo sao anh ko hỏi xem chị nghi làm bài đx ko?-bây giờ đến lượt tuyết mi thắc mắt.</w:t>
      </w:r>
    </w:p>
    <w:p>
      <w:pPr>
        <w:pStyle w:val="BodyText"/>
      </w:pPr>
      <w:r>
        <w:t xml:space="preserve">-Hỏi làm gì nữa nhìn mặt vui vẻ mang bài lên nộp là biết rồi.-thiên bảo xoa nhẹ cằm nói.</w:t>
      </w:r>
    </w:p>
    <w:p>
      <w:pPr>
        <w:pStyle w:val="BodyText"/>
      </w:pPr>
      <w:r>
        <w:t xml:space="preserve">-Thi xong môn này nữa thì sẽ đến phần năng khiếu và sở trường, mi à em chuẩn bị xong hết chưa?-gia nghi nhìn tuyết mi hỏi.</w:t>
      </w:r>
    </w:p>
    <w:p>
      <w:pPr>
        <w:pStyle w:val="BodyText"/>
      </w:pPr>
      <w:r>
        <w:t xml:space="preserve">-Dạ. Xong hết rồi, mọi người yên tâm chỉ cần đợi đến giờ thi nữa thôi.-tuyết mi tự tin nói.</w:t>
      </w:r>
    </w:p>
    <w:p>
      <w:pPr>
        <w:pStyle w:val="BodyText"/>
      </w:pPr>
      <w:r>
        <w:t xml:space="preserve">-Uhm. Để 1 lát hỏi xem phần năng khiếu và sở trường khi nào thi.-gia nghi nói. Trong lúc đó cô giáo đi ra.</w:t>
      </w:r>
    </w:p>
    <w:p>
      <w:pPr>
        <w:pStyle w:val="BodyText"/>
      </w:pPr>
      <w:r>
        <w:t xml:space="preserve">-Bài làm của gia nghi rất tốt đạt 100đ, còn của NL đạt 50đ.-cô giáo vui vẻ nhìn gia nghi rồi bước đi.</w:t>
      </w:r>
    </w:p>
    <w:p>
      <w:pPr>
        <w:pStyle w:val="BodyText"/>
      </w:pPr>
      <w:r>
        <w:t xml:space="preserve">-Mẹ kiếp, tụi mày biết đề trước rồi phải ko?-con NL tức giận nhìn bọn nó hỏi (làm ơn ik bạn thua thì chịu đi, ở đó mà nói ngta biết đề trước rồi).</w:t>
      </w:r>
    </w:p>
    <w:p>
      <w:pPr>
        <w:pStyle w:val="BodyText"/>
      </w:pPr>
      <w:r>
        <w:t xml:space="preserve">-Sorry you nhe tụi mình đây ko có chơi điểu như mấy you.-gia nghi cười khinh bỉ nói.</w:t>
      </w:r>
    </w:p>
    <w:p>
      <w:pPr>
        <w:pStyle w:val="BodyText"/>
      </w:pPr>
      <w:r>
        <w:t xml:space="preserve">-Tụi mày đừng vội đắc ý, còn phần thi năng khiếu và sở trường tao ko tin tụi mày cũng qua đx.-con TN vênh mặt lên nói.</w:t>
      </w:r>
    </w:p>
    <w:p>
      <w:pPr>
        <w:pStyle w:val="BodyText"/>
      </w:pPr>
      <w:r>
        <w:t xml:space="preserve">-OK chúng tôi đang đợi đây, khi nào thi?-gia nghi hỏi.</w:t>
      </w:r>
    </w:p>
    <w:p>
      <w:pPr>
        <w:pStyle w:val="BodyText"/>
      </w:pPr>
      <w:r>
        <w:t xml:space="preserve">-Tối nay, 7h30ph.-con TN nói.</w:t>
      </w:r>
    </w:p>
    <w:p>
      <w:pPr>
        <w:pStyle w:val="BodyText"/>
      </w:pPr>
      <w:r>
        <w:t xml:space="preserve">-Ok. Mong rằng các bạn sẽ chơi quân tử 1 chút. Tạm biệt.-gia nghi cưởi nửa miệng nói rồi bước đi, cả đám đi theo.</w:t>
      </w:r>
    </w:p>
    <w:p>
      <w:pPr>
        <w:pStyle w:val="BodyText"/>
      </w:pPr>
      <w:r>
        <w:t xml:space="preserve">-Má tao ko tin tối nay tụi tao sẽ thua.-con NL vẫn chu mỏ lên hét.</w:t>
      </w:r>
    </w:p>
    <w:p>
      <w:pPr>
        <w:pStyle w:val="BodyText"/>
      </w:pPr>
      <w:r>
        <w:t xml:space="preserve">Tại biệt thự “Tuyết”.</w:t>
      </w:r>
    </w:p>
    <w:p>
      <w:pPr>
        <w:pStyle w:val="BodyText"/>
      </w:pPr>
      <w:r>
        <w:t xml:space="preserve">-Gì 5 sáng giờ có ai gửi đồ đến ko?-nó hỏi 1 người giúp việc trong nhà.</w:t>
      </w:r>
    </w:p>
    <w:p>
      <w:pPr>
        <w:pStyle w:val="BodyText"/>
      </w:pPr>
      <w:r>
        <w:t xml:space="preserve">-Dạ có ạ, họ nói là bà Huỳnh Quỳnh Ngọc gửi đến.-người giúp việc nói.</w:t>
      </w:r>
    </w:p>
    <w:p>
      <w:pPr>
        <w:pStyle w:val="BodyText"/>
      </w:pPr>
      <w:r>
        <w:t xml:space="preserve">-Được rồi gì đi làm việc ik.-nó nói.</w:t>
      </w:r>
    </w:p>
    <w:p>
      <w:pPr>
        <w:pStyle w:val="BodyText"/>
      </w:pPr>
      <w:r>
        <w:t xml:space="preserve">-Dạ.-người giúp việc cúi đầu nói.</w:t>
      </w:r>
    </w:p>
    <w:p>
      <w:pPr>
        <w:pStyle w:val="BodyText"/>
      </w:pPr>
      <w:r>
        <w:t xml:space="preserve">-Woa…………ko hổ danh là nhà thiết kế quốc tế, đẹp quá.-gia nghi cầm 3 bộ trang phục lên mà trầm trồ.</w:t>
      </w:r>
    </w:p>
    <w:p>
      <w:pPr>
        <w:pStyle w:val="BodyText"/>
      </w:pPr>
      <w:r>
        <w:t xml:space="preserve">-Màu trắng của chị nghi, màu hồng của em màu đen của chị băng.-tuyết mi nhìn 3 bộ đồ nói.</w:t>
      </w:r>
    </w:p>
    <w:p>
      <w:pPr>
        <w:pStyle w:val="BodyText"/>
      </w:pPr>
      <w:r>
        <w:t xml:space="preserve">-Đúng như phong cách của từng người.-gia nghi gật đầu hài lòng.</w:t>
      </w:r>
    </w:p>
    <w:p>
      <w:pPr>
        <w:pStyle w:val="BodyText"/>
      </w:pPr>
      <w:r>
        <w:t xml:space="preserve">-Vậy là mấy bà chuẩn bị xong hết rồi đúng ko?-thiên bảo lại hỏi (ngộ à nhe ngta thi thì ko lo, còn ổng ko thi nhưng lại lo đủ thứ).</w:t>
      </w:r>
    </w:p>
    <w:p>
      <w:pPr>
        <w:pStyle w:val="BodyText"/>
      </w:pPr>
      <w:r>
        <w:t xml:space="preserve">-Uhm. Chỉ cần đến giờ là đi thi thôi.-gia nghi gật đầu nói.</w:t>
      </w:r>
    </w:p>
    <w:p>
      <w:pPr>
        <w:pStyle w:val="BodyText"/>
      </w:pPr>
      <w:r>
        <w:t xml:space="preserve">-Hôm nay mọi người thi kiến thức thế nào rồi?-khánh nam đi vào hỏi.</w:t>
      </w:r>
    </w:p>
    <w:p>
      <w:pPr>
        <w:pStyle w:val="BodyText"/>
      </w:pPr>
      <w:r>
        <w:t xml:space="preserve">-Anh đoán xem.-tuyết mi tinh nghịch nói.</w:t>
      </w:r>
    </w:p>
    <w:p>
      <w:pPr>
        <w:pStyle w:val="BodyText"/>
      </w:pPr>
      <w:r>
        <w:t xml:space="preserve">-Ko cần đoán cũng biết thành công mỹ mãn chứ gì.-khánh nam cười véo nhẹ má tuyết mi.</w:t>
      </w:r>
    </w:p>
    <w:p>
      <w:pPr>
        <w:pStyle w:val="BodyText"/>
      </w:pPr>
      <w:r>
        <w:t xml:space="preserve">-Hiiii. Bây giờ mọi người đang chuẩn bị cho phần thi tối nay.-tuyết mi nói.</w:t>
      </w:r>
    </w:p>
    <w:p>
      <w:pPr>
        <w:pStyle w:val="BodyText"/>
      </w:pPr>
      <w:r>
        <w:t xml:space="preserve">-Tối vậy anh đến xem được rồi.-khánh nam tự đắc nói.</w:t>
      </w:r>
    </w:p>
    <w:p>
      <w:pPr>
        <w:pStyle w:val="BodyText"/>
      </w:pPr>
      <w:r>
        <w:t xml:space="preserve">-7h30ph anh nhớ đến á, ko thì bt tay em.-tuyết mi căn dặn vẻ rất hình sự.</w:t>
      </w:r>
    </w:p>
    <w:p>
      <w:pPr>
        <w:pStyle w:val="BodyText"/>
      </w:pPr>
      <w:r>
        <w:t xml:space="preserve">-Tất nhiên là anh phải đến rồi, để còn xem vẻ thảm hại của bọn họ nữa chứ.-khánh nam cười đắc ý.</w:t>
      </w:r>
    </w:p>
    <w:p>
      <w:pPr>
        <w:pStyle w:val="BodyText"/>
      </w:pPr>
      <w:r>
        <w:t xml:space="preserve">-Tối nay nhất định phải thắng, tối nay chúng ta thắng thì kế hoạch của Thiên hoàng chắc chắn sẽ thành công.-nó lạnh lùng nói ánh mắt lơ đãng hướng ra xa.</w:t>
      </w:r>
    </w:p>
    <w:p>
      <w:pPr>
        <w:pStyle w:val="BodyText"/>
      </w:pPr>
      <w:r>
        <w:t xml:space="preserve">-Uhm hé.-gia nghi hưởng ứng.</w:t>
      </w:r>
    </w:p>
    <w:p>
      <w:pPr>
        <w:pStyle w:val="BodyText"/>
      </w:pPr>
      <w:r>
        <w:t xml:space="preserve">-Nhưng tôi muốn thay đổi 1 chút.-nó nhìn cả đám nói.</w:t>
      </w:r>
    </w:p>
    <w:p>
      <w:pPr>
        <w:pStyle w:val="BodyText"/>
      </w:pPr>
      <w:r>
        <w:t xml:space="preserve">-Thay đổi?-kỳ tuấn nhìn nó.</w:t>
      </w:r>
    </w:p>
    <w:p>
      <w:pPr>
        <w:pStyle w:val="BodyText"/>
      </w:pPr>
      <w:r>
        <w:t xml:space="preserve">-Bla………bla………bla……..bla (lại ko nghe đx thật là ức chế quá đi mà), thế nào?-nó nói xong nhìn mọi người hỏi.</w:t>
      </w:r>
    </w:p>
    <w:p>
      <w:pPr>
        <w:pStyle w:val="BodyText"/>
      </w:pPr>
      <w:r>
        <w:t xml:space="preserve">-Như vậy có hơi ác.-thiên bảo động lòng trắc ẩn.</w:t>
      </w:r>
    </w:p>
    <w:p>
      <w:pPr>
        <w:pStyle w:val="BodyText"/>
      </w:pPr>
      <w:r>
        <w:t xml:space="preserve">-Ác à như vậy còn quá nhẹ đó.-gia nghi tán thành ý kiến của nó.</w:t>
      </w:r>
    </w:p>
    <w:p>
      <w:pPr>
        <w:pStyle w:val="BodyText"/>
      </w:pPr>
      <w:r>
        <w:t xml:space="preserve">-Đúng vậy, cứ làm theo ý của chị băng, đối vs bọn họ thì ko có gì là ác cả.-khánh nam cũng đồng ý vs nó.</w:t>
      </w:r>
    </w:p>
    <w:p>
      <w:pPr>
        <w:pStyle w:val="BodyText"/>
      </w:pPr>
      <w:r>
        <w:t xml:space="preserve">-Uhm vậy tùy mọi người.-kỳ tuấn ko có ý kiến.</w:t>
      </w:r>
    </w:p>
    <w:p>
      <w:pPr>
        <w:pStyle w:val="BodyText"/>
      </w:pPr>
      <w:r>
        <w:t xml:space="preserve">-Uhm sao cũng đx.-thiên bảo cũng nghe theo.</w:t>
      </w:r>
    </w:p>
    <w:p>
      <w:pPr>
        <w:pStyle w:val="BodyText"/>
      </w:pPr>
      <w:r>
        <w:t xml:space="preserve">``Dường như cô ấy muốn từng bước từng bước dồn người nhà họ Nguyễn vào con đường chết vậy, thật ra là tại sao chứ? Tại sao``?-hắn trầm tư suy nghĩ.</w:t>
      </w:r>
    </w:p>
    <w:p>
      <w:pPr>
        <w:pStyle w:val="BodyText"/>
      </w:pPr>
      <w:r>
        <w:t xml:space="preserve">-Vậy để lát nữa em nt cho anh GK.-khánh nam nói.</w:t>
      </w:r>
    </w:p>
    <w:p>
      <w:pPr>
        <w:pStyle w:val="BodyText"/>
      </w:pPr>
      <w:r>
        <w:t xml:space="preserve">7h00……………………………………….</w:t>
      </w:r>
    </w:p>
    <w:p>
      <w:pPr>
        <w:pStyle w:val="BodyText"/>
      </w:pPr>
      <w:r>
        <w:t xml:space="preserve">-Đến giờ rồi.-nó nói rồi bước đi, gia nghi-tuyết mi đi sau.</w:t>
      </w:r>
    </w:p>
    <w:p>
      <w:pPr>
        <w:pStyle w:val="BodyText"/>
      </w:pPr>
      <w:r>
        <w:t xml:space="preserve">10ph sau……………..bọn nó bước xuống trong thật lộng lẫy, chỉ trang điểm nhẹ nhưng cũng khiến bọn hắn nhìn ko chớp mắt.</w:t>
      </w:r>
    </w:p>
    <w:p>
      <w:pPr>
        <w:pStyle w:val="BodyText"/>
      </w:pPr>
      <w:r>
        <w:t xml:space="preserve">-Đẹp….đẹp….-thiên bảo nhìn tuyết mi mà tán dương.</w:t>
      </w:r>
    </w:p>
    <w:p>
      <w:pPr>
        <w:pStyle w:val="BodyText"/>
      </w:pPr>
      <w:r>
        <w:t xml:space="preserve">-Như 1 thiên thần.-kỳ tuấn ko rời mắt khỏi gia nghi.</w:t>
      </w:r>
    </w:p>
    <w:p>
      <w:pPr>
        <w:pStyle w:val="BodyText"/>
      </w:pPr>
      <w:r>
        <w:t xml:space="preserve">``Cô ấy thật đẹp, hơn cả thiên thần``.-hắn thầm nghĩ, nhưng gương mặt lại ko biểu lộ chút cảm xúc nói (đúng là lạnh lùng vô đối mà).</w:t>
      </w:r>
    </w:p>
    <w:p>
      <w:pPr>
        <w:pStyle w:val="BodyText"/>
      </w:pPr>
      <w:r>
        <w:t xml:space="preserve">-Ây cha….cha……cha…….nhìn gì mà ko chớp mắt lun vậy mấy anh?-khánh nam trêu chọc.</w:t>
      </w:r>
    </w:p>
    <w:p>
      <w:pPr>
        <w:pStyle w:val="BodyText"/>
      </w:pPr>
      <w:r>
        <w:t xml:space="preserve">-Nh…….ìn........nhìn……gì âu.-thiên bảo chống trế.</w:t>
      </w:r>
    </w:p>
    <w:p>
      <w:pPr>
        <w:pStyle w:val="BodyText"/>
      </w:pPr>
      <w:r>
        <w:t xml:space="preserve">-À……mấy bà chuẩn bị xong hết chưa.-kỳ tuấn đánh trống lảng.</w:t>
      </w:r>
    </w:p>
    <w:p>
      <w:pPr>
        <w:pStyle w:val="BodyText"/>
      </w:pPr>
      <w:r>
        <w:t xml:space="preserve">-Ok. Trang phục, phụ kiện thi phần năng khiếu thì trong cặp, cả son phấn dụng cụ trang điểm đều đầy đủ cả.-gia nghi ra dấu.</w:t>
      </w:r>
    </w:p>
    <w:p>
      <w:pPr>
        <w:pStyle w:val="BodyText"/>
      </w:pPr>
      <w:r>
        <w:t xml:space="preserve">-Vậy cây đàn dương cầm của bà đâu?-Thiên bảo nhìn quanh hỏi.</w:t>
      </w:r>
    </w:p>
    <w:p>
      <w:pPr>
        <w:pStyle w:val="BodyText"/>
      </w:pPr>
      <w:r>
        <w:t xml:space="preserve">-Anh nghĩ sao vậy cây đàn đó có thể nói là vật quý giá nhất đối vs chị nghi sao chị ấy có thể tùy tiện mang đi lung tung đx chứ, trong trường cũng có đàn dương cầm mà.-tuyết mi hăng say nói.</w:t>
      </w:r>
    </w:p>
    <w:p>
      <w:pPr>
        <w:pStyle w:val="BodyText"/>
      </w:pPr>
      <w:r>
        <w:t xml:space="preserve">-Uhm hé, vậy trang phục múa của em âu?-thiên bảo nhìn tuyết mi hỏi.</w:t>
      </w:r>
    </w:p>
    <w:p>
      <w:pPr>
        <w:pStyle w:val="BodyText"/>
      </w:pPr>
      <w:r>
        <w:t xml:space="preserve">-Xin lỗi nhe anh bộ trang phục đó em chỉ mặc khi thi những cuộc thi lớn, còn thi vs mấy con đó mắc gì em phải mặc hạ thấp bộ trang phục của em quá.-tuyết mi phụng phịu nói.</w:t>
      </w:r>
    </w:p>
    <w:p>
      <w:pPr>
        <w:pStyle w:val="BodyText"/>
      </w:pPr>
      <w:r>
        <w:t xml:space="preserve">-Saxxx, vậy bộ trang phục múa tối nay của em âu?-thiên bảo lắc đầu hỏi.</w:t>
      </w:r>
    </w:p>
    <w:p>
      <w:pPr>
        <w:pStyle w:val="BodyText"/>
      </w:pPr>
      <w:r>
        <w:t xml:space="preserve">-Em chuẩn bị xong hết rồi nói chung mọi người phải lo.-tuyết mi vỗ vay thiên bảo nói.</w:t>
      </w:r>
    </w:p>
    <w:p>
      <w:pPr>
        <w:pStyle w:val="BodyText"/>
      </w:pPr>
      <w:r>
        <w:t xml:space="preserve">-Đi thôi.-nó ra xe đến trường, mọi người đi theo.</w:t>
      </w:r>
    </w:p>
    <w:p>
      <w:pPr>
        <w:pStyle w:val="BodyText"/>
      </w:pPr>
      <w:r>
        <w:t xml:space="preserve">7h20ph……………………….trường Star………………..</w:t>
      </w:r>
    </w:p>
    <w:p>
      <w:pPr>
        <w:pStyle w:val="BodyText"/>
      </w:pPr>
      <w:r>
        <w:t xml:space="preserve">-Chuẩn bị xong hết chưa?-con NL nhìn mấy đứa bạn của mình hỏi.</w:t>
      </w:r>
    </w:p>
    <w:p>
      <w:pPr>
        <w:pStyle w:val="BodyText"/>
      </w:pPr>
      <w:r>
        <w:t xml:space="preserve">-Rồi. Tối nay nhất định phải thắng tống cổ hết tụi nó ra khỏi trường.-con HN ngiến răng nói (haizzz đúng là vô phương cứu chữa).</w:t>
      </w:r>
    </w:p>
    <w:p>
      <w:pPr>
        <w:pStyle w:val="BodyText"/>
      </w:pPr>
      <w:r>
        <w:t xml:space="preserve">Trên sân khấu tiếng của kỳ tuấn và thiên bảo vang lên, gì tối nay 2 chàng làm MC mà.</w:t>
      </w:r>
    </w:p>
    <w:p>
      <w:pPr>
        <w:pStyle w:val="BodyText"/>
      </w:pPr>
      <w:r>
        <w:t xml:space="preserve">--Ngay sau đây sẽ là phần thi đầu tiên, thi hát vs bài “Proud Of You” cùng đàn dương cầm do bạn gia nghi và tuyết băng biễu diễn.-thiên bảo giới thiệu, ở dưới tất cả học sinh vô cùng phấn khích vỗ tay.</w:t>
      </w:r>
    </w:p>
    <w:p>
      <w:pPr>
        <w:pStyle w:val="BodyText"/>
      </w:pPr>
      <w:r>
        <w:t xml:space="preserve">Đèn trên sân khấu chợt tắt, tiếng dương cầm vang lên 1 vài ánh đèn nhỏ bật sáng chiếu vào gia nghi đang ngồi bên cây dương cầm đánh đàn, ngay sau đó nó bước ra cất tiếng hát ngọt ngào, gia nghi cũng vừa đánh đàn tiếng đàn trong veo vừa cất giọng hát êm dịu của mình hòa cùng giọng hát của nó, dưới sân khấu tất cả im lặng như đang nín thở để có thể nghe trọn vẹn giọng hát của 2 đứa nó. Bài hát kết thúc tiếng vỗ tay vang lên ko ngớt.</w:t>
      </w:r>
    </w:p>
    <w:p>
      <w:pPr>
        <w:pStyle w:val="BodyText"/>
      </w:pPr>
      <w:r>
        <w:t xml:space="preserve">Bên trong sân khấu……………………………….</w:t>
      </w:r>
    </w:p>
    <w:p>
      <w:pPr>
        <w:pStyle w:val="BodyText"/>
      </w:pPr>
      <w:r>
        <w:t xml:space="preserve">-Thật là tuyệt vời.-thiên bảo cũng ko ngừng vỗ tay khen ngợi (rồi ổng quên tối nay mình có nhiệm vụ gì rồi).</w:t>
      </w:r>
    </w:p>
    <w:p>
      <w:pPr>
        <w:pStyle w:val="BodyText"/>
      </w:pPr>
      <w:r>
        <w:t xml:space="preserve">-Bây giờ thì tôi đã hiểu tại sao 2 bà lại tự tin nz.-kỳ tuấn cũng ko tiết chi 1 câu khen ngợi (haizzz cả ông này cũng quên luôn nhiệm vụ của mình rồi).</w:t>
      </w:r>
    </w:p>
    <w:p>
      <w:pPr>
        <w:pStyle w:val="BodyText"/>
      </w:pPr>
      <w:r>
        <w:t xml:space="preserve">-Nè 2 anh đã khen xong chưa vậy? 2 anh đừng quên tối nay 2 anh là MC đó.-tuyết mi có lòng tốt nhắc nhở.</w:t>
      </w:r>
    </w:p>
    <w:p>
      <w:pPr>
        <w:pStyle w:val="BodyText"/>
      </w:pPr>
      <w:r>
        <w:t xml:space="preserve">-Ấy chết quên.-thiên bảo và kỳ tuấn chạy ngay ra sân khấu.</w:t>
      </w:r>
    </w:p>
    <w:p>
      <w:pPr>
        <w:pStyle w:val="BodyText"/>
      </w:pPr>
      <w:r>
        <w:t xml:space="preserve">-Xin lỗi gì đã để các bạn chờ lâu. Tiếp sau đây sẽ là phần thi của nhóm bạn NL-TN-HN và VV vs bài “……………”(bài gì đó tự sử đi lão nương ko rảnh tìm bài hát ấy cưng đâu) và phần vũ đạo.-kỳ tuấn nhẹ nói.</w:t>
      </w:r>
    </w:p>
    <w:p>
      <w:pPr>
        <w:pStyle w:val="BodyText"/>
      </w:pPr>
      <w:r>
        <w:t xml:space="preserve">Tiếng nhạc sôi động vang lên, tụi con NL trong trang phục khá là sexy bước ra nhảy nhót rồi bắt đầu hát, giọng hát tất nhiên là ko đx hay như tụi nó rồi, lại còn ăn mặc phản cảm cũng 1 phần làm học sinh và thầy cô trong trường ko đx hưởng ứng cho lắm. Bài hát kết thúc, chỉ có 1 phần học sinh vỗ tay nhưng toàn là đàn em trong hội hot-girl của con NL.</w:t>
      </w:r>
    </w:p>
    <w:p>
      <w:pPr>
        <w:pStyle w:val="BodyText"/>
      </w:pPr>
      <w:r>
        <w:t xml:space="preserve">-À……bây giờ nghỉ giải lao 1 chút rồi chúng ta sẽ đến phần thi thứ 2.-thiên bảo thấy mọi người ko đx hưởng ứng cho lắm nên nhanh chóng chuyển đề tài.</w:t>
      </w:r>
    </w:p>
    <w:p>
      <w:pPr>
        <w:pStyle w:val="BodyText"/>
      </w:pPr>
      <w:r>
        <w:t xml:space="preserve">Bên trong sân khấu………………………..</w:t>
      </w:r>
    </w:p>
    <w:p>
      <w:pPr>
        <w:pStyle w:val="BodyText"/>
      </w:pPr>
      <w:r>
        <w:t xml:space="preserve">-Hahahahahahahahha. Ko biết mấy con này ăn ở thế nào mà chỉ được có đàn em của mình vỗ tay.-gia nghi cười lớn.</w:t>
      </w:r>
    </w:p>
    <w:p>
      <w:pPr>
        <w:pStyle w:val="BodyText"/>
      </w:pPr>
      <w:r>
        <w:t xml:space="preserve">-Đúng là tự làm xấu mặt bản thân mà.-khánh nam đắc ý.</w:t>
      </w:r>
    </w:p>
    <w:p>
      <w:pPr>
        <w:pStyle w:val="BodyText"/>
      </w:pPr>
      <w:r>
        <w:t xml:space="preserve">-Mà nói gì thì nói họ hát dở thật.-tuyết mi lắc đầu phán.</w:t>
      </w:r>
    </w:p>
    <w:p>
      <w:pPr>
        <w:pStyle w:val="BodyText"/>
      </w:pPr>
      <w:r>
        <w:t xml:space="preserve">-Đã vậy lại còn ăn mặc hở mún hết người lun rui.-thiên bảo cũng lắc đầu.</w:t>
      </w:r>
    </w:p>
    <w:p>
      <w:pPr>
        <w:pStyle w:val="BodyText"/>
      </w:pPr>
      <w:r>
        <w:t xml:space="preserve">-Trường học vẫn còn là học sinh mà làm như ca sĩ bên ngoài đi biễu diễn vậy.-kỳ tuấn cũng hăng say bình luận.</w:t>
      </w:r>
    </w:p>
    <w:p>
      <w:pPr>
        <w:pStyle w:val="BodyText"/>
      </w:pPr>
      <w:r>
        <w:t xml:space="preserve">Ở chỗ tụi con NL…………..</w:t>
      </w:r>
    </w:p>
    <w:p>
      <w:pPr>
        <w:pStyle w:val="BodyText"/>
      </w:pPr>
      <w:r>
        <w:t xml:space="preserve">-Má nó ra sao ko ai vỗ tay hết vậy chứ?-con VV tức giận (hahahahaha ko vỗ tay là còn may đó mấy cưng chứ ngta còn chưa có ném đá à).</w:t>
      </w:r>
    </w:p>
    <w:p>
      <w:pPr>
        <w:pStyle w:val="BodyText"/>
      </w:pPr>
      <w:r>
        <w:t xml:space="preserve">-Còn phần thi múa và sắc đẹp mà chưa kết thúc thì vẫn chưa biết kết quả sau cung au.-con TN nói.</w:t>
      </w:r>
    </w:p>
    <w:p>
      <w:pPr>
        <w:pStyle w:val="BodyText"/>
      </w:pPr>
      <w:r>
        <w:t xml:space="preserve">-Sau đây sẽ là phần thi thứ 2 thi múa, 1 màn múa bale do bạn tuyết mi biễu diễn.................-thiên bảo hớn hở nói, cả trường vỗ tay nhiệt liệt.</w:t>
      </w:r>
    </w:p>
    <w:p>
      <w:pPr>
        <w:pStyle w:val="BodyText"/>
      </w:pPr>
      <w:r>
        <w:t xml:space="preserve">Cũng như tiết mục hát của nó và gia nghi, lần này đèn lại tắt tuyết mi bước ra trong bộ đồ múa bale và phụ kiện từ trên xuống dưới đều màu trắng nhưng cô nàng còn đeo thêm 1 chiếc mặt nạ màu đen (lại học theo khánh nam kết hợp giữa trắng và đen rồi), ánh đèn mờ ảo nhiều màu sáng lên tuyết mi bắt đầu phần trình diễn của mình, thật uyển chuyển, điêu luyện, nhẹ nhàng lướt trên sân khấu làm mọi người ko khỏi mê say mà xem cô múa.................................phần trình diễn kết thúc, 1s 2s 3s 4s 5s 6s 7s 8s 9s 10s bốp...bốp......bốp.....bốp.....bốp........bốp........................tiếng vỗ tay vang lên giòn giã.....................................tuyết mi hạnh phúc cười thật tươi cúi chào tất cả mọi người.</w:t>
      </w:r>
    </w:p>
    <w:p>
      <w:pPr>
        <w:pStyle w:val="BodyText"/>
      </w:pPr>
      <w:r>
        <w:t xml:space="preserve">Bên trong sân khấu...............................................</w:t>
      </w:r>
    </w:p>
    <w:p>
      <w:pPr>
        <w:pStyle w:val="BodyText"/>
      </w:pPr>
      <w:r>
        <w:t xml:space="preserve">-Hú hồn tưởng âu ko ai hưởng ứng chứ.-khánh nam cười nhẹ.</w:t>
      </w:r>
    </w:p>
    <w:p>
      <w:pPr>
        <w:pStyle w:val="BodyText"/>
      </w:pPr>
      <w:r>
        <w:t xml:space="preserve">-Trời mấy hôm xem em ấy tập cũng ko thấy tuyệt vời zn.-thiên bảo cười tươi ơi là tươi (còn ở đó cười để ông này làm MC đúng là tức chết mà).</w:t>
      </w:r>
    </w:p>
    <w:p>
      <w:pPr>
        <w:pStyle w:val="BodyText"/>
      </w:pPr>
      <w:r>
        <w:t xml:space="preserve">-Đúng là ngoài sức tưởng tượng.-kỳ tuấn cũng khen ngợi (dạ anh ơi nhiệm vụ của anh là làm MC chứ ko phải ở đây làm người khen ngợi âu).</w:t>
      </w:r>
    </w:p>
    <w:p>
      <w:pPr>
        <w:pStyle w:val="BodyText"/>
      </w:pPr>
      <w:r>
        <w:t xml:space="preserve">-2 ông quên nhiệm vụ của mình rồi à?-gia nghi nhẹ nhàng nhắc nhở.</w:t>
      </w:r>
    </w:p>
    <w:p>
      <w:pPr>
        <w:pStyle w:val="BodyText"/>
      </w:pPr>
      <w:r>
        <w:t xml:space="preserve">-Chết.-thiên bảo-kỳ tuấn hốt hoảng chạy ra sân khấu.</w:t>
      </w:r>
    </w:p>
    <w:p>
      <w:pPr>
        <w:pStyle w:val="BodyText"/>
      </w:pPr>
      <w:r>
        <w:t xml:space="preserve">-Xin lỗi các bạn gì sự chậm trễ này sau đây sẽ là phần thi của nhóm bạn NL-TH-HN và VV (còn nhảy múa cái gì thì tự mấy cưng suy nghĩ đi nhé).</w:t>
      </w:r>
    </w:p>
    <w:p>
      <w:pPr>
        <w:pStyle w:val="BodyText"/>
      </w:pPr>
      <w:r>
        <w:t xml:space="preserve">Lại nhạc sôi động vang lên, tụi con NL vẫn vậy vẫn trang phục sexỳ-sexy bước ra nhảy múa, cả trường lại ko hưởng ứng, hoan ngênh. Tiết mục kết thúc vẫn có vỗ tay nhưng cũng chỉ là đám đàn em của mình vỗ tay cho, tụi con NL tức giận đi vào trong (mất lịch sự dù có thế nào thì cũng nên chào khán giả 1 cái chứ, cái tụi này đúng là mất hết nhân phẩm rồi).</w:t>
      </w:r>
    </w:p>
    <w:p>
      <w:pPr>
        <w:pStyle w:val="BodyText"/>
      </w:pPr>
      <w:r>
        <w:t xml:space="preserve">Bên trong sân khấu...................................................</w:t>
      </w:r>
    </w:p>
    <w:p>
      <w:pPr>
        <w:pStyle w:val="BodyText"/>
      </w:pPr>
      <w:r>
        <w:t xml:space="preserve">-Mất lịch sự thật.-kỳ tuấn lắc đầu nói.</w:t>
      </w:r>
    </w:p>
    <w:p>
      <w:pPr>
        <w:pStyle w:val="BodyText"/>
      </w:pPr>
      <w:r>
        <w:t xml:space="preserve">-kiểu này ko cần thi nữa cũng biết 99% là bên chị băng thắng rồi.-khánh nam đắc ý nói.</w:t>
      </w:r>
    </w:p>
    <w:p>
      <w:pPr>
        <w:pStyle w:val="BodyText"/>
      </w:pPr>
      <w:r>
        <w:t xml:space="preserve">-Sau chỉ có 99?-tuyết mi thắc mắt.</w:t>
      </w:r>
    </w:p>
    <w:p>
      <w:pPr>
        <w:pStyle w:val="BodyText"/>
      </w:pPr>
      <w:r>
        <w:t xml:space="preserve">-1% kia là đám đàn em của con NL á.-thiên bảo cười nói.</w:t>
      </w:r>
    </w:p>
    <w:p>
      <w:pPr>
        <w:pStyle w:val="BodyText"/>
      </w:pPr>
      <w:r>
        <w:t xml:space="preserve">-Tôi nghĩ 2 để tôi ra làm MC thay 2 ông cho.-gia nghi bực bội nói.</w:t>
      </w:r>
    </w:p>
    <w:p>
      <w:pPr>
        <w:pStyle w:val="BodyText"/>
      </w:pPr>
      <w:r>
        <w:t xml:space="preserve">-Hiii.-thiên bảo kỳ tuấn cười trừ bước ra.</w:t>
      </w:r>
    </w:p>
    <w:p>
      <w:pPr>
        <w:pStyle w:val="BodyText"/>
      </w:pPr>
      <w:r>
        <w:t xml:space="preserve">-Sau đây là phần thi sắc đẹp để xem ai sẽ là người dành danh hiệu hot-girl trường Star nhé.-thiên bảo cười nhẹ nói.</w:t>
      </w:r>
    </w:p>
    <w:p>
      <w:pPr>
        <w:pStyle w:val="BodyText"/>
      </w:pPr>
      <w:r>
        <w:t xml:space="preserve">-Bây giờ sẽ là phần thi của nhóm gia nghi.-kỳ tuấn cũng cười nhẹ nói. Tất cả vỗ tay......................</w:t>
      </w:r>
    </w:p>
    <w:p>
      <w:pPr>
        <w:pStyle w:val="BodyText"/>
      </w:pPr>
      <w:r>
        <w:t xml:space="preserve">Nó-gia nghi-tuyết mi bước ra trong bộ trang phục đx mẹ tuyết mi đặc biệt thiết kế riêng, trang phục của nó màu đen tuyết mi màu hồngvà gia nghi màu trắng vs kiểu thiết kế ko quá cầu kỳ cũng ko đơn điệu, chủ yếu đều tôn lên vẻ đẹp và tính cách từng người. Trang điểm nhẹ, kiểu tóc và phụ kiện thích hợp càng làm bọn nó thêm nổi bật, như những thiên thần vậy phía dưới sân khấu trầm trồ, khen ngợi.</w:t>
      </w:r>
    </w:p>
    <w:p>
      <w:pPr>
        <w:pStyle w:val="BodyText"/>
      </w:pPr>
      <w:r>
        <w:t xml:space="preserve">-Đẹp quá..........-nam sinh 1 nói.</w:t>
      </w:r>
    </w:p>
    <w:p>
      <w:pPr>
        <w:pStyle w:val="BodyText"/>
      </w:pPr>
      <w:r>
        <w:t xml:space="preserve">-Thiên thần-nam sinh 2 nói.</w:t>
      </w:r>
    </w:p>
    <w:p>
      <w:pPr>
        <w:pStyle w:val="BodyText"/>
      </w:pPr>
      <w:r>
        <w:t xml:space="preserve">-Đẹp hơn cả mỹ nữ.-nam sinh 3 nói.</w:t>
      </w:r>
    </w:p>
    <w:p>
      <w:pPr>
        <w:pStyle w:val="BodyText"/>
      </w:pPr>
      <w:r>
        <w:t xml:space="preserve">-Có thể so sánh vs tứ đại mỹ nhân của trung quốc.-nam sinh 4 nói. (cái này có hơi quá).</w:t>
      </w:r>
    </w:p>
    <w:p>
      <w:pPr>
        <w:pStyle w:val="BodyText"/>
      </w:pPr>
      <w:r>
        <w:t xml:space="preserve">-Tôi là con gái mà còn mê.-nữ sinh 1 nói.</w:t>
      </w:r>
    </w:p>
    <w:p>
      <w:pPr>
        <w:pStyle w:val="BodyText"/>
      </w:pPr>
      <w:r>
        <w:t xml:space="preserve">-Đúng là đẹp ko j để nói.-nữ sinh 2 nói.</w:t>
      </w:r>
    </w:p>
    <w:p>
      <w:pPr>
        <w:pStyle w:val="BodyText"/>
      </w:pPr>
      <w:r>
        <w:t xml:space="preserve">-Qúa hoàn hảo.-nữ sinh 3 nói.</w:t>
      </w:r>
    </w:p>
    <w:p>
      <w:pPr>
        <w:pStyle w:val="BodyText"/>
      </w:pPr>
      <w:r>
        <w:t xml:space="preserve">-Bla………..bla…..bla………..bla……..................................</w:t>
      </w:r>
    </w:p>
    <w:p>
      <w:pPr>
        <w:pStyle w:val="BodyText"/>
      </w:pPr>
      <w:r>
        <w:t xml:space="preserve">Bọn nó đi 1 vòng quanh sân khấu, sau đó tuyết băng đại diện nhóm bước đến chỗ thầy cô bóc thăm trả lời câu hỏi.</w:t>
      </w:r>
    </w:p>
    <w:p>
      <w:pPr>
        <w:pStyle w:val="BodyText"/>
      </w:pPr>
      <w:r>
        <w:t xml:space="preserve">-Nếu có 1 điều ước bạn sẽ ước gì?-nó đọc câu hỏi lên.</w:t>
      </w:r>
    </w:p>
    <w:p>
      <w:pPr>
        <w:pStyle w:val="BodyText"/>
      </w:pPr>
      <w:r>
        <w:t xml:space="preserve">-Nếu thật sự trên đời này có điều ước, tôi chỉ ước rằng mọi người đều có thể có được 1 gia đình hạnh phúc, ko đau khổ và nước mắt.-nó nhẹ nhàng tl câu hỏi của mình, câu tl ngắn gọn nhưng cũng đủ làm mọi người cảm động.</w:t>
      </w:r>
    </w:p>
    <w:p>
      <w:pPr>
        <w:pStyle w:val="BodyText"/>
      </w:pPr>
      <w:r>
        <w:t xml:space="preserve">``Ko lẽ cuộc đời của cô ấy đã phải chịu sự đau khổ gì sau``?-hắn nghe câu tl của nó, trong lòng lại có thêm 1 thắc mắt (haizzz đã nói rồi mà, ko biết thì cứ hỏi học theo thiên bảo ấy).</w:t>
      </w:r>
    </w:p>
    <w:p>
      <w:pPr>
        <w:pStyle w:val="BodyText"/>
      </w:pPr>
      <w:r>
        <w:t xml:space="preserve">-Tôi thì có lẽ đơn giản hơn chỉ mong rằng bạn bè, gia đình tôi tất cả đều có thể sống thật hạnh phúc, vui vẻ.-Gia nghi cười nhẹ tl, kín đáo nhìn sang nó.</w:t>
      </w:r>
    </w:p>
    <w:p>
      <w:pPr>
        <w:pStyle w:val="BodyText"/>
      </w:pPr>
      <w:r>
        <w:t xml:space="preserve">``ko biết trong câu tl ấy có mình hay ko``?.-kỳ tuấn nhìn gia nghi tự hỏi (trời ơi sao mà tức mấy ông ghê á, đã bảo ko biết thì cứ đi mà hỏi, ko hỏi mà cứ ở đó thắc mắt để rồi đầu hói vì suy nghĩ quá nhiều thì gáng chịu).</w:t>
      </w:r>
    </w:p>
    <w:p>
      <w:pPr>
        <w:pStyle w:val="BodyText"/>
      </w:pPr>
      <w:r>
        <w:t xml:space="preserve">-Còn em thì chỉ mong rằng tất cả mọi người đều có thể luôn sống thật vui vẻ tốt nhất là như em trên môi luôn nở nụ cười.-tuyết mi cười thật tươi tl. Tiếng vỗ tay cũng ko ngừng vang lên, các thầy cô cũng gật đầu hài lòng, tụi nó cúi đầu chào đi vào trong.</w:t>
      </w:r>
    </w:p>
    <w:p>
      <w:pPr>
        <w:pStyle w:val="BodyText"/>
      </w:pPr>
      <w:r>
        <w:t xml:space="preserve">-Đúng là 1 cô gái tốt, thật thánh thiện.-thiên bảo nói nở nhẹ nụ cười trên môi, câu nói làm cả hắn, kỳ tuấn và khánh nam phải quay sang nhìn.</w:t>
      </w:r>
    </w:p>
    <w:p>
      <w:pPr>
        <w:pStyle w:val="BodyText"/>
      </w:pPr>
      <w:r>
        <w:t xml:space="preserve">-Cha….cha…cô em gái ngốc của mình có người rước rui, ko lo bị ế nữa.-khánh nam trêu chọc nhìn thiên bảo.</w:t>
      </w:r>
    </w:p>
    <w:p>
      <w:pPr>
        <w:pStyle w:val="BodyText"/>
      </w:pPr>
      <w:r>
        <w:t xml:space="preserve">-Có người biết yêu rui.-kỳ tuấn cũng ko tha.</w:t>
      </w:r>
    </w:p>
    <w:p>
      <w:pPr>
        <w:pStyle w:val="BodyText"/>
      </w:pPr>
      <w:r>
        <w:t xml:space="preserve">-G…..ì……gì…..chứ, ai biết yêu hồi nào thì ngta thấy tuyết mi tốt thì nói tốt thui, suy nghĩ bậy bạ.-thiên bảo chống chế.</w:t>
      </w:r>
    </w:p>
    <w:p>
      <w:pPr>
        <w:pStyle w:val="BodyText"/>
      </w:pPr>
      <w:r>
        <w:t xml:space="preserve">-Vậy sao chị tuyết băng, gia nghi cũng tl giống như vậy sao anh ko nói.-khánh nam ko buông tha.</w:t>
      </w:r>
    </w:p>
    <w:p>
      <w:pPr>
        <w:pStyle w:val="BodyText"/>
      </w:pPr>
      <w:r>
        <w:t xml:space="preserve">-Th….ì…..thì….oh kỳ tuấn họ thi xong rui kìa, ra thui.-thiên bảo đánh trống lảng chùn nhanh.</w:t>
      </w:r>
    </w:p>
    <w:p>
      <w:pPr>
        <w:pStyle w:val="BodyText"/>
      </w:pPr>
      <w:r>
        <w:t xml:space="preserve">-Nè…..anh chưa tl em mà.-khánh nam cười nói vọng theo.</w:t>
      </w:r>
    </w:p>
    <w:p>
      <w:pPr>
        <w:pStyle w:val="BodyText"/>
      </w:pPr>
      <w:r>
        <w:t xml:space="preserve">-Câu tl của 3 cô gái rất hay phải ko các bạn, tiếp theo sau đây sẽ là phần thi của nhóm bạn NL-TN-HN và VV.-thiên bảo cười nhẹ nói (ko cần nói cũng biết ổng cười là gì tuyết mi đây mà).</w:t>
      </w:r>
    </w:p>
    <w:p>
      <w:pPr>
        <w:pStyle w:val="BodyText"/>
      </w:pPr>
      <w:r>
        <w:t xml:space="preserve">Tụi con NL bước ra vẫn kiểu trang phục sexỳ-sexy kinh dị, làm mọi người chẳng ai có cảm tình nỗi có thể nói là bắt đầu ghét lun ui.</w:t>
      </w:r>
    </w:p>
    <w:p>
      <w:pPr>
        <w:pStyle w:val="BodyText"/>
      </w:pPr>
      <w:r>
        <w:t xml:space="preserve">-Bộ nhà bọn họ nghèo lắm hay gì á mà mặc đồ thiếu vải tùm lum.-khánh nam mỉa mai.</w:t>
      </w:r>
    </w:p>
    <w:p>
      <w:pPr>
        <w:pStyle w:val="BodyText"/>
      </w:pPr>
      <w:r>
        <w:t xml:space="preserve">-Giau sang trên tiền của người khác thì ko nghèo là gì.-gia nghi khinh khi.</w:t>
      </w:r>
    </w:p>
    <w:p>
      <w:pPr>
        <w:pStyle w:val="BodyText"/>
      </w:pPr>
      <w:r>
        <w:t xml:space="preserve">-Ko phải trên tiền của người khác mà là trên nỗi đau, nước mắt của người khác cái này thì ko chỉ là nghèo mà phải là rất nghèo.-tuyết mi cố kiềm cơn tức giận nói.</w:t>
      </w:r>
    </w:p>
    <w:p>
      <w:pPr>
        <w:pStyle w:val="BodyText"/>
      </w:pPr>
      <w:r>
        <w:t xml:space="preserve">-Mọi người nói gì vậy?-thiên bảo lại thắc mắt (nè thiên hoàng-kỳ tuấn nhìn thiên bảo mà học hỏi ik kìa ).</w:t>
      </w:r>
    </w:p>
    <w:p>
      <w:pPr>
        <w:pStyle w:val="BodyText"/>
      </w:pPr>
      <w:r>
        <w:t xml:space="preserve">-Hả…..à..à có nói gì âu, hiiiii.-tuyết mi cười cho qua chuyện.</w:t>
      </w:r>
    </w:p>
    <w:p>
      <w:pPr>
        <w:pStyle w:val="BodyText"/>
      </w:pPr>
      <w:r>
        <w:t xml:space="preserve">``Trong này chắc chắn có chuyện gì đó, mình nhất định phải điều tra``.-hắn thầm nghĩ.</w:t>
      </w:r>
    </w:p>
    <w:p>
      <w:pPr>
        <w:pStyle w:val="BodyText"/>
      </w:pPr>
      <w:r>
        <w:t xml:space="preserve">Ở ngoài sân khấu, tụi con NL vẫn đang lượn qua lượn lại, cuối cùng cũng chịu dừng con NL đi đến chỗ thầy cô bóc thăm trả lời câu hỏi.</w:t>
      </w:r>
    </w:p>
    <w:p>
      <w:pPr>
        <w:pStyle w:val="BodyText"/>
      </w:pPr>
      <w:r>
        <w:t xml:space="preserve">-Theo bạn sắc đẹp là gì?-con NL đọc câu hỏi lên.</w:t>
      </w:r>
    </w:p>
    <w:p>
      <w:pPr>
        <w:pStyle w:val="BodyText"/>
      </w:pPr>
      <w:r>
        <w:t xml:space="preserve">-Theo em sắc đẹp là vẻ đẹp hoàn hảo bên ngoài.-con NL cười bằng nụ cười có thể gọi là ko chút cảm tình (theo suy nghĩ của Jenny thì là như vậy đó) nói.</w:t>
      </w:r>
    </w:p>
    <w:p>
      <w:pPr>
        <w:pStyle w:val="BodyText"/>
      </w:pPr>
      <w:r>
        <w:t xml:space="preserve">-Còn em thì nghĩ rằng đó là vũ khí tốt nhất của người con gái.-con TN cũng cười y như con NL (2 đứa này làm chị em quả ko sai mà).</w:t>
      </w:r>
    </w:p>
    <w:p>
      <w:pPr>
        <w:pStyle w:val="BodyText"/>
      </w:pPr>
      <w:r>
        <w:t xml:space="preserve">-Còn theo em thì sắc đẹp là thứ quan trọng nhất trong cuộc đời của người con gái, chỉ cần có sắc đẹp là đủ.-con HN cố cười thật đẹp (nhưng đáng tiết theo suy nghĩ của Jenny thì đó là nụ cười xấu nhất mà Jenny từng thấy).</w:t>
      </w:r>
    </w:p>
    <w:p>
      <w:pPr>
        <w:pStyle w:val="BodyText"/>
      </w:pPr>
      <w:r>
        <w:t xml:space="preserve">-Còn đối vs em thì sắc đẹp là công cụ để giúp chúng ta thành công.-con VV tl. Tụi con NL trả lời xong, kết quả cũng vẫn như những lần thi trước, chỉ toàn đám đàn em của mình vỗ tay ình chứ học sinh trong trường thì chẳng ai hưởng ứng (câu tl như vậy mà hưởng ứng được thì thiên hạ đúng là đại loạn rồi), cả thầy cô cũng lắc đầu ngao ngán.</w:t>
      </w:r>
    </w:p>
    <w:p>
      <w:pPr>
        <w:pStyle w:val="BodyText"/>
      </w:pPr>
      <w:r>
        <w:t xml:space="preserve">-Mẹ ơi, ko cần nói cũng biết rớt rui.-khánh nam lắc đầu nói.</w:t>
      </w:r>
    </w:p>
    <w:p>
      <w:pPr>
        <w:pStyle w:val="BodyText"/>
      </w:pPr>
      <w:r>
        <w:t xml:space="preserve">-Qúa hạ đẳng, toàn những suy nghĩ ngu ngốc.-nó cười nửa miệng nói.</w:t>
      </w:r>
    </w:p>
    <w:p>
      <w:pPr>
        <w:pStyle w:val="BodyText"/>
      </w:pPr>
      <w:r>
        <w:t xml:space="preserve">-Đúng là 1 lũ ngu mà.-gia nghi lắc đầu nói.</w:t>
      </w:r>
    </w:p>
    <w:p>
      <w:pPr>
        <w:pStyle w:val="BodyText"/>
      </w:pPr>
      <w:r>
        <w:t xml:space="preserve">-Trời đúng là chưa từng thấy ai như bọn họ.-thiên bảo cũng lắc đầu.</w:t>
      </w:r>
    </w:p>
    <w:p>
      <w:pPr>
        <w:pStyle w:val="BodyText"/>
      </w:pPr>
      <w:r>
        <w:t xml:space="preserve">-Phục họ thật, có thể nghĩ ra những suy nghĩ như vậy.-kỳ tuấn cũng lắc đầu</w:t>
      </w:r>
    </w:p>
    <w:p>
      <w:pPr>
        <w:pStyle w:val="BodyText"/>
      </w:pPr>
      <w:r>
        <w:t xml:space="preserve">-Chỉ nghĩ ra thui thì đáng gì, quan trọng là họ còn có thể nói ra nữa kìa.-tuyết mi chặt lưỡi lắc đầu.</w:t>
      </w:r>
    </w:p>
    <w:p>
      <w:pPr>
        <w:pStyle w:val="BodyText"/>
      </w:pPr>
      <w:r>
        <w:t xml:space="preserve">-Bây giờ đến phần bình chọn, để xem ai xứng đáng nhận danh hiệu hot-girl và là chị 2 trường chúng ta nhé.-thiên bảo phấn khởi nói.</w:t>
      </w:r>
    </w:p>
    <w:p>
      <w:pPr>
        <w:pStyle w:val="BodyText"/>
      </w:pPr>
      <w:r>
        <w:t xml:space="preserve">-Kết quả sẽ phụ thuộc 1 phần vào bình chọn của học sinh toàn trường, 1 phần là nhận xét của thầy cô và phần cuối cùng là điểm thi phần thi kiến thức 3 môn anh, toán, văn vào sáng nay. Bây giờ mời các bạn bình chọn.-kỳ tuấn cũng hăng say nói.</w:t>
      </w:r>
    </w:p>
    <w:p>
      <w:pPr>
        <w:pStyle w:val="BodyText"/>
      </w:pPr>
      <w:r>
        <w:t xml:space="preserve">-Hãy chọn ra người xứng đáng nhất nhé.-thiên bảo hét vào micro.</w:t>
      </w:r>
    </w:p>
    <w:p>
      <w:pPr>
        <w:pStyle w:val="BodyText"/>
      </w:pPr>
      <w:r>
        <w:t xml:space="preserve">Vài phút sau, đã có kết quả ai là người thắng cuộc………………………</w:t>
      </w:r>
    </w:p>
    <w:p>
      <w:pPr>
        <w:pStyle w:val="BodyText"/>
      </w:pPr>
      <w:r>
        <w:t xml:space="preserve">-Mời 2 nhóm bước lên sân khấu để chúng tôi công bố kết quả.-thiên bảo cười tươi nói (kiểu này là nhóm nó thắng chắc rui). Bọn nó và bọn con NL bước lên sân khấu, tụi con NL vẫn vậy vẫn cứ thích liết ngang liết dọc, liết người ta đến nỗi ngta ko sao mà mắt mình thì sắp rớt ra hết rui.</w:t>
      </w:r>
    </w:p>
    <w:p>
      <w:pPr>
        <w:pStyle w:val="BodyText"/>
      </w:pPr>
      <w:r>
        <w:t xml:space="preserve">-Đầu tiên chúng tôi xin công bố kết quả bình chọn của học sinh toàn trường, 90% số phiếu bầu là dành cho nhóm bạn………………… Gia nghi……………………….-kỳ tuấn tạo 1 chút hồi hộp rui sau đó tọc to tên gia nghi (hồi hộp nỗi gì chứ chưa công bố kết quả thì cũng biết tổng là nhóm nó thắng rui).</w:t>
      </w:r>
    </w:p>
    <w:p>
      <w:pPr>
        <w:pStyle w:val="BodyText"/>
      </w:pPr>
      <w:r>
        <w:t xml:space="preserve">-Sau đây là phần kết quả do thầy cô bình chọn.-thiên bảo nhẹ nói.</w:t>
      </w:r>
    </w:p>
    <w:p>
      <w:pPr>
        <w:pStyle w:val="BodyText"/>
      </w:pPr>
      <w:r>
        <w:t xml:space="preserve">-Kết quả do thầy cô bình chọn,100% số phiếu cũng là thuộc về nhóm bạn Gia nghi……….-kỳ tuấn cũng vẫn đọc to tên gia nghi.</w:t>
      </w:r>
    </w:p>
    <w:p>
      <w:pPr>
        <w:pStyle w:val="BodyText"/>
      </w:pPr>
      <w:r>
        <w:t xml:space="preserve">-Như vậy có lẽ ko cần nói nữa các bạn cũng đã biết kết quả cuối cùng phần thắng thuộc về ai rui nhé.-thiên bảo cười tươi ơi là tươi (học theo tuyết mi đây mà).</w:t>
      </w:r>
    </w:p>
    <w:p>
      <w:pPr>
        <w:pStyle w:val="BodyText"/>
      </w:pPr>
      <w:r>
        <w:t xml:space="preserve">-Nhóm chị 2 gia nghi.-toàn trường đồng thanh.</w:t>
      </w:r>
    </w:p>
    <w:p>
      <w:pPr>
        <w:pStyle w:val="BodyText"/>
      </w:pPr>
      <w:r>
        <w:t xml:space="preserve">-Đúng vậy. Mời nhóm bạn gia nghi bước ra nhận danh hiệu hot-girl của trường.-kỳ tuấn nhìn bọn nó nói, bọn nó bước ra thật vui vẻ trong sự tức giận tột cùng của tụi con NL.</w:t>
      </w:r>
    </w:p>
    <w:p>
      <w:pPr>
        <w:pStyle w:val="BodyText"/>
      </w:pPr>
      <w:r>
        <w:t xml:space="preserve">-Mời bạn Trần Thiên hoàng trao danh hiệu hot-girl cho các princess của chúng ta tối hôm nay.-thiên bảo nhìn vào trong sân khấu nói, hắn bước ra trao danh hiệu hot-girl trường Star cho 3 cô nàng. Tiếng vỗ tay cũng ko ngừng vang lên, còn tụi con NL thì ko cần phải nói cũng biết tức đến nỗi sắc mặt cũng thay đổi nhanh như cắt kè, từ hồng sang đỏ rùi tím và bây giờ thì trắng bệch ko còn chút màu sắc nào lun (chị đã bảo mà mấy cưng ko nghe toàn làm chuyện gì ko âu bây giờ thì lo thu dọn mà rời khỏi trường đi hé, đốt pháo ăn mừng thui  xl nhé gì ko có pháo nên sài boom đỡ vậy). Phần trao thưởng kết thúc mọi người ra về giờ chỉ còn bọn nó và bọn hắn ở lại thu dọn và đang nc vô cùng vui vẻ.</w:t>
      </w:r>
    </w:p>
    <w:p>
      <w:pPr>
        <w:pStyle w:val="BodyText"/>
      </w:pPr>
      <w:r>
        <w:t xml:space="preserve">-Vậy là từ mai mùi phẩm kinh khủng đó sẽ ko còn nữa.-tuyết mi cười hớn hở.</w:t>
      </w:r>
    </w:p>
    <w:p>
      <w:pPr>
        <w:pStyle w:val="BodyText"/>
      </w:pPr>
      <w:r>
        <w:t xml:space="preserve">-Đúng là toàn làm chuyện nhảm, bày đặt thi thố vs ngta vậy mà bây giờ mình lại là người thua cuộc.-gia nghi cười mỉa mai.</w:t>
      </w:r>
    </w:p>
    <w:p>
      <w:pPr>
        <w:pStyle w:val="BodyText"/>
      </w:pPr>
      <w:r>
        <w:t xml:space="preserve">-Mà nói thật trước giờ em chưa từng thấy ai như bọn họ đúng là phục sát đất lun.-khánh nam lắc đầu.</w:t>
      </w:r>
    </w:p>
    <w:p>
      <w:pPr>
        <w:pStyle w:val="BodyText"/>
      </w:pPr>
      <w:r>
        <w:t xml:space="preserve">-Tụi mày đừng đắc ý quá sớm, cho dù tụi tao có chuyển trường đi thì tao cũng ko tha cho tụi mày âu.-Tụi con NL ở đâu đi đến vẫn còn ko bt xấu hổ gằn giọng nói.</w:t>
      </w:r>
    </w:p>
    <w:p>
      <w:pPr>
        <w:pStyle w:val="BodyText"/>
      </w:pPr>
      <w:r>
        <w:t xml:space="preserve">-OK. Chúng tôi đợi.-gia nghi cười nửa miệng nói.</w:t>
      </w:r>
    </w:p>
    <w:p>
      <w:pPr>
        <w:pStyle w:val="BodyText"/>
      </w:pPr>
      <w:r>
        <w:t xml:space="preserve">-Cứ đợi đó.-tụi con NL tức giận bỏ đi.</w:t>
      </w:r>
    </w:p>
    <w:p>
      <w:pPr>
        <w:pStyle w:val="BodyText"/>
      </w:pPr>
      <w:r>
        <w:t xml:space="preserve">-Toàn nghe đợi đó, đợi đó ko chứ chưa thấy đx gì hết.-gia nghi khó chịu.</w:t>
      </w:r>
    </w:p>
    <w:p>
      <w:pPr>
        <w:pStyle w:val="BodyText"/>
      </w:pPr>
      <w:r>
        <w:t xml:space="preserve">-Khánh Nam kế hoạch.-nó nhìn khánh nam gian xảo.</w:t>
      </w:r>
    </w:p>
    <w:p>
      <w:pPr>
        <w:pStyle w:val="BodyText"/>
      </w:pPr>
      <w:r>
        <w:t xml:space="preserve">-Ok , chỉ còn đợi bọn họ sập bẫy thui.-khánh nam ra dấu .</w:t>
      </w:r>
    </w:p>
    <w:p>
      <w:pPr>
        <w:pStyle w:val="Compact"/>
      </w:pPr>
      <w:r>
        <w:t xml:space="preserve">-Đúng vậy cứ đợi mà xem, tất cả chỉ mới bắt đầu thui.-nó nói nhỏ chỉ đủ cả bọn nghe bọn nó thì hiu còn bọn hắn thì có thể nói là ngu ngơ chẳng biết gì………………………………………………………………………………</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6h30ph…………………………..trường Star.</w:t>
      </w:r>
    </w:p>
    <w:p>
      <w:pPr>
        <w:pStyle w:val="BodyText"/>
      </w:pPr>
      <w:r>
        <w:t xml:space="preserve">-Ê sao hôm nay mấy bà đến sớm vậy?-thiên bảo lại thắt mắt.</w:t>
      </w:r>
    </w:p>
    <w:p>
      <w:pPr>
        <w:pStyle w:val="BodyText"/>
      </w:pPr>
      <w:r>
        <w:t xml:space="preserve">-Hiiii, tại hôm qua thắng tụi con NL nên hôm nay tâm trạng tốt đến sớm đx hk?-tuyết mi cười tươi nói.</w:t>
      </w:r>
    </w:p>
    <w:p>
      <w:pPr>
        <w:pStyle w:val="BodyText"/>
      </w:pPr>
      <w:r>
        <w:t xml:space="preserve">-Vậy cũng đx nữa hả?-thiên bảo lắc đầu nhưng miệng lại nở nụ cười nhẹ, bọn nó đều nhìn thấy thế là 1 kế hoạch đx bày ra…………………………………………..(Jenny: hehe lần này có rượu cưới uống rùi.</w:t>
      </w:r>
    </w:p>
    <w:p>
      <w:pPr>
        <w:pStyle w:val="BodyText"/>
      </w:pPr>
      <w:r>
        <w:t xml:space="preserve">Định mệnh: chưa chắc đâu cưng………………)</w:t>
      </w:r>
    </w:p>
    <w:p>
      <w:pPr>
        <w:pStyle w:val="BodyText"/>
      </w:pPr>
      <w:r>
        <w:t xml:space="preserve">-Nè tôi có ý này nè…………bla………bla……..bla……..bla…………..-gia nghi xì xầm to nhỏ gì đó vs cả bọn ko để tuyết mi và thiên bảo biết (ko để Jenny biết lun hả huuuuuuuuuuuuuuu).</w:t>
      </w:r>
    </w:p>
    <w:p>
      <w:pPr>
        <w:pStyle w:val="BodyText"/>
      </w:pPr>
      <w:r>
        <w:t xml:space="preserve">-OK.-tất cả tán thành.</w:t>
      </w:r>
    </w:p>
    <w:p>
      <w:pPr>
        <w:pStyle w:val="BodyText"/>
      </w:pPr>
      <w:r>
        <w:t xml:space="preserve">-Hả mọi người nói gì vậy?-tuyết mi nhìn cả bọn thăm dò.</w:t>
      </w:r>
    </w:p>
    <w:p>
      <w:pPr>
        <w:pStyle w:val="BodyText"/>
      </w:pPr>
      <w:r>
        <w:t xml:space="preserve">-Có nói gì âu, hiiii.-gia nghi cười nhẹ, bỗng đt thiên bảo báo có tin nhắn.</w:t>
      </w:r>
    </w:p>
    <w:p>
      <w:pPr>
        <w:pStyle w:val="BodyText"/>
      </w:pPr>
      <w:r>
        <w:t xml:space="preserve">Tính…tinh….tính….tinh…………thiên bảo mở tin nhắn ra xem, đọc xong anh kín đáo cười nhẹ gửi tin nhắn cho tuyết mi lát sau điện thoại tuyết mi cũng báo có tin nhắn.</w:t>
      </w:r>
    </w:p>
    <w:p>
      <w:pPr>
        <w:pStyle w:val="BodyText"/>
      </w:pPr>
      <w:r>
        <w:t xml:space="preserve">Tính…..tinh…..tính…..tinh……….tuyết mi lấy điện thoại ra xem…………..nhưng khác thiên bảo cô ko cười nhẹ mà chỉ ngu ngơ trơ mặt ra suy nghĩ lung tung……………………………..</w:t>
      </w:r>
    </w:p>
    <w:p>
      <w:pPr>
        <w:pStyle w:val="BodyText"/>
      </w:pPr>
      <w:r>
        <w:t xml:space="preserve">``Uả sao anh bảo lại gửi tin nhắn mời mình chiều nay ik chơi nhỉ? Có gì ko ta? …………………….?``-tuyết mi suy nghĩ đủ thứ (saxxx po tay). Thấy vẻ mặt ngu ngơ của tuyết mi, cả đám biết ngay thiên bảo đã nhắn tin mời cô nàng chiều nay đi chơi, thế là cả bọn sì sầm bàn tán.</w:t>
      </w:r>
    </w:p>
    <w:p>
      <w:pPr>
        <w:pStyle w:val="BodyText"/>
      </w:pPr>
      <w:r>
        <w:t xml:space="preserve">-Ê 2 ông nghĩ họ có thành ko?-gia nghi nhìn kỳ tuấn và hắn hỏi.</w:t>
      </w:r>
    </w:p>
    <w:p>
      <w:pPr>
        <w:pStyle w:val="BodyText"/>
      </w:pPr>
      <w:r>
        <w:t xml:space="preserve">-Làm sao tôi biết được.-kỳ tuấn lắc đầu nhún vai.</w:t>
      </w:r>
    </w:p>
    <w:p>
      <w:pPr>
        <w:pStyle w:val="BodyText"/>
      </w:pPr>
      <w:r>
        <w:t xml:space="preserve">-Khó đó.-nó phán 1 câu lạnh lùng.</w:t>
      </w:r>
    </w:p>
    <w:p>
      <w:pPr>
        <w:pStyle w:val="BodyText"/>
      </w:pPr>
      <w:r>
        <w:t xml:space="preserve">-Hả? sao vậy?-gia nghi tiếp tục quay sang nó thắc mắt.</w:t>
      </w:r>
    </w:p>
    <w:p>
      <w:pPr>
        <w:pStyle w:val="BodyText"/>
      </w:pPr>
      <w:r>
        <w:t xml:space="preserve">-Tuyết mi bệnh tim vs người thân còn nghĩ mình là gánh nặng, đối vs người khác cô bé sẽ khó có thể tiếp nhận.-nó giải thích.</w:t>
      </w:r>
    </w:p>
    <w:p>
      <w:pPr>
        <w:pStyle w:val="BodyText"/>
      </w:pPr>
      <w:r>
        <w:t xml:space="preserve">-Uk hé sao mình lại quên chuyện này nhỉ, vậy có cần nói vs thiên bảo 1 tiếng để thiên bảo chuẩn bị tâm lí trước ko?-gia nghi lại hỏi.</w:t>
      </w:r>
    </w:p>
    <w:p>
      <w:pPr>
        <w:pStyle w:val="BodyText"/>
      </w:pPr>
      <w:r>
        <w:t xml:space="preserve">-Chuẩn bị gì?-kỳ tuấn nhìn gia nghi ngu ngơ hỏi.</w:t>
      </w:r>
    </w:p>
    <w:p>
      <w:pPr>
        <w:pStyle w:val="BodyText"/>
      </w:pPr>
      <w:r>
        <w:t xml:space="preserve">-Thì chuẩn bị tâm lý bị từ chối.-gia nghi nhẹ nhàng nói.</w:t>
      </w:r>
    </w:p>
    <w:p>
      <w:pPr>
        <w:pStyle w:val="BodyText"/>
      </w:pPr>
      <w:r>
        <w:t xml:space="preserve">Cốc…..nó cốc cho gia nghi 1 cái vào đầu.</w:t>
      </w:r>
    </w:p>
    <w:p>
      <w:pPr>
        <w:pStyle w:val="BodyText"/>
      </w:pPr>
      <w:r>
        <w:t xml:space="preserve">-Oh bà làm gì vậy chứ.-gia nghi xoa xoa đầu.</w:t>
      </w:r>
    </w:p>
    <w:p>
      <w:pPr>
        <w:pStyle w:val="BodyText"/>
      </w:pPr>
      <w:r>
        <w:t xml:space="preserve">-Người ta chưa tỏ tình bà đã chù rui, 1 cốc là còn nhẹ đó.-kỳ tuấn lắc đầu nói, rui cũng lại cười nhẹ (Jenny: hii xem ra lần này có đám</w:t>
      </w:r>
    </w:p>
    <w:p>
      <w:pPr>
        <w:pStyle w:val="BodyText"/>
      </w:pPr>
      <w:r>
        <w:t xml:space="preserve">cưới tập thể rùi ăn rùi.</w:t>
      </w:r>
    </w:p>
    <w:p>
      <w:pPr>
        <w:pStyle w:val="BodyText"/>
      </w:pPr>
      <w:r>
        <w:t xml:space="preserve">Kỳ tuấn: cốc............tập thể cái đầu</w:t>
      </w:r>
    </w:p>
    <w:p>
      <w:pPr>
        <w:pStyle w:val="BodyText"/>
      </w:pPr>
      <w:r>
        <w:t xml:space="preserve">nhok á.</w:t>
      </w:r>
    </w:p>
    <w:p>
      <w:pPr>
        <w:pStyle w:val="BodyText"/>
      </w:pPr>
      <w:r>
        <w:t xml:space="preserve">Jenny: ui da........ ...................).</w:t>
      </w:r>
    </w:p>
    <w:p>
      <w:pPr>
        <w:pStyle w:val="BodyText"/>
      </w:pPr>
      <w:r>
        <w:t xml:space="preserve">-Trời, thì nói cho ổng chuẩn bị tâm lý ứng phó đx chưa?-gia nghi phụng phịu mặt nói.</w:t>
      </w:r>
    </w:p>
    <w:p>
      <w:pPr>
        <w:pStyle w:val="BodyText"/>
      </w:pPr>
      <w:r>
        <w:t xml:space="preserve">-Uhm. Vậy còn nghe đx.-kỳ tuấn gật đầu, bỗng lúc đó điện thoại nó có tin nhắn.</w:t>
      </w:r>
    </w:p>
    <w:p>
      <w:pPr>
        <w:pStyle w:val="BodyText"/>
      </w:pPr>
      <w:r>
        <w:t xml:space="preserve">Tính........tinh........tính.........tinh............nó mở tin nhắn ra xem.................rùi nở nụ cười nửa miệng gian xảo.</w:t>
      </w:r>
    </w:p>
    <w:p>
      <w:pPr>
        <w:pStyle w:val="BodyText"/>
      </w:pPr>
      <w:r>
        <w:t xml:space="preserve">-Chuyện gì vậy băng?-gia nghi thấy nụ cười của nó nên hỏi.</w:t>
      </w:r>
    </w:p>
    <w:p>
      <w:pPr>
        <w:pStyle w:val="BodyText"/>
      </w:pPr>
      <w:r>
        <w:t xml:space="preserve">-Kế hoạch thành công rui.-nó lạnh lùng nói.</w:t>
      </w:r>
    </w:p>
    <w:p>
      <w:pPr>
        <w:pStyle w:val="BodyText"/>
      </w:pPr>
      <w:r>
        <w:t xml:space="preserve">-Á..............thật à...............-gia nghi hét lên mà quên mất bây giờ đã vào học mà hôm nay tiết đầu lại là tiết ông thầy toán khó tính thế là cả đám bị tống cổ ra ngoài đứng ngắm cảnh.....................(Gia nghi: ê cái con Jenny kia sao vào học mà ko báo 1 tiếng hả?</w:t>
      </w:r>
    </w:p>
    <w:p>
      <w:pPr>
        <w:pStyle w:val="BodyText"/>
      </w:pPr>
      <w:r>
        <w:t xml:space="preserve">Jenny: hiii em xin lỗi tại thấy mọi người nc vui quá nên em quên ạ.</w:t>
      </w:r>
    </w:p>
    <w:p>
      <w:pPr>
        <w:pStyle w:val="BodyText"/>
      </w:pPr>
      <w:r>
        <w:t xml:space="preserve">Gia nghi: chúa ơi).</w:t>
      </w:r>
    </w:p>
    <w:p>
      <w:pPr>
        <w:pStyle w:val="BodyText"/>
      </w:pPr>
      <w:r>
        <w:t xml:space="preserve">-Ê hay đứng ở đây cũng chẳng làm gì hôm nay lại chỉ học có 4 tiết, chúng ta về nhà xem phim hay đi.-gia nghi đưa ra ý kiến ``xấu xa``.</w:t>
      </w:r>
    </w:p>
    <w:p>
      <w:pPr>
        <w:pStyle w:val="BodyText"/>
      </w:pPr>
      <w:r>
        <w:t xml:space="preserve">(Gia nghi: ê ai nói vs cưng là ý kến xấu xa hả?</w:t>
      </w:r>
    </w:p>
    <w:p>
      <w:pPr>
        <w:pStyle w:val="BodyText"/>
      </w:pPr>
      <w:r>
        <w:t xml:space="preserve">Jenny: dạ thì cúp tiết ko phải ý kiến xấu xa là gì ạ.</w:t>
      </w:r>
    </w:p>
    <w:p>
      <w:pPr>
        <w:pStyle w:val="BodyText"/>
      </w:pPr>
      <w:r>
        <w:t xml:space="preserve">Gia nghi: nhưng có cần đến mức nói là ý kiến xấu xa dữ vậy hk?</w:t>
      </w:r>
    </w:p>
    <w:p>
      <w:pPr>
        <w:pStyle w:val="BodyText"/>
      </w:pPr>
      <w:r>
        <w:t xml:space="preserve">Jenny: saxxx.........chịu thua bà này lun rui).</w:t>
      </w:r>
    </w:p>
    <w:p>
      <w:pPr>
        <w:pStyle w:val="BodyText"/>
      </w:pPr>
      <w:r>
        <w:t xml:space="preserve">-Phim hay gì ạ?-tuyết mi vẫn còn ngu ngơ chưa biết gì.</w:t>
      </w:r>
    </w:p>
    <w:p>
      <w:pPr>
        <w:pStyle w:val="BodyText"/>
      </w:pPr>
      <w:r>
        <w:t xml:space="preserve">-Thì về xem rùi biết.-gia nghi cười gian xảo.</w:t>
      </w:r>
    </w:p>
    <w:p>
      <w:pPr>
        <w:pStyle w:val="BodyText"/>
      </w:pPr>
      <w:r>
        <w:t xml:space="preserve">-Uhm. Vậy thì về.-kỳ tuấn đồng ý thế là cả đám vào lớp, lấy cặp để 3 anh chàng hot-boy lên nói gì đó vs ông thầy rùi ổng cũng phải nhăn mặt đồng ý cho cả đám đi về (Gia nghi: ê con Jenny kia cái này ko còn là ý kiến xấu xa nữa nhé, ngta ko phải cúp tiết mà là đx thầy cho</w:t>
      </w:r>
    </w:p>
    <w:p>
      <w:pPr>
        <w:pStyle w:val="BodyText"/>
      </w:pPr>
      <w:r>
        <w:t xml:space="preserve">về đàng hoàng à nhe.</w:t>
      </w:r>
    </w:p>
    <w:p>
      <w:pPr>
        <w:pStyle w:val="BodyText"/>
      </w:pPr>
      <w:r>
        <w:t xml:space="preserve">Jenny: vâng, vâng ạ).</w:t>
      </w:r>
    </w:p>
    <w:p>
      <w:pPr>
        <w:pStyle w:val="BodyText"/>
      </w:pPr>
      <w:r>
        <w:t xml:space="preserve">Biệt thự « tuyết ».</w:t>
      </w:r>
    </w:p>
    <w:p>
      <w:pPr>
        <w:pStyle w:val="BodyText"/>
      </w:pPr>
      <w:r>
        <w:t xml:space="preserve">Nó lên phòng lấy cái laptop xuống, rùi lấy đt nhắn tin cho ai đó. 1 lát sau GK đến.</w:t>
      </w:r>
    </w:p>
    <w:p>
      <w:pPr>
        <w:pStyle w:val="BodyText"/>
      </w:pPr>
      <w:r>
        <w:t xml:space="preserve">-Đại tỷ.-GK cung kính chào nó.</w:t>
      </w:r>
    </w:p>
    <w:p>
      <w:pPr>
        <w:pStyle w:val="BodyText"/>
      </w:pPr>
      <w:r>
        <w:t xml:space="preserve">-Dù gì anh cũng lớn hơn tụi em mà, ko cần phải nz âu cứ xưng anh em là đx rui.-nó nhẹ nói.</w:t>
      </w:r>
    </w:p>
    <w:p>
      <w:pPr>
        <w:pStyle w:val="BodyText"/>
      </w:pPr>
      <w:r>
        <w:t xml:space="preserve">-Uhm, đây là thứ mà các em cần.-GK nói rùi lấy trong túi ra 1 cái USB đưa cho nó nó cắm vào laptop, 1 loạt hình khá là phản cảm (Jenny ko dám viết ra các bạn đọc tự hỉu nhé) xuất hiện, kèm theo còn có 1 đoạn video tuy ngắn nhưng cũng đủ để con NL phải trốn lên núi mà ẩn cư sơn lâm.</w:t>
      </w:r>
    </w:p>
    <w:p>
      <w:pPr>
        <w:pStyle w:val="BodyText"/>
      </w:pPr>
      <w:r>
        <w:t xml:space="preserve">-Đáng tiết tối hôm qua cô ta uống say quá nên đoạn video hơi ngắn.-GK nói.</w:t>
      </w:r>
    </w:p>
    <w:p>
      <w:pPr>
        <w:pStyle w:val="BodyText"/>
      </w:pPr>
      <w:r>
        <w:t xml:space="preserve">-Ko sao nz là đx rui, thời gian còn dài mà.-nó cười gian xảo nói.</w:t>
      </w:r>
    </w:p>
    <w:p>
      <w:pPr>
        <w:pStyle w:val="BodyText"/>
      </w:pPr>
      <w:r>
        <w:t xml:space="preserve">-Anh giải quyết gọn chứ?-gia nghi nhìn GK hỏi.</w:t>
      </w:r>
    </w:p>
    <w:p>
      <w:pPr>
        <w:pStyle w:val="BodyText"/>
      </w:pPr>
      <w:r>
        <w:t xml:space="preserve">-Quy tắc cũ.-Gk nói.</w:t>
      </w:r>
    </w:p>
    <w:p>
      <w:pPr>
        <w:pStyle w:val="BodyText"/>
      </w:pPr>
      <w:r>
        <w:t xml:space="preserve">-Rất tốt, anh hãy chịu khó cố gắng thêm 1 tg nữa.-nó nhẹ nhàng nói.</w:t>
      </w:r>
    </w:p>
    <w:p>
      <w:pPr>
        <w:pStyle w:val="BodyText"/>
      </w:pPr>
      <w:r>
        <w:t xml:space="preserve">-Ko sao, anh chịu đx nhưng đừng lâu quá nếu ko chắc anh phải nhập viện để tiếp oxi thật đó.-Gk nói đùa.</w:t>
      </w:r>
    </w:p>
    <w:p>
      <w:pPr>
        <w:pStyle w:val="BodyText"/>
      </w:pPr>
      <w:r>
        <w:t xml:space="preserve">-Hiiii anh yên tâm.-gia nghi cũng cười lại.</w:t>
      </w:r>
    </w:p>
    <w:p>
      <w:pPr>
        <w:pStyle w:val="BodyText"/>
      </w:pPr>
      <w:r>
        <w:t xml:space="preserve">-Vậy nếu ko có gì nữa anh về trước, tối nay anh còn có hẹn vs cô ta.-Gk nói rùi ra về.</w:t>
      </w:r>
    </w:p>
    <w:p>
      <w:pPr>
        <w:pStyle w:val="BodyText"/>
      </w:pPr>
      <w:r>
        <w:t xml:space="preserve">-Chào anh.-nó lạnh lùng nói.</w:t>
      </w:r>
    </w:p>
    <w:p>
      <w:pPr>
        <w:pStyle w:val="BodyText"/>
      </w:pPr>
      <w:r>
        <w:t xml:space="preserve">-Nè mấy bà làm nz có ác quá ko z?-thiên bảo lại động lòng trắc ẩn (saxxx cái này có thể so sánh vs đường tăng động lòng thương xót cứu nhầm con chuột tinh đấy).</w:t>
      </w:r>
    </w:p>
    <w:p>
      <w:pPr>
        <w:pStyle w:val="BodyText"/>
      </w:pPr>
      <w:r>
        <w:t xml:space="preserve">-Em nghĩ anh quá nhân từ rui đó và lòng nhân từ đặt ko đúng chỗ.-tuyết mi có vẻ ko đx zui nói.</w:t>
      </w:r>
    </w:p>
    <w:p>
      <w:pPr>
        <w:pStyle w:val="BodyText"/>
      </w:pPr>
      <w:r>
        <w:t xml:space="preserve">-Nếu ông cảm thấy thương xót cho bọn họ nz thì ông ik báo tin cho họ bt ik.-gia nghi cũng cảm thấy ko vui.</w:t>
      </w:r>
    </w:p>
    <w:p>
      <w:pPr>
        <w:pStyle w:val="BodyText"/>
      </w:pPr>
      <w:r>
        <w:t xml:space="preserve">-Ơ mấy bà làm gì phản ứng mạnh nz?-thiên bảo ngạc nhiên.</w:t>
      </w:r>
    </w:p>
    <w:p>
      <w:pPr>
        <w:pStyle w:val="BodyText"/>
      </w:pPr>
      <w:r>
        <w:t xml:space="preserve">-Thui bỏ ik dù gì họ cũng ko bt gì, ko cần làm dữ nz.-nó lạnh lùng nói rùi mang laptop lên lầu.</w:t>
      </w:r>
    </w:p>
    <w:p>
      <w:pPr>
        <w:pStyle w:val="BodyText"/>
      </w:pPr>
      <w:r>
        <w:t xml:space="preserve">-Nói thật trên đời này đối vs người nhà họ Nguyễn thì chẳng có gì là ác âu.-gia nghi lạnh giọng nói rùi cũng ik lên lầu.</w:t>
      </w:r>
    </w:p>
    <w:p>
      <w:pPr>
        <w:pStyle w:val="BodyText"/>
      </w:pPr>
      <w:r>
        <w:t xml:space="preserve">-Đối vs loại người như bọn họ chị băng làm nz là còn quá nhẹ rui, nên tốt nhất trước mặt chị ấy anh đừng có nói ra câu đó nữa.-tuyết mi cũng tức giận đi lên lầu, để lại mấy anh chàng ngồi ở dưới chẳng hiểu trăng sao gì.</w:t>
      </w:r>
    </w:p>
    <w:p>
      <w:pPr>
        <w:pStyle w:val="BodyText"/>
      </w:pPr>
      <w:r>
        <w:t xml:space="preserve">-Oh, sao vậy chứ?-thiên bảo nhìn 2 thằng bạn của mình ngu ngơ hỏi.</w:t>
      </w:r>
    </w:p>
    <w:p>
      <w:pPr>
        <w:pStyle w:val="BodyText"/>
      </w:pPr>
      <w:r>
        <w:t xml:space="preserve">-Hình như trong này có chuyện gì đó.-kỳ tuấn trầm tư suy nghĩ, đúng lúc đó hắn có đt.</w:t>
      </w:r>
    </w:p>
    <w:p>
      <w:pPr>
        <w:pStyle w:val="BodyText"/>
      </w:pPr>
      <w:r>
        <w:t xml:space="preserve">La...lá....la.....la....lá.....la......</w:t>
      </w:r>
    </w:p>
    <w:p>
      <w:pPr>
        <w:pStyle w:val="BodyText"/>
      </w:pPr>
      <w:r>
        <w:t xml:space="preserve">-Alo.-hắn bắt máy.</w:t>
      </w:r>
    </w:p>
    <w:p>
      <w:pPr>
        <w:pStyle w:val="BodyText"/>
      </w:pPr>
      <w:r>
        <w:t xml:space="preserve">-Dạ điều tra đx rùi ạ.-đầu bên kia trả lời.</w:t>
      </w:r>
    </w:p>
    <w:p>
      <w:pPr>
        <w:pStyle w:val="BodyText"/>
      </w:pPr>
      <w:r>
        <w:t xml:space="preserve">-OK, tôi về ngay.-hắn vội cúp máy rùi ra về.</w:t>
      </w:r>
    </w:p>
    <w:p>
      <w:pPr>
        <w:pStyle w:val="BodyText"/>
      </w:pPr>
      <w:r>
        <w:t xml:space="preserve">-Ê hoàng.....hoàng.-thiên bảo gọi vọng theo.</w:t>
      </w:r>
    </w:p>
    <w:p>
      <w:pPr>
        <w:pStyle w:val="BodyText"/>
      </w:pPr>
      <w:r>
        <w:t xml:space="preserve">-Đi theo cậu ấy xem sao.-kỳ tuấn nói rùi cùng thiên bảo đi theo</w:t>
      </w:r>
    </w:p>
    <w:p>
      <w:pPr>
        <w:pStyle w:val="BodyText"/>
      </w:pPr>
      <w:r>
        <w:t xml:space="preserve">Trên lầu..........................................................</w:t>
      </w:r>
    </w:p>
    <w:p>
      <w:pPr>
        <w:pStyle w:val="BodyText"/>
      </w:pPr>
      <w:r>
        <w:t xml:space="preserve">-Bà đừng buồn họ ko có ý gì âu.-gia nghi an ủi nó.</w:t>
      </w:r>
    </w:p>
    <w:p>
      <w:pPr>
        <w:pStyle w:val="BodyText"/>
      </w:pPr>
      <w:r>
        <w:t xml:space="preserve">-Dạ đúng đó, tuy chỉ mới quen nhưng em thấy họ cũng rất tốt, chắc họ ko cố ý âu.-tuyết mi cũng giải thích thay cho bọn hắn.</w:t>
      </w:r>
    </w:p>
    <w:p>
      <w:pPr>
        <w:pStyle w:val="BodyText"/>
      </w:pPr>
      <w:r>
        <w:t xml:space="preserve">-Ko sao, mọi người ko cần lo, tôi hiểu mà.-nó nhẹ nói.</w:t>
      </w:r>
    </w:p>
    <w:p>
      <w:pPr>
        <w:pStyle w:val="BodyText"/>
      </w:pPr>
      <w:r>
        <w:t xml:space="preserve">Cốc....cốc...cốc...............có tiếng gõ cửa...................</w:t>
      </w:r>
    </w:p>
    <w:p>
      <w:pPr>
        <w:pStyle w:val="BodyText"/>
      </w:pPr>
      <w:r>
        <w:t xml:space="preserve">-Vào đi.-nó trở lại lạnh lùng lên tiếng. 1 người vệ sĩ bước vào.</w:t>
      </w:r>
    </w:p>
    <w:p>
      <w:pPr>
        <w:pStyle w:val="BodyText"/>
      </w:pPr>
      <w:r>
        <w:t xml:space="preserve">-Dạ thưa tiểu thư, tất cả thông tin về nhà họ Nguyễn và công ty LA đã được điều tra hết rùi ạ.-người vệ sĩ đưa cho nó cái USB và nói.</w:t>
      </w:r>
    </w:p>
    <w:p>
      <w:pPr>
        <w:pStyle w:val="BodyText"/>
      </w:pPr>
      <w:r>
        <w:t xml:space="preserve">-Rất tốt. Sau khi thành công các anh sẽ được nhận phần thưởng xứng đáng.-nó lạnh lùng nói cầm cái USB trên tay cười gian xảo nói.</w:t>
      </w:r>
    </w:p>
    <w:p>
      <w:pPr>
        <w:pStyle w:val="BodyText"/>
      </w:pPr>
      <w:r>
        <w:t xml:space="preserve">-Dạ cảm ơn tiểu thư, ko còn gì tôi xin phép.-người vệ sĩ cúi đầu.</w:t>
      </w:r>
    </w:p>
    <w:p>
      <w:pPr>
        <w:pStyle w:val="BodyText"/>
      </w:pPr>
      <w:r>
        <w:t xml:space="preserve">-Uhm. Anh ra đi.-gia nghi thay nó tl, người vệ sĩ cúi đầu chào nó, gia nghi và tuyết mi rùi đi ra.</w:t>
      </w:r>
    </w:p>
    <w:p>
      <w:pPr>
        <w:pStyle w:val="BodyText"/>
      </w:pPr>
      <w:r>
        <w:t xml:space="preserve">-Thời cơ đến rùi.-nó lạnh giọng nói.</w:t>
      </w:r>
    </w:p>
    <w:p>
      <w:pPr>
        <w:pStyle w:val="BodyText"/>
      </w:pPr>
      <w:r>
        <w:t xml:space="preserve">-Vậy là bà có thể trở về là 9 mình rùi.-gia nghi cười nhẹ nói.</w:t>
      </w:r>
    </w:p>
    <w:p>
      <w:pPr>
        <w:pStyle w:val="BodyText"/>
      </w:pPr>
      <w:r>
        <w:t xml:space="preserve">-Đây đã là 9 tôi rùi.-nó vẫn giữ khăng khăng suy nghĩ của mình. Điện thoại nó vang lên........................</w:t>
      </w:r>
    </w:p>
    <w:p>
      <w:pPr>
        <w:pStyle w:val="BodyText"/>
      </w:pPr>
      <w:r>
        <w:t xml:space="preserve">Là.....lá.....la......là......la........</w:t>
      </w:r>
    </w:p>
    <w:p>
      <w:pPr>
        <w:pStyle w:val="BodyText"/>
      </w:pPr>
      <w:r>
        <w:t xml:space="preserve">-Mammy à.-nó bắt máy chất giọng lạnh lùng đáng sợ khi nãy biến mất.</w:t>
      </w:r>
    </w:p>
    <w:p>
      <w:pPr>
        <w:pStyle w:val="BodyText"/>
      </w:pPr>
      <w:r>
        <w:t xml:space="preserve">-Con nhớ ngày mai là ngày gì ko?- mẹ nó hỏi.</w:t>
      </w:r>
    </w:p>
    <w:p>
      <w:pPr>
        <w:pStyle w:val="BodyText"/>
      </w:pPr>
      <w:r>
        <w:t xml:space="preserve">-Sao con quên được ạ.-nó trả lời bằng giọng buồn.</w:t>
      </w:r>
    </w:p>
    <w:p>
      <w:pPr>
        <w:pStyle w:val="BodyText"/>
      </w:pPr>
      <w:r>
        <w:t xml:space="preserve">-Uhm, con nhớ đi cùng mọi người đừng đi 1 mnh nguy hiểm lắm đó, mamy đã có nghe về chuyện hôn ước.-mẹ nó nói thật nhẹ thật nhỏ như sợ làm tổn thương nó thêm 1 lần nữa.</w:t>
      </w:r>
    </w:p>
    <w:p>
      <w:pPr>
        <w:pStyle w:val="BodyText"/>
      </w:pPr>
      <w:r>
        <w:t xml:space="preserve">-Mamy cũng biết rui ạ, mamy yên tâm con ko sao.-nó trấn an mamy nó.</w:t>
      </w:r>
    </w:p>
    <w:p>
      <w:pPr>
        <w:pStyle w:val="BodyText"/>
      </w:pPr>
      <w:r>
        <w:t xml:space="preserve">-Uhm. Ko sao thì tốt, dady con nói 1 ngày trước khi con đến gặp họ dady và mamy sẽ về giúp con.-mamy nó nhẹ nói.</w:t>
      </w:r>
    </w:p>
    <w:p>
      <w:pPr>
        <w:pStyle w:val="BodyText"/>
      </w:pPr>
      <w:r>
        <w:t xml:space="preserve">-Thật ạ vậy thì tôt quá, con rất nhớ mamy và dady.-nó có phần vui hơn, môi nở nhẹ nụ cười nụ cười hiếm hoi khó thấy.</w:t>
      </w:r>
    </w:p>
    <w:p>
      <w:pPr>
        <w:pStyle w:val="BodyText"/>
      </w:pPr>
      <w:r>
        <w:t xml:space="preserve">-Mamy và dady cũng rất nhớ con, thui tạm biệt con see you.-mẹ nó nói rùi cúp máy.</w:t>
      </w:r>
    </w:p>
    <w:p>
      <w:pPr>
        <w:pStyle w:val="BodyText"/>
      </w:pPr>
      <w:r>
        <w:t xml:space="preserve">-See you.-nó cũng cúp máy, hướng ánh mắt ra xa nhìn về khoảng ko vô định.</w:t>
      </w:r>
    </w:p>
    <w:p>
      <w:pPr>
        <w:pStyle w:val="BodyText"/>
      </w:pPr>
      <w:r>
        <w:t xml:space="preserve">Tại biệt thự bọn hắn...........................................................................</w:t>
      </w:r>
    </w:p>
    <w:p>
      <w:pPr>
        <w:pStyle w:val="BodyText"/>
      </w:pPr>
      <w:r>
        <w:t xml:space="preserve">-Các người điều tra đx gì rùi.-hắn nóng vội.</w:t>
      </w:r>
    </w:p>
    <w:p>
      <w:pPr>
        <w:pStyle w:val="BodyText"/>
      </w:pPr>
      <w:r>
        <w:t xml:space="preserve">-Dạ, thật ra cô Lâm Tuyết Băng chỉ là con nuôi của ông bà Lâm Chí Quốc-Huỳnh Aí Ly ...........bla.......bla...........bla.....bla............bla...-tên vệ sĩ đứng trước mặt bọn hắn tuôn 1 tràng dài.</w:t>
      </w:r>
    </w:p>
    <w:p>
      <w:pPr>
        <w:pStyle w:val="BodyText"/>
      </w:pPr>
      <w:r>
        <w:t xml:space="preserve">-Dạ đó là tất cả những gì chúng tôi điều tra được.-người vệ sĩ cúi đầu núi.</w:t>
      </w:r>
    </w:p>
    <w:p>
      <w:pPr>
        <w:pStyle w:val="BodyText"/>
      </w:pPr>
      <w:r>
        <w:t xml:space="preserve">-Vậy Tuyết băng chính là vợ sắp cưới của thiên hoàng.-thiên bảo ngạc nhiên tột độ.</w:t>
      </w:r>
    </w:p>
    <w:p>
      <w:pPr>
        <w:pStyle w:val="BodyText"/>
      </w:pPr>
      <w:r>
        <w:t xml:space="preserve">-Thì ra là vậy.-kỳ tuấn xoa nhẹ cằm.</w:t>
      </w:r>
    </w:p>
    <w:p>
      <w:pPr>
        <w:pStyle w:val="BodyText"/>
      </w:pPr>
      <w:r>
        <w:t xml:space="preserve">-Được rùi anh ra đi.-hắn trầm ngâm 1 hồi rùi lên tiếng.</w:t>
      </w:r>
    </w:p>
    <w:p>
      <w:pPr>
        <w:pStyle w:val="BodyText"/>
      </w:pPr>
      <w:r>
        <w:t xml:space="preserve">-Dạ.-người vệ sĩ cúi chào rui ik ra.</w:t>
      </w:r>
    </w:p>
    <w:p>
      <w:pPr>
        <w:pStyle w:val="BodyText"/>
      </w:pPr>
      <w:r>
        <w:t xml:space="preserve">-Thật ko ngờ bên trong lại có bí mật lớn đến nz.-thiên bảo trầm ngâm.</w:t>
      </w:r>
    </w:p>
    <w:p>
      <w:pPr>
        <w:pStyle w:val="BodyText"/>
      </w:pPr>
      <w:r>
        <w:t xml:space="preserve">-Nên họ đã phản ứng khá gay gắt khi thiên bảo tỏ vẻ thương hại tụi con NL.-kỳ tuấn như đã hiểu ra vấn đề.</w:t>
      </w:r>
    </w:p>
    <w:p>
      <w:pPr>
        <w:pStyle w:val="BodyText"/>
      </w:pPr>
      <w:r>
        <w:t xml:space="preserve">-Ê theo như tên vệ sĩ núi khi nãy vậy mai ko phải là ngày mẹ tuyết băng mất sau.-thiên bảo chợt nhớ ra bất ngờ lên tiếng.</w:t>
      </w:r>
    </w:p>
    <w:p>
      <w:pPr>
        <w:pStyle w:val="BodyText"/>
      </w:pPr>
      <w:r>
        <w:t xml:space="preserve">-Uhm hé.-kỳ tuấn nhìn lịch vạn niên treo trên tường nói, hắn cũng nhìn theo.</w:t>
      </w:r>
    </w:p>
    <w:p>
      <w:pPr>
        <w:pStyle w:val="BodyText"/>
      </w:pPr>
      <w:r>
        <w:t xml:space="preserve">-Hoàng à vậy vợ sắp cưới thật sự của cậu là tuyết băng á.-thiên bảo nói nhìn thiên hoàng im lặng nãy giờ.</w:t>
      </w:r>
    </w:p>
    <w:p>
      <w:pPr>
        <w:pStyle w:val="BodyText"/>
      </w:pPr>
      <w:r>
        <w:t xml:space="preserve">-Vậy lần này tuyết băng trở về là để trả thù, chắc chắn các thông tin về nhà họ Nguyễn cô ấy đã nắm được hết và cả chuyện cô ấy mới là vợ sắp cưới thật sự của thiên hoàng cô ấy cũng biết.-kỳ tuấn vừa suy nghĩ vừa nói.</w:t>
      </w:r>
    </w:p>
    <w:p>
      <w:pPr>
        <w:pStyle w:val="BodyText"/>
      </w:pPr>
      <w:r>
        <w:t xml:space="preserve">-Sao mà chị em nhà họ có cuộc sống nhiều đau khổ như vậy chứ.-thiên bảo lắc đầu nói.</w:t>
      </w:r>
    </w:p>
    <w:p>
      <w:pPr>
        <w:pStyle w:val="BodyText"/>
      </w:pPr>
      <w:r>
        <w:t xml:space="preserve">-Bảo à chiều nay ông ik chơi vs tuyết mi nếu dò hỏi đx thêm gì thì cứ dò hỏi.-kỳ tuấn chợt nghĩ ra gì đó nhìn thiên bảo nói.</w:t>
      </w:r>
    </w:p>
    <w:p>
      <w:pPr>
        <w:pStyle w:val="BodyText"/>
      </w:pPr>
      <w:r>
        <w:t xml:space="preserve">-Uhm, tôi biết rui. Mà hoàng à cậu định thế nào?-thiên bảo nhìn hắn hỏi.</w:t>
      </w:r>
    </w:p>
    <w:p>
      <w:pPr>
        <w:pStyle w:val="BodyText"/>
      </w:pPr>
      <w:r>
        <w:t xml:space="preserve">-Tât nhiên là ko thể để TN bước vào nhà họ Trần rui, bây giờ tôi đã hiểu tại sao mẹ thiên hoàng lại phản đối quyết liệt như vậy còn nói chỉ để thiên hoàng lấy người thật sự có hôn ước vs cậu ấy.-kỳ tuấn đăm chiêu.</w:t>
      </w:r>
    </w:p>
    <w:p>
      <w:pPr>
        <w:pStyle w:val="BodyText"/>
      </w:pPr>
      <w:r>
        <w:t xml:space="preserve">-Nói thật sống từ đó đến giờ tôi chưa từng thấy người cha nào nz.-thiên bảo lắc đầu.</w:t>
      </w:r>
    </w:p>
    <w:p>
      <w:pPr>
        <w:pStyle w:val="BodyText"/>
      </w:pPr>
      <w:r>
        <w:t xml:space="preserve">-Bây giờ tôi đã hiểu các câu nói trước đây của tuyết băng-gia nghi-khánh nam và tuyết mi rui,đều có hàm ý cả.-kỳ tuấn cười nhẹ (bây giờ mới hiểu mà vẫn còn cười được làm như mình thông minh lắm vậy). 2 người vẫn cứ tiếp tục bàn tán, xôn xao còn hắn nhân vật 9 người cho điều tra mọi chuyện, người có liên quan nhiều nhất lại chỉ ngồi im khuôn mặt ko biểu cảm, đôi mắt hướng ra xa nhưng trong đầu thì lại đầy 1 mớ bồng bông suy nghĩ lộn xộn.</w:t>
      </w:r>
    </w:p>
    <w:p>
      <w:pPr>
        <w:pStyle w:val="Compact"/>
      </w:pPr>
      <w:r>
        <w:t xml:space="preserve">``Cô ấy mới thật sự là vợ sắp cưới của mình sao? Sao này mình làm sao đối mặt vs cô ấy đây? Cô ấy phải gánh trên vay quá nhiều gánh nặng, phải chịu quá nhiều đau khổ sau này còn có thể tiếp nhận tình yêu của mình ko? Mình làm sao để có thể giúp cô ấy chứ...............``?. cứ như thế hắn suy nghĩ đủ thứ, liên tục đặt ra câu hỏi cho 9 mình nhưng câu trả lời thì lại chẳng thấy âu.</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Tính….tinh……..tính….tinh…….tiếng chuông báo tin nhắn đt tuyết mi vang lên.</w:t>
      </w:r>
    </w:p>
    <w:p>
      <w:pPr>
        <w:pStyle w:val="BodyText"/>
      </w:pPr>
      <w:r>
        <w:t xml:space="preserve">-Chị ơi em có hẹn em ra ngoài đây.-tuyết mi đọc xong tn thì ra ngoài (hiiiiii ik theo phá đám thui).</w:t>
      </w:r>
    </w:p>
    <w:p>
      <w:pPr>
        <w:pStyle w:val="BodyText"/>
      </w:pPr>
      <w:r>
        <w:t xml:space="preserve">-Hiii. Xem con bé kìa.-gia nghi lắc đầu nhìn theo tuyết mi chạy xuống lầu.</w:t>
      </w:r>
    </w:p>
    <w:p>
      <w:pPr>
        <w:pStyle w:val="BodyText"/>
      </w:pPr>
      <w:r>
        <w:t xml:space="preserve">-Chưa đến phút cuối chưa gì là chắc chắn âu.-nó lạnh lùng phán 1 câu.</w:t>
      </w:r>
    </w:p>
    <w:p>
      <w:pPr>
        <w:pStyle w:val="BodyText"/>
      </w:pPr>
      <w:r>
        <w:t xml:space="preserve">-Haizzzz.-gia nghi thở dài quay sang nhìn nó.</w:t>
      </w:r>
    </w:p>
    <w:p>
      <w:pPr>
        <w:pStyle w:val="BodyText"/>
      </w:pPr>
      <w:r>
        <w:t xml:space="preserve">TRước cổng biệt thự “tuyết”…………………………..có 1 chiếc xe đua hiệu mới nhất cùng chủ nhân của mình là thiên bảo đang đứng đợi.</w:t>
      </w:r>
    </w:p>
    <w:p>
      <w:pPr>
        <w:pStyle w:val="BodyText"/>
      </w:pPr>
      <w:r>
        <w:t xml:space="preserve">-Oh sao anh đến sớm vậy?-tuyết mi ngu ngơ hỏi (đi tỏ tình mà tất nhiên phải đến sớm rui).</w:t>
      </w:r>
    </w:p>
    <w:p>
      <w:pPr>
        <w:pStyle w:val="BodyText"/>
      </w:pPr>
      <w:r>
        <w:t xml:space="preserve">-Ờ thì dù gì cũng rảnh nên đến sớm (xạo).-thiên bảo bối rối tl rui mở cửa xe cho tuyết mi, cô lên xe.</w:t>
      </w:r>
    </w:p>
    <w:p>
      <w:pPr>
        <w:pStyle w:val="BodyText"/>
      </w:pPr>
      <w:r>
        <w:t xml:space="preserve">-Bây giờ ik âu?-tuyết mi nhìn thiên bảo hỏi.</w:t>
      </w:r>
    </w:p>
    <w:p>
      <w:pPr>
        <w:pStyle w:val="BodyText"/>
      </w:pPr>
      <w:r>
        <w:t xml:space="preserve">-Đi dạo.-thiên bảo nhẹ nhàng tl.</w:t>
      </w:r>
    </w:p>
    <w:p>
      <w:pPr>
        <w:pStyle w:val="BodyText"/>
      </w:pPr>
      <w:r>
        <w:t xml:space="preserve">-Đi dạo, cũng tốt dù gì hồi ở Anh tôi cũng ít đi dạo lắm, mà bên đó có đi dạo thì cũng chỉ là dạo phố xe cộ đông đúc hoặc dạo shopping mua sắm chẳng có gì thú vị.-tuyết mi phấn khởi nói.</w:t>
      </w:r>
    </w:p>
    <w:p>
      <w:pPr>
        <w:pStyle w:val="BodyText"/>
      </w:pPr>
      <w:r>
        <w:t xml:space="preserve">-Nhưng đi dạo hôm nay khác, chắc chắn em sẽ cảm thấy thú vị .-thiên bảo cười nhẹ nhìn tuyết mi. Chiếc xe chạy đến 1 đồng cỏ rộng lớn có thể nói là 1 cánh đồng cỏ đầy hoa bồ công anh.</w:t>
      </w:r>
    </w:p>
    <w:p>
      <w:pPr>
        <w:pStyle w:val="BodyText"/>
      </w:pPr>
      <w:r>
        <w:t xml:space="preserve">-Woa……đẹp quá.-tuyết mi phấn khởi xuống xe chạy tung tăng.</w:t>
      </w:r>
    </w:p>
    <w:p>
      <w:pPr>
        <w:pStyle w:val="BodyText"/>
      </w:pPr>
      <w:r>
        <w:t xml:space="preserve">-Thế nào ko phải là phố phường nhộn nhịp hay những trung tâm mua sắm ồn ào nhé.-thiên bảo hạnh phúc khi thấy cô vui nz.</w:t>
      </w:r>
    </w:p>
    <w:p>
      <w:pPr>
        <w:pStyle w:val="BodyText"/>
      </w:pPr>
      <w:r>
        <w:t xml:space="preserve">-Ở đây đẹp thật đó, rất yên bình.-tuyết mi tận hưởng bầu ko khí trong lành.</w:t>
      </w:r>
    </w:p>
    <w:p>
      <w:pPr>
        <w:pStyle w:val="BodyText"/>
      </w:pPr>
      <w:r>
        <w:t xml:space="preserve">-Uhm, mỗi khi ko zui hay cần yên tĩnh anh đều đến đây.-thiên bảo ngồi xuống bãi cỏ nhẹ nói.</w:t>
      </w:r>
    </w:p>
    <w:p>
      <w:pPr>
        <w:pStyle w:val="BodyText"/>
      </w:pPr>
      <w:r>
        <w:t xml:space="preserve">-Anh mà cũng có chuyện ko zui sao?-tuyết mi cũng ngồi xuống nhìn thiên bảo nghi hoặc hỏi.</w:t>
      </w:r>
    </w:p>
    <w:p>
      <w:pPr>
        <w:pStyle w:val="BodyText"/>
      </w:pPr>
      <w:r>
        <w:t xml:space="preserve">Cốc….thiên bảo cốc nhẹ đầu tuyết mi.</w:t>
      </w:r>
    </w:p>
    <w:p>
      <w:pPr>
        <w:pStyle w:val="BodyText"/>
      </w:pPr>
      <w:r>
        <w:t xml:space="preserve">-Sao lại ko chứ, em tưởng anh là người ko máu ko nx mắt à?-thiên bảo tỏ vẻ giận hờn nói.</w:t>
      </w:r>
    </w:p>
    <w:p>
      <w:pPr>
        <w:pStyle w:val="BodyText"/>
      </w:pPr>
      <w:r>
        <w:t xml:space="preserve">-Ui da……..đau chết em rui, thật là anh chẳng biết thương hoa tiết ngọc gì cả (saxx).-tuyết mi xoa nhẹ chỗ bị cốc phụng phịu nói.</w:t>
      </w:r>
    </w:p>
    <w:p>
      <w:pPr>
        <w:pStyle w:val="BodyText"/>
      </w:pPr>
      <w:r>
        <w:t xml:space="preserve">-Thui ik cô nương anh cốc nhẹ như vậy mà đau gì, mà lần đầu em đến những nơi nt này à?-thiên bảo cười nhẹ nhìn cô hỏi.</w:t>
      </w:r>
    </w:p>
    <w:p>
      <w:pPr>
        <w:pStyle w:val="BodyText"/>
      </w:pPr>
      <w:r>
        <w:t xml:space="preserve">-Ko phải lần thứ 2 ui lần đầu là………-tuyết mi đang định nói gì đó thì dừng lại.</w:t>
      </w:r>
    </w:p>
    <w:p>
      <w:pPr>
        <w:pStyle w:val="BodyText"/>
      </w:pPr>
      <w:r>
        <w:t xml:space="preserve">-Lần đầu là gì?-thiên bảo thấy tuyết mi đang nói thì dừng nửa chừng nên thắc mắt.</w:t>
      </w:r>
    </w:p>
    <w:p>
      <w:pPr>
        <w:pStyle w:val="BodyText"/>
      </w:pPr>
      <w:r>
        <w:t xml:space="preserve">-À…..ko…..ko có gì. Anh xem hoa bồ công anh đẹp quá.-tuyết mi đánh trống lảng sang chuyện khác.</w:t>
      </w:r>
    </w:p>
    <w:p>
      <w:pPr>
        <w:pStyle w:val="BodyText"/>
      </w:pPr>
      <w:r>
        <w:t xml:space="preserve">-Uhm, em có tin hoa bồ công anh có thể biến điều ước thành sự thật ko?-thiên bảo nhìn cô hỏi.</w:t>
      </w:r>
    </w:p>
    <w:p>
      <w:pPr>
        <w:pStyle w:val="BodyText"/>
      </w:pPr>
      <w:r>
        <w:t xml:space="preserve">-Hả? có sao em chưa từng nghe.-tuyết mi ngạc nhiên.</w:t>
      </w:r>
    </w:p>
    <w:p>
      <w:pPr>
        <w:pStyle w:val="BodyText"/>
      </w:pPr>
      <w:r>
        <w:t xml:space="preserve">-Người ta nói chỉ cần thả cho nhưng cánh hoa bồ công anh bay lên rùi ước điều gì đó thì điều ước sẽ trở thành sự thật.-thiên bảo cười nhẹ nói.</w:t>
      </w:r>
    </w:p>
    <w:p>
      <w:pPr>
        <w:pStyle w:val="BodyText"/>
      </w:pPr>
      <w:r>
        <w:t xml:space="preserve">-Thật à? Vậy em phải thử mới đx.-tuyết mi nói rùi đứng lên đi hái những bông hoa bồ công anh thả cho chúng bay theo gió và ước nguyện (Jenny cũng tin làm nz điều ước sẽ có thể trở thành sự thật).</w:t>
      </w:r>
    </w:p>
    <w:p>
      <w:pPr>
        <w:pStyle w:val="BodyText"/>
      </w:pPr>
      <w:r>
        <w:t xml:space="preserve">-Em tin sao?-thiên bảo lắc đầu gì sự ngốc nghếch của tuyết mi.</w:t>
      </w:r>
    </w:p>
    <w:p>
      <w:pPr>
        <w:pStyle w:val="BodyText"/>
      </w:pPr>
      <w:r>
        <w:t xml:space="preserve">-Uhm….. có thể nói em ngốc cũng được nhưng chỉ cần có thể biến điều ước của em thành sự thật em đều tin.-tuyết mi cười nhẹ nói.</w:t>
      </w:r>
    </w:p>
    <w:p>
      <w:pPr>
        <w:pStyle w:val="BodyText"/>
      </w:pPr>
      <w:r>
        <w:t xml:space="preserve">-Vậy em ước gì?-thiên bảo nhìn tuyết mi hỏi.</w:t>
      </w:r>
    </w:p>
    <w:p>
      <w:pPr>
        <w:pStyle w:val="BodyText"/>
      </w:pPr>
      <w:r>
        <w:t xml:space="preserve">-Em ước……………-tuyết mi định nói thì lại dừng lại.</w:t>
      </w:r>
    </w:p>
    <w:p>
      <w:pPr>
        <w:pStyle w:val="BodyText"/>
      </w:pPr>
      <w:r>
        <w:t xml:space="preserve">-Ước gì chứ?-thiên bảo thắc mắt.</w:t>
      </w:r>
    </w:p>
    <w:p>
      <w:pPr>
        <w:pStyle w:val="BodyText"/>
      </w:pPr>
      <w:r>
        <w:t xml:space="preserve">-Bí mật.-tuyết mi lắc đầu ko nói.</w:t>
      </w:r>
    </w:p>
    <w:p>
      <w:pPr>
        <w:pStyle w:val="BodyText"/>
      </w:pPr>
      <w:r>
        <w:t xml:space="preserve">-Em ước gì hả khai mau ko……………………-thiên bảo đuổi tuyết mi chạy khắp nơi trên đồng cỏ, tiếng cười vui vẻ của cô cũng ko ngừng vang lên.</w:t>
      </w:r>
    </w:p>
    <w:p>
      <w:pPr>
        <w:pStyle w:val="BodyText"/>
      </w:pPr>
      <w:r>
        <w:t xml:space="preserve">-Kooooooooooo.-tuyết mi vừa chạy vừa nói.</w:t>
      </w:r>
    </w:p>
    <w:p>
      <w:pPr>
        <w:pStyle w:val="BodyText"/>
      </w:pPr>
      <w:r>
        <w:t xml:space="preserve">-Anh mà bắt được em thì em phải nói đó.-thiên bảo đuổi theo tuyết mi.</w:t>
      </w:r>
    </w:p>
    <w:p>
      <w:pPr>
        <w:pStyle w:val="BodyText"/>
      </w:pPr>
      <w:r>
        <w:t xml:space="preserve">-Anh bắt được em trước đi đã .-tuyết mi chạy khắp nơi trên đông cỏ tiếng cười vang lên thật hạnh phúc.</w:t>
      </w:r>
    </w:p>
    <w:p>
      <w:pPr>
        <w:pStyle w:val="BodyText"/>
      </w:pPr>
      <w:r>
        <w:t xml:space="preserve">-Em đứng lại cho anh, anh mà bắt đx thì em biết tay…………………..-thiên bảo cũng vui vẻ đuổi theo cô, những cánh hoa bồ công anh gì vậy mà bay lên khắp đồng cỏ, ko biết những cánh hoa ấy có mang theo điều ước nào bay đi hay ko? 1 lát sau……………………</w:t>
      </w:r>
    </w:p>
    <w:p>
      <w:pPr>
        <w:pStyle w:val="BodyText"/>
      </w:pPr>
      <w:r>
        <w:t xml:space="preserve">-Thui ko chạy nữa em mệt rui.-tuyết mi ngồi xuống thở hổn hển.</w:t>
      </w:r>
    </w:p>
    <w:p>
      <w:pPr>
        <w:pStyle w:val="BodyText"/>
      </w:pPr>
      <w:r>
        <w:t xml:space="preserve">-Sao mệt rui à? Vậy là em bỏ cuộc rồi nhé mà bỏ cuộc là thua nên anh là người chiến thắng. Khai mau em đã ước điều gì?-thiên bảo vẫn ko buông tha.</w:t>
      </w:r>
    </w:p>
    <w:p>
      <w:pPr>
        <w:pStyle w:val="BodyText"/>
      </w:pPr>
      <w:r>
        <w:t xml:space="preserve">-Oh anh dai thật đó, nói thì nói dù gì nói ra anh cũng chẳng hiểu.-tuyết mi cười gian xảo nói.</w:t>
      </w:r>
    </w:p>
    <w:p>
      <w:pPr>
        <w:pStyle w:val="BodyText"/>
      </w:pPr>
      <w:r>
        <w:t xml:space="preserve">-Hiểu hay ko kệ anh. Nói mau.-thiên bảo vẫn ko từ bỏ.</w:t>
      </w:r>
    </w:p>
    <w:p>
      <w:pPr>
        <w:pStyle w:val="BodyText"/>
      </w:pPr>
      <w:r>
        <w:t xml:space="preserve">-Oh thì em ước chị băng có thể trở về là 9 mình ko cần phải sống đau khổ như bây giờ nữa, sao hỉu hk?-tuyết mi nhìn thiên bảo cười gian xảo.</w:t>
      </w:r>
    </w:p>
    <w:p>
      <w:pPr>
        <w:pStyle w:val="BodyText"/>
      </w:pPr>
      <w:r>
        <w:t xml:space="preserve">-Hỉu hay ko kệ anh, mà sao anh thấy em-gia nghi-khánh nam và tuyết băng hình như rất ghét tụi con NL thì phải.-thiên bảo bắt đầu dò hỏi.</w:t>
      </w:r>
    </w:p>
    <w:p>
      <w:pPr>
        <w:pStyle w:val="BodyText"/>
      </w:pPr>
      <w:r>
        <w:t xml:space="preserve">-Chuyện đó anh ko cần phải biết, mà cũng chẳng quan tâm âu.-tuyết mi quay mặt đi chỗ khác.</w:t>
      </w:r>
    </w:p>
    <w:p>
      <w:pPr>
        <w:pStyle w:val="BodyText"/>
      </w:pPr>
      <w:r>
        <w:t xml:space="preserve">-Ko chừng nói ra sẽ tốt hơn thì sao.-thiên bảo nhẹ nói.</w:t>
      </w:r>
    </w:p>
    <w:p>
      <w:pPr>
        <w:pStyle w:val="BodyText"/>
      </w:pPr>
      <w:r>
        <w:t xml:space="preserve">-Hay em kể anh nghe 1 câu chuyện nhé. Cách đây 5 năm trước, có 1 cô bé cùng cha mẹ nuôi của mình từ nước ngoài trở về thăm lại mộ mẹ ruột của cô, hôm đó là ngày mẹ cô mất gì cha mẹ nuôi của cô bận việc ko thể đưa cô ik thăm mộ đx nên cô đã cùng 2 đứa em và người bạn thân của mình đi thăm mộ, trên đường đi cô bé đã gặp lại cha ruột của mình nhưng lại gặp khi ông đang cùng 1 người phụ nữ và 2 đứa con của họ đi chơi ở gần nơi đặt mộ mẹ cô, mẹ cô chết là do họ hại, vậy mà bây giờ họ còn có thể ung dung đi chơi gần nơi bà an nghĩ, đó có thể nói là cú sok rất lớn vs cô ko những vậy gì lúc đó cô chỉ đi cùng 2 đứa em và người bạn thân tất cả vẫn còn nhỏ lại ko có vệ sĩ hay người lớn bên cạnh vậy là cô lại bị họ trà đạp, những lời sỉ nhục, mỉa mai liên tục được họ nói ra tất cả đều như khứa sâu vào tim cô, như in sâu trong đó vậy làm cô mãi mãi vẫn ko thể quên và từ hôm đó cô đã thề trước mộ mẹ mình cô sẽ trả thù trả thù tất cả bọn họ bằng mọi giá.-tuyết mi kể lại bằng giọng thật bùn, thiên bảo bên cạnh im lặng lắng nghe.</w:t>
      </w:r>
    </w:p>
    <w:p>
      <w:pPr>
        <w:pStyle w:val="BodyText"/>
      </w:pPr>
      <w:r>
        <w:t xml:space="preserve">``Có lẽ cô bé ấy là tuyết băng, còn 2 đứa em là tuyết mi và khánh nam vậy người bạn thân chắc là gia nghi``.-thiên bảo thầm nghĩ.</w:t>
      </w:r>
    </w:p>
    <w:p>
      <w:pPr>
        <w:pStyle w:val="BodyText"/>
      </w:pPr>
      <w:r>
        <w:t xml:space="preserve">-Sao câu chuyện hay ko?-tuyết mi cười bùn nhìn thiên bảo hỏi.</w:t>
      </w:r>
    </w:p>
    <w:p>
      <w:pPr>
        <w:pStyle w:val="BodyText"/>
      </w:pPr>
      <w:r>
        <w:t xml:space="preserve">-Hay gì chứ ko đầu ko đuôi.-thiên bảo lắc đầu nói.</w:t>
      </w:r>
    </w:p>
    <w:p>
      <w:pPr>
        <w:pStyle w:val="BodyText"/>
      </w:pPr>
      <w:r>
        <w:t xml:space="preserve">-Có đầu nhưng ko kể đx, còn đuôi thì chưa biết.-tuyết mi cười nhẹ nói.</w:t>
      </w:r>
    </w:p>
    <w:p>
      <w:pPr>
        <w:pStyle w:val="BodyText"/>
      </w:pPr>
      <w:r>
        <w:t xml:space="preserve">-Thật là, cô bé ngốc này.-thiên bảo lắc đầu nhìn tuyết mi cười nhẹ.</w:t>
      </w:r>
    </w:p>
    <w:p>
      <w:pPr>
        <w:pStyle w:val="BodyText"/>
      </w:pPr>
      <w:r>
        <w:t xml:space="preserve">-Ngốc hồi nào hả? IQ ngta là 200/200 ak.-tuyết mi phụng phịu nói.</w:t>
      </w:r>
    </w:p>
    <w:p>
      <w:pPr>
        <w:pStyle w:val="BodyText"/>
      </w:pPr>
      <w:r>
        <w:t xml:space="preserve">-Mi à…………nếu anh nói anh thích em thì sao?-thiên bảo đột nhiên nhìn thẳng vào mắt cô hỏi.</w:t>
      </w:r>
    </w:p>
    <w:p>
      <w:pPr>
        <w:pStyle w:val="BodyText"/>
      </w:pPr>
      <w:r>
        <w:t xml:space="preserve">-A….nh…..anh…..đừng đùa mà, ko zui chút nào.-tuyết mi bất ngờ, cố trốn tránh.</w:t>
      </w:r>
    </w:p>
    <w:p>
      <w:pPr>
        <w:pStyle w:val="BodyText"/>
      </w:pPr>
      <w:r>
        <w:t xml:space="preserve">-Anh ko đùa anh nói nghiêm túc đó, ngay từ ngày đầu tiên em mới vào lớp thì anh đã có cảm tình vs em, sau khi biết nhiều hơn về em về những nỗi đau, nước mắt mà em đã phải trải qua anh càng muốn được bảo vệ che chở cho em hơn.-thiên bảo nắm chặt 2 vay của cô nói.</w:t>
      </w:r>
    </w:p>
    <w:p>
      <w:pPr>
        <w:pStyle w:val="BodyText"/>
      </w:pPr>
      <w:r>
        <w:t xml:space="preserve">-Vậy chắc anh cũng biết em bị bệnh tim là gánh nặng, phiền phức ọi người.-tuyết mi cố tránh để ko nhìn vào mắt của thiên bảo.</w:t>
      </w:r>
    </w:p>
    <w:p>
      <w:pPr>
        <w:pStyle w:val="BodyText"/>
      </w:pPr>
      <w:r>
        <w:t xml:space="preserve">-Anh ko quan tâm.-thiên bảo nắm chặt vay tuyết mi hơn.</w:t>
      </w:r>
    </w:p>
    <w:p>
      <w:pPr>
        <w:pStyle w:val="BodyText"/>
      </w:pPr>
      <w:r>
        <w:t xml:space="preserve">-NHƯNG EM QUAN TÂM.-tuyết mi hét lên.</w:t>
      </w:r>
    </w:p>
    <w:p>
      <w:pPr>
        <w:pStyle w:val="BodyText"/>
      </w:pPr>
      <w:r>
        <w:t xml:space="preserve">-Anh đã nói là anh muốn được bảo vệ và che chở cho em, là anh mún đx bên em mãi mãi nên cho dù em có là gánh nặng hay gì đi nữa có bệnh tim hay ra sao đi nữa thì anh cũng vẫn yêu em, vẫn sẽ chăm sóc em mãi mãi.-thiên bảo cố gắng để tuyết mi nhìn vào mắt mình.</w:t>
      </w:r>
    </w:p>
    <w:p>
      <w:pPr>
        <w:pStyle w:val="BodyText"/>
      </w:pPr>
      <w:r>
        <w:t xml:space="preserve">-Em mệt rui em mún về.-tuyết mi lảng tránh.</w:t>
      </w:r>
    </w:p>
    <w:p>
      <w:pPr>
        <w:pStyle w:val="BodyText"/>
      </w:pPr>
      <w:r>
        <w:t xml:space="preserve">-Ko sao anh sẽ chờ em.-thiên bảo buông vay tuyết mi ra đi ra xe, tuyết mi lặng lẽ đi sau những cánh hoa bồ công anh bay lên theo gió, nhẹ nhàng, nhỏ bé như 9 trái tim yếu đuối của tuyết mi, 9 tình cảm đã ko còn giới hạn của thiên bảo.</w:t>
      </w:r>
    </w:p>
    <w:p>
      <w:pPr>
        <w:pStyle w:val="BodyText"/>
      </w:pPr>
      <w:r>
        <w:t xml:space="preserve">(Jenny: cần gì phải khổ nz chứ.</w:t>
      </w:r>
    </w:p>
    <w:p>
      <w:pPr>
        <w:pStyle w:val="BodyText"/>
      </w:pPr>
      <w:r>
        <w:t xml:space="preserve">Định mệnh: ê ta nhớ mi là người viết mà, còn kêu ca gì nữa chứ.</w:t>
      </w:r>
    </w:p>
    <w:p>
      <w:pPr>
        <w:pStyle w:val="BodyText"/>
      </w:pPr>
      <w:r>
        <w:t xml:space="preserve">Jenny: thế mi thì ko liên quan gì hết à.</w:t>
      </w:r>
    </w:p>
    <w:p>
      <w:pPr>
        <w:pStyle w:val="BodyText"/>
      </w:pPr>
      <w:r>
        <w:t xml:space="preserve">Định mệnh: tất nhiên là có ta ko phủ nhận điều đó, nhưng mi cũng ko cần phải kêu ca đến nz.</w:t>
      </w:r>
    </w:p>
    <w:p>
      <w:pPr>
        <w:pStyle w:val="BodyText"/>
      </w:pPr>
      <w:r>
        <w:t xml:space="preserve">Jenny: kệ ta.</w:t>
      </w:r>
    </w:p>
    <w:p>
      <w:pPr>
        <w:pStyle w:val="Compact"/>
      </w:pPr>
      <w:r>
        <w:t xml:space="preserve">Định mệnh: tùy mi thui).</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Biệt thự “Tuyết”.</w:t>
      </w:r>
    </w:p>
    <w:p>
      <w:pPr>
        <w:pStyle w:val="BodyText"/>
      </w:pPr>
      <w:r>
        <w:t xml:space="preserve">-Chị à em về rui.-tuyết mi mệt mỏi bước vào.</w:t>
      </w:r>
    </w:p>
    <w:p>
      <w:pPr>
        <w:pStyle w:val="BodyText"/>
      </w:pPr>
      <w:r>
        <w:t xml:space="preserve">-Em sao vậy?-nó nhìn tuyết mi lo lắng.</w:t>
      </w:r>
    </w:p>
    <w:p>
      <w:pPr>
        <w:pStyle w:val="BodyText"/>
      </w:pPr>
      <w:r>
        <w:t xml:space="preserve">-Em ko sao, em hơi mệt em lên phòng trước.-tuyết mi mệt mỏi nói rùi lê bước lên phòng.</w:t>
      </w:r>
    </w:p>
    <w:p>
      <w:pPr>
        <w:pStyle w:val="BodyText"/>
      </w:pPr>
      <w:r>
        <w:t xml:space="preserve">-Con bé hnay sao vậy chứ?-gia nghi nhìn tuyết mi mà thắc mắt.</w:t>
      </w:r>
    </w:p>
    <w:p>
      <w:pPr>
        <w:pStyle w:val="BodyText"/>
      </w:pPr>
      <w:r>
        <w:t xml:space="preserve">-Gọi cho thiên bảo xem.-nó nhìn gia nghi nói.</w:t>
      </w:r>
    </w:p>
    <w:p>
      <w:pPr>
        <w:pStyle w:val="BodyText"/>
      </w:pPr>
      <w:r>
        <w:t xml:space="preserve">-Uhm nhân tiện kêu họ đến lun, ko phải bà nói có việc cần đến họ sao.-gia nghi đồng ý.</w:t>
      </w:r>
    </w:p>
    <w:p>
      <w:pPr>
        <w:pStyle w:val="BodyText"/>
      </w:pPr>
      <w:r>
        <w:t xml:space="preserve">-Uhm.-nó tl rui đi đến ngôi biệt thự nhỏ trên cây ngoài vườn, trong nhà gia nghi lấy đt gọi cho thiên bảo.</w:t>
      </w:r>
    </w:p>
    <w:p>
      <w:pPr>
        <w:pStyle w:val="BodyText"/>
      </w:pPr>
      <w:r>
        <w:t xml:space="preserve">-Ê mấy ông rảnh hk đến nhà băng 1 lát.-gia nghi nói vào đt.</w:t>
      </w:r>
    </w:p>
    <w:p>
      <w:pPr>
        <w:pStyle w:val="BodyText"/>
      </w:pPr>
      <w:r>
        <w:t xml:space="preserve">-Uhm đợi 1 chút, chúng tôi đến liền.-thiên bảo tl.</w:t>
      </w:r>
    </w:p>
    <w:p>
      <w:pPr>
        <w:pStyle w:val="BodyText"/>
      </w:pPr>
      <w:r>
        <w:t xml:space="preserve">-Uhm đến nhanh đó.-gia nghi nói rui cúp máy, đi ra ngôi biệt thự nhỏ cùng nó.</w:t>
      </w:r>
    </w:p>
    <w:p>
      <w:pPr>
        <w:pStyle w:val="BodyText"/>
      </w:pPr>
      <w:r>
        <w:t xml:space="preserve">-Khánh nam âu?-nó nhẹ hỏi.</w:t>
      </w:r>
    </w:p>
    <w:p>
      <w:pPr>
        <w:pStyle w:val="BodyText"/>
      </w:pPr>
      <w:r>
        <w:t xml:space="preserve">-Chắc 1 chút nữa sẽ đến.-gia nghi ngồi xuống ghế nói. 1 lát sau bọn hắn đến.</w:t>
      </w:r>
    </w:p>
    <w:p>
      <w:pPr>
        <w:pStyle w:val="BodyText"/>
      </w:pPr>
      <w:r>
        <w:t xml:space="preserve">-Chào.-hôm nay thiên bảo cũng trở nên lạnh lùng.</w:t>
      </w:r>
    </w:p>
    <w:p>
      <w:pPr>
        <w:pStyle w:val="BodyText"/>
      </w:pPr>
      <w:r>
        <w:t xml:space="preserve">-Sau kế hoạch thất bại rui à?-gia nghi nhìn thiên bảo hỏi.</w:t>
      </w:r>
    </w:p>
    <w:p>
      <w:pPr>
        <w:pStyle w:val="BodyText"/>
      </w:pPr>
      <w:r>
        <w:t xml:space="preserve">-Sau bà biết?-thiên bảo hỏi ngược lại.</w:t>
      </w:r>
    </w:p>
    <w:p>
      <w:pPr>
        <w:pStyle w:val="BodyText"/>
      </w:pPr>
      <w:r>
        <w:t xml:space="preserve">-Khi nãy tuyết mi về thấy con bé hơi bùn nên tụi tôi đoán vậy.-gia nghi tl.</w:t>
      </w:r>
    </w:p>
    <w:p>
      <w:pPr>
        <w:pStyle w:val="BodyText"/>
      </w:pPr>
      <w:r>
        <w:t xml:space="preserve">-Uhm, cô ấy nói gì mình bệnh tim nên ko thể chấp nhận tc của tôi.-thiên bảo nói bằng giọng bùn.</w:t>
      </w:r>
    </w:p>
    <w:p>
      <w:pPr>
        <w:pStyle w:val="BodyText"/>
      </w:pPr>
      <w:r>
        <w:t xml:space="preserve">-Ko phải ko thể mà là ko dám.-khánh nam bước vào nói.</w:t>
      </w:r>
    </w:p>
    <w:p>
      <w:pPr>
        <w:pStyle w:val="BodyText"/>
      </w:pPr>
      <w:r>
        <w:t xml:space="preserve">-Ko dám hay ko thể cũng như nhau thui.-thiên bảo lắc đầu nói (we thật ra IQ của ông có thật là 200/200 ko z ko dám ko thể mà lại giống nhau).</w:t>
      </w:r>
    </w:p>
    <w:p>
      <w:pPr>
        <w:pStyle w:val="BodyText"/>
      </w:pPr>
      <w:r>
        <w:t xml:space="preserve">-Như nhau anh nghĩ sao mà như nhau vậy hả?-khánh nam lắc đầu nói.</w:t>
      </w:r>
    </w:p>
    <w:p>
      <w:pPr>
        <w:pStyle w:val="BodyText"/>
      </w:pPr>
      <w:r>
        <w:t xml:space="preserve">-Ko dám là vẫn còn cơ hội đến 70% còn ko thể thì cơ hội sẽ chỉ còn 30% hoặc ko chừng ít hơn.-gia nghi giải thích.</w:t>
      </w:r>
    </w:p>
    <w:p>
      <w:pPr>
        <w:pStyle w:val="BodyText"/>
      </w:pPr>
      <w:r>
        <w:t xml:space="preserve">-Thật à?-thiên bảo ngay lập tức như đx sống lại vui mừng hỏi.</w:t>
      </w:r>
    </w:p>
    <w:p>
      <w:pPr>
        <w:pStyle w:val="BodyText"/>
      </w:pPr>
      <w:r>
        <w:t xml:space="preserve">-Với tính của tuyết mi bên ngoài yếu đuối nhưng thực chất bên trong lại rất kiên cường, ko dễ dàng gì mà xóa đx chuyện mình bệnh tim để tiếp nhận tc của ông âu.-nó phán 1 câu ngay lập tức lấy ik niềm vui của thiên bảo.</w:t>
      </w:r>
    </w:p>
    <w:p>
      <w:pPr>
        <w:pStyle w:val="BodyText"/>
      </w:pPr>
      <w:r>
        <w:t xml:space="preserve">-Vậy xem như tôi ko còn hy vọng rui.-thiên bảo trở lại buồn rầu nói.</w:t>
      </w:r>
    </w:p>
    <w:p>
      <w:pPr>
        <w:pStyle w:val="BodyText"/>
      </w:pPr>
      <w:r>
        <w:t xml:space="preserve">-Chưa hẳn, ko dễ chứ ko phải hoàn toàn ko.-nó rót trà theo phong cách trà đạo nhật bản từ từ nhâm nhi.</w:t>
      </w:r>
    </w:p>
    <w:p>
      <w:pPr>
        <w:pStyle w:val="BodyText"/>
      </w:pPr>
      <w:r>
        <w:t xml:space="preserve">-Chỉ cần cố gắng để em ấy thấy đx tc của anh là đx.-khánh nam động viên thiên bảo.</w:t>
      </w:r>
    </w:p>
    <w:p>
      <w:pPr>
        <w:pStyle w:val="BodyText"/>
      </w:pPr>
      <w:r>
        <w:t xml:space="preserve">-Quan trọng là anh ta có đủ kiên nhẫn để chờ đợi hay ko?-nó vẫn nz toàn nói ra những câu làm ngta nản lòng.</w:t>
      </w:r>
    </w:p>
    <w:p>
      <w:pPr>
        <w:pStyle w:val="BodyText"/>
      </w:pPr>
      <w:r>
        <w:t xml:space="preserve">-Có tôi cò thể chờ dù có phải chờ bao lâu đi nữa.-thiên bảo kiên quyết nói.</w:t>
      </w:r>
    </w:p>
    <w:p>
      <w:pPr>
        <w:pStyle w:val="BodyText"/>
      </w:pPr>
      <w:r>
        <w:t xml:space="preserve">-Lời nói gió bay.-nó xoay tròn ly trà trên tay nói.</w:t>
      </w:r>
    </w:p>
    <w:p>
      <w:pPr>
        <w:pStyle w:val="BodyText"/>
      </w:pPr>
      <w:r>
        <w:t xml:space="preserve">-Băng à.-gia nghi khều nhẹ nó.</w:t>
      </w:r>
    </w:p>
    <w:p>
      <w:pPr>
        <w:pStyle w:val="BodyText"/>
      </w:pPr>
      <w:r>
        <w:t xml:space="preserve">-Anh mún đến vs tuyết mi cửa ải quan trọng là chị băng đó.-khánh nam nói nhỏ vs thiên bảo.</w:t>
      </w:r>
    </w:p>
    <w:p>
      <w:pPr>
        <w:pStyle w:val="BodyText"/>
      </w:pPr>
      <w:r>
        <w:t xml:space="preserve">-Thật à?-thiên bảo ngạc nhiên.</w:t>
      </w:r>
    </w:p>
    <w:p>
      <w:pPr>
        <w:pStyle w:val="BodyText"/>
      </w:pPr>
      <w:r>
        <w:t xml:space="preserve">-Uhm, chị ấy nói 1 tiếng ko thì cả đời anh cũng đừng mong có đx tuyết mi.-khánh nam khẳng định thêm lời nói của mình.</w:t>
      </w:r>
    </w:p>
    <w:p>
      <w:pPr>
        <w:pStyle w:val="BodyText"/>
      </w:pPr>
      <w:r>
        <w:t xml:space="preserve">-Vậy tôi sẽ để bà thấy tôi nhất định làm đx.-thiên bảo nhìn nó chắc chắc khẳng định, nó quay sang nhìn thiên bảo.</w:t>
      </w:r>
    </w:p>
    <w:p>
      <w:pPr>
        <w:pStyle w:val="BodyText"/>
      </w:pPr>
      <w:r>
        <w:t xml:space="preserve">-À băng à ko phải bà nói có việc cần họ giúp đỡ sao.-gia nghi nói lảng sang chuyện khác.</w:t>
      </w:r>
    </w:p>
    <w:p>
      <w:pPr>
        <w:pStyle w:val="BodyText"/>
      </w:pPr>
      <w:r>
        <w:t xml:space="preserve">-Chuyện gì vậy?-kỳ tuấn nhìn gia nghi hỏi.</w:t>
      </w:r>
    </w:p>
    <w:p>
      <w:pPr>
        <w:pStyle w:val="BodyText"/>
      </w:pPr>
      <w:r>
        <w:t xml:space="preserve">-Ko phải thiên hoàng có hôn ước vs nhà họ Nguyễn sao ko biết có thể để chúng tôi mượn hôn ước đó làm vài việc ko.-gia nghi nhìn thiên hoàng thăm dò, thiên hoàng cũng ngạc nhiên nhìn bọn nó.</w:t>
      </w:r>
    </w:p>
    <w:p>
      <w:pPr>
        <w:pStyle w:val="BodyText"/>
      </w:pPr>
      <w:r>
        <w:t xml:space="preserve">-Hả? mượn có chuyện đó nữa hả? vậy sao đx chứ.-thiên bảo ngạc nhiên nói.</w:t>
      </w:r>
    </w:p>
    <w:p>
      <w:pPr>
        <w:pStyle w:val="BodyText"/>
      </w:pPr>
      <w:r>
        <w:t xml:space="preserve">-Hôn ước này vốn dĩ thiên hoàng ko đồng ý mấy bà mún mượn gì chứ.-kỳ tuấn nhìn bọn nó nghi hoặc.</w:t>
      </w:r>
    </w:p>
    <w:p>
      <w:pPr>
        <w:pStyle w:val="BodyText"/>
      </w:pPr>
      <w:r>
        <w:t xml:space="preserve">-Chúng tôi mún thiên hoàng đồng ý hôn sự này và còn phải tổ chức lễ đính hôn thật nhanh.-gia nghi quyết đoán nói.</w:t>
      </w:r>
    </w:p>
    <w:p>
      <w:pPr>
        <w:pStyle w:val="BodyText"/>
      </w:pPr>
      <w:r>
        <w:t xml:space="preserve">-CÁI GÌ?-thiên bảo hốt hoảng.</w:t>
      </w:r>
    </w:p>
    <w:p>
      <w:pPr>
        <w:pStyle w:val="BodyText"/>
      </w:pPr>
      <w:r>
        <w:t xml:space="preserve">-Ko thể nào.-kỳ tuấn lắc đầu nói.</w:t>
      </w:r>
    </w:p>
    <w:p>
      <w:pPr>
        <w:pStyle w:val="BodyText"/>
      </w:pPr>
      <w:r>
        <w:t xml:space="preserve">-Yên tâm lễ đính hôn sẽ ko hoàn thành âu, chỉ đơn giản như 1 vở kịch ngắn, thiên hoàng chỉ cần làm vai phụ diễn mở màn thui.-gia nghi cười nửa miệng nói.</w:t>
      </w:r>
    </w:p>
    <w:p>
      <w:pPr>
        <w:pStyle w:val="BodyText"/>
      </w:pPr>
      <w:r>
        <w:t xml:space="preserve">-Vậy là sao? Mấy bà đang định làm cái gì vậy chứ?-thiên bảo chẳng hiểu gì.</w:t>
      </w:r>
    </w:p>
    <w:p>
      <w:pPr>
        <w:pStyle w:val="BodyText"/>
      </w:pPr>
      <w:r>
        <w:t xml:space="preserve">-Thiên hoàng chỉ là vai phụ vậy vai 9 là ai? Vs lại mẹ thiên hoàng cũng ko đồng ý âu.-kỳ tuấn thắc mắt rùi lắc đầu nói.</w:t>
      </w:r>
    </w:p>
    <w:p>
      <w:pPr>
        <w:pStyle w:val="BodyText"/>
      </w:pPr>
      <w:r>
        <w:t xml:space="preserve">-Yên tâm chỉ cần thiên hoàng đông ý là đx còn lại tất cả để chúng tôi lo.-gia nghi kiên quyết nói.</w:t>
      </w:r>
    </w:p>
    <w:p>
      <w:pPr>
        <w:pStyle w:val="BodyText"/>
      </w:pPr>
      <w:r>
        <w:t xml:space="preserve">-Nhưng mà.........-thiên bảo đang định nói thì bị hắn ngăn lại.</w:t>
      </w:r>
    </w:p>
    <w:p>
      <w:pPr>
        <w:pStyle w:val="BodyText"/>
      </w:pPr>
      <w:r>
        <w:t xml:space="preserve">-Tôi đồng ý.-hắn lạnh lùng tl nhìn nó nãy giờ vẫn chăm chú nhìn hắn bằng ánh mắt như mún nói rằng « ãy đồng ý ».</w:t>
      </w:r>
    </w:p>
    <w:p>
      <w:pPr>
        <w:pStyle w:val="BodyText"/>
      </w:pPr>
      <w:r>
        <w:t xml:space="preserve">-Hả? Nhưng hoàng à......-thiên bảo ịnh nói gì đó thì bị kỳ tuấn ngăn lại.</w:t>
      </w:r>
    </w:p>
    <w:p>
      <w:pPr>
        <w:pStyle w:val="BodyText"/>
      </w:pPr>
      <w:r>
        <w:t xml:space="preserve">-Nếu cậu ấy đã đồng ý thì cứ theo ý cậu ấy đi.-kỳ tuấn nhìn thiên bảo nói, thiên bảo đành im lặng.</w:t>
      </w:r>
    </w:p>
    <w:p>
      <w:pPr>
        <w:pStyle w:val="BodyText"/>
      </w:pPr>
      <w:r>
        <w:t xml:space="preserve">-Vậy tốt quá, vậy sáng mai 8h00 ko bt thiên hoàng có thể đưa mẹ ông đến đây ko?-gia nghi nhìn thiên hoàng hỏi.</w:t>
      </w:r>
    </w:p>
    <w:p>
      <w:pPr>
        <w:pStyle w:val="BodyText"/>
      </w:pPr>
      <w:r>
        <w:t xml:space="preserve">-Đx.-hắn tl ngắn gọn.</w:t>
      </w:r>
    </w:p>
    <w:p>
      <w:pPr>
        <w:pStyle w:val="BodyText"/>
      </w:pPr>
      <w:r>
        <w:t xml:space="preserve">-Nhớ chỉ mẹ ông thui.-gia nghi nhìn hắn nhắc nhở.</w:t>
      </w:r>
    </w:p>
    <w:p>
      <w:pPr>
        <w:pStyle w:val="BodyText"/>
      </w:pPr>
      <w:r>
        <w:t xml:space="preserve">-Tôi biết rui.-hắn tl (nói thêm 1 2 từ có chết ai ko nhỉ).</w:t>
      </w:r>
    </w:p>
    <w:p>
      <w:pPr>
        <w:pStyle w:val="BodyText"/>
      </w:pPr>
      <w:r>
        <w:t xml:space="preserve">-Vậy nếu ko còn gì chúng tôi về trước.-kỳ tuân nói.</w:t>
      </w:r>
    </w:p>
    <w:p>
      <w:pPr>
        <w:pStyle w:val="BodyText"/>
      </w:pPr>
      <w:r>
        <w:t xml:space="preserve">-Uhm các ông về đi.-gia nghi cười nhẹ nói.</w:t>
      </w:r>
    </w:p>
    <w:p>
      <w:pPr>
        <w:pStyle w:val="BodyText"/>
      </w:pPr>
      <w:r>
        <w:t xml:space="preserve">-À mà tuyết mi âu rui?-thiên bảo nhìn quanh hỏi.</w:t>
      </w:r>
    </w:p>
    <w:p>
      <w:pPr>
        <w:pStyle w:val="BodyText"/>
      </w:pPr>
      <w:r>
        <w:t xml:space="preserve">-Đi nghĩ rui.-nó lạnh lùng tl.</w:t>
      </w:r>
    </w:p>
    <w:p>
      <w:pPr>
        <w:pStyle w:val="BodyText"/>
      </w:pPr>
      <w:r>
        <w:t xml:space="preserve">-Oh.-thiên bảo có vẻ bùn ra về, hắn và kỳ tuấn đi theo.</w:t>
      </w:r>
    </w:p>
    <w:p>
      <w:pPr>
        <w:pStyle w:val="BodyText"/>
      </w:pPr>
      <w:r>
        <w:t xml:space="preserve">-Vậy là kế hoạch xem như thành công phần nửa, ngày bà trả thù ko còn xa nữa đâu băng à.-gia nghi vui vẻ nói.</w:t>
      </w:r>
    </w:p>
    <w:p>
      <w:pPr>
        <w:pStyle w:val="BodyText"/>
      </w:pPr>
      <w:r>
        <w:t xml:space="preserve">-Đúng vậy, chị có đã có thể trả lại hết cho họ tất cả những gì mà bao năm qua chị phải chịu đựng.-khánh nam cười nhẹ nói.</w:t>
      </w:r>
    </w:p>
    <w:p>
      <w:pPr>
        <w:pStyle w:val="BodyText"/>
      </w:pPr>
      <w:r>
        <w:t xml:space="preserve">-Có lẽ là vậy, chưa đến phút cuối chưa gì là chắc chắn âu, cẩn thận vẫn hơn.-nó lạnh lùng nói nhìn khánh nam.</w:t>
      </w:r>
    </w:p>
    <w:p>
      <w:pPr>
        <w:pStyle w:val="BodyText"/>
      </w:pPr>
      <w:r>
        <w:t xml:space="preserve">-Em đã nói vs anh Khang ui, chị yên tâm.-khánh nam nhìn nó nói.</w:t>
      </w:r>
    </w:p>
    <w:p>
      <w:pPr>
        <w:pStyle w:val="BodyText"/>
      </w:pPr>
      <w:r>
        <w:t xml:space="preserve">-Mà băng à, trả thù xong bà định ntn?-gi nghi nhìn nó hỏi.</w:t>
      </w:r>
    </w:p>
    <w:p>
      <w:pPr>
        <w:pStyle w:val="BodyText"/>
      </w:pPr>
      <w:r>
        <w:t xml:space="preserve">-Trở về vs mamy và dady.-nó nhẹ nhàng tl.</w:t>
      </w:r>
    </w:p>
    <w:p>
      <w:pPr>
        <w:pStyle w:val="BodyText"/>
      </w:pPr>
      <w:r>
        <w:t xml:space="preserve">-Chỉ vậy thui à?-gia nghi nhìn nó thăm dò.</w:t>
      </w:r>
    </w:p>
    <w:p>
      <w:pPr>
        <w:pStyle w:val="BodyText"/>
      </w:pPr>
      <w:r>
        <w:t xml:space="preserve">-Uhm, lúc đó bà và khánh nam cũng có thể trở về rui.-nó nhìn gia nghi và khánh nam nói.</w:t>
      </w:r>
    </w:p>
    <w:p>
      <w:pPr>
        <w:pStyle w:val="BodyText"/>
      </w:pPr>
      <w:r>
        <w:t xml:space="preserve">-Chuyện đó tính sau đi.-gia nghi lảng tránh.</w:t>
      </w:r>
    </w:p>
    <w:p>
      <w:pPr>
        <w:pStyle w:val="BodyText"/>
      </w:pPr>
      <w:r>
        <w:t xml:space="preserve">-Tùy bà thui, khánh nam còn em?-nó nhìn khánh nam hỏi.</w:t>
      </w:r>
    </w:p>
    <w:p>
      <w:pPr>
        <w:pStyle w:val="BodyText"/>
      </w:pPr>
      <w:r>
        <w:t xml:space="preserve">-Dạ tùy chị thui, còn tuyết mi thì sau ạ?-khánh nam nhìn nó hỏi.</w:t>
      </w:r>
    </w:p>
    <w:p>
      <w:pPr>
        <w:pStyle w:val="BodyText"/>
      </w:pPr>
      <w:r>
        <w:t xml:space="preserve">-Tùy thui.-nó trầm ngâm như đang suy nghĩ gì đó.</w:t>
      </w:r>
    </w:p>
    <w:p>
      <w:pPr>
        <w:pStyle w:val="BodyText"/>
      </w:pPr>
      <w:r>
        <w:t xml:space="preserve">Biệt thự bọn hắn…………………………………….</w:t>
      </w:r>
    </w:p>
    <w:p>
      <w:pPr>
        <w:pStyle w:val="BodyText"/>
      </w:pPr>
      <w:r>
        <w:t xml:space="preserve">-Sau cậu lại đồng ý?- Thiên bảo nhìn hắn hỏi.</w:t>
      </w:r>
    </w:p>
    <w:p>
      <w:pPr>
        <w:pStyle w:val="BodyText"/>
      </w:pPr>
      <w:r>
        <w:t xml:space="preserve">-Chuyện này ko đơn giản âu.- kỳ tuấn nói.</w:t>
      </w:r>
    </w:p>
    <w:p>
      <w:pPr>
        <w:pStyle w:val="BodyText"/>
      </w:pPr>
      <w:r>
        <w:t xml:space="preserve">-Xem như chúng ta giúp họ bước cuối cùng của kế hoạch trả thù.-hắn vừa nói vừa rót trà.</w:t>
      </w:r>
    </w:p>
    <w:p>
      <w:pPr>
        <w:pStyle w:val="BodyText"/>
      </w:pPr>
      <w:r>
        <w:t xml:space="preserve">-Trả thù vậy đây là 1 phần trong kế hoạch trả thù của họ, cậu đã biết vậy sao còn đồng ý?-thiên bảo ngạc nhiên hỏi.</w:t>
      </w:r>
    </w:p>
    <w:p>
      <w:pPr>
        <w:pStyle w:val="BodyText"/>
      </w:pPr>
      <w:r>
        <w:t xml:space="preserve">-Dù gì cũng chỉ là diễn kịch, có đồng ý cũng chẳng sao.-kỳ tuấn nhìn hắn nói.</w:t>
      </w:r>
    </w:p>
    <w:p>
      <w:pPr>
        <w:pStyle w:val="BodyText"/>
      </w:pPr>
      <w:r>
        <w:t xml:space="preserve">-Tôi về nhà nói vs mẹ.-hắn nói rùi bước đi.</w:t>
      </w:r>
    </w:p>
    <w:p>
      <w:pPr>
        <w:pStyle w:val="BodyText"/>
      </w:pPr>
      <w:r>
        <w:t xml:space="preserve">-Thật là.-thiên bảo nhìn theo mà lắc đầu.</w:t>
      </w:r>
    </w:p>
    <w:p>
      <w:pPr>
        <w:pStyle w:val="BodyText"/>
      </w:pPr>
      <w:r>
        <w:t xml:space="preserve">Tại biệt thự của cha mẹ hắn..............................................................</w:t>
      </w:r>
    </w:p>
    <w:p>
      <w:pPr>
        <w:pStyle w:val="BodyText"/>
      </w:pPr>
      <w:r>
        <w:t xml:space="preserve">-Sao hôm nay con lại về nhà vậy chứ? Có chuyện gì sao?-mẹ hắn thấy hắn về thì rất ngạc nhiên hỏi.</w:t>
      </w:r>
    </w:p>
    <w:p>
      <w:pPr>
        <w:pStyle w:val="BodyText"/>
      </w:pPr>
      <w:r>
        <w:t xml:space="preserve">-Con có chuyện cần nói riêng vs mẹ.-hắn ngồi xuống cạnh mẹ mình</w:t>
      </w:r>
    </w:p>
    <w:p>
      <w:pPr>
        <w:pStyle w:val="BodyText"/>
      </w:pPr>
      <w:r>
        <w:t xml:space="preserve">-Vậy con theo mẹ lên phòng.-mẹ hắn lên phòng hắn theo sau.</w:t>
      </w:r>
    </w:p>
    <w:p>
      <w:pPr>
        <w:pStyle w:val="BodyText"/>
      </w:pPr>
      <w:r>
        <w:t xml:space="preserve">Trong phòng mẹ hắn……….</w:t>
      </w:r>
    </w:p>
    <w:p>
      <w:pPr>
        <w:pStyle w:val="BodyText"/>
      </w:pPr>
      <w:r>
        <w:t xml:space="preserve">-Có chuyện gì con nói ik.-mẹ hắn nhìn hắn nói.</w:t>
      </w:r>
    </w:p>
    <w:p>
      <w:pPr>
        <w:pStyle w:val="BodyText"/>
      </w:pPr>
      <w:r>
        <w:t xml:space="preserve">-Mẹ còn nhớ bà Trịnh Thanh Thanh người mà mẹ thường kể và nói là bạn thân trước đây của mẹ ko?-hắn nhìn mẹ mình hỏi.</w:t>
      </w:r>
    </w:p>
    <w:p>
      <w:pPr>
        <w:pStyle w:val="BodyText"/>
      </w:pPr>
      <w:r>
        <w:t xml:space="preserve">-Sao con lại hỏi chuyện này? Có phải có chuyện gì ko?-mẹ hắn hỏi ngược lại hắn.</w:t>
      </w:r>
    </w:p>
    <w:p>
      <w:pPr>
        <w:pStyle w:val="BodyText"/>
      </w:pPr>
      <w:r>
        <w:t xml:space="preserve">-mẹ tl con trước đi.-hắn nói.</w:t>
      </w:r>
    </w:p>
    <w:p>
      <w:pPr>
        <w:pStyle w:val="BodyText"/>
      </w:pPr>
      <w:r>
        <w:t xml:space="preserve">-Tất nhiên là nhớ sao mà mẹ quên đx chứ.-mẹ hắn tl.</w:t>
      </w:r>
    </w:p>
    <w:p>
      <w:pPr>
        <w:pStyle w:val="BodyText"/>
      </w:pPr>
      <w:r>
        <w:t xml:space="preserve">-Vậy mẹ còn nhớ chuyện bà ấy còn 1 đứa con gái và đã mất tích 10 năm trước ko.-hắn lại hỏi.</w:t>
      </w:r>
    </w:p>
    <w:p>
      <w:pPr>
        <w:pStyle w:val="BodyText"/>
      </w:pPr>
      <w:r>
        <w:t xml:space="preserve">-Sao hôm nay con lại hỏi những chuyện này? Có phải đã có chuyện gì ko? Con mau nói ik.-mẹ hắn căng thẳng nói.</w:t>
      </w:r>
    </w:p>
    <w:p>
      <w:pPr>
        <w:pStyle w:val="BodyText"/>
      </w:pPr>
      <w:r>
        <w:t xml:space="preserve">-Dạ con đã gặp cô ấy, hiện nay cô ấy là con nuôi của ông Lâm Chí Quốc 1 doanh nhân vô cùng thành đạt ở nước ngoài và bây giờ trở về chủ yếu là để trả thù.-hắn nói ngắn gọn.</w:t>
      </w:r>
    </w:p>
    <w:p>
      <w:pPr>
        <w:pStyle w:val="BodyText"/>
      </w:pPr>
      <w:r>
        <w:t xml:space="preserve">-Con bé đã về, vậy hiện giờ nó đang ở âu, mau đưa mẹ ik tim nó.-mẹ hắn khẩn trương nói.</w:t>
      </w:r>
    </w:p>
    <w:p>
      <w:pPr>
        <w:pStyle w:val="BodyText"/>
      </w:pPr>
      <w:r>
        <w:t xml:space="preserve">-Mẹ bình tĩnh đi, cô ấy hẹn gặp mẹ ngày mai 8h00, ngày mai con sẽ đưa mẹ đi gặp cô ấy.-hắn nói.</w:t>
      </w:r>
    </w:p>
    <w:p>
      <w:pPr>
        <w:pStyle w:val="Compact"/>
      </w:pPr>
      <w:r>
        <w:t xml:space="preserve">-Vậy thì tốt quá, vậy là Thanh Thanh đã có thể yên tâm rui.-mẹ hắn vui mừng nói.</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Tại biệt thự “Tuyết”………………………………..</w:t>
      </w:r>
    </w:p>
    <w:p>
      <w:pPr>
        <w:pStyle w:val="BodyText"/>
      </w:pPr>
      <w:r>
        <w:t xml:space="preserve">-Bà định khi nào thực hiện bước cuối cùng của kế hoạch?-Gia nghi nhìn nó hỏi.</w:t>
      </w:r>
    </w:p>
    <w:p>
      <w:pPr>
        <w:pStyle w:val="BodyText"/>
      </w:pPr>
      <w:r>
        <w:t xml:space="preserve">-Tuần sau.-nó nhẹ nhàng tl.</w:t>
      </w:r>
    </w:p>
    <w:p>
      <w:pPr>
        <w:pStyle w:val="BodyText"/>
      </w:pPr>
      <w:r>
        <w:t xml:space="preserve">-Tuần sau………….-tuyết mi-khánh nam-gia nghi đồng thanh.</w:t>
      </w:r>
    </w:p>
    <w:p>
      <w:pPr>
        <w:pStyle w:val="BodyText"/>
      </w:pPr>
      <w:r>
        <w:t xml:space="preserve">-Uhm.-nó điềm tĩnh tl.</w:t>
      </w:r>
    </w:p>
    <w:p>
      <w:pPr>
        <w:pStyle w:val="BodyText"/>
      </w:pPr>
      <w:r>
        <w:t xml:space="preserve">-Có quá nhanh ko chị?-khánh nam hỏi.</w:t>
      </w:r>
    </w:p>
    <w:p>
      <w:pPr>
        <w:pStyle w:val="BodyText"/>
      </w:pPr>
      <w:r>
        <w:t xml:space="preserve">-Em cũng thấy tuần sau là hơi nhanh chúng ta có cần thêm tg để chuẩn bị kỹ hơn ko ạ?-tuyết mi cũng hỏi.</w:t>
      </w:r>
    </w:p>
    <w:p>
      <w:pPr>
        <w:pStyle w:val="BodyText"/>
      </w:pPr>
      <w:r>
        <w:t xml:space="preserve">-Chuẩn bị gì?-nó nhìn mọi người hỏi ngược lại.</w:t>
      </w:r>
    </w:p>
    <w:p>
      <w:pPr>
        <w:pStyle w:val="BodyText"/>
      </w:pPr>
      <w:r>
        <w:t xml:space="preserve">-Chỉ đơn giản như là để mọi chuyện đx chắc chắn hơn.-gia nghi tl.</w:t>
      </w:r>
    </w:p>
    <w:p>
      <w:pPr>
        <w:pStyle w:val="BodyText"/>
      </w:pPr>
      <w:r>
        <w:t xml:space="preserve">-Ko cần. Nói vs bộ ba tối nay đến nhà chúng ta.-nó lạnh lùng nói ui lên lầu.</w:t>
      </w:r>
    </w:p>
    <w:p>
      <w:pPr>
        <w:pStyle w:val="BodyText"/>
      </w:pPr>
      <w:r>
        <w:t xml:space="preserve">-Oh.-gia nghi tl ui lấy đt gọi cho bọn hắn.</w:t>
      </w:r>
    </w:p>
    <w:p>
      <w:pPr>
        <w:pStyle w:val="BodyText"/>
      </w:pPr>
      <w:r>
        <w:t xml:space="preserve">7h00…………………………………</w:t>
      </w:r>
    </w:p>
    <w:p>
      <w:pPr>
        <w:pStyle w:val="BodyText"/>
      </w:pPr>
      <w:r>
        <w:t xml:space="preserve">-Sao mấy ông đến trễ z?-gia nghi nhìn bọn hắn hỏi.</w:t>
      </w:r>
    </w:p>
    <w:p>
      <w:pPr>
        <w:pStyle w:val="BodyText"/>
      </w:pPr>
      <w:r>
        <w:t xml:space="preserve">-Làm ơn ik mấy bà hẹn chúng tôi đến mà ko nói tg chỉ nói là tối nên chúng tôi đến trễ là phải thui.-thiên bảo cãi lại.</w:t>
      </w:r>
    </w:p>
    <w:p>
      <w:pPr>
        <w:pStyle w:val="BodyText"/>
      </w:pPr>
      <w:r>
        <w:t xml:space="preserve">-Dạ vậy em xin lỗi là lỗi của em đx chưa.-gia nghi bực mình nói.</w:t>
      </w:r>
    </w:p>
    <w:p>
      <w:pPr>
        <w:pStyle w:val="BodyText"/>
      </w:pPr>
      <w:r>
        <w:t xml:space="preserve">-Được rui mấy bà hẹn chúng tôi đến có j ko?-kỳ tuấn ngăn chặn cuộc chiến tranh bằng miệng của 2 người.</w:t>
      </w:r>
    </w:p>
    <w:p>
      <w:pPr>
        <w:pStyle w:val="BodyText"/>
      </w:pPr>
      <w:r>
        <w:t xml:space="preserve">-Tôi muốn buỗi lễ đính hôn sẽ được diễn ra vào tuần sau.-nó lạnh lùng nói.</w:t>
      </w:r>
    </w:p>
    <w:p>
      <w:pPr>
        <w:pStyle w:val="BodyText"/>
      </w:pPr>
      <w:r>
        <w:t xml:space="preserve">-Tuần sau.-thiên bảo bất ngờ.</w:t>
      </w:r>
    </w:p>
    <w:p>
      <w:pPr>
        <w:pStyle w:val="BodyText"/>
      </w:pPr>
      <w:r>
        <w:t xml:space="preserve">-Có quá sớm ko?-kỳ tuấn cũng ngạc nhiên.</w:t>
      </w:r>
    </w:p>
    <w:p>
      <w:pPr>
        <w:pStyle w:val="BodyText"/>
      </w:pPr>
      <w:r>
        <w:t xml:space="preserve">-Thì đó đính hôn chứ có phải ik ăn cướp, chạy giặc gì âu mà bà gấp z chứ.-thiên bảo bức xúc.</w:t>
      </w:r>
    </w:p>
    <w:p>
      <w:pPr>
        <w:pStyle w:val="BodyText"/>
      </w:pPr>
      <w:r>
        <w:t xml:space="preserve">-Thiên Hoàng theo ý ông thì sao?-gia nghi nhìn hắn hỏi.</w:t>
      </w:r>
    </w:p>
    <w:p>
      <w:pPr>
        <w:pStyle w:val="BodyText"/>
      </w:pPr>
      <w:r>
        <w:t xml:space="preserve">-Tuần sao thì tuần sao.-hắn tl 1 cách bất cần.</w:t>
      </w:r>
    </w:p>
    <w:p>
      <w:pPr>
        <w:pStyle w:val="BodyText"/>
      </w:pPr>
      <w:r>
        <w:t xml:space="preserve">-Dù gì buổi lễ cũng sẽ ko hoàn thành nên có diễn ra sớm hay muộn thì cũng vậy thui.-khánh nam nói.</w:t>
      </w:r>
    </w:p>
    <w:p>
      <w:pPr>
        <w:pStyle w:val="BodyText"/>
      </w:pPr>
      <w:r>
        <w:t xml:space="preserve">-Uhm, diễn ra sớm cũng tốt chị băng có thể sớm trả thù ui về nước ngoài.-tuyết mi trầm ngâm nói.</w:t>
      </w:r>
    </w:p>
    <w:p>
      <w:pPr>
        <w:pStyle w:val="BodyText"/>
      </w:pPr>
      <w:r>
        <w:t xml:space="preserve">-Về nước ngoài, z bà sẽ ko ở lại đây sao?-thiên bảo hỏi.</w:t>
      </w:r>
    </w:p>
    <w:p>
      <w:pPr>
        <w:pStyle w:val="BodyText"/>
      </w:pPr>
      <w:r>
        <w:t xml:space="preserve">-Ko. Nơi này chẳng là gì của tui cả tại sao tui phải ở lại đây.-nó lạnh lùng tl.</w:t>
      </w:r>
    </w:p>
    <w:p>
      <w:pPr>
        <w:pStyle w:val="BodyText"/>
      </w:pPr>
      <w:r>
        <w:t xml:space="preserve">-Nhưng đây là quê hương, là nhà bà mà.-thiên bảo nhẹ nhàng nói.</w:t>
      </w:r>
    </w:p>
    <w:p>
      <w:pPr>
        <w:pStyle w:val="BodyText"/>
      </w:pPr>
      <w:r>
        <w:t xml:space="preserve">-Xin lỗi chắc anh đã có sự nhầm lẫn nào đó, nơi này chưa bao giờ là nhà của tui trước giờ, bây giờ và cả sau này.-nó lạnh lùng phán 1 câu.</w:t>
      </w:r>
    </w:p>
    <w:p>
      <w:pPr>
        <w:pStyle w:val="BodyText"/>
      </w:pPr>
      <w:r>
        <w:t xml:space="preserve">-Gia nghi sau này chuyện lễ đính hôn sẽ do bà cùng thiên hoàng giải quyết.-nó lên lầu để lại cho hắn 1 nỗi đau.</w:t>
      </w:r>
    </w:p>
    <w:p>
      <w:pPr>
        <w:pStyle w:val="BodyText"/>
      </w:pPr>
      <w:r>
        <w:t xml:space="preserve">``Sau khi trả thù xong cô ấy sẽ ik sao? Sẽ ko ở lại đây nữa sao``?-hắn thầm nghĩ mà cảm thấy đau lòng.</w:t>
      </w:r>
    </w:p>
    <w:p>
      <w:pPr>
        <w:pStyle w:val="BodyText"/>
      </w:pPr>
      <w:r>
        <w:t xml:space="preserve">-Thui em cũng mệt rui, em lên phòng đây.-tuyết mi tránh mặt thiên bảo.-</w:t>
      </w:r>
    </w:p>
    <w:p>
      <w:pPr>
        <w:pStyle w:val="BodyText"/>
      </w:pPr>
      <w:r>
        <w:t xml:space="preserve">-Khoan đã tuyết…………………………………….-thiên bảo chưa kịp nói gì thì tuyết mi đã nhanh chân chạy lên lầu.</w:t>
      </w:r>
    </w:p>
    <w:p>
      <w:pPr>
        <w:pStyle w:val="BodyText"/>
      </w:pPr>
      <w:r>
        <w:t xml:space="preserve">-Chị Nghi à bang HHT ở Việt Nam ko thể ko có người đứng đầu nếu chị băng về ui có lẽ 1 trong 2 chị em mình sẽ phải có 1 người về và 1 ngời ở lại.-khánh nam nhìn gia nghi nói.</w:t>
      </w:r>
    </w:p>
    <w:p>
      <w:pPr>
        <w:pStyle w:val="BodyText"/>
      </w:pPr>
      <w:r>
        <w:t xml:space="preserve">-Hả băng ik 2 người cũng định đi sao?-thiên bảo bất ngờ hỏi</w:t>
      </w:r>
    </w:p>
    <w:p>
      <w:pPr>
        <w:pStyle w:val="BodyText"/>
      </w:pPr>
      <w:r>
        <w:t xml:space="preserve">-Gi nghi cũng định về nước ngoài sao?-kỳ tuấn có vẻ hơi buồn hỏi.</w:t>
      </w:r>
    </w:p>
    <w:p>
      <w:pPr>
        <w:pStyle w:val="BodyText"/>
      </w:pPr>
      <w:r>
        <w:t xml:space="preserve">-Tất nhiên rui, nhưng hiện nay e và chị nghi thì ko biết ai sẽ về và ở lại, gì lúc em và chị ấy về VN chủ yếu là để giúp chị băng điều tra nhà họ Nguyễn và quản lí bang HHT vs lại lúc đó chị Nghi cũng có chuyện nên về VN cho khuây khủa bây giờ ổn rui chị băng cũng trả thù đx, chị băng về tất nhiên bọn em cũng sẽ vè cùng.-khánh nam nói.</w:t>
      </w:r>
    </w:p>
    <w:p>
      <w:pPr>
        <w:pStyle w:val="BodyText"/>
      </w:pPr>
      <w:r>
        <w:t xml:space="preserve">-Vậy tuyết mi……………….-thiên bảo lo lắng.</w:t>
      </w:r>
    </w:p>
    <w:p>
      <w:pPr>
        <w:pStyle w:val="BodyText"/>
      </w:pPr>
      <w:r>
        <w:t xml:space="preserve">-Tuyết mi thì chắc chắn sẽ phaỉ về cùng chị băng.-khánh nam như hỉu ý thiên bảo nhẹ nhàng tl.</w:t>
      </w:r>
    </w:p>
    <w:p>
      <w:pPr>
        <w:pStyle w:val="BodyText"/>
      </w:pPr>
      <w:r>
        <w:t xml:space="preserve">-Vậy……………………………-thiên bảo như mất hết oxi để thở trông thật thảm hại.</w:t>
      </w:r>
    </w:p>
    <w:p>
      <w:pPr>
        <w:pStyle w:val="BodyText"/>
      </w:pPr>
      <w:r>
        <w:t xml:space="preserve">-Chuyện này ko do tụi em quyết định, nếu chị băng mún tuyết mi về thì tuyết mi phải về.-khánh nam nhìn thiên bảo vẻ thông cảm, cả căn phòng trở nên vô cùng im lặng mỗi người 1 suy nghĩ.</w:t>
      </w:r>
    </w:p>
    <w:p>
      <w:pPr>
        <w:pStyle w:val="BodyText"/>
      </w:pPr>
      <w:r>
        <w:t xml:space="preserve">``Vậy là cô ấy sắp rời xa mình rui sao? Cô ấy vẫn chưa chấp nhận tc của mình mà? Mình đã sắp mất ui sao``?-thiên bảo thầm nghĩ mà cảm thấy tim mình thật đau.</w:t>
      </w:r>
    </w:p>
    <w:p>
      <w:pPr>
        <w:pStyle w:val="BodyText"/>
      </w:pPr>
      <w:r>
        <w:t xml:space="preserve">``Cô ấy sẽ về nước ngoài, mình vẫn chưa cho cô ấy biết tình cảm của mình, ko lẽ mình và cô ấy sẽ chỉ có nz thui sao chỉ mãi mãi là bạn``.-kỳ tuấn thì càng bi thảm hơn vẫn chưa tỏ tình mà ngươi tròng lòng thì lại sắp ra ik.</w:t>
      </w:r>
    </w:p>
    <w:p>
      <w:pPr>
        <w:pStyle w:val="BodyText"/>
      </w:pPr>
      <w:r>
        <w:t xml:space="preserve">9h00 tại 1 quán bar do bang nó quản lí, có 1 đôi trai gái có thể nói là trai tài mà gái thì lịa chẳng có chút sắc nào…………………………. Đó là cặp GK-NL.</w:t>
      </w:r>
    </w:p>
    <w:p>
      <w:pPr>
        <w:pStyle w:val="BodyText"/>
      </w:pPr>
      <w:r>
        <w:t xml:space="preserve">-Anh à…………….em nhờ anh 1 việc đx ko?-con NL ra vẻ dịu dàng nói vsv GK.</w:t>
      </w:r>
    </w:p>
    <w:p>
      <w:pPr>
        <w:pStyle w:val="BodyText"/>
      </w:pPr>
      <w:r>
        <w:t xml:space="preserve">-Chuyện gì em cứ nói nếu anh giúp đx anh nhất định sẽ giúp.-GK cố nhịn để ko ói (Jenny: tội nghiệp, tội nghiệp</w:t>
      </w:r>
    </w:p>
    <w:p>
      <w:pPr>
        <w:pStyle w:val="BodyText"/>
      </w:pPr>
      <w:r>
        <w:t xml:space="preserve">Gia Khang: này nhok anh là đang hy sinh thân mình để</w:t>
      </w:r>
    </w:p>
    <w:p>
      <w:pPr>
        <w:pStyle w:val="BodyText"/>
      </w:pPr>
      <w:r>
        <w:t xml:space="preserve">giúp thế giới làm sạch môi trường đó.</w:t>
      </w:r>
    </w:p>
    <w:p>
      <w:pPr>
        <w:pStyle w:val="BodyText"/>
      </w:pPr>
      <w:r>
        <w:t xml:space="preserve">Jenny: có cần phô trương dữ z ko chứ ? thật là).</w:t>
      </w:r>
    </w:p>
    <w:p>
      <w:pPr>
        <w:pStyle w:val="BodyText"/>
      </w:pPr>
      <w:r>
        <w:t xml:space="preserve">-Em muốn mượn của anh 1 số đàn em để làm vài việc, anh giúp em nhé.-con NL nũng nịu.</w:t>
      </w:r>
    </w:p>
    <w:p>
      <w:pPr>
        <w:pStyle w:val="BodyText"/>
      </w:pPr>
      <w:r>
        <w:t xml:space="preserve">``Con này sao tự nhiên lại mượn đàn em của mình, ko lẽ nó định làm gì đại tỷ........................``.-GK đang suy ngĩ thì bị con NL cắt ngang.</w:t>
      </w:r>
    </w:p>
    <w:p>
      <w:pPr>
        <w:pStyle w:val="BodyText"/>
      </w:pPr>
      <w:r>
        <w:t xml:space="preserve">-Anh.......anh sao vậy ko lẽ ko mún cho em mượn sao.-con NL nói bằng giọng buồn buồn.</w:t>
      </w:r>
    </w:p>
    <w:p>
      <w:pPr>
        <w:pStyle w:val="BodyText"/>
      </w:pPr>
      <w:r>
        <w:t xml:space="preserve">-Làm gì có chứ, nữ hoàng (con này mà làm nữ hoàng thì đất nước đó ko phải là nữ nhi quốc mà sẽ là ma quỷ quốc) của anh đã lên tiếng làm sao anh có thể từ chối đx nè.-GK đồng ý vs con NL (có mục đích cả chứ chẳng tốt lành gì âu).</w:t>
      </w:r>
    </w:p>
    <w:p>
      <w:pPr>
        <w:pStyle w:val="BodyText"/>
      </w:pPr>
      <w:r>
        <w:t xml:space="preserve">-Cảm ơn anh iu nhìu lắm.-con NL hôn lên má GK làm GK mún chạy ngay ra ngoài mà ói.</w:t>
      </w:r>
    </w:p>
    <w:p>
      <w:pPr>
        <w:pStyle w:val="BodyText"/>
      </w:pPr>
      <w:r>
        <w:t xml:space="preserve">Tại biệt thự « Tuyết »....................bọn hắn đã về nhưng lại về trong sự lo lắng, đau khổ, bỗng đt khánh nam vang lên.</w:t>
      </w:r>
    </w:p>
    <w:p>
      <w:pPr>
        <w:pStyle w:val="BodyText"/>
      </w:pPr>
      <w:r>
        <w:t xml:space="preserve">-Alô.-khánh nam bắt máy.</w:t>
      </w:r>
    </w:p>
    <w:p>
      <w:pPr>
        <w:pStyle w:val="BodyText"/>
      </w:pPr>
      <w:r>
        <w:t xml:space="preserve">-Em nói vs đại tỷ cẩn thận con NL, hồi nãy con nhỏ mới mượn anh 1 số đàn em nói là có vài việc, nhưng theo anh thấy chắc là có liên quan đại tỷ.-đầu bên kia đt GK tl.</w:t>
      </w:r>
    </w:p>
    <w:p>
      <w:pPr>
        <w:pStyle w:val="BodyText"/>
      </w:pPr>
      <w:r>
        <w:t xml:space="preserve">-Dạ em biết rui, em sẽ nói lại vs chị băng anh cứ tiếp tục giám sát con NL cho em.-khánh nam tl.</w:t>
      </w:r>
    </w:p>
    <w:p>
      <w:pPr>
        <w:pStyle w:val="BodyText"/>
      </w:pPr>
      <w:r>
        <w:t xml:space="preserve">-Uhm anh biết ui , mà nói thật anh sắp chịu hết nổi hết nỗi mùi mỹ phẩm của cô ta ui.-GK ngao ngán tl.</w:t>
      </w:r>
    </w:p>
    <w:p>
      <w:pPr>
        <w:pStyle w:val="BodyText"/>
      </w:pPr>
      <w:r>
        <w:t xml:space="preserve">-Thui anh gáng ik sắp kt ui.-khánh nam cười nhẹ tl.</w:t>
      </w:r>
    </w:p>
    <w:p>
      <w:pPr>
        <w:pStyle w:val="BodyText"/>
      </w:pPr>
      <w:r>
        <w:t xml:space="preserve">-Uhm mong là đx như em nói.-GK nói ui cúp máy, khánh nam cũng cúp máy đúng lúc đó nó ik xuống.</w:t>
      </w:r>
    </w:p>
    <w:p>
      <w:pPr>
        <w:pStyle w:val="BodyText"/>
      </w:pPr>
      <w:r>
        <w:t xml:space="preserve">-Có chuyện gì sao?-nó ngồi xuống ghế nhìn khánh nam hỏi.</w:t>
      </w:r>
    </w:p>
    <w:p>
      <w:pPr>
        <w:pStyle w:val="BodyText"/>
      </w:pPr>
      <w:r>
        <w:t xml:space="preserve">-Dạ, anh GK gọi đến nói chị cẩn thận con NL khi nãy nó mới mượn anh ấy 1 số đàn em nói là có việc nhưng anh GK nghĩ là để đối phó chúng ta.-khánh nam nhẹ tl.</w:t>
      </w:r>
    </w:p>
    <w:p>
      <w:pPr>
        <w:pStyle w:val="BodyText"/>
      </w:pPr>
      <w:r>
        <w:t xml:space="preserve">-Uhm, chị bt ui.-nó trầm tư nói.</w:t>
      </w:r>
    </w:p>
    <w:p>
      <w:pPr>
        <w:pStyle w:val="BodyText"/>
      </w:pPr>
      <w:r>
        <w:t xml:space="preserve">6h30ph……………………………lại 1 buổi sáng thứ 2 yên bình diễn ra ở nhà nó.</w:t>
      </w:r>
    </w:p>
    <w:p>
      <w:pPr>
        <w:pStyle w:val="BodyText"/>
      </w:pPr>
      <w:r>
        <w:t xml:space="preserve">-Bằng à, bà ik học cùng lun ko?-gia nghi nhìn nó ngồi trên ghế đang thư thái dùng cofe hỏi.</w:t>
      </w:r>
    </w:p>
    <w:p>
      <w:pPr>
        <w:pStyle w:val="BodyText"/>
      </w:pPr>
      <w:r>
        <w:t xml:space="preserve">-Mọi người ik trước ik.-nó nhẹ nhàng tl.</w:t>
      </w:r>
    </w:p>
    <w:p>
      <w:pPr>
        <w:pStyle w:val="BodyText"/>
      </w:pPr>
      <w:r>
        <w:t xml:space="preserve">-Oh, vậy tụi tui ik trước.-gia nghi nói ui cùng tuyết mi và khánh nam ik học.</w:t>
      </w:r>
    </w:p>
    <w:p>
      <w:pPr>
        <w:pStyle w:val="BodyText"/>
      </w:pPr>
      <w:r>
        <w:t xml:space="preserve">7h00 trường Star…………………………………………………nó đã vào lớp và hiện đang nt ``tâm tình`` í lộn trò chuyện vs hắn.</w:t>
      </w:r>
    </w:p>
    <w:p>
      <w:pPr>
        <w:pStyle w:val="BodyText"/>
      </w:pPr>
      <w:r>
        <w:t xml:space="preserve">“Anh đã nói chuyện đính hôn vs ba mẹ anh ui chứ”?-nó nt hỏi.</w:t>
      </w:r>
    </w:p>
    <w:p>
      <w:pPr>
        <w:pStyle w:val="BodyText"/>
      </w:pPr>
      <w:r>
        <w:t xml:space="preserve">“Chủ nhật tuần sau buổi lễ sẽ đx diễn ra”.-hắn nt tl.</w:t>
      </w:r>
    </w:p>
    <w:p>
      <w:pPr>
        <w:pStyle w:val="BodyText"/>
      </w:pPr>
      <w:r>
        <w:t xml:space="preserve">“Cảm ơn”.-nó nhắn 1 tin nhắn ngắn gọn tl.</w:t>
      </w:r>
    </w:p>
    <w:p>
      <w:pPr>
        <w:pStyle w:val="BodyText"/>
      </w:pPr>
      <w:r>
        <w:t xml:space="preserve">“Ko có j”-hắn cũng ngắn gọn ko kém.</w:t>
      </w:r>
    </w:p>
    <w:p>
      <w:pPr>
        <w:pStyle w:val="BodyText"/>
      </w:pPr>
      <w:r>
        <w:t xml:space="preserve">Ở bàn của thiên bảo và tuyết mi cũng đang có 1 màn nhắn tin diễn ra……………………………….</w:t>
      </w:r>
    </w:p>
    <w:p>
      <w:pPr>
        <w:pStyle w:val="BodyText"/>
      </w:pPr>
      <w:r>
        <w:t xml:space="preserve">“Sau khi Tuyết băng trả thù xong về nước ngoài, em cũng sẽ ik cùng sau”?-thiên bảo nhắn tin hỏi.</w:t>
      </w:r>
    </w:p>
    <w:p>
      <w:pPr>
        <w:pStyle w:val="BodyText"/>
      </w:pPr>
      <w:r>
        <w:t xml:space="preserve">“Uhm”.-tuyết mi tl.</w:t>
      </w:r>
    </w:p>
    <w:p>
      <w:pPr>
        <w:pStyle w:val="BodyText"/>
      </w:pPr>
      <w:r>
        <w:t xml:space="preserve">“Vậy em thật sự ra đi mà ko chấp nhận tc của anh sao”?-thiên bảo lại hỏi.</w:t>
      </w:r>
    </w:p>
    <w:p>
      <w:pPr>
        <w:pStyle w:val="BodyText"/>
      </w:pPr>
      <w:r>
        <w:t xml:space="preserve">“Vào học ui, em khóa máy đây”.-tuyết mi cố lảng tránh.</w:t>
      </w:r>
    </w:p>
    <w:p>
      <w:pPr>
        <w:pStyle w:val="BodyText"/>
      </w:pPr>
      <w:r>
        <w:t xml:space="preserve">``Tại sao em phải làm vậy chứ``-thiên bảo đau lòng thầm nghĩ.</w:t>
      </w:r>
    </w:p>
    <w:p>
      <w:pPr>
        <w:pStyle w:val="BodyText"/>
      </w:pPr>
      <w:r>
        <w:t xml:space="preserve">``Em xin lỗi, sẽ có con người con gái khác tốt hơn em xứng đáng để anh yêu``.-tuyết mi thầm nghĩ mà thấy tim đau nhói (hạnh phúc đến thì cứ đưa tay nắm bắt, cần gì phải khổ vậy chứ).</w:t>
      </w:r>
    </w:p>
    <w:p>
      <w:pPr>
        <w:pStyle w:val="BodyText"/>
      </w:pPr>
      <w:r>
        <w:t xml:space="preserve">Reng……………..reng………….reng…………buổi học kết thúc.</w:t>
      </w:r>
    </w:p>
    <w:p>
      <w:pPr>
        <w:pStyle w:val="BodyText"/>
      </w:pPr>
      <w:r>
        <w:t xml:space="preserve">-Hôm nay các ông cok đến nhà băng ko?-Gi nghi nhìn bọn hắn hỏi.</w:t>
      </w:r>
    </w:p>
    <w:p>
      <w:pPr>
        <w:pStyle w:val="BodyText"/>
      </w:pPr>
      <w:r>
        <w:t xml:space="preserve">-Tất nhiên là đến ui.-thiên bảo nói hướng ánh mắt về tuyết mi, bỗng lúc đok đt hắn vang lên.</w:t>
      </w:r>
    </w:p>
    <w:p>
      <w:pPr>
        <w:pStyle w:val="BodyText"/>
      </w:pPr>
      <w:r>
        <w:t xml:space="preserve">-Alo.-hắn bắt máy.</w:t>
      </w:r>
    </w:p>
    <w:p>
      <w:pPr>
        <w:pStyle w:val="BodyText"/>
      </w:pPr>
      <w:r>
        <w:t xml:space="preserve">-Nguyễn Thiên Ngọc đến nhà nói muốn cùng con đi chuẩn bị cho buổi lễ đính hôn.-mẹ hắn nói.</w:t>
      </w:r>
    </w:p>
    <w:p>
      <w:pPr>
        <w:pStyle w:val="BodyText"/>
      </w:pPr>
      <w:r>
        <w:t xml:space="preserve">-Con về ngay.-hắn tl ui cúp máy.</w:t>
      </w:r>
    </w:p>
    <w:p>
      <w:pPr>
        <w:pStyle w:val="BodyText"/>
      </w:pPr>
      <w:r>
        <w:t xml:space="preserve">-Tôi phải về nhà, ko ik cùng mng đx.-hắn tl ui ra xe chạy ik.</w:t>
      </w:r>
    </w:p>
    <w:p>
      <w:pPr>
        <w:pStyle w:val="BodyText"/>
      </w:pPr>
      <w:r>
        <w:t xml:space="preserve">-Tất cả đã bắt đầu.-nó nhẹ nói nở nụ cười nửa miệng nhìn theo xe hắn.</w:t>
      </w:r>
    </w:p>
    <w:p>
      <w:pPr>
        <w:pStyle w:val="BodyText"/>
      </w:pPr>
      <w:r>
        <w:t xml:space="preserve">Biệt thự “Tuyết”. Ngoài vườn hoa hồng đen, thiên bảo cùng tuyết mi nói chuyện.</w:t>
      </w:r>
    </w:p>
    <w:p>
      <w:pPr>
        <w:pStyle w:val="BodyText"/>
      </w:pPr>
      <w:r>
        <w:t xml:space="preserve">-Anh mún nc nghiêm túc vs em.-thiên bảo nhỉn vào mắt tuyết mi nói.</w:t>
      </w:r>
    </w:p>
    <w:p>
      <w:pPr>
        <w:pStyle w:val="BodyText"/>
      </w:pPr>
      <w:r>
        <w:t xml:space="preserve">-Em bận lắm.-tuyết mi cố lảng tránh ánh mắt của thiên bảo.</w:t>
      </w:r>
    </w:p>
    <w:p>
      <w:pPr>
        <w:pStyle w:val="BodyText"/>
      </w:pPr>
      <w:r>
        <w:t xml:space="preserve">-Ko lẽ đến cả khi em sắp ik cơ hội để anh nc 1 lần vs em em cũng ko cho sao?-thiên bảo hét lên.</w:t>
      </w:r>
    </w:p>
    <w:p>
      <w:pPr>
        <w:pStyle w:val="BodyText"/>
      </w:pPr>
      <w:r>
        <w:t xml:space="preserve">Trong nhà………………………….cok 1 đám ông 8 bà 8 đang bàn tán.</w:t>
      </w:r>
    </w:p>
    <w:p>
      <w:pPr>
        <w:pStyle w:val="BodyText"/>
      </w:pPr>
      <w:r>
        <w:t xml:space="preserve">-Haizzz tội nghiệp Thiên bảo.-gia nghi lắc đầu nói.</w:t>
      </w:r>
    </w:p>
    <w:p>
      <w:pPr>
        <w:pStyle w:val="BodyText"/>
      </w:pPr>
      <w:r>
        <w:t xml:space="preserve">-Hạnh phúc đến thì cứ nắm bắt cần gì phải vậy chứ?-khánh nam đau lòng thay em mình.</w:t>
      </w:r>
    </w:p>
    <w:p>
      <w:pPr>
        <w:pStyle w:val="BodyText"/>
      </w:pPr>
      <w:r>
        <w:t xml:space="preserve">-Đúng vậy hạnh phúc đến thì cứ nắm bắt.-Kỳ tuấn trầm tư lặp lại câu nói của khánh nam kín đáo nhìn gia nghi.</w:t>
      </w:r>
    </w:p>
    <w:p>
      <w:pPr>
        <w:pStyle w:val="BodyText"/>
      </w:pPr>
      <w:r>
        <w:t xml:space="preserve">Ngoài vườn………………………………</w:t>
      </w:r>
    </w:p>
    <w:p>
      <w:pPr>
        <w:pStyle w:val="BodyText"/>
      </w:pPr>
      <w:r>
        <w:t xml:space="preserve">-Nếu đã vậy thì chúng ta sẽ nc nghiêm túc 1 lần.-tuyết mi lấy hết can đảm nhìn thẳng vào mắt thiên bảo.</w:t>
      </w:r>
    </w:p>
    <w:p>
      <w:pPr>
        <w:pStyle w:val="BodyText"/>
      </w:pPr>
      <w:r>
        <w:t xml:space="preserve">-Anh vẫn là câu hỏi dok không lẽ em muốn ra đi khi vẫn chưa chấp nhận tình cảm của anh sao?-thiên bảo nhìn tuyết mi chờ đợi câu tl.</w:t>
      </w:r>
    </w:p>
    <w:p>
      <w:pPr>
        <w:pStyle w:val="BodyText"/>
      </w:pPr>
      <w:r>
        <w:t xml:space="preserve">-Anh hãy quên em ik, cứ xem như chỉ là cảm nắng nhất thời.-tuyết mi quay mặt ik.</w:t>
      </w:r>
    </w:p>
    <w:p>
      <w:pPr>
        <w:pStyle w:val="BodyText"/>
      </w:pPr>
      <w:r>
        <w:t xml:space="preserve">-Quên em ik, cứ xem như cảm nắng nhất thời. Tuyết mi à sao em núi dễ nghe vậy? em cok hiu tình cảm của anh ko, em cok hiu dx ko?-thiên bảo dần dần mất kiểm soát cảm xúc của mình.</w:t>
      </w:r>
    </w:p>
    <w:p>
      <w:pPr>
        <w:pStyle w:val="BodyText"/>
      </w:pPr>
      <w:r>
        <w:t xml:space="preserve">-Đúng em ko hỉu j cả, gì vậy đừng đặc tình cảm vào em nữa, mãi mãi em cũng ko thể nhận và ko xứng để nhận.-tuyết mi hét lên, cố để nước mắt ko rơi.</w:t>
      </w:r>
    </w:p>
    <w:p>
      <w:pPr>
        <w:pStyle w:val="BodyText"/>
      </w:pPr>
      <w:r>
        <w:t xml:space="preserve">-Không bao giờ, anh ko làm được dù em có nói ntn ik nữa thì anh vẫn là câu đok anh sẽ chờ em.-thiên bảo kiên định nói.</w:t>
      </w:r>
    </w:p>
    <w:p>
      <w:pPr>
        <w:pStyle w:val="BodyText"/>
      </w:pPr>
      <w:r>
        <w:t xml:space="preserve">-Thế gian có biết bao loài hoa lạ em chỉ là cỏ dại mà thui.-tuyết mi nói 1 cách nhẹ nhàng nhỏ nhẹ, ui quay bước đi nước mắt cũng bắt đầu rơi.</w:t>
      </w:r>
    </w:p>
    <w:p>
      <w:pPr>
        <w:pStyle w:val="BodyText"/>
      </w:pPr>
      <w:r>
        <w:t xml:space="preserve">``Em thật nhẫn tâm``.-thiên bảo thầm nghĩ mà cảm thấy lòng đau nhói. Cả đám ở trong nhà thấy như vậy cũng chỉ biết lắc đầu mà thở dài.</w:t>
      </w:r>
    </w:p>
    <w:p>
      <w:pPr>
        <w:pStyle w:val="BodyText"/>
      </w:pPr>
      <w:r>
        <w:t xml:space="preserve">Ở tiệm áo cưới…………………….số là hắn đang vô cùng miễn cưỡng ik thử đồ cưới vs con TN ấy mà.</w:t>
      </w:r>
    </w:p>
    <w:p>
      <w:pPr>
        <w:pStyle w:val="BodyText"/>
      </w:pPr>
      <w:r>
        <w:t xml:space="preserve">-Anh à anh thấy bộ này ntn.-con TN ẹo qua ẹo lại truok mặt hắn.</w:t>
      </w:r>
    </w:p>
    <w:p>
      <w:pPr>
        <w:pStyle w:val="BodyText"/>
      </w:pPr>
      <w:r>
        <w:t xml:space="preserve">-Sao cũng đx.-hắn lơ đãng tl.</w:t>
      </w:r>
    </w:p>
    <w:p>
      <w:pPr>
        <w:pStyle w:val="BodyText"/>
      </w:pPr>
      <w:r>
        <w:t xml:space="preserve">-Vậy chúng ta ik chụp hình cưới nhé.-con TN chạy đến ôm trầm hắn nói, hắn đẩy con TN ra bỏ ik.</w:t>
      </w:r>
    </w:p>
    <w:p>
      <w:pPr>
        <w:pStyle w:val="BodyText"/>
      </w:pPr>
      <w:r>
        <w:t xml:space="preserve">-Tôi ko tin tôi ko làm anh yêu tui.-con TN cười nửa miệng nói.</w:t>
      </w:r>
    </w:p>
    <w:p>
      <w:pPr>
        <w:pStyle w:val="BodyText"/>
      </w:pPr>
      <w:r>
        <w:t xml:space="preserve">Hắn cố gắng cùng con TN hoàn thành hết ề ảnh cưới mà cô dâu thì cười tươi như hoa còn chú rể thì mặt lạnh ko từ nào tả đx, đến cả người chụp hình cũng phải lắc đầu po tay.</w:t>
      </w:r>
    </w:p>
    <w:p>
      <w:pPr>
        <w:pStyle w:val="BodyText"/>
      </w:pPr>
      <w:r>
        <w:t xml:space="preserve">-Anh à, lát nữa mình đi chọn nhẫn nhe.-con TN nũng nịu vs hắn.</w:t>
      </w:r>
    </w:p>
    <w:p>
      <w:pPr>
        <w:pStyle w:val="BodyText"/>
      </w:pPr>
      <w:r>
        <w:t xml:space="preserve">-Sao cũng đx.-hắn lạnh lùng tl ui rời khỏi tiệm áo cưới, con TN theo sau õng a õng ẹo đủ thứ.</w:t>
      </w:r>
    </w:p>
    <w:p>
      <w:pPr>
        <w:pStyle w:val="BodyText"/>
      </w:pPr>
      <w:r>
        <w:t xml:space="preserve">Cuối cùng 1 buổi chiều vất vả à ko phải gọi là đau khổ của hắn cũng đã kết thúc. Tại biệt thự bọn hắn..</w:t>
      </w:r>
    </w:p>
    <w:p>
      <w:pPr>
        <w:pStyle w:val="BodyText"/>
      </w:pPr>
      <w:r>
        <w:t xml:space="preserve">-Hôm nay ông ik âu z?-kỳ tuấn nhìn hắn thắc mắt.</w:t>
      </w:r>
    </w:p>
    <w:p>
      <w:pPr>
        <w:pStyle w:val="BodyText"/>
      </w:pPr>
      <w:r>
        <w:t xml:space="preserve">-Đi chuẩn bị cho lễ đính hôn.-hắn mệt mỏi nói.</w:t>
      </w:r>
    </w:p>
    <w:p>
      <w:pPr>
        <w:pStyle w:val="BodyText"/>
      </w:pPr>
      <w:r>
        <w:t xml:space="preserve">-Con TN cũng nắm thông tin nhanh thật.-kỳ tuấn cười nhẹ nói.</w:t>
      </w:r>
    </w:p>
    <w:p>
      <w:pPr>
        <w:pStyle w:val="BodyText"/>
      </w:pPr>
      <w:r>
        <w:t xml:space="preserve">-Sao chú rể vui hk?-thiên bảo trêu chọc hắn nhưng trong lòng thì đang rỉ máu.</w:t>
      </w:r>
    </w:p>
    <w:p>
      <w:pPr>
        <w:pStyle w:val="BodyText"/>
      </w:pPr>
      <w:r>
        <w:t xml:space="preserve">-Tốt nhất là nên nhanh chóng đến ngày chủ nhật.-hắn lạnh lùng nói ui bước lên lầu.</w:t>
      </w:r>
    </w:p>
    <w:p>
      <w:pPr>
        <w:pStyle w:val="BodyText"/>
      </w:pPr>
      <w:r>
        <w:t xml:space="preserve">-Cho dù có đến ngày chủ nhật chưa chắc mọi chuyện đã kết thúc.-kỳ tuấn nhẹ nói.</w:t>
      </w:r>
    </w:p>
    <w:p>
      <w:pPr>
        <w:pStyle w:val="BodyText"/>
      </w:pPr>
      <w:r>
        <w:t xml:space="preserve">Tại biệt thư nhà con NL.</w:t>
      </w:r>
    </w:p>
    <w:p>
      <w:pPr>
        <w:pStyle w:val="BodyText"/>
      </w:pPr>
      <w:r>
        <w:t xml:space="preserve">-Chúc mừng chúc mừng.-con NL cười gian xảo chúc mừng con TN.</w:t>
      </w:r>
    </w:p>
    <w:p>
      <w:pPr>
        <w:pStyle w:val="BodyText"/>
      </w:pPr>
      <w:r>
        <w:t xml:space="preserve">-Cuối cùng mày cũng vào đx nhà họ Trần, đx làm vk Thiên hoàng ui nhé.-con VV nhìn TN cười gian xảo nói.</w:t>
      </w:r>
    </w:p>
    <w:p>
      <w:pPr>
        <w:pStyle w:val="BodyText"/>
      </w:pPr>
      <w:r>
        <w:t xml:space="preserve">-Con này đúng là tốt số.-con HN cũng cười gian xảo nói.</w:t>
      </w:r>
    </w:p>
    <w:p>
      <w:pPr>
        <w:pStyle w:val="BodyText"/>
      </w:pPr>
      <w:r>
        <w:t xml:space="preserve">-Chủ nhật tuần này buỗi lễ sẽ diễn ra tao sẽ 9 thức trở thành vợ của Thiên hoàng.-con TN đắc ý nói.</w:t>
      </w:r>
    </w:p>
    <w:p>
      <w:pPr>
        <w:pStyle w:val="BodyText"/>
      </w:pPr>
      <w:r>
        <w:t xml:space="preserve">-À vậy còn chuyện kế hoạch của chúng ta.-con VV nhìn mấy đứa bạn của mình mà hỏi.</w:t>
      </w:r>
    </w:p>
    <w:p>
      <w:pPr>
        <w:pStyle w:val="Compact"/>
      </w:pPr>
      <w:r>
        <w:t xml:space="preserve">-Thì vẫn diễn ra pt, chỉ cần có cơ hội thì ra tay.- con NL cười nửa miệng nói, cả đám đắc ý trên mây.</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Cuối cùng ngày đính hôn cũng đã đến, 1 buổi sáng chủ nhật đẹp trời có thể theo suy nghĩ của bọn nó và hắn thì hôm nay sẽ là ngày kết thúc tất cả, nhưng…………………………..có thật như vậy. Từ sớm bọn hắn đã có mặt đông đủ ở nhà nó.</w:t>
      </w:r>
    </w:p>
    <w:p>
      <w:pPr>
        <w:pStyle w:val="BodyText"/>
      </w:pPr>
      <w:r>
        <w:t xml:space="preserve">-Thiên Hoàng âu?-gia nghi hỏi.</w:t>
      </w:r>
    </w:p>
    <w:p>
      <w:pPr>
        <w:pStyle w:val="BodyText"/>
      </w:pPr>
      <w:r>
        <w:t xml:space="preserve">-Về nhà từ tối hôm qua rùi.-thiên bảo tl.</w:t>
      </w:r>
    </w:p>
    <w:p>
      <w:pPr>
        <w:pStyle w:val="BodyText"/>
      </w:pPr>
      <w:r>
        <w:t xml:space="preserve">-Buỗi lễ sẽ diễn ra lúc mấy giờ?-nó lạnh lùng hỏi.</w:t>
      </w:r>
    </w:p>
    <w:p>
      <w:pPr>
        <w:pStyle w:val="BodyText"/>
      </w:pPr>
      <w:r>
        <w:t xml:space="preserve">-8-9h j đó, nhưng mấy bà làm sao đi mấy bà âu có thiệp.-thiên bảo thắc mắt nhìn bọn nó.</w:t>
      </w:r>
    </w:p>
    <w:p>
      <w:pPr>
        <w:pStyle w:val="BodyText"/>
      </w:pPr>
      <w:r>
        <w:t xml:space="preserve">-Ko những có mà còn có đến 2 tấm.-khánh nam tỏ vẻ bí mật nói.</w:t>
      </w:r>
    </w:p>
    <w:p>
      <w:pPr>
        <w:pStyle w:val="BodyText"/>
      </w:pPr>
      <w:r>
        <w:t xml:space="preserve">-Hả?-thiên bảo ngạc nhiên.</w:t>
      </w:r>
    </w:p>
    <w:p>
      <w:pPr>
        <w:pStyle w:val="BodyText"/>
      </w:pPr>
      <w:r>
        <w:t xml:space="preserve">-Mấy hôm trước nhà họ Nguyễn đã gửi thiệp đến cho Tuyết Băng rồi, sau đó là nhà họ Trần, nên bây giờ tuyết băng có đến 2 tấm thiệp.-gia nghi giải thích.</w:t>
      </w:r>
    </w:p>
    <w:p>
      <w:pPr>
        <w:pStyle w:val="BodyText"/>
      </w:pPr>
      <w:r>
        <w:t xml:space="preserve">-Thì ra là vậy.-thiên bảo tỏ vẻ đã hiểu.</w:t>
      </w:r>
    </w:p>
    <w:p>
      <w:pPr>
        <w:pStyle w:val="BodyText"/>
      </w:pPr>
      <w:r>
        <w:t xml:space="preserve">-Đi chuẩn bị thui, hôm nay sẽ là 1 ngày rất bận rộn…..-nó cười nửa miệng nói rui lên lầu.</w:t>
      </w:r>
    </w:p>
    <w:p>
      <w:pPr>
        <w:pStyle w:val="BodyText"/>
      </w:pPr>
      <w:r>
        <w:t xml:space="preserve">1tiếng sau (á hôm nay làm gì mà bọn nó chuẩn bị lâu vậy chứ mọi ngày chỉ có 5ph là xong thui mak).</w:t>
      </w:r>
    </w:p>
    <w:p>
      <w:pPr>
        <w:pStyle w:val="BodyText"/>
      </w:pPr>
      <w:r>
        <w:t xml:space="preserve">-Nhưng chưa đến giờ mà.-thiên bảo nhìn đồng hồ nói.</w:t>
      </w:r>
    </w:p>
    <w:p>
      <w:pPr>
        <w:pStyle w:val="BodyText"/>
      </w:pPr>
      <w:r>
        <w:t xml:space="preserve">-Tôi hỏi ông đi từ đây đến cái nhà hàng đặt biệt của con TN chọn phải mất bao lâu hả? đi sớm như vậy ko chừng còn đến trễ nữa ak.-gia nghi bực mình nói.</w:t>
      </w:r>
    </w:p>
    <w:p>
      <w:pPr>
        <w:pStyle w:val="BodyText"/>
      </w:pPr>
      <w:r>
        <w:t xml:space="preserve">-Muốn chơi nổi mà.-kỳ tuấn cười nhẹ nói.</w:t>
      </w:r>
    </w:p>
    <w:p>
      <w:pPr>
        <w:pStyle w:val="BodyText"/>
      </w:pPr>
      <w:r>
        <w:t xml:space="preserve">-Đi thui.-nó lạnh lùng nói ui ra xe, cả bọn đi theo.</w:t>
      </w:r>
    </w:p>
    <w:p>
      <w:pPr>
        <w:pStyle w:val="BodyText"/>
      </w:pPr>
      <w:r>
        <w:t xml:space="preserve">8h00……………………tại nhà hàng con TN chọn tổ chức lễ đính hôn. Nó xuống xe nhìn xung quanh rồi cười nửa miệng bước vào, cả bọn đi sau.</w:t>
      </w:r>
    </w:p>
    <w:p>
      <w:pPr>
        <w:pStyle w:val="BodyText"/>
      </w:pPr>
      <w:r>
        <w:t xml:space="preserve">-Chuẩn bị xong hết chưa?-nó hỏi nhỏ Gia nghi.</w:t>
      </w:r>
    </w:p>
    <w:p>
      <w:pPr>
        <w:pStyle w:val="BodyText"/>
      </w:pPr>
      <w:r>
        <w:t xml:space="preserve">-OK.-gia nghi ra hiệu .</w:t>
      </w:r>
    </w:p>
    <w:p>
      <w:pPr>
        <w:pStyle w:val="BodyText"/>
      </w:pPr>
      <w:r>
        <w:t xml:space="preserve">Ở 1 góc khác trong khách sạn………………….</w:t>
      </w:r>
    </w:p>
    <w:p>
      <w:pPr>
        <w:pStyle w:val="BodyText"/>
      </w:pPr>
      <w:r>
        <w:t xml:space="preserve">-Sao cô gái đó…………….-ông Nguyễn nhìn nó nghi ngờ.</w:t>
      </w:r>
    </w:p>
    <w:p>
      <w:pPr>
        <w:pStyle w:val="BodyText"/>
      </w:pPr>
      <w:r>
        <w:t xml:space="preserve">-Có gì đó rất giống Trịnh Thanh Thanh.-mẹ NL đứng cạnh cũng nhìn nó suy nghĩ. Ngay lúc đó con NL đã cùng con VV, HN kéo đến gây chuyện vs tụi nó.</w:t>
      </w:r>
    </w:p>
    <w:p>
      <w:pPr>
        <w:pStyle w:val="BodyText"/>
      </w:pPr>
      <w:r>
        <w:t xml:space="preserve">-Thật bất ngờ tụi mày mà cũng có thể vào đây sao?-con NL nhìn bọn nó khinh khi nói.</w:t>
      </w:r>
    </w:p>
    <w:p>
      <w:pPr>
        <w:pStyle w:val="BodyText"/>
      </w:pPr>
      <w:r>
        <w:t xml:space="preserve">-Chắc là lại nhờ bộ ba, chứ cái loại như tụi nó thì làm sao vào đx đây chứ.-con HN cũng nhìn bọn nó tỏ vẻ khinh bỉ nói.</w:t>
      </w:r>
    </w:p>
    <w:p>
      <w:pPr>
        <w:pStyle w:val="BodyText"/>
      </w:pPr>
      <w:r>
        <w:t xml:space="preserve">-Xin lỗi mời các vị nhìn cho rõ.-gia nghi đưa 2 tấm thiệp lên cho tụi con NL xem.</w:t>
      </w:r>
    </w:p>
    <w:p>
      <w:pPr>
        <w:pStyle w:val="BodyText"/>
      </w:pPr>
      <w:r>
        <w:t xml:space="preserve">-Sao có thể nz chứ, cái thứ như tụi mày thì làm sao đx gửi thiệp chứ.-con NL tức giận nói.</w:t>
      </w:r>
    </w:p>
    <w:p>
      <w:pPr>
        <w:pStyle w:val="BodyText"/>
      </w:pPr>
      <w:r>
        <w:t xml:space="preserve">Trong lúc đó, ông Nguyễn cùng mẹ con NL đi đến.</w:t>
      </w:r>
    </w:p>
    <w:p>
      <w:pPr>
        <w:pStyle w:val="BodyText"/>
      </w:pPr>
      <w:r>
        <w:t xml:space="preserve">-Ko biết cô là….-ông Nguyễn nhìn nó.</w:t>
      </w:r>
    </w:p>
    <w:p>
      <w:pPr>
        <w:pStyle w:val="BodyText"/>
      </w:pPr>
      <w:r>
        <w:t xml:space="preserve">-Lâm Tuyết Băng.-nó lạnh lùng tl nhìn ông ta bằng con mắt lạnh đến ko j bằng.</w:t>
      </w:r>
    </w:p>
    <w:p>
      <w:pPr>
        <w:pStyle w:val="BodyText"/>
      </w:pPr>
      <w:r>
        <w:t xml:space="preserve">-À thì ra tiểu thư nhà họ Lâm vừa từ nước ngoài về.-ông Nguyễn trở nên vô cùng vui vẻ hào hứng vs nó (đúng là thấy có danh lợi thì ngay lập tức thay đổi 180 độ mà).</w:t>
      </w:r>
    </w:p>
    <w:p>
      <w:pPr>
        <w:pStyle w:val="BodyText"/>
      </w:pPr>
      <w:r>
        <w:t xml:space="preserve">-Vậy mà tôi cứ tưởng………-mẹ con NL định nói gì đó bỗng dừng lại.</w:t>
      </w:r>
    </w:p>
    <w:p>
      <w:pPr>
        <w:pStyle w:val="BodyText"/>
      </w:pPr>
      <w:r>
        <w:t xml:space="preserve">-Bà tưởng người quen đã lâu chưa gặp à?-nó cũng nhìn mẹ con NL bằng ánh mắt sắc lẽm, khiến bà ta phải lép vế.</w:t>
      </w:r>
    </w:p>
    <w:p>
      <w:pPr>
        <w:pStyle w:val="BodyText"/>
      </w:pPr>
      <w:r>
        <w:t xml:space="preserve">-À…..à.. vâng đúng vậy, tôi tưởng là người quen.-mẹ con NL hơi ấp úng.</w:t>
      </w:r>
    </w:p>
    <w:p>
      <w:pPr>
        <w:pStyle w:val="BodyText"/>
      </w:pPr>
      <w:r>
        <w:t xml:space="preserve">-Ba mẹ con nhỏ này là cái quái gì mà ba mẹ nhỏ nhẹ vs nó z chứ.-con NL thấy hành động từ nãy giờ của ba mẹ mình thì tức giận nói.</w:t>
      </w:r>
    </w:p>
    <w:p>
      <w:pPr>
        <w:pStyle w:val="BodyText"/>
      </w:pPr>
      <w:r>
        <w:t xml:space="preserve">-Con im đi.-ông Nguyễn nhìn con NL quát nhẹ.</w:t>
      </w:r>
    </w:p>
    <w:p>
      <w:pPr>
        <w:pStyle w:val="BodyText"/>
      </w:pPr>
      <w:r>
        <w:t xml:space="preserve">-Lâm tiểu thư tha lỗi, con nhỏ ko hiểu chuyện.-ông Nguyễn nhìn nó tỏ vẻ cung kính nói.</w:t>
      </w:r>
    </w:p>
    <w:p>
      <w:pPr>
        <w:pStyle w:val="BodyText"/>
      </w:pPr>
      <w:r>
        <w:t xml:space="preserve">-Ba............-con NL tức giận định nói j đó thì bị mẹ cô ta ngăn lại.</w:t>
      </w:r>
    </w:p>
    <w:p>
      <w:pPr>
        <w:pStyle w:val="BodyText"/>
      </w:pPr>
      <w:r>
        <w:t xml:space="preserve">-NL con im lặng chút đi.-mẹ con NL khẽ nhắc.</w:t>
      </w:r>
    </w:p>
    <w:p>
      <w:pPr>
        <w:pStyle w:val="BodyText"/>
      </w:pPr>
      <w:r>
        <w:t xml:space="preserve">-À mời Lâm tiểu thư vào.-mẹ con NL nhìn nó cũng tỏ vẻ cung kính mời nó vào, bọn nó đi vào trước sự tức giận cao ngất trời của tụi con NL. Thiên bảo, kỳ tuấn đi gặp Thiên Hoàng còn nó-khánh nam-tuyết mi và gia nghi thì vào bàn ngồi đợi xem phim hay.</w:t>
      </w:r>
    </w:p>
    <w:p>
      <w:pPr>
        <w:pStyle w:val="BodyText"/>
      </w:pPr>
      <w:r>
        <w:t xml:space="preserve">8h30ph.................................buỗi lễ đính hôn đx bắt đầu. Ông Nguyễn cùng mẹ con TN và mẹ con NL vui mừng phấn khởi, còn tụi con NL thì cứ nhìn quanh tìm Thiên bảo và Kỳ Tuấn.</w:t>
      </w:r>
    </w:p>
    <w:p>
      <w:pPr>
        <w:pStyle w:val="BodyText"/>
      </w:pPr>
      <w:r>
        <w:t xml:space="preserve">-Ê HN hnay mày ko buồn sao?-VV nhìn HN hỏi.</w:t>
      </w:r>
    </w:p>
    <w:p>
      <w:pPr>
        <w:pStyle w:val="BodyText"/>
      </w:pPr>
      <w:r>
        <w:t xml:space="preserve">-Tao ko tin Thiên Hoàng iu TN gì vậy tao vẫn còn cơ hội.-con HN cười nửa miệng.</w:t>
      </w:r>
    </w:p>
    <w:p>
      <w:pPr>
        <w:pStyle w:val="BodyText"/>
      </w:pPr>
      <w:r>
        <w:t xml:space="preserve">-Mày chắc ko?-VV nghi ngờ nhìn HN.</w:t>
      </w:r>
    </w:p>
    <w:p>
      <w:pPr>
        <w:pStyle w:val="BodyText"/>
      </w:pPr>
      <w:r>
        <w:t xml:space="preserve">-Chỉ mới đính hôn chưa đám cưới, cho dù đã đám cưới tao cũng tin mình đủ khả năng kéo thiên hoàng về.-con HN đắc ý nói (tự tin quá đáng tự tin 1 cách ko chấp nhận đx lun).</w:t>
      </w:r>
    </w:p>
    <w:p>
      <w:pPr>
        <w:pStyle w:val="BodyText"/>
      </w:pPr>
      <w:r>
        <w:t xml:space="preserve">-Mong là đx như mày nói.-VV vẫn có vẻ ko tin.</w:t>
      </w:r>
    </w:p>
    <w:p>
      <w:pPr>
        <w:pStyle w:val="BodyText"/>
      </w:pPr>
      <w:r>
        <w:t xml:space="preserve">-Đến giờ rui.-nó cầm ly rượu lên uống 1 ngụm nhỏ và nhẹ nói.</w:t>
      </w:r>
    </w:p>
    <w:p>
      <w:pPr>
        <w:pStyle w:val="BodyText"/>
      </w:pPr>
      <w:r>
        <w:t xml:space="preserve">-Ok.-gia nghi nói ui lấy đt ra nt cho ai đó, 1 lát sau ngay lúc hắn và TN đang chuẩn bị trao nhẫn, cha mẹ hắn ngồi bên dưới đang rất lo lắng thì........................................</w:t>
      </w:r>
    </w:p>
    <w:p>
      <w:pPr>
        <w:pStyle w:val="BodyText"/>
      </w:pPr>
      <w:r>
        <w:t xml:space="preserve">-Cô ta ko phải người thực sự có hôn ước vs Trần Thiên Hoàng.-1người phụ nữ có lẽ đã lớn tuổi đi vào phòng tiệc, đứng giữa phòng nói lớn.</w:t>
      </w:r>
    </w:p>
    <w:p>
      <w:pPr>
        <w:pStyle w:val="BodyText"/>
      </w:pPr>
      <w:r>
        <w:t xml:space="preserve">-Bà năm.....-ông Nguyễn có vẻ hốt hoảng.</w:t>
      </w:r>
    </w:p>
    <w:p>
      <w:pPr>
        <w:pStyle w:val="BodyText"/>
      </w:pPr>
      <w:r>
        <w:t xml:space="preserve">-Người thật sự có hôn ước vs cậu Trần Thiên Hoàng là cô Nguyễn Tuyết Trâm con gái của bà Trịnh Thanh Thanh người vợ đã mất của ông Nguyễn Thanh Sơn.-người phụ nữ đó lại tiếp tục nói lớn.</w:t>
      </w:r>
    </w:p>
    <w:p>
      <w:pPr>
        <w:pStyle w:val="BodyText"/>
      </w:pPr>
      <w:r>
        <w:t xml:space="preserve">-Bà năm bà đang nói bậy gì vậy hả?-ông Nguyễn tức giận nói đúng hơn là lo sợ hét lên.</w:t>
      </w:r>
    </w:p>
    <w:p>
      <w:pPr>
        <w:pStyle w:val="BodyText"/>
      </w:pPr>
      <w:r>
        <w:t xml:space="preserve">-Đúng vậy người thật sự có hôn ước là Nguyễn Tuyết Trâm nhưng cô ta đã chết từ lâu ui làm sao còn có thể đến đây làm lễ đính hôn chứ, gì vậy chúng tôi j muốn giữ lời hứa của bà Trịnh Thanh Thanh truok đây nên mới đưa TN vào thay thế.-mẹ con NL có vẻ bình tĩnh hơn, nói 1 cách điềm tĩnh còn làm như mình là người tốt.</w:t>
      </w:r>
    </w:p>
    <w:p>
      <w:pPr>
        <w:pStyle w:val="BodyText"/>
      </w:pPr>
      <w:r>
        <w:t xml:space="preserve">-Núi y như bọn họ đang làm chuyện tốt vậy.-gia nghi khinh bỉ nói.</w:t>
      </w:r>
    </w:p>
    <w:p>
      <w:pPr>
        <w:pStyle w:val="BodyText"/>
      </w:pPr>
      <w:r>
        <w:t xml:space="preserve">-Sao các người biết Tuyết Trâm tiểu thư đã chết? Hay chỉ gì ông Nguyễn muốn có được lợi ích từ nhà họ trần nên đã lợi dụng hôn ước này.-người phụ nữ nhìn chừng chừng ông Nguyễn có vẻ rất căm hận nói.</w:t>
      </w:r>
    </w:p>
    <w:p>
      <w:pPr>
        <w:pStyle w:val="BodyText"/>
      </w:pPr>
      <w:r>
        <w:t xml:space="preserve">-Bà nói bậy bạ gì vậy? Chúng tôi đưa TN vào thay thế tuyết trâm cũng chỉ gì muốn hoàn thành tâm nguyện của Thanh Thanh mà thui.-ông Nguyễn nói như mình rất tốt, rất có tình có nghĩa.</w:t>
      </w:r>
    </w:p>
    <w:p>
      <w:pPr>
        <w:pStyle w:val="BodyText"/>
      </w:pPr>
      <w:r>
        <w:t xml:space="preserve">-Xem bọn họ nói như là mình rất có tình có nghĩa vậy.-khánh nam tức giận nói.</w:t>
      </w:r>
    </w:p>
    <w:p>
      <w:pPr>
        <w:pStyle w:val="BodyText"/>
      </w:pPr>
      <w:r>
        <w:t xml:space="preserve">-Gì bà chủ, ko phải cái chết của bà chủ là do ông gây ra sao, sao khi bà chủ mất ông và người tình còn đuổi tuyết trâm tiểu thư ik khi tiểu thư chỉ mới 7t gì vậy mà tiểu thư đã mất tích suôt 10 năm qua.-người phụ nữ nói nhìn chừng chừng ông Nguyễn và mẹ của con NL. Mọi người đến dự tiệc cũng bắt đầu xôn xao bàn tán.</w:t>
      </w:r>
    </w:p>
    <w:p>
      <w:pPr>
        <w:pStyle w:val="BodyText"/>
      </w:pPr>
      <w:r>
        <w:t xml:space="preserve">-Chuyện này là sao? Tại sao lại có chuyện này?</w:t>
      </w:r>
    </w:p>
    <w:p>
      <w:pPr>
        <w:pStyle w:val="BodyText"/>
      </w:pPr>
      <w:r>
        <w:t xml:space="preserve">-Thật ko ngờ Nguyễn Thanh Sơn lại là người nz.</w:t>
      </w:r>
    </w:p>
    <w:p>
      <w:pPr>
        <w:pStyle w:val="BodyText"/>
      </w:pPr>
      <w:r>
        <w:t xml:space="preserve">-Những gì người phụ nữ đó nói là sự thật sao?</w:t>
      </w:r>
    </w:p>
    <w:p>
      <w:pPr>
        <w:pStyle w:val="BodyText"/>
      </w:pPr>
      <w:r>
        <w:t xml:space="preserve">-Thật quá vô tình.</w:t>
      </w:r>
    </w:p>
    <w:p>
      <w:pPr>
        <w:pStyle w:val="BodyText"/>
      </w:pPr>
      <w:r>
        <w:t xml:space="preserve">Bla.....bla.......bla......bla........mọi người vẫn tiếp tục bàn tán.</w:t>
      </w:r>
    </w:p>
    <w:p>
      <w:pPr>
        <w:pStyle w:val="BodyText"/>
      </w:pPr>
      <w:r>
        <w:t xml:space="preserve">-Tạ sao tui phải làm nz chứ? bà có bằng chứng gì hả?-ông Nguyễn hét lên.</w:t>
      </w:r>
    </w:p>
    <w:p>
      <w:pPr>
        <w:pStyle w:val="BodyText"/>
      </w:pPr>
      <w:r>
        <w:t xml:space="preserve">-Gì ông muốn chiếm đoạt số tài sản trong tay mẹ tôi và tôi là bằng chứng tốt nhất. Nguyễn Tuyết Trâm.-nó lạnh lùng lên tiếng rời khỏi bàn đến chỗ ông Nguyễn.</w:t>
      </w:r>
    </w:p>
    <w:p>
      <w:pPr>
        <w:pStyle w:val="BodyText"/>
      </w:pPr>
      <w:r>
        <w:t xml:space="preserve">-Hả? Ko ko thể nào....................-ông Nguyễn hốt hoảng.</w:t>
      </w:r>
    </w:p>
    <w:p>
      <w:pPr>
        <w:pStyle w:val="BodyText"/>
      </w:pPr>
      <w:r>
        <w:t xml:space="preserve">-Cô.....cô nói dối cô có ý đồ gì đây.-mẹ của con NL cũng lấp bấp.</w:t>
      </w:r>
    </w:p>
    <w:p>
      <w:pPr>
        <w:pStyle w:val="BodyText"/>
      </w:pPr>
      <w:r>
        <w:t xml:space="preserve">-Ý đồ gì chứ tôi ko cok ý đồ gì cả, chỉ đơn giản trở về để đòi lại công bằng ẹ tôi thui.-nó cười nửa miệng lạnh lùng nói.</w:t>
      </w:r>
    </w:p>
    <w:p>
      <w:pPr>
        <w:pStyle w:val="BodyText"/>
      </w:pPr>
      <w:r>
        <w:t xml:space="preserve">-Lễ đính hôn hnay thực chất cô dâu phải là tôi, các người hại chết mẹ tôi chiếm đoạt tài sản của bà đuổi tôi đi khiến tôi lâm vào đường cùng còn nhiều lần sỉ nhục tôi, cả mẹ tôi đã mất các người cũng ko tha.-nó điềm tĩnh nói bằng giọng khiến mọi người phải run sợ.</w:t>
      </w:r>
    </w:p>
    <w:p>
      <w:pPr>
        <w:pStyle w:val="BodyText"/>
      </w:pPr>
      <w:r>
        <w:t xml:space="preserve">-Mày......mày......-ông Nguyễn như tê liệt cả người. Đúng lúc này cha mẹ hắn mới lên tiếng.</w:t>
      </w:r>
    </w:p>
    <w:p>
      <w:pPr>
        <w:pStyle w:val="BodyText"/>
      </w:pPr>
      <w:r>
        <w:t xml:space="preserve">-Ông Nguyễn, chuyện này là sao đây, z những j cô gái này núi là sự thật cả chuyện ông muốn làm thông gia vs chúng tôi cũng chỉ j kiếm chác lợi ích sao?-ba hắn tỏ vẻ tức giận lên tiếng.</w:t>
      </w:r>
    </w:p>
    <w:p>
      <w:pPr>
        <w:pStyle w:val="BodyText"/>
      </w:pPr>
      <w:r>
        <w:t xml:space="preserve">-Ông Trần nghe.......nghe........-ông Nguyễn định giải thích thì bị mẹ hắn cắt ngang.</w:t>
      </w:r>
    </w:p>
    <w:p>
      <w:pPr>
        <w:pStyle w:val="BodyText"/>
      </w:pPr>
      <w:r>
        <w:t xml:space="preserve">-Nghe còn nghe j nữa hả? Hnay các người thật làm chúng tôi quá mất mặt, các người thật quá độc ác sao này đừng hòng cok bất cứ leien quan j đến nhà họ Trần chúng tôi nữa.-mẹ hắn nói xong thì bỏ ik, ba hắn cũng tức giân ik theo. Khách đến dự tiệc cũng bỏ về hết.</w:t>
      </w:r>
    </w:p>
    <w:p>
      <w:pPr>
        <w:pStyle w:val="BodyText"/>
      </w:pPr>
      <w:r>
        <w:t xml:space="preserve">-Mày về là để trả thù đúng ko?-ông Nguyễn gằn giọng hỏi nó.</w:t>
      </w:r>
    </w:p>
    <w:p>
      <w:pPr>
        <w:pStyle w:val="BodyText"/>
      </w:pPr>
      <w:r>
        <w:t xml:space="preserve">-Ông vẫn thông minh như xưa, đúng vậy lần này tôi về là để trả thù.-nó dùng đôi mắt lạnh giá nhìn thẳng vào mắt ông Nguyễn.</w:t>
      </w:r>
    </w:p>
    <w:p>
      <w:pPr>
        <w:pStyle w:val="BodyText"/>
      </w:pPr>
      <w:r>
        <w:t xml:space="preserve">-Mày nghĩ mày làm đx hả?-mẹ con NL tức giận nói.</w:t>
      </w:r>
    </w:p>
    <w:p>
      <w:pPr>
        <w:pStyle w:val="BodyText"/>
      </w:pPr>
      <w:r>
        <w:t xml:space="preserve">-Sao ko ko những làm đx mà còn làm nhiu hơn hnay nữa kìa, cứ đợi mà xem chưa kết thúc âu cái giá mà các người phải trả cao hơn nhiều.-nó lạnh giọng nói, cười nửa miệng ui bỏ đi. Cả đám đi theo.</w:t>
      </w:r>
    </w:p>
    <w:p>
      <w:pPr>
        <w:pStyle w:val="BodyText"/>
      </w:pPr>
      <w:r>
        <w:t xml:space="preserve">-Anh hoàng đừng bỏ em mà, đừng đi mà anh....-con TN cố nếu kéo hắn.</w:t>
      </w:r>
    </w:p>
    <w:p>
      <w:pPr>
        <w:pStyle w:val="BodyText"/>
      </w:pPr>
      <w:r>
        <w:t xml:space="preserve">-Các người quá vô tình.-hắn lạnh lùng buông 1 câu ui bỏ ik.</w:t>
      </w:r>
    </w:p>
    <w:p>
      <w:pPr>
        <w:pStyle w:val="BodyText"/>
      </w:pPr>
      <w:r>
        <w:t xml:space="preserve">Xoảng.................ông Nguyễn tức giận ném ly rượu xuống đất.</w:t>
      </w:r>
    </w:p>
    <w:p>
      <w:pPr>
        <w:pStyle w:val="BodyText"/>
      </w:pPr>
      <w:r>
        <w:t xml:space="preserve">-Chưa kết thúc âu.-nó vừa đi vừa buông 1 câu lạnh đến tận xương đủ để người nhà họ Nguyễn nghe thấy.</w:t>
      </w:r>
    </w:p>
    <w:p>
      <w:pPr>
        <w:pStyle w:val="BodyText"/>
      </w:pPr>
      <w:r>
        <w:t xml:space="preserve">Tại biệt thự nhà con NL...........................</w:t>
      </w:r>
    </w:p>
    <w:p>
      <w:pPr>
        <w:pStyle w:val="BodyText"/>
      </w:pPr>
      <w:r>
        <w:t xml:space="preserve">-Thật ko ngờ nó chưa chết.-ông Nguyễn lo lắng.</w:t>
      </w:r>
    </w:p>
    <w:p>
      <w:pPr>
        <w:pStyle w:val="BodyText"/>
      </w:pPr>
      <w:r>
        <w:t xml:space="preserve">-Ba lo gì chứ cho dù nó có chết hay ko thì cũng ko thể làm ảnh hưởng gia đình chúng tôi.-con NL vẫn chưa biết trời cao đất dày.</w:t>
      </w:r>
    </w:p>
    <w:p>
      <w:pPr>
        <w:pStyle w:val="BodyText"/>
      </w:pPr>
      <w:r>
        <w:t xml:space="preserve">-Mày thì biết gì chứ, nó là tiểu thư nhà họ Lâm rất có thế lực ở cả VN và nước ngoài ko biết điều đụng đến họ thì chỉ có mà phá sản.-ông Nguyễn tức giận nói.</w:t>
      </w:r>
    </w:p>
    <w:p>
      <w:pPr>
        <w:pStyle w:val="BodyText"/>
      </w:pPr>
      <w:r>
        <w:t xml:space="preserve">-Vậy lần này nó về là để trả thù, chúng ta ko làm j đx sao ba.-con NL nhìn ông Nguyễn lo lắng.</w:t>
      </w:r>
    </w:p>
    <w:p>
      <w:pPr>
        <w:pStyle w:val="BodyText"/>
      </w:pPr>
      <w:r>
        <w:t xml:space="preserve">-Đành đến âu tính đến đó thui, chúng ta ko đấu lại họ âu.-ông Nguyễn lắc đầu.</w:t>
      </w:r>
    </w:p>
    <w:p>
      <w:pPr>
        <w:pStyle w:val="BodyText"/>
      </w:pPr>
      <w:r>
        <w:t xml:space="preserve">-Ko thể nz đx, ko thể con ko thể để thua nó, ko thể mất Thiên Hoàng đx, con phải trả thù.-con TN hét lên ui chạy ik.</w:t>
      </w:r>
    </w:p>
    <w:p>
      <w:pPr>
        <w:pStyle w:val="BodyText"/>
      </w:pPr>
      <w:r>
        <w:t xml:space="preserve">-Ngọc, TN.-mẹ TN cũng chạy theo con mình.</w:t>
      </w:r>
    </w:p>
    <w:p>
      <w:pPr>
        <w:pStyle w:val="BodyText"/>
      </w:pPr>
      <w:r>
        <w:t xml:space="preserve">Ở trong nhà ông Nguyễn thì lắc đầu thở dài, mẹ của NL thì cũng lo lắng ko kém riêng con NL thì trầm tư suy nghĩ gì đó.</w:t>
      </w:r>
    </w:p>
    <w:p>
      <w:pPr>
        <w:pStyle w:val="BodyText"/>
      </w:pPr>
      <w:r>
        <w:t xml:space="preserve">Sáng hôm sau..............................Biệt thự</w:t>
      </w:r>
    </w:p>
    <w:p>
      <w:pPr>
        <w:pStyle w:val="BodyText"/>
      </w:pPr>
      <w:r>
        <w:t xml:space="preserve">"Tuyết</w:t>
      </w:r>
    </w:p>
    <w:p>
      <w:pPr>
        <w:pStyle w:val="BodyText"/>
      </w:pPr>
      <w:r>
        <w:t xml:space="preserve">".</w:t>
      </w:r>
    </w:p>
    <w:p>
      <w:pPr>
        <w:pStyle w:val="BodyText"/>
      </w:pPr>
      <w:r>
        <w:t xml:space="preserve">-Bà định khi nào chấm dứt chuyện này.-gia nghi nhìn nó.</w:t>
      </w:r>
    </w:p>
    <w:p>
      <w:pPr>
        <w:pStyle w:val="BodyText"/>
      </w:pPr>
      <w:r>
        <w:t xml:space="preserve">-Từ từ cho họ tận hưởng cảm giác lo sợ ko yên truok đã.-nó nhâm nhi ly cofe cười nửa miệng.</w:t>
      </w:r>
    </w:p>
    <w:p>
      <w:pPr>
        <w:pStyle w:val="BodyText"/>
      </w:pPr>
      <w:r>
        <w:t xml:space="preserve">Trong 1 quán cofe...........................</w:t>
      </w:r>
    </w:p>
    <w:p>
      <w:pPr>
        <w:pStyle w:val="BodyText"/>
      </w:pPr>
      <w:r>
        <w:t xml:space="preserve">-Tụi mày mún trả thù ko?-con NL nhìn mấy đứa bạn của mình hỏi.</w:t>
      </w:r>
    </w:p>
    <w:p>
      <w:pPr>
        <w:pStyle w:val="BodyText"/>
      </w:pPr>
      <w:r>
        <w:t xml:space="preserve">-Tất nhiên là muốn.-con TN nhanh miệng tl.</w:t>
      </w:r>
    </w:p>
    <w:p>
      <w:pPr>
        <w:pStyle w:val="BodyText"/>
      </w:pPr>
      <w:r>
        <w:t xml:space="preserve">-Vậy thì ngay hnay nợ mới nợ cũ chúng ta sẽ tính hết trong 1 lần vs tụi nó.-con NL bóp chặt ly nước trong tay.</w:t>
      </w:r>
    </w:p>
    <w:p>
      <w:pPr>
        <w:pStyle w:val="BodyText"/>
      </w:pPr>
      <w:r>
        <w:t xml:space="preserve">-Kế hoạch ntn?-con HN nhìn con NL hỏi.</w:t>
      </w:r>
    </w:p>
    <w:p>
      <w:pPr>
        <w:pStyle w:val="BodyText"/>
      </w:pPr>
      <w:r>
        <w:t xml:space="preserve">-Sẽ nt này.....thì thầm.....thì thầm (tức quá ko nghe đx).-cả bọn thì thầm to nhỏ.</w:t>
      </w:r>
    </w:p>
    <w:p>
      <w:pPr>
        <w:pStyle w:val="BodyText"/>
      </w:pPr>
      <w:r>
        <w:t xml:space="preserve">-Lần này tao phải tính hết 1 lần zs tụi mày.-con TN ngiến răng nói (lại làm chuyên ngu nữa rui).</w:t>
      </w:r>
    </w:p>
    <w:p>
      <w:pPr>
        <w:pStyle w:val="BodyText"/>
      </w:pPr>
      <w:r>
        <w:t xml:space="preserve">Biệt thự</w:t>
      </w:r>
    </w:p>
    <w:p>
      <w:pPr>
        <w:pStyle w:val="BodyText"/>
      </w:pPr>
      <w:r>
        <w:t xml:space="preserve">"Tuyết</w:t>
      </w:r>
    </w:p>
    <w:p>
      <w:pPr>
        <w:pStyle w:val="BodyText"/>
      </w:pPr>
      <w:r>
        <w:t xml:space="preserve">"...................điện thoại tuyết mi có tin nhắn, đọc xong tuyết mi hốt hoảng sắp đánh rơi cả đt, cô chạy ngay ra ngoài.</w:t>
      </w:r>
    </w:p>
    <w:p>
      <w:pPr>
        <w:pStyle w:val="BodyText"/>
      </w:pPr>
      <w:r>
        <w:t xml:space="preserve">-Chị à em ra ngoài 1 lát.-nui ui tuyết mi chạy đi.</w:t>
      </w:r>
    </w:p>
    <w:p>
      <w:pPr>
        <w:pStyle w:val="BodyText"/>
      </w:pPr>
      <w:r>
        <w:t xml:space="preserve">-Có chuyện gì z chứ?-nó lo lắng snghĩ.</w:t>
      </w:r>
    </w:p>
    <w:p>
      <w:pPr>
        <w:pStyle w:val="BodyText"/>
      </w:pPr>
      <w:r>
        <w:t xml:space="preserve">Tuyết mi rời biệt thự chạy vs tốc độ của gió trên đường, gì quá gấp nên quên luôn cả lấy xe,cô gọi taxi đi đến 1 bãi đất trống.</w:t>
      </w:r>
    </w:p>
    <w:p>
      <w:pPr>
        <w:pStyle w:val="BodyText"/>
      </w:pPr>
      <w:r>
        <w:t xml:space="preserve">-Thiên bảo thiên bảo.-cô nhìn quanh gọi khang cả cổ tìm thiên bảo, bỗng từ phía sau cok ai đó chụp thuốc mê cô cô ngất xỉu, ngđok đưa cô đến 1 ngôi nhà hoang gần đó trên đường đi đôi bông tay có gắn chip định vị mà nó đưa cho cô cũng bị rớt mất.</w:t>
      </w:r>
    </w:p>
    <w:p>
      <w:pPr>
        <w:pStyle w:val="BodyText"/>
      </w:pPr>
      <w:r>
        <w:t xml:space="preserve">Tại ngôi nhà hoang.........................cô dần dần tỉnh lại.</w:t>
      </w:r>
    </w:p>
    <w:p>
      <w:pPr>
        <w:pStyle w:val="BodyText"/>
      </w:pPr>
      <w:r>
        <w:t xml:space="preserve">-Tỉnh ui ak?-con NL nhìn cô cười nửa miệng hỏi.</w:t>
      </w:r>
    </w:p>
    <w:p>
      <w:pPr>
        <w:pStyle w:val="BodyText"/>
      </w:pPr>
      <w:r>
        <w:t xml:space="preserve">-Thì ra là tụi mày, tụi mày mun gì hả?-tuyết mi tức giận.</w:t>
      </w:r>
    </w:p>
    <w:p>
      <w:pPr>
        <w:pStyle w:val="BodyText"/>
      </w:pPr>
      <w:r>
        <w:t xml:space="preserve">-Ko j cả chỉ là muốn tính nợ vs tụi mày thui.-con TN nhìn tuyết mi chằm chằm và nói.</w:t>
      </w:r>
    </w:p>
    <w:p>
      <w:pPr>
        <w:pStyle w:val="BodyText"/>
      </w:pPr>
      <w:r>
        <w:t xml:space="preserve">-Tính nợ, tụi mày có đang nằm mơ ko z?-tuyết mi dửng dưng ko chút lo sợ chọc tức lại tụi con NL.</w:t>
      </w:r>
    </w:p>
    <w:p>
      <w:pPr>
        <w:pStyle w:val="BodyText"/>
      </w:pPr>
      <w:r>
        <w:t xml:space="preserve">-Mày...dám nói kiểu đó vs tụi tao hả?-Bốp con NL tức giận tát cho tuyết mi 1 cái.</w:t>
      </w:r>
    </w:p>
    <w:p>
      <w:pPr>
        <w:pStyle w:val="BodyText"/>
      </w:pPr>
      <w:r>
        <w:t xml:space="preserve">-Sao lại ko sự thật là vậy mà, nếu muốn nói tính nợ thì phải là tụi tao tìm tụi mày để tính đó chứ ko phải tụi mày tìm tụi tao âu.-tuyết mi dửng dưng nói.</w:t>
      </w:r>
    </w:p>
    <w:p>
      <w:pPr>
        <w:pStyle w:val="BodyText"/>
      </w:pPr>
      <w:r>
        <w:t xml:space="preserve">Bốp.....TN tát cho tuyết mi 1 cái.</w:t>
      </w:r>
    </w:p>
    <w:p>
      <w:pPr>
        <w:pStyle w:val="BodyText"/>
      </w:pPr>
      <w:r>
        <w:t xml:space="preserve">-Tại tụi mày mà tao ko thể đính hôn vs anh Thiên hoàng nữa ui, tại tụi mày mà anh ấy ghét tao ui, tát cả tại tụi mày.-con TN như lên cơn điên.</w:t>
      </w:r>
    </w:p>
    <w:p>
      <w:pPr>
        <w:pStyle w:val="BodyText"/>
      </w:pPr>
      <w:r>
        <w:t xml:space="preserve">-Vậy các người mún tính nợ gì?-tuyết mi hỏi.</w:t>
      </w:r>
    </w:p>
    <w:p>
      <w:pPr>
        <w:pStyle w:val="BodyText"/>
      </w:pPr>
      <w:r>
        <w:t xml:space="preserve">-Nợ tụi mày cướp bộ ba hot-boy của tụi tao đủ chưa.-con VV nói.</w:t>
      </w:r>
    </w:p>
    <w:p>
      <w:pPr>
        <w:pStyle w:val="BodyText"/>
      </w:pPr>
      <w:r>
        <w:t xml:space="preserve">-Buồn cười họ là của các người khi nào z? đừng hoang tưởng quá nz.-tuyết mi cười khinh bỉ.</w:t>
      </w:r>
    </w:p>
    <w:p>
      <w:pPr>
        <w:pStyle w:val="BodyText"/>
      </w:pPr>
      <w:r>
        <w:t xml:space="preserve">Bốp...........VV tát cho tuyết mi 1 cái.</w:t>
      </w:r>
    </w:p>
    <w:p>
      <w:pPr>
        <w:pStyle w:val="BodyText"/>
      </w:pPr>
      <w:r>
        <w:t xml:space="preserve">-Tụi tao cảnh cáo mày nc cho đàng hoàng ik.-con HN nâng cằm tuyết mi lên và nói.</w:t>
      </w:r>
    </w:p>
    <w:p>
      <w:pPr>
        <w:pStyle w:val="BodyText"/>
      </w:pPr>
      <w:r>
        <w:t xml:space="preserve">-Ko thì sao?-tuyết mi vẫn ko dửng dưng như ko hỏi ngược lại.</w:t>
      </w:r>
    </w:p>
    <w:p>
      <w:pPr>
        <w:pStyle w:val="BodyText"/>
      </w:pPr>
      <w:r>
        <w:t xml:space="preserve">Bốp.......HN tát cho cô 1 cái.</w:t>
      </w:r>
    </w:p>
    <w:p>
      <w:pPr>
        <w:pStyle w:val="BodyText"/>
      </w:pPr>
      <w:r>
        <w:t xml:space="preserve">-Thì sẽ nz đó, biết chưa hả?-HN nhìn tuyết mi trừng mắt nói.</w:t>
      </w:r>
    </w:p>
    <w:p>
      <w:pPr>
        <w:pStyle w:val="BodyText"/>
      </w:pPr>
      <w:r>
        <w:t xml:space="preserve">Biệt thự</w:t>
      </w:r>
    </w:p>
    <w:p>
      <w:pPr>
        <w:pStyle w:val="BodyText"/>
      </w:pPr>
      <w:r>
        <w:t xml:space="preserve">"Tuyết</w:t>
      </w:r>
    </w:p>
    <w:p>
      <w:pPr>
        <w:pStyle w:val="BodyText"/>
      </w:pPr>
      <w:r>
        <w:t xml:space="preserve">"................................</w:t>
      </w:r>
    </w:p>
    <w:p>
      <w:pPr>
        <w:pStyle w:val="BodyText"/>
      </w:pPr>
      <w:r>
        <w:t xml:space="preserve">-Tuyết mi ik âu mak h này còn chưa ze z chứ.-nó lo lắng.</w:t>
      </w:r>
    </w:p>
    <w:p>
      <w:pPr>
        <w:pStyle w:val="BodyText"/>
      </w:pPr>
      <w:r>
        <w:t xml:space="preserve">-Mọi ngày tuyết mi cok ra ngoài cũng ko lâu nz, dù có về trễ cũng sẽ nt hoặc gọi đt cho chúng ta.-gia nghi cũng lo lắng ko kém.</w:t>
      </w:r>
    </w:p>
    <w:p>
      <w:pPr>
        <w:pStyle w:val="BodyText"/>
      </w:pPr>
      <w:r>
        <w:t xml:space="preserve">-Tôi thấy cảm giác như có chuyện gì đang xảy ra z.-nó càng nghĩ lại càng lo lắng.</w:t>
      </w:r>
    </w:p>
    <w:p>
      <w:pPr>
        <w:pStyle w:val="BodyText"/>
      </w:pPr>
      <w:r>
        <w:t xml:space="preserve">-Gọi Khánh Nam sang đây.-nó bất ngờ nói.</w:t>
      </w:r>
    </w:p>
    <w:p>
      <w:pPr>
        <w:pStyle w:val="BodyText"/>
      </w:pPr>
      <w:r>
        <w:t xml:space="preserve">-Có cần gọi bộ ba lun ko?-gia nghi hỏi.</w:t>
      </w:r>
    </w:p>
    <w:p>
      <w:pPr>
        <w:pStyle w:val="BodyText"/>
      </w:pPr>
      <w:r>
        <w:t xml:space="preserve">-Tùy bà, à gọi lun GK.-nó lo lắng cứ xoay tròn ly cofe mãi.</w:t>
      </w:r>
    </w:p>
    <w:p>
      <w:pPr>
        <w:pStyle w:val="BodyText"/>
      </w:pPr>
      <w:r>
        <w:t xml:space="preserve">1 lát sau...........bọn hắn, khánh nam-GK đều đã có mặt.</w:t>
      </w:r>
    </w:p>
    <w:p>
      <w:pPr>
        <w:pStyle w:val="BodyText"/>
      </w:pPr>
      <w:r>
        <w:t xml:space="preserve">-Có chuyện j z?-thiên bảo ngồi xuống ghế và hỏi.</w:t>
      </w:r>
    </w:p>
    <w:p>
      <w:pPr>
        <w:pStyle w:val="BodyText"/>
      </w:pPr>
      <w:r>
        <w:t xml:space="preserve">-Tuyết mi xảy ra chuyện ui.-gia nghi lo lắng nói.</w:t>
      </w:r>
    </w:p>
    <w:p>
      <w:pPr>
        <w:pStyle w:val="BodyText"/>
      </w:pPr>
      <w:r>
        <w:t xml:space="preserve">-Cái j?-khánh nam thiên bảo đồng thanh.</w:t>
      </w:r>
    </w:p>
    <w:p>
      <w:pPr>
        <w:pStyle w:val="BodyText"/>
      </w:pPr>
      <w:r>
        <w:t xml:space="preserve">-Anh Khang dạo này tụi con NL có hành động j ko?-nó lo lắng nhìn GKl hỏi.</w:t>
      </w:r>
    </w:p>
    <w:p>
      <w:pPr>
        <w:pStyle w:val="BodyText"/>
      </w:pPr>
      <w:r>
        <w:t xml:space="preserve">-À...có hồi sáng nó có mượn anh 1 số đàn em.-GK tl.</w:t>
      </w:r>
    </w:p>
    <w:p>
      <w:pPr>
        <w:pStyle w:val="BodyText"/>
      </w:pPr>
      <w:r>
        <w:t xml:space="preserve">-Nhiều ko?-nó lại hỏi.</w:t>
      </w:r>
    </w:p>
    <w:p>
      <w:pPr>
        <w:pStyle w:val="BodyText"/>
      </w:pPr>
      <w:r>
        <w:t xml:space="preserve">-Ko chỉ vài đứa ak.-GKlại tl. nó nghe xong câu tl của GK thì trầm tư suy nghĩ, 1 lát sau nó lấy đt ra xác định vị trí của tuyết mi.</w:t>
      </w:r>
    </w:p>
    <w:p>
      <w:pPr>
        <w:pStyle w:val="BodyText"/>
      </w:pPr>
      <w:r>
        <w:t xml:space="preserve">-Tại sao vị trí lại ko rõ ràng nz chứ.-nó càng lo lắng.</w:t>
      </w:r>
    </w:p>
    <w:p>
      <w:pPr>
        <w:pStyle w:val="BodyText"/>
      </w:pPr>
      <w:r>
        <w:t xml:space="preserve">-Có chuyện gì ui phải ko băng?-gia nghi lo lắng nhìn nó hỏi.</w:t>
      </w:r>
    </w:p>
    <w:p>
      <w:pPr>
        <w:pStyle w:val="BodyText"/>
      </w:pPr>
      <w:r>
        <w:t xml:space="preserve">-Đi.-nó như nghĩ ra gì đó đứng lên ik lấy xe chạy đi tìm tuyết mi, cả bọn chạy theo nó.</w:t>
      </w:r>
    </w:p>
    <w:p>
      <w:pPr>
        <w:pStyle w:val="BodyText"/>
      </w:pPr>
      <w:r>
        <w:t xml:space="preserve">Bãi đất trống ............................cả đám xuống xe đi tìm tuyết mi. 1 lát sau.</w:t>
      </w:r>
    </w:p>
    <w:p>
      <w:pPr>
        <w:pStyle w:val="BodyText"/>
      </w:pPr>
      <w:r>
        <w:t xml:space="preserve">-Băng à hình như đây là đôi bông tay của tuyết mi mà.-gia nghi đưa đôi bông tay cho nó xem.</w:t>
      </w:r>
    </w:p>
    <w:p>
      <w:pPr>
        <w:pStyle w:val="BodyText"/>
      </w:pPr>
      <w:r>
        <w:t xml:space="preserve">-Đúng z là của tuyết mi, tại sao đôi bông tai lại ở đây, khánh nam huy động đàn em tìm kiếm xung quanh nơi này.-nó bắt đầu hoảng loạn nói. Tất cả chạy đi tìm tuyết mi còn ở chỗ tuyết mi.</w:t>
      </w:r>
    </w:p>
    <w:p>
      <w:pPr>
        <w:pStyle w:val="BodyText"/>
      </w:pPr>
      <w:r>
        <w:t xml:space="preserve">-Các cô đúng là quá ngang ngược, vốn dĩ chúng tôi ko sai j cả các cô mới là có lỗi kìa...........-tuyết mi tức giận j sự ngang ngược cảu tụi con NL.</w:t>
      </w:r>
    </w:p>
    <w:p>
      <w:pPr>
        <w:pStyle w:val="BodyText"/>
      </w:pPr>
      <w:r>
        <w:t xml:space="preserve">Bốp................con NL tát cho tuyết mi 1 cái bây giờ cơ thể tuyết mi có thể nói là đầy thương tích nhất là gương mặt in đỏ hình 5 ngón tay cả 2 bên má.</w:t>
      </w:r>
    </w:p>
    <w:p>
      <w:pPr>
        <w:pStyle w:val="BodyText"/>
      </w:pPr>
      <w:r>
        <w:t xml:space="preserve">-Mày còn dám núi 1 câu ko hợp ý tụi tao thì ngay lập tức tụi tao sẽ ày thấy.-con NL quơ quơ 1 con dao bấm nhỏ truok mặt tuyết mi.</w:t>
      </w:r>
    </w:p>
    <w:p>
      <w:pPr>
        <w:pStyle w:val="BodyText"/>
      </w:pPr>
      <w:r>
        <w:t xml:space="preserve">-Mún làm j thì làm, ko cần thử.-tuyết mi can đảm.</w:t>
      </w:r>
    </w:p>
    <w:p>
      <w:pPr>
        <w:pStyle w:val="Compact"/>
      </w:pPr>
      <w:r>
        <w:t xml:space="preserve">-Vậy được thôi, tao ày thử.-con TN tức giận giựt cây dao trog tay NL ui.........xẹt.........1 đường dài trên mặt tuyết mi, máu chảy rất nhiều rất đau nhưng tuyết mi vẫn cố cắn răng chịu đựng</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Còn tụi nó thì vẫn đang tìm Tuyết Mi khắp nơi.</w:t>
      </w:r>
    </w:p>
    <w:p>
      <w:pPr>
        <w:pStyle w:val="BodyText"/>
      </w:pPr>
      <w:r>
        <w:t xml:space="preserve">-Chị ơi đàn em của chúng ta tìm thấy 1 ngôi nhà hoang đằng kia.-khánh nam thở gấp chạy đến nói vs nó.</w:t>
      </w:r>
    </w:p>
    <w:p>
      <w:pPr>
        <w:pStyle w:val="BodyText"/>
      </w:pPr>
      <w:r>
        <w:t xml:space="preserve">-Đi.-nó cùng cả đám chạy đến ngôi nhà hoang.</w:t>
      </w:r>
    </w:p>
    <w:p>
      <w:pPr>
        <w:pStyle w:val="BodyText"/>
      </w:pPr>
      <w:r>
        <w:t xml:space="preserve">Trước cửa còn có 1 số đàn em đứng canh.</w:t>
      </w:r>
    </w:p>
    <w:p>
      <w:pPr>
        <w:pStyle w:val="BodyText"/>
      </w:pPr>
      <w:r>
        <w:t xml:space="preserve">-Chắc chắn tuyết mi ở trong đó.-nó nắm chặt đôi bông tai trong tay và nói.</w:t>
      </w:r>
    </w:p>
    <w:p>
      <w:pPr>
        <w:pStyle w:val="BodyText"/>
      </w:pPr>
      <w:r>
        <w:t xml:space="preserve">-Vậy vào thui.-thiên bảo định chạy đi thì bị kỳ tuấn ngăn lại.</w:t>
      </w:r>
    </w:p>
    <w:p>
      <w:pPr>
        <w:pStyle w:val="BodyText"/>
      </w:pPr>
      <w:r>
        <w:t xml:space="preserve">-Khoan đã, bình tĩnh ik bảo.-kỳ tuấn ngăn thiên bảo lại.</w:t>
      </w:r>
    </w:p>
    <w:p>
      <w:pPr>
        <w:pStyle w:val="BodyText"/>
      </w:pPr>
      <w:r>
        <w:t xml:space="preserve">-Chị à đó là đàn em của bang chúng ta mà.-khánh nam nhìn số đàn em đứng canh truok cửa ngạc nhiên nói.</w:t>
      </w:r>
    </w:p>
    <w:p>
      <w:pPr>
        <w:pStyle w:val="BodyText"/>
      </w:pPr>
      <w:r>
        <w:t xml:space="preserve">-Vậy là cô ta mượn đàn em của anh để hại tuyết mi.-GK tức giận nói. Nó suy nghĩ 1 lát ui nhìn mọi người hỏi.</w:t>
      </w:r>
    </w:p>
    <w:p>
      <w:pPr>
        <w:pStyle w:val="BodyText"/>
      </w:pPr>
      <w:r>
        <w:t xml:space="preserve">-Có ai mag theo viết và giấy ko?-nó hỏi.</w:t>
      </w:r>
    </w:p>
    <w:p>
      <w:pPr>
        <w:pStyle w:val="BodyText"/>
      </w:pPr>
      <w:r>
        <w:t xml:space="preserve">-Tôi có.-kỳ tuấn lấy cây viết và miếng giấy nhỏ trong túi ra đưa cho nó, nó lấy viết viết j đó lên tờ giấy rùi quấn vào cây phi tiêu có hình hoa tuyết và phóng đến chỗ tụi đàn em đang đứng canh truok cửa.</w:t>
      </w:r>
    </w:p>
    <w:p>
      <w:pPr>
        <w:pStyle w:val="BodyText"/>
      </w:pPr>
      <w:r>
        <w:t xml:space="preserve">Phập.........cây phi tiêu đx phóng đến gim vào tường.</w:t>
      </w:r>
    </w:p>
    <w:p>
      <w:pPr>
        <w:pStyle w:val="BodyText"/>
      </w:pPr>
      <w:r>
        <w:t xml:space="preserve">-Đây ko phải phi tiêu hoa tuyết của bang chủ sao?-1 tên đàn em cầm cây phi tiêu lên nói.</w:t>
      </w:r>
    </w:p>
    <w:p>
      <w:pPr>
        <w:pStyle w:val="BodyText"/>
      </w:pPr>
      <w:r>
        <w:t xml:space="preserve">-Có tờ giấy.-1 tên khác mở tờ giấy ra xem, đọc xong cả đám hốt hoảng nhìn nhau ui lặng lẽ rút hết.</w:t>
      </w:r>
    </w:p>
    <w:p>
      <w:pPr>
        <w:pStyle w:val="BodyText"/>
      </w:pPr>
      <w:r>
        <w:t xml:space="preserve">Nội dung tờ giấy</w:t>
      </w:r>
    </w:p>
    <w:p>
      <w:pPr>
        <w:pStyle w:val="BodyText"/>
      </w:pPr>
      <w:r>
        <w:t xml:space="preserve">"Rút</w:t>
      </w:r>
    </w:p>
    <w:p>
      <w:pPr>
        <w:pStyle w:val="BodyText"/>
      </w:pPr>
      <w:r>
        <w:t xml:space="preserve">".</w:t>
      </w:r>
    </w:p>
    <w:p>
      <w:pPr>
        <w:pStyle w:val="BodyText"/>
      </w:pPr>
      <w:r>
        <w:t xml:space="preserve">-Bây giờ đi đx ui.-nó nói ui bước đi, cả bọn đi sau.</w:t>
      </w:r>
    </w:p>
    <w:p>
      <w:pPr>
        <w:pStyle w:val="BodyText"/>
      </w:pPr>
      <w:r>
        <w:t xml:space="preserve">Tuyết mi thì hiện tại vẫn đang cố cắn răng chịu đựng.</w:t>
      </w:r>
    </w:p>
    <w:p>
      <w:pPr>
        <w:pStyle w:val="BodyText"/>
      </w:pPr>
      <w:r>
        <w:t xml:space="preserve">-Sao mày biết lễ phép chưa hả?-con TN vẫn đang như con điên mà quát .</w:t>
      </w:r>
    </w:p>
    <w:p>
      <w:pPr>
        <w:pStyle w:val="BodyText"/>
      </w:pPr>
      <w:r>
        <w:t xml:space="preserve">-Rồi các người sẽ phải trả giá gì hành động hôm nay của mình, các người sẽ ko bao giờ có được trái tim của bộ ba ko bao giờ.-tuyết mi dần trở nên yếu ớt, mệt mỏi lên tiếng.</w:t>
      </w:r>
    </w:p>
    <w:p>
      <w:pPr>
        <w:pStyle w:val="BodyText"/>
      </w:pPr>
      <w:r>
        <w:t xml:space="preserve">Bốp............TN tát cho tuyết mi 1 cái.</w:t>
      </w:r>
    </w:p>
    <w:p>
      <w:pPr>
        <w:pStyle w:val="BodyText"/>
      </w:pPr>
      <w:r>
        <w:t xml:space="preserve">-Mày nui j hả?-con TN tức giận cầm cây dao như mún gạch thêm 1 đường nữa trên mặt tuyết mi thì bị con VV giựt lấy.</w:t>
      </w:r>
    </w:p>
    <w:p>
      <w:pPr>
        <w:pStyle w:val="BodyText"/>
      </w:pPr>
      <w:r>
        <w:t xml:space="preserve">Máu chảy rất nhiều, tuyết mi ko còn đủ sức để cầm cự cô ngất lịm đi, con VV gì quá tức giận nên đã giựt lấy cây dao trong tay con TN mà đâm tuyết mi 1 nhát, cũng đúng lúc đó.Rầm...bọn hắn tông cửa vào............</w:t>
      </w:r>
    </w:p>
    <w:p>
      <w:pPr>
        <w:pStyle w:val="BodyText"/>
      </w:pPr>
      <w:r>
        <w:t xml:space="preserve">-Tuyết miiiiiiiiiiii.-thiên bảo hốt hoảng khi thấy tuyết mi ngất xỉu máu chảy rất nhiều.</w:t>
      </w:r>
    </w:p>
    <w:p>
      <w:pPr>
        <w:pStyle w:val="BodyText"/>
      </w:pPr>
      <w:r>
        <w:t xml:space="preserve">-Tuyết mi, em sao vâỵ em đừng làm chị sợ mà tuyết mi.-nó cũng hoảng loạn ko kém.</w:t>
      </w:r>
    </w:p>
    <w:p>
      <w:pPr>
        <w:pStyle w:val="BodyText"/>
      </w:pPr>
      <w:r>
        <w:t xml:space="preserve">Bốp.................khánh nam tát cho co VV 1 cái gì nhìn thấy tay nó cầm con dao dính đầy máu.</w:t>
      </w:r>
    </w:p>
    <w:p>
      <w:pPr>
        <w:pStyle w:val="BodyText"/>
      </w:pPr>
      <w:r>
        <w:t xml:space="preserve">-Các người đã làm gì tuyết mi hả?-khánh nam cũng mất bình tĩnh.</w:t>
      </w:r>
    </w:p>
    <w:p>
      <w:pPr>
        <w:pStyle w:val="BodyText"/>
      </w:pPr>
      <w:r>
        <w:t xml:space="preserve">-Băng à nhanh đưa tuyết mi vào bệnh viện đi.-gia nghi còn giữ đx chút bình tĩnh cuối cùng. Cả bọn đưa tuyết mi vào bệnh viện, chỉ còn GK ở lại tính sổ vs tụi con NL.</w:t>
      </w:r>
    </w:p>
    <w:p>
      <w:pPr>
        <w:pStyle w:val="BodyText"/>
      </w:pPr>
      <w:r>
        <w:t xml:space="preserve">-Người âu.-GK gọi đám đàn em đứng ở ngoài vào. Đám đàn em chạy vào.</w:t>
      </w:r>
    </w:p>
    <w:p>
      <w:pPr>
        <w:pStyle w:val="BodyText"/>
      </w:pPr>
      <w:r>
        <w:t xml:space="preserve">-Dạ đại ca.-đám đàn cung kính nói.</w:t>
      </w:r>
    </w:p>
    <w:p>
      <w:pPr>
        <w:pStyle w:val="BodyText"/>
      </w:pPr>
      <w:r>
        <w:t xml:space="preserve">-Bắt mấy con này lại.-GK tức giận nhìn tụi con NL nói. Đám đàn em của GK làm theo lời đại ca mình bắt tụi con NL trói lại.</w:t>
      </w:r>
    </w:p>
    <w:p>
      <w:pPr>
        <w:pStyle w:val="BodyText"/>
      </w:pPr>
      <w:r>
        <w:t xml:space="preserve">-Á thả ra....mấy người làm gì vậy hả? GK anh làm gì vậy?-con NL vẫn ngu ngốc ko hiểu gì.</w:t>
      </w:r>
    </w:p>
    <w:p>
      <w:pPr>
        <w:pStyle w:val="BodyText"/>
      </w:pPr>
      <w:r>
        <w:t xml:space="preserve">-Những gì cô vừa làm, cô ko cần trả giá sao?-GK tức giận nhìn con NL trừng trừng và nói.</w:t>
      </w:r>
    </w:p>
    <w:p>
      <w:pPr>
        <w:pStyle w:val="BodyText"/>
      </w:pPr>
      <w:r>
        <w:t xml:space="preserve">-Anh.....anh nói vậy là ý gì hả?-con NL vẫn ngu ngốc chưa hiểu ra vấn đề.</w:t>
      </w:r>
    </w:p>
    <w:p>
      <w:pPr>
        <w:pStyle w:val="BodyText"/>
      </w:pPr>
      <w:r>
        <w:t xml:space="preserve">-Ko có gì cả ui từ từ cô sẽ hiểu, chỉ đơn giản điều cô cần biết bây giờ là tất cả các người sẽ phải tra giá cho hành động vừa ùi.-GK lạnh lùng đến đáng sợ nhìn tụi con NL và nói.</w:t>
      </w:r>
    </w:p>
    <w:p>
      <w:pPr>
        <w:pStyle w:val="BodyText"/>
      </w:pPr>
      <w:r>
        <w:t xml:space="preserve">-Tụi mày canh chừng cẩn thận.-GK nhìn tụi đàn em căn dặn rùi đến bệnh viện vs tụi nó.</w:t>
      </w:r>
    </w:p>
    <w:p>
      <w:pPr>
        <w:pStyle w:val="BodyText"/>
      </w:pPr>
      <w:r>
        <w:t xml:space="preserve">-Mẹ kiếp..................-con NL tức giận quát lên.</w:t>
      </w:r>
    </w:p>
    <w:p>
      <w:pPr>
        <w:pStyle w:val="BodyText"/>
      </w:pPr>
      <w:r>
        <w:t xml:space="preserve">Tại bệnh viện, cả bọn đang vô cùng lo lắng người đi qua người đi lại và lo lắng nhất vẫn là thiên bảo và nó, đúng lúc đó GK đến.</w:t>
      </w:r>
    </w:p>
    <w:p>
      <w:pPr>
        <w:pStyle w:val="BodyText"/>
      </w:pPr>
      <w:r>
        <w:t xml:space="preserve">-Tuyết mi sao rui?-Gk lo lắng hỏi.</w:t>
      </w:r>
    </w:p>
    <w:p>
      <w:pPr>
        <w:pStyle w:val="BodyText"/>
      </w:pPr>
      <w:r>
        <w:t xml:space="preserve">-Vẫn đang cấp cứu.-Gia nghi tl.</w:t>
      </w:r>
    </w:p>
    <w:p>
      <w:pPr>
        <w:pStyle w:val="BodyText"/>
      </w:pPr>
      <w:r>
        <w:t xml:space="preserve">-Mà tụi con NL âu anh?-gia nghi hỏi ngược lại GK.</w:t>
      </w:r>
    </w:p>
    <w:p>
      <w:pPr>
        <w:pStyle w:val="BodyText"/>
      </w:pPr>
      <w:r>
        <w:t xml:space="preserve">-Anh bắt lại rui đang cho đàn em canh chừng.-GK tl. Ngay lúc đó bác sĩ từ phòng cấp cứu bước ra.</w:t>
      </w:r>
    </w:p>
    <w:p>
      <w:pPr>
        <w:pStyle w:val="BodyText"/>
      </w:pPr>
      <w:r>
        <w:t xml:space="preserve">-Bác sĩ em cháu (bạn cháu) sao rùi ạ?-nó và Thiên bảo chạy đến hỏi bác sĩ.</w:t>
      </w:r>
    </w:p>
    <w:p>
      <w:pPr>
        <w:pStyle w:val="BodyText"/>
      </w:pPr>
      <w:r>
        <w:t xml:space="preserve">-Gì cô ấy bị bệnh tim, lại còn bị 1 nhát dao đâm vào vùng gần tim. Nên chúng tôi phải phẫu thuật gấp, nếu ko cô ấy sẽ chết.-vị bác sĩ nhẹ nói.</w:t>
      </w:r>
    </w:p>
    <w:p>
      <w:pPr>
        <w:pStyle w:val="BodyText"/>
      </w:pPr>
      <w:r>
        <w:t xml:space="preserve">-Vậy thì phẫu thuật đi, phẫu thuật ngay ik.-nó hoảng loạn, gia nghi chạy đến ôm chầm nó.</w:t>
      </w:r>
    </w:p>
    <w:p>
      <w:pPr>
        <w:pStyle w:val="BodyText"/>
      </w:pPr>
      <w:r>
        <w:t xml:space="preserve">-Bình tĩnh ik băng.-gia nghi cố giữ cho nó đx bình tĩnh.</w:t>
      </w:r>
    </w:p>
    <w:p>
      <w:pPr>
        <w:pStyle w:val="BodyText"/>
      </w:pPr>
      <w:r>
        <w:t xml:space="preserve">-Nhưng gì vùng bị đâm của cô ấy quá gần tim nên cho dù có phẫu thuật thì cơ hội thành công sẽ rất thấp.-vị bác sĩ ngập ngừng.</w:t>
      </w:r>
    </w:p>
    <w:p>
      <w:pPr>
        <w:pStyle w:val="BodyText"/>
      </w:pPr>
      <w:r>
        <w:t xml:space="preserve">-Ông nui vậy là ý gì hả?-thiên bảo hoảng loạn cả lên.</w:t>
      </w:r>
    </w:p>
    <w:p>
      <w:pPr>
        <w:pStyle w:val="BodyText"/>
      </w:pPr>
      <w:r>
        <w:t xml:space="preserve">-Bình tĩnh đi bảo.-kỳ tuấn nắm chặt vai thiên bảo.</w:t>
      </w:r>
    </w:p>
    <w:p>
      <w:pPr>
        <w:pStyle w:val="BodyText"/>
      </w:pPr>
      <w:r>
        <w:t xml:space="preserve">-Nếu phẫu thuật thành công cô ấy có thể tỉnh lại hoặc sẽ sống thực vật còn nếu phẫu thuật ko thành công thì cô ấy sẽ chết.-vị bác sĩ nhìn thẳng nó và thiên bảo nói. Nó nghe vị bác sĩ nói xong thì cũng ngất xỉu, hắn ngay lập tức chạy đến đỡ nó.</w:t>
      </w:r>
    </w:p>
    <w:p>
      <w:pPr>
        <w:pStyle w:val="BodyText"/>
      </w:pPr>
      <w:r>
        <w:t xml:space="preserve">-Băng à. Cô ko sao chứ?-hắn lo lắng nhìn nó hỏi.</w:t>
      </w:r>
    </w:p>
    <w:p>
      <w:pPr>
        <w:pStyle w:val="BodyText"/>
      </w:pPr>
      <w:r>
        <w:t xml:space="preserve">-Phẫu thuật, dù chỉ có 1% cơ hội cuối cùng tôi cũng phải thử.-nó yếu ớt nói.</w:t>
      </w:r>
    </w:p>
    <w:p>
      <w:pPr>
        <w:pStyle w:val="BodyText"/>
      </w:pPr>
      <w:r>
        <w:t xml:space="preserve">-Vậy được, cô hãy đi ký giấy cam kết.-vị bác sĩ núi ui bước vào phòng cấp cứu, cửa phòng cấp cứu đóng lại ko biết lúc cánh cửa ấy mở ra sẽ là mở ra một tương lai khác hay sẽ là đóng lại cả một tương lai.</w:t>
      </w:r>
    </w:p>
    <w:p>
      <w:pPr>
        <w:pStyle w:val="BodyText"/>
      </w:pPr>
      <w:r>
        <w:t xml:space="preserve">Thời gian trôi thật chậm chạp, đã gần 1 tiếng mà đèn phòng cấp cứu vẫn chưa tắt.</w:t>
      </w:r>
    </w:p>
    <w:p>
      <w:pPr>
        <w:pStyle w:val="BodyText"/>
      </w:pPr>
      <w:r>
        <w:t xml:space="preserve">-Chị ơi đèn phòng cấp cứu tắt rồi kìa.-khánh nam mừng rỡ nói, nó và thiên bảo ngay lập tức chạy đến cửa phòng cấp cứu, bác sĩ bước ra.</w:t>
      </w:r>
    </w:p>
    <w:p>
      <w:pPr>
        <w:pStyle w:val="BodyText"/>
      </w:pPr>
      <w:r>
        <w:t xml:space="preserve">-Thật xin lỗi chúng tôi đã cố hết sức.-vị bác sĩ nói bằng giọng bùn, nghe xong nó ngất xỉu luôn thiên bảo cũng ko đứng vững đx nữa.</w:t>
      </w:r>
    </w:p>
    <w:p>
      <w:pPr>
        <w:pStyle w:val="BodyText"/>
      </w:pPr>
      <w:r>
        <w:t xml:space="preserve">-Tại sao? sao có thể nz đx chứ.-thiên bảo hoảng loạn.</w:t>
      </w:r>
    </w:p>
    <w:p>
      <w:pPr>
        <w:pStyle w:val="BodyText"/>
      </w:pPr>
      <w:r>
        <w:t xml:space="preserve">-Tôi đã từng nói cơ hội thành công rất thấp.-vị bác sĩ nhẹ nói,ui bước đi lúc này nó cũng đã tỉnh.</w:t>
      </w:r>
    </w:p>
    <w:p>
      <w:pPr>
        <w:pStyle w:val="BodyText"/>
      </w:pPr>
      <w:r>
        <w:t xml:space="preserve">-Tại sao vậy chứ?-nó như vô hồn thốt lên 1 câu. các y tá đưa tuyết mi ra cả đám chạy đến.</w:t>
      </w:r>
    </w:p>
    <w:p>
      <w:pPr>
        <w:pStyle w:val="BodyText"/>
      </w:pPr>
      <w:r>
        <w:t xml:space="preserve">-Mi à anh có lỗi là anh ko thể bảo vệ đx em là anh vô dụng.-khánh nam quỳ xuống bên xác tuyết mi.</w:t>
      </w:r>
    </w:p>
    <w:p>
      <w:pPr>
        <w:pStyle w:val="BodyText"/>
      </w:pPr>
      <w:r>
        <w:t xml:space="preserve">-Tại sao em lại đối xử vs anh nz chứ? tại sao hả?-thiên bảo mất bình tĩnh gào lên.</w:t>
      </w:r>
    </w:p>
    <w:p>
      <w:pPr>
        <w:pStyle w:val="Compact"/>
      </w:pPr>
      <w:r>
        <w:t xml:space="preserve">-Là tại chị, tất cả là do chị em yên tâm chị sẽ trả thù cho em chị hứa đó, chị sẽ bắt họ phải chịu đau khổ gấp 10 lần nỗi đau em đã chịu.-nó lạnh giọng nói, từng giọt nước mắt rơi xuống làm tim hắn nhói đau.</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Biệt thự</w:t>
      </w:r>
    </w:p>
    <w:p>
      <w:pPr>
        <w:pStyle w:val="BodyText"/>
      </w:pPr>
      <w:r>
        <w:t xml:space="preserve">"Tuyết</w:t>
      </w:r>
    </w:p>
    <w:p>
      <w:pPr>
        <w:pStyle w:val="BodyText"/>
      </w:pPr>
      <w:r>
        <w:t xml:space="preserve">". Một không khí ảm đạm đau buồn bao trùm cả căn biệt thự.</w:t>
      </w:r>
    </w:p>
    <w:p>
      <w:pPr>
        <w:pStyle w:val="BodyText"/>
      </w:pPr>
      <w:r>
        <w:t xml:space="preserve">-Khánh nam em đã gọi cho gì chưa?-nó nhìn khánh nam nhẹ hỏi.</w:t>
      </w:r>
    </w:p>
    <w:p>
      <w:pPr>
        <w:pStyle w:val="BodyText"/>
      </w:pPr>
      <w:r>
        <w:t xml:space="preserve">-Dạ ui ạ, gì nói sẽ bay về ngay hôm nay và đưa tuyết mi về nước ngoài.-Khánh nam nói bằng giọng buồn.</w:t>
      </w:r>
    </w:p>
    <w:p>
      <w:pPr>
        <w:pStyle w:val="BodyText"/>
      </w:pPr>
      <w:r>
        <w:t xml:space="preserve">-Uhm. Anh khang giải quyết tụi con NL ik, dùng hình phạt nặng nhất của HHT.-nó lạnh lùng nói rui bước lên lầu như 1 người mất hồn, hắn nhìn thấy mà cmar thấy như có ngàn mũi dao đâm vào tim z.</w:t>
      </w:r>
    </w:p>
    <w:p>
      <w:pPr>
        <w:pStyle w:val="BodyText"/>
      </w:pPr>
      <w:r>
        <w:t xml:space="preserve">-Nếu đã đến thì hãy nắm bắt đừng để nó đi rồi mới hối tiếc.-kỳ tuấn nói nhỏ đủ hắn nghe. Hắn trầm ngâm suy nghĩ 1 chút rồi đứng lên đi theo nó.</w:t>
      </w:r>
    </w:p>
    <w:p>
      <w:pPr>
        <w:pStyle w:val="BodyText"/>
      </w:pPr>
      <w:r>
        <w:t xml:space="preserve">-Nam e ik ko?-GK nhìn khánh nam hỏi.</w:t>
      </w:r>
    </w:p>
    <w:p>
      <w:pPr>
        <w:pStyle w:val="BodyText"/>
      </w:pPr>
      <w:r>
        <w:t xml:space="preserve">-Tất nhiên là phải đi ui ạ.-khánh nam lạnh giọng tl ui cùng GK ik đến chỗ tụi con NL.</w:t>
      </w:r>
    </w:p>
    <w:p>
      <w:pPr>
        <w:pStyle w:val="BodyText"/>
      </w:pPr>
      <w:r>
        <w:t xml:space="preserve">Thiên bảo thì ở trong phòng tuyết mi nhìn ngắm từng món đồ trong phòng, anh cầm tấm ảnh của tuyết mi lên từng giọt nước mắt rơi xuống anh thật sự ko thể kiềm chế đx nữa rui, anh cảm nhận đx như rằng tuyết mi chết trái tim anh cũng đã chết luôn rui, anh thật sự đã ko còn có thể cười đx như truok đây mà trong anh bây giờ là 1 nỗi buồn vô hạn, nỗi buồn ko bao giờ hết như trái tim có vết sẹo thật sâu.</w:t>
      </w:r>
    </w:p>
    <w:p>
      <w:pPr>
        <w:pStyle w:val="BodyText"/>
      </w:pPr>
      <w:r>
        <w:t xml:space="preserve">-Cứ tưởng khi mọi thứ sắp kết thúc thì mọi chuyện sẽ được trở về vs đúng vạch xuất phát của nó chứ.-gia nghi thở dài nói.</w:t>
      </w:r>
    </w:p>
    <w:p>
      <w:pPr>
        <w:pStyle w:val="BodyText"/>
      </w:pPr>
      <w:r>
        <w:t xml:space="preserve">-Số phận cả thôi.-kỳ tuấn thấy gia nghi buồn cũng buồn theo.</w:t>
      </w:r>
    </w:p>
    <w:p>
      <w:pPr>
        <w:pStyle w:val="BodyText"/>
      </w:pPr>
      <w:r>
        <w:t xml:space="preserve">-Cô sẽ trở về nước ngoài cùng tuyết băng sau?-kỳ tuấn hỏi nhưng ko giám nhìn thẳng vào gia nghi.</w:t>
      </w:r>
    </w:p>
    <w:p>
      <w:pPr>
        <w:pStyle w:val="BodyText"/>
      </w:pPr>
      <w:r>
        <w:t xml:space="preserve">-Có lẽ vây?-gia nghi tl trong vô thức.</w:t>
      </w:r>
    </w:p>
    <w:p>
      <w:pPr>
        <w:pStyle w:val="BodyText"/>
      </w:pPr>
      <w:r>
        <w:t xml:space="preserve">-Vậy nếu ở đây có một người nắm tay nếu giữ cô lại thì sao?-kỳ tuấn cứ nhìn chằm chằm vào ly trà trên tay còn gia nghi thì quay sang nhìn kỳ tuấn.</w:t>
      </w:r>
    </w:p>
    <w:p>
      <w:pPr>
        <w:pStyle w:val="BodyText"/>
      </w:pPr>
      <w:r>
        <w:t xml:space="preserve">-Ông hỏi vậy là ý gì?-gia nghi ngạc nhiên nhìn kỳ tuấn hỏi.</w:t>
      </w:r>
    </w:p>
    <w:p>
      <w:pPr>
        <w:pStyle w:val="BodyText"/>
      </w:pPr>
      <w:r>
        <w:t xml:space="preserve">-IQ của bà cao lắm mà.-kỳ tuấn vẫn chăm chăm nhìn vào ly trà đúng hơn la ko dam ngước lên nhìn gia nghi.</w:t>
      </w:r>
    </w:p>
    <w:p>
      <w:pPr>
        <w:pStyle w:val="BodyText"/>
      </w:pPr>
      <w:r>
        <w:t xml:space="preserve">-Tôi ko biết.-gia nghi quay mặt đi. 2 người im lặng gần nửa tiếng sau......</w:t>
      </w:r>
    </w:p>
    <w:p>
      <w:pPr>
        <w:pStyle w:val="BodyText"/>
      </w:pPr>
      <w:r>
        <w:t xml:space="preserve">-Vậy nếu người nắm tay bà lại là tôi thì sau?-kỳ tuấn đã can đảm hơn ngước lên nhìn thẳng gia nghi.</w:t>
      </w:r>
    </w:p>
    <w:p>
      <w:pPr>
        <w:pStyle w:val="BodyText"/>
      </w:pPr>
      <w:r>
        <w:t xml:space="preserve">-Hả?-Gi nghi như ko tin vào câu nói mình vừa đx nghe ngạc nhiên quay sang hỏi.</w:t>
      </w:r>
    </w:p>
    <w:p>
      <w:pPr>
        <w:pStyle w:val="BodyText"/>
      </w:pPr>
      <w:r>
        <w:t xml:space="preserve">-Nếu người nắm tay nếu giữ bà lại là tôi thì bà sẽ ở lại chứ?-kỳ tuấn dũng cảm nhìn gia nghi hỏi thẳng, câu hỏi này cũng đã thay cho lời tỏ tình của kỳ tuấn vs gia nghi. Gia nghi im lặng im lặng rất lâu, bây giờ đến lượt cô ko dám nhìn kỳ tuấn, cô cúi mặt xuống nhớ lại chuyện của 1 năm truok.</w:t>
      </w:r>
    </w:p>
    <w:p>
      <w:pPr>
        <w:pStyle w:val="BodyText"/>
      </w:pPr>
      <w:r>
        <w:t xml:space="preserve">Khi đó cô hỉ mới về nước vẫn chưa rành đường ở VN, trong 1 lần ik học do đx về sớm nhưng chờ lâu quá mak tài xế vẫn chưa đến đón, cô đã đành liều ik bộ về nhà và kết quả là cô đã bị lạc. Cô đã phải ik loanh quanh lòng vòng trong thành phố đến tận tối mà vẫn chưa tìm đx nhà, rùi cô ik lạc vào 1 con hẻm vắng có 1 đám giang hồ đang tụ tập thấy cô bọn chúng liền ngay lập tức giở trò, lúc đó đúng là cô có võ nhưng gì chúng quá đông mà người nào cũng lại rất cao to nên cô đánh ko lại, cũng may là nhờ có Kỳ Tuấn nên cô mới ko sao. Bây giờ nhớ lại cô đột nhiên cảm thấy thật hạnh phúc, như có đx can đảm cô ngước mặt lên nhìn kỳ tuấn.</w:t>
      </w:r>
    </w:p>
    <w:p>
      <w:pPr>
        <w:pStyle w:val="BodyText"/>
      </w:pPr>
      <w:r>
        <w:t xml:space="preserve">-Tôi cũng ko biết, có thể tôi sẽ ở lại hoặc ko.-gia nghi nhẹ nói.</w:t>
      </w:r>
    </w:p>
    <w:p>
      <w:pPr>
        <w:pStyle w:val="BodyText"/>
      </w:pPr>
      <w:r>
        <w:t xml:space="preserve">-Uhm.-kỳ tuấn có vẻ buồn buồn gật đầu nhẹ ui đứng lên ik lên lầu tìm thiên bảo.</w:t>
      </w:r>
    </w:p>
    <w:p>
      <w:pPr>
        <w:pStyle w:val="Compact"/>
      </w:pPr>
      <w:r>
        <w:t xml:space="preserve">-Ngày ra sân bay tôi sẽ có câu tl.-gia nghi nói vọng theo cô chỉ nói nhỏ đủ kỳ tuấn nghe, kỳ tuấn vui mừng quay lại nhìn cô cười nhẹ. Dù câu tl có ra sao thì có lẽ anh cũng sẽ vui mừng mà đón nhận nó.</w:t>
      </w:r>
      <w:r>
        <w:br w:type="textWrapping"/>
      </w:r>
      <w:r>
        <w:br w:type="textWrapping"/>
      </w:r>
    </w:p>
    <w:p>
      <w:pPr>
        <w:pStyle w:val="Heading2"/>
      </w:pPr>
      <w:bookmarkStart w:id="46" w:name="chương-24---end"/>
      <w:bookmarkEnd w:id="46"/>
      <w:r>
        <w:t xml:space="preserve">24. Chương 24 - End</w:t>
      </w:r>
    </w:p>
    <w:p>
      <w:pPr>
        <w:pStyle w:val="Compact"/>
      </w:pPr>
      <w:r>
        <w:br w:type="textWrapping"/>
      </w:r>
      <w:r>
        <w:br w:type="textWrapping"/>
      </w:r>
      <w:r>
        <w:t xml:space="preserve">Gk và Khánh nam đã đến ngôi nhà hoang.</w:t>
      </w:r>
    </w:p>
    <w:p>
      <w:pPr>
        <w:pStyle w:val="BodyText"/>
      </w:pPr>
      <w:r>
        <w:t xml:space="preserve">-Sao vui chứ?-GK hỏi con NL 1 cách giễu cợt.</w:t>
      </w:r>
    </w:p>
    <w:p>
      <w:pPr>
        <w:pStyle w:val="BodyText"/>
      </w:pPr>
      <w:r>
        <w:t xml:space="preserve">-Đồ khốn.-con NL nghiến răng tức giận.</w:t>
      </w:r>
    </w:p>
    <w:p>
      <w:pPr>
        <w:pStyle w:val="BodyText"/>
      </w:pPr>
      <w:r>
        <w:t xml:space="preserve">-Với loại như cô ko khốn như tôi sao tiếp cận đx.-GK cười mỉa mai.</w:t>
      </w:r>
    </w:p>
    <w:p>
      <w:pPr>
        <w:pStyle w:val="BodyText"/>
      </w:pPr>
      <w:r>
        <w:t xml:space="preserve">-Mày......-con NL tức giận đến nỗi sắc mặt cũng thay đổi.</w:t>
      </w:r>
    </w:p>
    <w:p>
      <w:pPr>
        <w:pStyle w:val="BodyText"/>
      </w:pPr>
      <w:r>
        <w:t xml:space="preserve">-Tôi xin 2 anh thả chúng tôi ra ik.-con TN cầu xin.</w:t>
      </w:r>
    </w:p>
    <w:p>
      <w:pPr>
        <w:pStyle w:val="BodyText"/>
      </w:pPr>
      <w:r>
        <w:t xml:space="preserve">-TN, mày làm cái quái j z hả?-con NL tức giận khi thấy TN cầu xin GK.</w:t>
      </w:r>
    </w:p>
    <w:p>
      <w:pPr>
        <w:pStyle w:val="BodyText"/>
      </w:pPr>
      <w:r>
        <w:t xml:space="preserve">-Ko lẽ mày mún chết ở đây, mún chết thì mày chết 1 mnh ik.-con TN cãi lại.</w:t>
      </w:r>
    </w:p>
    <w:p>
      <w:pPr>
        <w:pStyle w:val="BodyText"/>
      </w:pPr>
      <w:r>
        <w:t xml:space="preserve">-Mày.-con NL tức sắp điên</w:t>
      </w:r>
    </w:p>
    <w:p>
      <w:pPr>
        <w:pStyle w:val="BodyText"/>
      </w:pPr>
      <w:r>
        <w:t xml:space="preserve">-Được thôi, chúng tôi sẽ thả các cô.-GK cười nửa miệng nói.</w:t>
      </w:r>
    </w:p>
    <w:p>
      <w:pPr>
        <w:pStyle w:val="BodyText"/>
      </w:pPr>
      <w:r>
        <w:t xml:space="preserve">-Thật sao anh thả chúng tôi ra hả?-con TN mừng rỡ.</w:t>
      </w:r>
    </w:p>
    <w:p>
      <w:pPr>
        <w:pStyle w:val="BodyText"/>
      </w:pPr>
      <w:r>
        <w:t xml:space="preserve">-Uhm.-Gk tl, ui lấy ra 1 cái lọ bên trong đựng những con rắn độc, đủ màu anh mở nắp lọ thả mấy con rắn ra.</w:t>
      </w:r>
    </w:p>
    <w:p>
      <w:pPr>
        <w:pStyle w:val="BodyText"/>
      </w:pPr>
      <w:r>
        <w:t xml:space="preserve">-A....nh....anh làm j zhar?-con TN hét lên.</w:t>
      </w:r>
    </w:p>
    <w:p>
      <w:pPr>
        <w:pStyle w:val="BodyText"/>
      </w:pPr>
      <w:r>
        <w:t xml:space="preserve">-Thả các cô ik, chết ui thì hôn sẽ bay ik ko phải là thả sao?-GK cươi lớn.</w:t>
      </w:r>
    </w:p>
    <w:p>
      <w:pPr>
        <w:pStyle w:val="BodyText"/>
      </w:pPr>
      <w:r>
        <w:t xml:space="preserve">-Kooooooooooo...........-con TN hét lên.</w:t>
      </w:r>
    </w:p>
    <w:p>
      <w:pPr>
        <w:pStyle w:val="BodyText"/>
      </w:pPr>
      <w:r>
        <w:t xml:space="preserve">-Chúng tôi ko mún, ko mún âu.-con VV hoảng sợ.</w:t>
      </w:r>
    </w:p>
    <w:p>
      <w:pPr>
        <w:pStyle w:val="BodyText"/>
      </w:pPr>
      <w:r>
        <w:t xml:space="preserve">-Chúng tôi xin các anh tha cho chúng tôi ik.-con HN cũng ko thua mặt mài trắng bệch.</w:t>
      </w:r>
    </w:p>
    <w:p>
      <w:pPr>
        <w:pStyle w:val="BodyText"/>
      </w:pPr>
      <w:r>
        <w:t xml:space="preserve">-Chúng tôi biết lỗi ui, xin các anh tha cho chúng tôi.-bây h đến lượt con NL cũng phải van xin.</w:t>
      </w:r>
    </w:p>
    <w:p>
      <w:pPr>
        <w:pStyle w:val="BodyText"/>
      </w:pPr>
      <w:r>
        <w:t xml:space="preserve">-Á........-tiếng con TN la lên gì bị rắn cắn ùi mặt mày con nhỏ ngay lập tức chuyển thành tím đen và 1 cuộc đời đã ra đi.</w:t>
      </w:r>
    </w:p>
    <w:p>
      <w:pPr>
        <w:pStyle w:val="BodyText"/>
      </w:pPr>
      <w:r>
        <w:t xml:space="preserve">-Koooo....-con VV hoảng sợ la lên.</w:t>
      </w:r>
    </w:p>
    <w:p>
      <w:pPr>
        <w:pStyle w:val="BodyText"/>
      </w:pPr>
      <w:r>
        <w:t xml:space="preserve">-Chúng tôi ko muốn âu, xin các anh.-con HN cầu xin.</w:t>
      </w:r>
    </w:p>
    <w:p>
      <w:pPr>
        <w:pStyle w:val="BodyText"/>
      </w:pPr>
      <w:r>
        <w:t xml:space="preserve">-Lúc các người hại Tuyết mi các người có cảm thấy tội ngiệp cho nó ko hả?-khánh nam tức giận.</w:t>
      </w:r>
    </w:p>
    <w:p>
      <w:pPr>
        <w:pStyle w:val="BodyText"/>
      </w:pPr>
      <w:r>
        <w:t xml:space="preserve">-Cái giá các người đáng phải nhận thôi.-GK trừng mắt nói. Rồi lần lượt từng đứa cũng theo con TN đi xuống suối vàng.</w:t>
      </w:r>
    </w:p>
    <w:p>
      <w:pPr>
        <w:pStyle w:val="BodyText"/>
      </w:pPr>
      <w:r>
        <w:t xml:space="preserve">-Dọn dẹp tạo hiện trường giả như bị rắn cắn.-GK ra lệnh cho tụi đàn em, ui cùng khánh nam ik về.</w:t>
      </w:r>
    </w:p>
    <w:p>
      <w:pPr>
        <w:pStyle w:val="BodyText"/>
      </w:pPr>
      <w:r>
        <w:t xml:space="preserve">Biệt thự</w:t>
      </w:r>
    </w:p>
    <w:p>
      <w:pPr>
        <w:pStyle w:val="BodyText"/>
      </w:pPr>
      <w:r>
        <w:t xml:space="preserve">"Tuyết</w:t>
      </w:r>
    </w:p>
    <w:p>
      <w:pPr>
        <w:pStyle w:val="BodyText"/>
      </w:pPr>
      <w:r>
        <w:t xml:space="preserve">".....hắn đi theo nó vào phòng, nó ngồi xuống cái ghế xoay lưng về phía hắn nhìn ra hướng khu vườn hoa hồng đen.</w:t>
      </w:r>
    </w:p>
    <w:p>
      <w:pPr>
        <w:pStyle w:val="BodyText"/>
      </w:pPr>
      <w:r>
        <w:t xml:space="preserve">-Cô hận mình lắm ak?-hắn nhẹ hỏi.</w:t>
      </w:r>
    </w:p>
    <w:p>
      <w:pPr>
        <w:pStyle w:val="BodyText"/>
      </w:pPr>
      <w:r>
        <w:t xml:space="preserve">-Nếu ko tại tôi tuyết mi âu chết.-nó nhẹ tl.</w:t>
      </w:r>
    </w:p>
    <w:p>
      <w:pPr>
        <w:pStyle w:val="BodyText"/>
      </w:pPr>
      <w:r>
        <w:t xml:space="preserve">-Chưa hẳn có lẽ do số phận thui.-hắn mang đầy tâm trạng tl.</w:t>
      </w:r>
    </w:p>
    <w:p>
      <w:pPr>
        <w:pStyle w:val="BodyText"/>
      </w:pPr>
      <w:r>
        <w:t xml:space="preserve">-Số phận định sẵn tuyết mi chết là do chị mình hại sao?-nó ngẹn giọng nói, từng giọt nước mắt rơi xuống. Hắn đi đến đưa cho nó cái khắn tay.</w:t>
      </w:r>
    </w:p>
    <w:p>
      <w:pPr>
        <w:pStyle w:val="BodyText"/>
      </w:pPr>
      <w:r>
        <w:t xml:space="preserve">-Nếu muốn khóc hãy khóc thật to, đừng cố kìm lại cô sẽ chỉ thêm buồn.-hắn đau lòng nhìn nó.</w:t>
      </w:r>
    </w:p>
    <w:p>
      <w:pPr>
        <w:pStyle w:val="BodyText"/>
      </w:pPr>
      <w:r>
        <w:t xml:space="preserve">-Tôi ko còn nc mắt để khóc nữa ui.-nó hướng ánh mắt nhìn ra xa xăm.</w:t>
      </w:r>
    </w:p>
    <w:p>
      <w:pPr>
        <w:pStyle w:val="BodyText"/>
      </w:pPr>
      <w:r>
        <w:t xml:space="preserve">-Nếu 1 ngày có người muốn ở bên cạnh cô mãi mãi, muốn cùng cô khóc cùng cô cô sẽ chấp nhận ng đók chứ?-hắn cũng hướng ánh mắt nhìn ra xa nhẹ hỏi.</w:t>
      </w:r>
    </w:p>
    <w:p>
      <w:pPr>
        <w:pStyle w:val="BodyText"/>
      </w:pPr>
      <w:r>
        <w:t xml:space="preserve">-Tôi ko biết và tôi cũng ko muốn biết.-nó lạnh lùng tl, câu tl làm trái tim hắn như vỡ tan.</w:t>
      </w:r>
    </w:p>
    <w:p>
      <w:pPr>
        <w:pStyle w:val="BodyText"/>
      </w:pPr>
      <w:r>
        <w:t xml:space="preserve">-Uhm.-hắn như mất hồn tl 1 lơ đãng ui bước ra khỏi phòng, câu tl của nó cứ văng vẳng trong tai hắn.</w:t>
      </w:r>
    </w:p>
    <w:p>
      <w:pPr>
        <w:pStyle w:val="BodyText"/>
      </w:pPr>
      <w:r>
        <w:t xml:space="preserve">Bên phòng tuyết mi.............Thiên bảo cứ cầm tấm hình của tuyết mi mà khóc, anh nhớ nụ cười hồn nhiên vô tư của cô, nhớ cách cô nc cứ y như 1 đứa con nít đang tập nói, ............anh càng nhớ cô bao nhiêu nc mắt anh lại càng rơi nhiều bấy nhiêu, kỳ tuấn bước vào.</w:t>
      </w:r>
    </w:p>
    <w:p>
      <w:pPr>
        <w:pStyle w:val="BodyText"/>
      </w:pPr>
      <w:r>
        <w:t xml:space="preserve">-Thôi Bảo, dù gì tuyết mi cũng đi ui, cô bé rất tốt rất dễ thương chắc chắn cô bé sẽ đx lên thiên đàng làm 1 thiên sứ bé nhỏ.-kỳ tuấn vỗ nhẹ vai thiên bảo an ủi.</w:t>
      </w:r>
    </w:p>
    <w:p>
      <w:pPr>
        <w:pStyle w:val="BodyText"/>
      </w:pPr>
      <w:r>
        <w:t xml:space="preserve">-Thiên sứ sao?-thiên bảo cười chua chát.</w:t>
      </w:r>
    </w:p>
    <w:p>
      <w:pPr>
        <w:pStyle w:val="BodyText"/>
      </w:pPr>
      <w:r>
        <w:t xml:space="preserve">2 ngày sau. Mẹ tuyết mi đã đưa hài cốt của cô về nước ngoài thiên bảo cũng đi cùng, nhà họ Nguyễn thì cùng lúc có 2 đám tang, ko chỉ riêng nhà họ Nguyễn mà cả nhà con VV, HN cũng kèn trống tưng bừng đưa tiễn.</w:t>
      </w:r>
    </w:p>
    <w:p>
      <w:pPr>
        <w:pStyle w:val="BodyText"/>
      </w:pPr>
      <w:r>
        <w:t xml:space="preserve">Công ty LA. Nó xuống xe đi sau là khánh nam và gia nghi, quý phái sang trọng bước vào công ty khiến bao người phải trầm trồ.</w:t>
      </w:r>
    </w:p>
    <w:p>
      <w:pPr>
        <w:pStyle w:val="BodyText"/>
      </w:pPr>
      <w:r>
        <w:t xml:space="preserve">Phòng họp hội đồng quản trị.</w:t>
      </w:r>
    </w:p>
    <w:p>
      <w:pPr>
        <w:pStyle w:val="BodyText"/>
      </w:pPr>
      <w:r>
        <w:t xml:space="preserve">-Tái sao mày lại ở đây? ai ày vào đây hả?-ông nguyễn hốt hoảng khi thấy nó.</w:t>
      </w:r>
    </w:p>
    <w:p>
      <w:pPr>
        <w:pStyle w:val="BodyText"/>
      </w:pPr>
      <w:r>
        <w:t xml:space="preserve">-Tại sao lại ko, đáng ra người ngồi trên chiếc ghế này phải là mẹ tôi kìa.-nó nói 1 câu làm ông nguyễn hốt hoảng, mồ hôi đầy trán, mọi người trong phòng cũng bắt đầu xì xầm.</w:t>
      </w:r>
    </w:p>
    <w:p>
      <w:pPr>
        <w:pStyle w:val="BodyText"/>
      </w:pPr>
      <w:r>
        <w:t xml:space="preserve">-Thôi ko đùa vs ông nữa. Gia nghi.-nó ngồi xuống ghế cười nửa miệng nhìn ông nguyễn.</w:t>
      </w:r>
    </w:p>
    <w:p>
      <w:pPr>
        <w:pStyle w:val="BodyText"/>
      </w:pPr>
      <w:r>
        <w:t xml:space="preserve">-Đây là bằng chứng ông Nguyễn Thanh Sơn trốn thuế mấy năm qua, còn có 1 số là làm ăn phi pháp và đây là số cổ phần mà cô Lâm tuyết băng có trong công ty LA chiếm 60% đủ để ngồi vào chiếc ghế chủ tịch hội đồng quản trị.-từng lời gia nghi nói làm ông nguyễn như chết ngay tại chỗ.</w:t>
      </w:r>
    </w:p>
    <w:p>
      <w:pPr>
        <w:pStyle w:val="BodyText"/>
      </w:pPr>
      <w:r>
        <w:t xml:space="preserve">-Mày thật sự là về trả thù.-ông nguyễn nói như người vô hồn.</w:t>
      </w:r>
    </w:p>
    <w:p>
      <w:pPr>
        <w:pStyle w:val="BodyText"/>
      </w:pPr>
      <w:r>
        <w:t xml:space="preserve">-Đúng vậy, 40% số cổ phần còn lại trong tay ông sau khi ông bị kết tội đều sẽ thuộc về tôi, xem như vật hoàn cố chủ thui.-nó cười nhẹ nhìn ông nguyễn đứng chết chân tại chỗ, ngay lúc đó.</w:t>
      </w:r>
    </w:p>
    <w:p>
      <w:pPr>
        <w:pStyle w:val="BodyText"/>
      </w:pPr>
      <w:r>
        <w:t xml:space="preserve">-Xin hỏi ông Nguyễn thanh sơn là ai?-1 người công an đi vào.</w:t>
      </w:r>
    </w:p>
    <w:p>
      <w:pPr>
        <w:pStyle w:val="BodyText"/>
      </w:pPr>
      <w:r>
        <w:t xml:space="preserve">-L....à....là....tôi.-ông nguyễn hoảng sợ tl.</w:t>
      </w:r>
    </w:p>
    <w:p>
      <w:pPr>
        <w:pStyle w:val="BodyText"/>
      </w:pPr>
      <w:r>
        <w:t xml:space="preserve">-Mời ông theo chúng tôi về hợp tác điều tra.-người côn an nói.</w:t>
      </w:r>
    </w:p>
    <w:p>
      <w:pPr>
        <w:pStyle w:val="BodyText"/>
      </w:pPr>
      <w:r>
        <w:t xml:space="preserve">-Điều......tr....a...gì chứ, tôi ko cok j để điều tra cả.-ông nguyễn hét lên.</w:t>
      </w:r>
    </w:p>
    <w:p>
      <w:pPr>
        <w:pStyle w:val="BodyText"/>
      </w:pPr>
      <w:r>
        <w:t xml:space="preserve">-Chuyện đó khi về sở công an ui ông sẽ biết, còn bây giờ mời ông hợp tác theo chúng tôi.-người côn an nói rồi đưa ông nguyễn ik.</w:t>
      </w:r>
    </w:p>
    <w:p>
      <w:pPr>
        <w:pStyle w:val="BodyText"/>
      </w:pPr>
      <w:r>
        <w:t xml:space="preserve">-Từ giờ chủ tịch hội đồng quản trị công ty LA sẽ là tôi.-nó đứng lên nói 1 cách lạnh lùng, mọi ng vỗ tay.</w:t>
      </w:r>
    </w:p>
    <w:p>
      <w:pPr>
        <w:pStyle w:val="BodyText"/>
      </w:pPr>
      <w:r>
        <w:t xml:space="preserve">Biệt thự</w:t>
      </w:r>
    </w:p>
    <w:p>
      <w:pPr>
        <w:pStyle w:val="BodyText"/>
      </w:pPr>
      <w:r>
        <w:t xml:space="preserve">"Tuyết</w:t>
      </w:r>
    </w:p>
    <w:p>
      <w:pPr>
        <w:pStyle w:val="BodyText"/>
      </w:pPr>
      <w:r>
        <w:t xml:space="preserve">". Nó đứng trước di ảnh mẹ nó.</w:t>
      </w:r>
    </w:p>
    <w:p>
      <w:pPr>
        <w:pStyle w:val="BodyText"/>
      </w:pPr>
      <w:r>
        <w:t xml:space="preserve">-Mẹ à con trả thù xong ui, những đau khổ truok đây mẹ phải chịu nỗi ấm ức bao năm qua của con tất cả con đã trả lại cho họ hết ui.-nó nhẹ mỉm cười nhưng nc mắt thì rơi.</w:t>
      </w:r>
    </w:p>
    <w:p>
      <w:pPr>
        <w:pStyle w:val="BodyText"/>
      </w:pPr>
      <w:r>
        <w:t xml:space="preserve">-Nhưng mẹ ơi tuyết mi cũng đã chết ui.-nó khóc nức nở quỳ xuống bên cạnh bàn thờ mẹ nó mà khóc.</w:t>
      </w:r>
    </w:p>
    <w:p>
      <w:pPr>
        <w:pStyle w:val="BodyText"/>
      </w:pPr>
      <w:r>
        <w:t xml:space="preserve">Bỗng có một bàn tay đặt lên vai nó, ngồi xuống ôm nó vào lòng....................và 9 xác ng đó là hắ, nó dựa vào người hắn khóc nức nở. 1 lát sau.</w:t>
      </w:r>
    </w:p>
    <w:p>
      <w:pPr>
        <w:pStyle w:val="BodyText"/>
      </w:pPr>
      <w:r>
        <w:t xml:space="preserve">-Nếu em muốn anh hứa sẽ mãi mãi bên cạnh em, là nơi để e dựa vào để em khóc.-hắn nhẹ nói, nó vẫn khóc khóc nhiều hơn khi nghe lời hắn nói.</w:t>
      </w:r>
    </w:p>
    <w:p>
      <w:pPr>
        <w:pStyle w:val="BodyText"/>
      </w:pPr>
      <w:r>
        <w:t xml:space="preserve">Ở ngoài cửa...........................gia nghi và kỳ tuấn đứng nhìn nó và hắn.</w:t>
      </w:r>
    </w:p>
    <w:p>
      <w:pPr>
        <w:pStyle w:val="BodyText"/>
      </w:pPr>
      <w:r>
        <w:t xml:space="preserve">-Mẹ băng nói đã trả thù xong ui, có lẽ 1-2 ngày nữa sẽ kêu băng về nước ngoài.-gia nghi nói bằng giọng bùn, kỳ tuấn im lặng trầm tư.</w:t>
      </w:r>
    </w:p>
    <w:p>
      <w:pPr>
        <w:pStyle w:val="BodyText"/>
      </w:pPr>
      <w:r>
        <w:t xml:space="preserve">-Anh vẫn câu hỏi đó, em sẽ ở lại chứ?-kỳ tuấn nhìn cô mong đợi câu tl.</w:t>
      </w:r>
    </w:p>
    <w:p>
      <w:pPr>
        <w:pStyle w:val="BodyText"/>
      </w:pPr>
      <w:r>
        <w:t xml:space="preserve">-khánh nam sẽ về cùng băng.-cô nhìn kỳ tuấn cười nhẹ tl.</w:t>
      </w:r>
    </w:p>
    <w:p>
      <w:pPr>
        <w:pStyle w:val="BodyText"/>
      </w:pPr>
      <w:r>
        <w:t xml:space="preserve">-Thật sao?....................-kỳ tuấn ôm chầm cô cười lớn (cũng may ko phá sự lãng mạn của nó và hắn).</w:t>
      </w:r>
    </w:p>
    <w:p>
      <w:pPr>
        <w:pStyle w:val="BodyText"/>
      </w:pPr>
      <w:r>
        <w:t xml:space="preserve">Khóc xong nó lau nhẹ nước mắt đứng lên, trở lại vẻ lạnh lùng hằng ngày.</w:t>
      </w:r>
    </w:p>
    <w:p>
      <w:pPr>
        <w:pStyle w:val="BodyText"/>
      </w:pPr>
      <w:r>
        <w:t xml:space="preserve">-Cảm ơn.-nó nói 1 câu ngắn gọn ui ik về phòng, hắn đứng đó nhìn theo</w:t>
      </w:r>
    </w:p>
    <w:p>
      <w:pPr>
        <w:pStyle w:val="BodyText"/>
      </w:pPr>
      <w:r>
        <w:t xml:space="preserve">Tối hôm đó, nó đứng trước cửa sổ nhìn xuống khu vườn hoa hồng đen, nhớ đến những gì hắn nói mà lòng đột nhiên cảm thấy thật đau, thật nhói.</w:t>
      </w:r>
    </w:p>
    <w:p>
      <w:pPr>
        <w:pStyle w:val="BodyText"/>
      </w:pPr>
      <w:r>
        <w:t xml:space="preserve">-Mình còn có thể đx hạnh phúc sao?-nó tự hỏi và nc mắt lại rơi.</w:t>
      </w:r>
    </w:p>
    <w:p>
      <w:pPr>
        <w:pStyle w:val="BodyText"/>
      </w:pPr>
      <w:r>
        <w:t xml:space="preserve">Sân bay.................</w:t>
      </w:r>
    </w:p>
    <w:p>
      <w:pPr>
        <w:pStyle w:val="BodyText"/>
      </w:pPr>
      <w:r>
        <w:t xml:space="preserve">-Tạm biệt.-gia nghi ôm trầm nó.</w:t>
      </w:r>
    </w:p>
    <w:p>
      <w:pPr>
        <w:pStyle w:val="BodyText"/>
      </w:pPr>
      <w:r>
        <w:t xml:space="preserve">-Đâu phải chúng ta ko còn gặp lại âu.-nó cười nhẹ nụ cười như có như ko.</w:t>
      </w:r>
    </w:p>
    <w:p>
      <w:pPr>
        <w:pStyle w:val="BodyText"/>
      </w:pPr>
      <w:r>
        <w:t xml:space="preserve">-Nhưng tôi nhớ bà lắm.-gia nghi như mún khóc.</w:t>
      </w:r>
    </w:p>
    <w:p>
      <w:pPr>
        <w:pStyle w:val="BodyText"/>
      </w:pPr>
      <w:r>
        <w:t xml:space="preserve">-Khờ quá. Nè chăm sóc bạn tôi cho thật tốt đó bà ấy mà có chuyện gì kết cuộc như nhà họ Nguyễn sẽ lặp lại đok.-nó nhìn kỳ tuấn nhắc nhở 1 cách hình sự.</w:t>
      </w:r>
    </w:p>
    <w:p>
      <w:pPr>
        <w:pStyle w:val="BodyText"/>
      </w:pPr>
      <w:r>
        <w:t xml:space="preserve">-Oh.-kỳ tuấn hơi hoảng sợ.</w:t>
      </w:r>
    </w:p>
    <w:p>
      <w:pPr>
        <w:pStyle w:val="BodyText"/>
      </w:pPr>
      <w:r>
        <w:t xml:space="preserve">-Băng đùa thui mak.-gia nghi cười nhẹ nhìn kỳ tuấn.</w:t>
      </w:r>
    </w:p>
    <w:p>
      <w:pPr>
        <w:pStyle w:val="BodyText"/>
      </w:pPr>
      <w:r>
        <w:t xml:space="preserve">-Thôi tôi đi đây.-nó kéo vali chuẩn bị đi thì hắn nắm lại.</w:t>
      </w:r>
    </w:p>
    <w:p>
      <w:pPr>
        <w:pStyle w:val="BodyText"/>
      </w:pPr>
      <w:r>
        <w:t xml:space="preserve">-À nam chị đưa em vào trong nhé.-gia nghi tìm cách chùn.</w:t>
      </w:r>
    </w:p>
    <w:p>
      <w:pPr>
        <w:pStyle w:val="BodyText"/>
      </w:pPr>
      <w:r>
        <w:t xml:space="preserve">-Hả....à uhm, chúng ta đi thôi.-khánh nam cũng hiểu ý gia nghi.</w:t>
      </w:r>
    </w:p>
    <w:p>
      <w:pPr>
        <w:pStyle w:val="BodyText"/>
      </w:pPr>
      <w:r>
        <w:t xml:space="preserve">-Vậy e vào truok.-khánh nam kéo vali đi, gia nghi-kỳ tuấn đi sau chỉ còn hắn và nó đứng đó im lặng tay hắn vẫn nắm chặt tay nó.</w:t>
      </w:r>
    </w:p>
    <w:p>
      <w:pPr>
        <w:pStyle w:val="BodyText"/>
      </w:pPr>
      <w:r>
        <w:t xml:space="preserve">-Em thật sự muốn đi?-hắn nhìn nó mong đợi câu tl.</w:t>
      </w:r>
    </w:p>
    <w:p>
      <w:pPr>
        <w:pStyle w:val="BodyText"/>
      </w:pPr>
      <w:r>
        <w:t xml:space="preserve">-Uhm.-nó lạnh lùng tl.</w:t>
      </w:r>
    </w:p>
    <w:p>
      <w:pPr>
        <w:pStyle w:val="BodyText"/>
      </w:pPr>
      <w:r>
        <w:t xml:space="preserve">-Nếu em muốn đi vậy em đi đi, nhưng anh buông tay để em đi chứ ko phải buông tay để đánh mất em, anh tin mình sẽ ko để mất em.-hắn cười nhẹ nhìn nó nó ui buông tay ra, nó nhìn hắn thật lâu như để khắc sâu hình ảnh của hắn ùi kéo vali ik ko 1 lời tạm biệt. Hắn đứng đó nhìn theo bất lực nhưng hắn vẫn luôn tin mình sẽ ko mất nó.</w:t>
      </w:r>
    </w:p>
    <w:p>
      <w:pPr>
        <w:pStyle w:val="BodyText"/>
      </w:pPr>
      <w:r>
        <w:t xml:space="preserve">3 năm sau................tại thủ đô Paris hoa lệ, ánh hoàng hôn buông xuống trên dòng sông Seine thơ mộng, nó và hắn đã gặp nhau gặp nhau ngay bên bờ sông Seine, im lặng họ ko nói gì cả mà chỉ đứng nhìn nhau.</w:t>
      </w:r>
    </w:p>
    <w:p>
      <w:pPr>
        <w:pStyle w:val="BodyText"/>
      </w:pPr>
      <w:r>
        <w:t xml:space="preserve">-Anh đã nói mà, anh sẽ ko để mất em âu.-hắn chạy đến ôm trầm nó và nói.</w:t>
      </w:r>
    </w:p>
    <w:p>
      <w:pPr>
        <w:pStyle w:val="BodyText"/>
      </w:pPr>
      <w:r>
        <w:t xml:space="preserve">-Là do em ko muốn mất anh thôi.-nó cười nhẹ ôm hắn.</w:t>
      </w:r>
    </w:p>
    <w:p>
      <w:pPr>
        <w:pStyle w:val="BodyText"/>
      </w:pPr>
      <w:r>
        <w:t xml:space="preserve">Một câu chuyện bắt đầu bằng nước mắt và kết thúc bằng nụ cười, dòng sông Seine lãng mạn đã chứng minh cho cái kết thúc ây.</w:t>
      </w:r>
    </w:p>
    <w:p>
      <w:pPr>
        <w:pStyle w:val="Compact"/>
      </w:pPr>
      <w:r>
        <w:t xml:space="preserve">HAPPY WENDING.</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uoc-mat-hoa-tuy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a821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ước Mắt Hoa Tuyết</dc:title>
  <dc:creator/>
</cp:coreProperties>
</file>